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conformance="strict">
  <w:body>
    <w:p w14:paraId="5C28FBDC" w14:textId="036F649A" w:rsidR="009303D9" w:rsidRPr="00ED1ADB" w:rsidRDefault="00BA4382" w:rsidP="006347CF">
      <w:pPr>
        <w:pStyle w:val="papertitle"/>
        <w:spacing w:before="5pt" w:beforeAutospacing="1" w:after="5pt" w:afterAutospacing="1"/>
        <w:rPr>
          <w:sz w:val="28"/>
          <w:szCs w:val="28"/>
        </w:rPr>
      </w:pPr>
      <w:r w:rsidRPr="00ED1ADB">
        <w:rPr>
          <w:sz w:val="28"/>
          <w:szCs w:val="28"/>
        </w:rPr>
        <w:t>A</w:t>
      </w:r>
      <w:r w:rsidR="00021989" w:rsidRPr="00ED1ADB">
        <w:rPr>
          <w:sz w:val="28"/>
          <w:szCs w:val="28"/>
        </w:rPr>
        <w:t xml:space="preserve"> </w:t>
      </w:r>
      <w:r w:rsidRPr="00ED1ADB">
        <w:rPr>
          <w:sz w:val="28"/>
          <w:szCs w:val="28"/>
        </w:rPr>
        <w:t>Mob</w:t>
      </w:r>
      <w:r w:rsidR="00534B01" w:rsidRPr="00ED1ADB">
        <w:rPr>
          <w:sz w:val="28"/>
          <w:szCs w:val="28"/>
        </w:rPr>
        <w:t>ile</w:t>
      </w:r>
      <w:r w:rsidRPr="00ED1ADB">
        <w:rPr>
          <w:sz w:val="28"/>
          <w:szCs w:val="28"/>
        </w:rPr>
        <w:t xml:space="preserve"> App </w:t>
      </w:r>
      <w:r w:rsidR="00021989" w:rsidRPr="00ED1ADB">
        <w:rPr>
          <w:sz w:val="28"/>
          <w:szCs w:val="28"/>
        </w:rPr>
        <w:t>collects and displays Daily COVID-19 and Flu Cases</w:t>
      </w:r>
    </w:p>
    <w:p w14:paraId="12656A26" w14:textId="77777777" w:rsidR="00D7522C" w:rsidRPr="00DC3889" w:rsidRDefault="00D7522C" w:rsidP="00CA4392">
      <w:pPr>
        <w:pStyle w:val="Author"/>
        <w:spacing w:before="5pt" w:beforeAutospacing="1" w:after="5pt" w:afterAutospacing="1" w:line="6pt" w:lineRule="auto"/>
        <w:rPr>
          <w:sz w:val="16"/>
          <w:szCs w:val="16"/>
        </w:rPr>
        <w:sectPr w:rsidR="00D7522C" w:rsidRPr="00DC3889" w:rsidSect="001A3B3D">
          <w:footerReference w:type="first" r:id="rId8"/>
          <w:pgSz w:w="612pt" w:h="792pt" w:code="1"/>
          <w:pgMar w:top="54pt" w:right="44.65pt" w:bottom="72pt" w:left="44.65pt" w:header="36pt" w:footer="36pt" w:gutter="0pt"/>
          <w:cols w:space="36pt"/>
          <w:titlePg/>
          <w:docGrid w:linePitch="360"/>
        </w:sectPr>
      </w:pPr>
    </w:p>
    <w:p w14:paraId="65C86531" w14:textId="77777777" w:rsidR="008F616A" w:rsidRPr="00DC3889" w:rsidRDefault="00A47BC5" w:rsidP="008F616A">
      <w:pPr>
        <w:pStyle w:val="Author"/>
        <w:spacing w:before="5pt" w:beforeAutospacing="1"/>
        <w:rPr>
          <w:sz w:val="18"/>
          <w:szCs w:val="18"/>
        </w:rPr>
      </w:pPr>
      <w:r w:rsidRPr="00CA5F5C">
        <w:rPr>
          <w:sz w:val="24"/>
          <w:szCs w:val="24"/>
        </w:rPr>
        <w:t xml:space="preserve">Student: </w:t>
      </w:r>
      <w:r w:rsidR="00F5234B" w:rsidRPr="00CA5F5C">
        <w:rPr>
          <w:sz w:val="24"/>
          <w:szCs w:val="24"/>
        </w:rPr>
        <w:t>Xiangyang Xu</w:t>
      </w:r>
      <w:r w:rsidR="001A3B3D" w:rsidRPr="00DC3889">
        <w:rPr>
          <w:sz w:val="18"/>
          <w:szCs w:val="18"/>
        </w:rPr>
        <w:t xml:space="preserve"> </w:t>
      </w:r>
      <w:r w:rsidR="001A3B3D" w:rsidRPr="00DC3889">
        <w:rPr>
          <w:sz w:val="18"/>
          <w:szCs w:val="18"/>
        </w:rPr>
        <w:br/>
      </w:r>
      <w:r w:rsidR="00F5234B" w:rsidRPr="00DC3889">
        <w:rPr>
          <w:i/>
          <w:sz w:val="18"/>
          <w:szCs w:val="18"/>
        </w:rPr>
        <w:t>Department of Electrical and Computer Engineering</w:t>
      </w:r>
      <w:r w:rsidR="00D72D06" w:rsidRPr="00DC3889">
        <w:rPr>
          <w:sz w:val="18"/>
          <w:szCs w:val="18"/>
        </w:rPr>
        <w:br/>
      </w:r>
      <w:r w:rsidR="005D44BB" w:rsidRPr="00DC3889">
        <w:rPr>
          <w:i/>
          <w:sz w:val="18"/>
          <w:szCs w:val="18"/>
        </w:rPr>
        <w:t>Stevens Institute of Technology</w:t>
      </w:r>
      <w:r w:rsidR="001A3B3D" w:rsidRPr="00DC3889">
        <w:rPr>
          <w:i/>
          <w:sz w:val="18"/>
          <w:szCs w:val="18"/>
        </w:rPr>
        <w:br/>
      </w:r>
      <w:r w:rsidR="005D44BB" w:rsidRPr="00DC3889">
        <w:rPr>
          <w:sz w:val="18"/>
          <w:szCs w:val="18"/>
        </w:rPr>
        <w:t>Hoboken, US</w:t>
      </w:r>
      <w:r w:rsidRPr="00DC3889">
        <w:rPr>
          <w:sz w:val="18"/>
          <w:szCs w:val="18"/>
        </w:rPr>
        <w:t>A</w:t>
      </w:r>
      <w:r w:rsidR="001A3B3D" w:rsidRPr="00DC3889">
        <w:rPr>
          <w:sz w:val="18"/>
          <w:szCs w:val="18"/>
        </w:rPr>
        <w:br/>
      </w:r>
      <w:hyperlink r:id="rId9" w:history="1">
        <w:r w:rsidR="00744F5E" w:rsidRPr="00DC3889">
          <w:rPr>
            <w:rStyle w:val="Hyperlink"/>
            <w:color w:val="000000" w:themeColor="text1"/>
            <w:sz w:val="18"/>
            <w:szCs w:val="18"/>
            <w:u w:val="none"/>
          </w:rPr>
          <w:t>xxu46@stevens.edu</w:t>
        </w:r>
      </w:hyperlink>
    </w:p>
    <w:p w14:paraId="182512B8" w14:textId="7BCFEF5C" w:rsidR="008F616A" w:rsidRPr="00CA5F5C" w:rsidRDefault="00744F5E" w:rsidP="00006215">
      <w:pPr>
        <w:pStyle w:val="Author"/>
        <w:spacing w:before="0pt" w:after="0pt"/>
        <w:rPr>
          <w:sz w:val="24"/>
          <w:szCs w:val="24"/>
        </w:rPr>
      </w:pPr>
      <w:r w:rsidRPr="00CA5F5C">
        <w:rPr>
          <w:sz w:val="24"/>
          <w:szCs w:val="24"/>
        </w:rPr>
        <w:t>Advisor: Prof</w:t>
      </w:r>
      <w:r w:rsidR="008F616A" w:rsidRPr="00CA5F5C">
        <w:rPr>
          <w:sz w:val="24"/>
          <w:szCs w:val="24"/>
        </w:rPr>
        <w:t>essor</w:t>
      </w:r>
      <w:r w:rsidRPr="00CA5F5C">
        <w:rPr>
          <w:sz w:val="24"/>
          <w:szCs w:val="24"/>
        </w:rPr>
        <w:t xml:space="preserve"> Shucheng Yu</w:t>
      </w:r>
      <w:r w:rsidRPr="00CA5F5C">
        <w:rPr>
          <w:i/>
          <w:sz w:val="24"/>
          <w:szCs w:val="24"/>
        </w:rPr>
        <w:t xml:space="preserve"> </w:t>
      </w:r>
    </w:p>
    <w:p w14:paraId="37F06404" w14:textId="77777777" w:rsidR="008F616A" w:rsidRPr="00DC3889" w:rsidRDefault="008F616A" w:rsidP="00D00B3A">
      <w:pPr>
        <w:pStyle w:val="Author"/>
        <w:spacing w:before="0pt" w:after="0pt"/>
        <w:rPr>
          <w:i/>
          <w:sz w:val="18"/>
          <w:szCs w:val="18"/>
        </w:rPr>
      </w:pPr>
      <w:r w:rsidRPr="00DC3889">
        <w:rPr>
          <w:i/>
          <w:sz w:val="18"/>
          <w:szCs w:val="18"/>
        </w:rPr>
        <w:t xml:space="preserve">Department of Electrical and Computer Engineering </w:t>
      </w:r>
    </w:p>
    <w:p w14:paraId="4B5A2BB3" w14:textId="4F50C4B3" w:rsidR="00744F5E" w:rsidRPr="00DC3889" w:rsidRDefault="00744F5E" w:rsidP="008F616A">
      <w:pPr>
        <w:pStyle w:val="Author"/>
        <w:spacing w:before="0pt"/>
        <w:rPr>
          <w:sz w:val="18"/>
          <w:szCs w:val="18"/>
        </w:rPr>
        <w:sectPr w:rsidR="00744F5E" w:rsidRPr="00DC3889" w:rsidSect="00744F5E">
          <w:type w:val="continuous"/>
          <w:pgSz w:w="612pt" w:h="792pt" w:code="1"/>
          <w:pgMar w:top="54pt" w:right="44.65pt" w:bottom="72pt" w:left="44.65pt" w:header="36pt" w:footer="36pt" w:gutter="0pt"/>
          <w:cols w:num="2" w:space="10.80pt"/>
          <w:docGrid w:linePitch="360"/>
        </w:sectPr>
      </w:pPr>
      <w:r w:rsidRPr="00DC3889">
        <w:rPr>
          <w:i/>
          <w:sz w:val="18"/>
          <w:szCs w:val="18"/>
        </w:rPr>
        <w:t>Stevens Institute of Technology</w:t>
      </w:r>
      <w:r w:rsidRPr="00DC3889">
        <w:rPr>
          <w:i/>
          <w:sz w:val="18"/>
          <w:szCs w:val="18"/>
        </w:rPr>
        <w:br/>
      </w:r>
      <w:r w:rsidRPr="00DC3889">
        <w:rPr>
          <w:sz w:val="18"/>
          <w:szCs w:val="18"/>
        </w:rPr>
        <w:t>Hoboken, USA</w:t>
      </w:r>
      <w:r w:rsidRPr="00DC3889">
        <w:rPr>
          <w:sz w:val="18"/>
          <w:szCs w:val="18"/>
        </w:rPr>
        <w:br/>
        <w:t>syu19@stevens.ed</w:t>
      </w:r>
    </w:p>
    <w:p w14:paraId="79291C98" w14:textId="77777777" w:rsidR="006347CF" w:rsidRPr="00DC3889" w:rsidRDefault="006347CF" w:rsidP="00CA4392">
      <w:pPr>
        <w:pStyle w:val="Author"/>
        <w:spacing w:before="5pt" w:beforeAutospacing="1"/>
        <w:jc w:val="both"/>
        <w:rPr>
          <w:sz w:val="16"/>
          <w:szCs w:val="16"/>
        </w:rPr>
        <w:sectPr w:rsidR="006347CF" w:rsidRPr="00DC3889" w:rsidSect="00F847A6">
          <w:type w:val="continuous"/>
          <w:pgSz w:w="612pt" w:h="792pt" w:code="1"/>
          <w:pgMar w:top="54pt" w:right="44.65pt" w:bottom="72pt" w:left="44.65pt" w:header="36pt" w:footer="36pt" w:gutter="0pt"/>
          <w:cols w:num="4" w:space="10.80pt"/>
          <w:docGrid w:linePitch="360"/>
        </w:sectPr>
      </w:pPr>
    </w:p>
    <w:p w14:paraId="393AFD03" w14:textId="1F549CDD" w:rsidR="004D72B5" w:rsidRPr="006D5103" w:rsidRDefault="009303D9" w:rsidP="002E60F6">
      <w:pPr>
        <w:pStyle w:val="Abstract"/>
        <w:rPr>
          <w:iCs/>
          <w:sz w:val="20"/>
          <w:szCs w:val="20"/>
        </w:rPr>
      </w:pPr>
      <w:r w:rsidRPr="006D5103">
        <w:rPr>
          <w:i/>
          <w:iCs/>
          <w:sz w:val="20"/>
          <w:szCs w:val="20"/>
        </w:rPr>
        <w:t>Abstract</w:t>
      </w:r>
      <w:r w:rsidRPr="006D5103">
        <w:rPr>
          <w:sz w:val="20"/>
          <w:szCs w:val="20"/>
        </w:rPr>
        <w:t>—</w:t>
      </w:r>
      <w:r w:rsidR="001A42EA" w:rsidRPr="006D5103">
        <w:rPr>
          <w:iCs/>
          <w:sz w:val="20"/>
          <w:szCs w:val="20"/>
        </w:rPr>
        <w:t xml:space="preserve"> </w:t>
      </w:r>
      <w:r w:rsidR="00132084" w:rsidRPr="006D5103">
        <w:rPr>
          <w:iCs/>
          <w:sz w:val="20"/>
          <w:szCs w:val="20"/>
        </w:rPr>
        <w:t xml:space="preserve">Machine learning is widely used to </w:t>
      </w:r>
      <w:r w:rsidR="007851C8" w:rsidRPr="006D5103">
        <w:rPr>
          <w:iCs/>
          <w:sz w:val="20"/>
          <w:szCs w:val="20"/>
        </w:rPr>
        <w:t>do prediction</w:t>
      </w:r>
      <w:r w:rsidR="00134F66" w:rsidRPr="006D5103">
        <w:rPr>
          <w:iCs/>
          <w:sz w:val="20"/>
          <w:szCs w:val="20"/>
        </w:rPr>
        <w:t>s</w:t>
      </w:r>
      <w:r w:rsidR="007851C8" w:rsidRPr="006D5103">
        <w:rPr>
          <w:iCs/>
          <w:sz w:val="20"/>
          <w:szCs w:val="20"/>
        </w:rPr>
        <w:t xml:space="preserve"> and give suggestion</w:t>
      </w:r>
      <w:r w:rsidR="00134F66" w:rsidRPr="006D5103">
        <w:rPr>
          <w:iCs/>
          <w:sz w:val="20"/>
          <w:szCs w:val="20"/>
        </w:rPr>
        <w:t>s</w:t>
      </w:r>
      <w:r w:rsidR="00F86AC7" w:rsidRPr="006D5103">
        <w:rPr>
          <w:iCs/>
          <w:sz w:val="20"/>
          <w:szCs w:val="20"/>
        </w:rPr>
        <w:t>.</w:t>
      </w:r>
      <w:r w:rsidR="00B23E11" w:rsidRPr="006D5103">
        <w:rPr>
          <w:iCs/>
          <w:sz w:val="20"/>
          <w:szCs w:val="20"/>
        </w:rPr>
        <w:t xml:space="preserve"> </w:t>
      </w:r>
      <w:r w:rsidR="0007544F" w:rsidRPr="006D5103">
        <w:rPr>
          <w:iCs/>
          <w:sz w:val="20"/>
          <w:szCs w:val="20"/>
        </w:rPr>
        <w:t xml:space="preserve">When enough data is available, supervised learning is a good way </w:t>
      </w:r>
      <w:r w:rsidR="00BE0FF5" w:rsidRPr="006D5103">
        <w:rPr>
          <w:iCs/>
          <w:sz w:val="20"/>
          <w:szCs w:val="20"/>
        </w:rPr>
        <w:t>to build accuracy models</w:t>
      </w:r>
      <w:r w:rsidR="002E60F6" w:rsidRPr="006D5103">
        <w:rPr>
          <w:iCs/>
          <w:sz w:val="20"/>
          <w:szCs w:val="20"/>
        </w:rPr>
        <w:t xml:space="preserve">. </w:t>
      </w:r>
      <w:r w:rsidR="007B5024" w:rsidRPr="006D5103">
        <w:rPr>
          <w:iCs/>
          <w:sz w:val="20"/>
          <w:szCs w:val="20"/>
        </w:rPr>
        <w:t xml:space="preserve">Covid-19 </w:t>
      </w:r>
      <w:r w:rsidR="006F2294" w:rsidRPr="006D5103">
        <w:rPr>
          <w:iCs/>
          <w:sz w:val="20"/>
          <w:szCs w:val="20"/>
        </w:rPr>
        <w:t>is one of the hottest topic</w:t>
      </w:r>
      <w:r w:rsidR="009A486D" w:rsidRPr="006D5103">
        <w:rPr>
          <w:iCs/>
          <w:sz w:val="20"/>
          <w:szCs w:val="20"/>
        </w:rPr>
        <w:t>s</w:t>
      </w:r>
      <w:r w:rsidR="006F2294" w:rsidRPr="006D5103">
        <w:rPr>
          <w:iCs/>
          <w:sz w:val="20"/>
          <w:szCs w:val="20"/>
        </w:rPr>
        <w:t xml:space="preserve"> this year</w:t>
      </w:r>
      <w:r w:rsidR="00483FDE" w:rsidRPr="006D5103">
        <w:rPr>
          <w:iCs/>
          <w:sz w:val="20"/>
          <w:szCs w:val="20"/>
        </w:rPr>
        <w:t xml:space="preserve"> and f</w:t>
      </w:r>
      <w:r w:rsidR="009E70ED" w:rsidRPr="006D5103">
        <w:rPr>
          <w:iCs/>
          <w:sz w:val="20"/>
          <w:szCs w:val="20"/>
        </w:rPr>
        <w:t xml:space="preserve">lu is also a problem </w:t>
      </w:r>
      <w:r w:rsidR="00134F66" w:rsidRPr="006D5103">
        <w:rPr>
          <w:iCs/>
          <w:sz w:val="20"/>
          <w:szCs w:val="20"/>
        </w:rPr>
        <w:t xml:space="preserve">that </w:t>
      </w:r>
      <w:r w:rsidR="009E70ED" w:rsidRPr="006D5103">
        <w:rPr>
          <w:iCs/>
          <w:sz w:val="20"/>
          <w:szCs w:val="20"/>
        </w:rPr>
        <w:t xml:space="preserve">confused people for many years. </w:t>
      </w:r>
      <w:r w:rsidR="000D4B0C" w:rsidRPr="006D5103">
        <w:rPr>
          <w:iCs/>
          <w:sz w:val="20"/>
          <w:szCs w:val="20"/>
        </w:rPr>
        <w:t xml:space="preserve">This project </w:t>
      </w:r>
      <w:r w:rsidR="00AC11BC" w:rsidRPr="006D5103">
        <w:rPr>
          <w:iCs/>
          <w:sz w:val="20"/>
          <w:szCs w:val="20"/>
        </w:rPr>
        <w:t xml:space="preserve">is to develop </w:t>
      </w:r>
      <w:r w:rsidR="000D4B0C" w:rsidRPr="006D5103">
        <w:rPr>
          <w:iCs/>
          <w:sz w:val="20"/>
          <w:szCs w:val="20"/>
        </w:rPr>
        <w:t>a</w:t>
      </w:r>
      <w:r w:rsidR="00994315" w:rsidRPr="006D5103">
        <w:rPr>
          <w:iCs/>
          <w:sz w:val="20"/>
          <w:szCs w:val="20"/>
        </w:rPr>
        <w:t xml:space="preserve">n android </w:t>
      </w:r>
      <w:r w:rsidR="00AC11BC" w:rsidRPr="006D5103">
        <w:rPr>
          <w:iCs/>
          <w:sz w:val="20"/>
          <w:szCs w:val="20"/>
        </w:rPr>
        <w:t xml:space="preserve">app to </w:t>
      </w:r>
      <w:r w:rsidR="00FC1168" w:rsidRPr="006D5103">
        <w:rPr>
          <w:iCs/>
          <w:sz w:val="20"/>
          <w:szCs w:val="20"/>
        </w:rPr>
        <w:t>predict the trend of flu and covid-19</w:t>
      </w:r>
      <w:r w:rsidR="008F10F4" w:rsidRPr="006D5103">
        <w:rPr>
          <w:iCs/>
          <w:sz w:val="20"/>
          <w:szCs w:val="20"/>
        </w:rPr>
        <w:t>, also can give people suggestion whether they need</w:t>
      </w:r>
      <w:r w:rsidR="00134F66" w:rsidRPr="006D5103">
        <w:rPr>
          <w:iCs/>
          <w:sz w:val="20"/>
          <w:szCs w:val="20"/>
        </w:rPr>
        <w:t xml:space="preserve"> to</w:t>
      </w:r>
      <w:r w:rsidR="008F10F4" w:rsidRPr="006D5103">
        <w:rPr>
          <w:iCs/>
          <w:sz w:val="20"/>
          <w:szCs w:val="20"/>
        </w:rPr>
        <w:t xml:space="preserve"> inject flu vaccine or not.</w:t>
      </w:r>
      <w:r w:rsidR="00EB59A6" w:rsidRPr="006D5103">
        <w:rPr>
          <w:iCs/>
          <w:sz w:val="20"/>
          <w:szCs w:val="20"/>
        </w:rPr>
        <w:t xml:space="preserve"> All trend </w:t>
      </w:r>
      <w:r w:rsidR="009C09C7" w:rsidRPr="006D5103">
        <w:rPr>
          <w:iCs/>
          <w:sz w:val="20"/>
          <w:szCs w:val="20"/>
        </w:rPr>
        <w:t>prediction and flu vaccine suggestion</w:t>
      </w:r>
      <w:r w:rsidR="00134F66" w:rsidRPr="006D5103">
        <w:rPr>
          <w:iCs/>
          <w:sz w:val="20"/>
          <w:szCs w:val="20"/>
        </w:rPr>
        <w:t>s</w:t>
      </w:r>
      <w:r w:rsidR="009C09C7" w:rsidRPr="006D5103">
        <w:rPr>
          <w:iCs/>
          <w:sz w:val="20"/>
          <w:szCs w:val="20"/>
        </w:rPr>
        <w:t xml:space="preserve"> </w:t>
      </w:r>
      <w:r w:rsidR="00BF04D6" w:rsidRPr="006D5103">
        <w:rPr>
          <w:iCs/>
          <w:sz w:val="20"/>
          <w:szCs w:val="20"/>
        </w:rPr>
        <w:t xml:space="preserve">are </w:t>
      </w:r>
      <w:r w:rsidR="009C09C7" w:rsidRPr="006D5103">
        <w:rPr>
          <w:iCs/>
          <w:sz w:val="20"/>
          <w:szCs w:val="20"/>
        </w:rPr>
        <w:t xml:space="preserve">based on </w:t>
      </w:r>
      <w:proofErr w:type="gramStart"/>
      <w:r w:rsidR="007604CA" w:rsidRPr="006D5103">
        <w:rPr>
          <w:iCs/>
          <w:sz w:val="20"/>
          <w:szCs w:val="20"/>
        </w:rPr>
        <w:t>the</w:t>
      </w:r>
      <w:r w:rsidR="005C15C6" w:rsidRPr="006D5103">
        <w:rPr>
          <w:iCs/>
          <w:sz w:val="20"/>
          <w:szCs w:val="20"/>
        </w:rPr>
        <w:t>ir</w:t>
      </w:r>
      <w:proofErr w:type="gramEnd"/>
      <w:r w:rsidR="007604CA" w:rsidRPr="006D5103">
        <w:rPr>
          <w:iCs/>
          <w:sz w:val="20"/>
          <w:szCs w:val="20"/>
        </w:rPr>
        <w:t xml:space="preserve"> assemble</w:t>
      </w:r>
      <w:r w:rsidR="00E879FD" w:rsidRPr="006D5103">
        <w:rPr>
          <w:iCs/>
          <w:sz w:val="20"/>
          <w:szCs w:val="20"/>
        </w:rPr>
        <w:t xml:space="preserve"> </w:t>
      </w:r>
      <w:proofErr w:type="spellStart"/>
      <w:r w:rsidR="005E2B51" w:rsidRPr="006D5103">
        <w:rPr>
          <w:rFonts w:hint="eastAsia"/>
          <w:iCs/>
          <w:sz w:val="20"/>
          <w:szCs w:val="20"/>
          <w:lang w:eastAsia="zh-CN"/>
        </w:rPr>
        <w:t>maechin</w:t>
      </w:r>
      <w:r w:rsidR="005E2B51" w:rsidRPr="006D5103">
        <w:rPr>
          <w:iCs/>
          <w:sz w:val="20"/>
          <w:szCs w:val="20"/>
        </w:rPr>
        <w:t>e</w:t>
      </w:r>
      <w:proofErr w:type="spellEnd"/>
      <w:r w:rsidR="005E2B51" w:rsidRPr="006D5103">
        <w:rPr>
          <w:iCs/>
          <w:sz w:val="20"/>
          <w:szCs w:val="20"/>
        </w:rPr>
        <w:t xml:space="preserve"> learning </w:t>
      </w:r>
      <w:r w:rsidR="007604CA" w:rsidRPr="006D5103">
        <w:rPr>
          <w:iCs/>
          <w:sz w:val="20"/>
          <w:szCs w:val="20"/>
        </w:rPr>
        <w:t>model</w:t>
      </w:r>
      <w:r w:rsidR="00E879FD" w:rsidRPr="006D5103">
        <w:rPr>
          <w:iCs/>
          <w:sz w:val="20"/>
          <w:szCs w:val="20"/>
        </w:rPr>
        <w:t>.</w:t>
      </w:r>
      <w:r w:rsidR="007118BF" w:rsidRPr="006D5103">
        <w:rPr>
          <w:iCs/>
          <w:sz w:val="20"/>
          <w:szCs w:val="20"/>
        </w:rPr>
        <w:t xml:space="preserve"> </w:t>
      </w:r>
      <w:r w:rsidR="002E60F6" w:rsidRPr="006D5103">
        <w:rPr>
          <w:iCs/>
          <w:sz w:val="20"/>
          <w:szCs w:val="20"/>
        </w:rPr>
        <w:t>In this project, KNN, decision tree</w:t>
      </w:r>
      <w:r w:rsidR="00134F66" w:rsidRPr="006D5103">
        <w:rPr>
          <w:iCs/>
          <w:sz w:val="20"/>
          <w:szCs w:val="20"/>
        </w:rPr>
        <w:t>,</w:t>
      </w:r>
      <w:r w:rsidR="002E60F6" w:rsidRPr="006D5103">
        <w:rPr>
          <w:iCs/>
          <w:sz w:val="20"/>
          <w:szCs w:val="20"/>
        </w:rPr>
        <w:t xml:space="preserve"> and Multi-layer </w:t>
      </w:r>
      <w:r w:rsidR="001C4C69" w:rsidRPr="006D5103">
        <w:rPr>
          <w:iCs/>
          <w:sz w:val="20"/>
          <w:szCs w:val="20"/>
        </w:rPr>
        <w:t>perceptron are mainly used to train models.</w:t>
      </w:r>
    </w:p>
    <w:p w14:paraId="2709376E" w14:textId="655C14BA" w:rsidR="009303D9" w:rsidRPr="006D5103" w:rsidRDefault="004D72B5" w:rsidP="00972203">
      <w:pPr>
        <w:pStyle w:val="Keywords"/>
        <w:rPr>
          <w:sz w:val="20"/>
          <w:szCs w:val="20"/>
        </w:rPr>
      </w:pPr>
      <w:r w:rsidRPr="006D5103">
        <w:rPr>
          <w:sz w:val="20"/>
          <w:szCs w:val="20"/>
        </w:rPr>
        <w:t>Keywords—</w:t>
      </w:r>
      <w:r w:rsidR="00FD1DA1" w:rsidRPr="006D5103">
        <w:rPr>
          <w:sz w:val="20"/>
          <w:szCs w:val="20"/>
        </w:rPr>
        <w:t xml:space="preserve"> Covid-19, Flu, A</w:t>
      </w:r>
      <w:r w:rsidR="009C018C" w:rsidRPr="006D5103">
        <w:rPr>
          <w:sz w:val="20"/>
          <w:szCs w:val="20"/>
        </w:rPr>
        <w:t>ndro</w:t>
      </w:r>
      <w:r w:rsidR="00E73ACF" w:rsidRPr="006D5103">
        <w:rPr>
          <w:sz w:val="20"/>
          <w:szCs w:val="20"/>
        </w:rPr>
        <w:t>i</w:t>
      </w:r>
      <w:r w:rsidR="009C018C" w:rsidRPr="006D5103">
        <w:rPr>
          <w:sz w:val="20"/>
          <w:szCs w:val="20"/>
        </w:rPr>
        <w:t>d</w:t>
      </w:r>
      <w:r w:rsidR="00FD1DA1" w:rsidRPr="006D5103">
        <w:rPr>
          <w:sz w:val="20"/>
          <w:szCs w:val="20"/>
        </w:rPr>
        <w:t xml:space="preserve">, Machine </w:t>
      </w:r>
      <w:r w:rsidR="00265728" w:rsidRPr="006D5103">
        <w:rPr>
          <w:sz w:val="20"/>
          <w:szCs w:val="20"/>
        </w:rPr>
        <w:t>L</w:t>
      </w:r>
      <w:r w:rsidR="00FD1DA1" w:rsidRPr="006D5103">
        <w:rPr>
          <w:sz w:val="20"/>
          <w:szCs w:val="20"/>
        </w:rPr>
        <w:t xml:space="preserve">earning, </w:t>
      </w:r>
      <w:r w:rsidR="00265728" w:rsidRPr="006D5103">
        <w:rPr>
          <w:sz w:val="20"/>
          <w:szCs w:val="20"/>
        </w:rPr>
        <w:t>D</w:t>
      </w:r>
      <w:r w:rsidR="00FD1DA1" w:rsidRPr="006D5103">
        <w:rPr>
          <w:sz w:val="20"/>
          <w:szCs w:val="20"/>
        </w:rPr>
        <w:t>eep learning</w:t>
      </w:r>
      <w:r w:rsidR="009303D9" w:rsidRPr="006D5103">
        <w:rPr>
          <w:sz w:val="20"/>
          <w:szCs w:val="20"/>
        </w:rPr>
        <w:t xml:space="preserve"> </w:t>
      </w:r>
    </w:p>
    <w:p w14:paraId="68FD5D80" w14:textId="4BE35512" w:rsidR="00FD1DA1" w:rsidRPr="00DC3889" w:rsidRDefault="00AF35DC" w:rsidP="006D040E">
      <w:pPr>
        <w:pStyle w:val="Heading1"/>
      </w:pPr>
      <w:r w:rsidRPr="00DC3889">
        <w:t xml:space="preserve">Problem </w:t>
      </w:r>
      <w:r w:rsidR="00B34581" w:rsidRPr="00DC3889">
        <w:t>I</w:t>
      </w:r>
      <w:r w:rsidRPr="00DC3889">
        <w:t>ntroduction</w:t>
      </w:r>
      <w:r w:rsidR="00A86B67" w:rsidRPr="00DC3889">
        <w:t>,</w:t>
      </w:r>
      <w:r w:rsidRPr="00DC3889">
        <w:t xml:space="preserve"> </w:t>
      </w:r>
      <w:r w:rsidR="00B34581" w:rsidRPr="00DC3889">
        <w:t>C</w:t>
      </w:r>
      <w:r w:rsidRPr="00DC3889">
        <w:t>hallenges</w:t>
      </w:r>
      <w:r w:rsidR="00BF04D6">
        <w:t>,</w:t>
      </w:r>
      <w:r w:rsidR="006D040E" w:rsidRPr="00DC3889">
        <w:t xml:space="preserve"> and </w:t>
      </w:r>
      <w:r w:rsidR="00B34581" w:rsidRPr="00DC3889">
        <w:t>R</w:t>
      </w:r>
      <w:r w:rsidR="006D040E" w:rsidRPr="00DC3889">
        <w:t xml:space="preserve">elated </w:t>
      </w:r>
      <w:r w:rsidR="00B34581" w:rsidRPr="00DC3889">
        <w:t>W</w:t>
      </w:r>
      <w:r w:rsidR="006D040E" w:rsidRPr="00DC3889">
        <w:t>ork</w:t>
      </w:r>
      <w:r w:rsidR="009B5314" w:rsidRPr="00DC3889">
        <w:t xml:space="preserve"> </w:t>
      </w:r>
    </w:p>
    <w:p w14:paraId="15A2BA6B" w14:textId="5C416136" w:rsidR="00A86B67" w:rsidRPr="00DC3889" w:rsidRDefault="00A86B67" w:rsidP="00A86B67">
      <w:pPr>
        <w:pStyle w:val="Heading2"/>
      </w:pPr>
      <w:r w:rsidRPr="00DC3889">
        <w:t xml:space="preserve">Problem Introduction </w:t>
      </w:r>
    </w:p>
    <w:p w14:paraId="649A5EA8" w14:textId="77777777" w:rsidR="00C37733" w:rsidRPr="00DC3889" w:rsidRDefault="00A732C8" w:rsidP="00C37733">
      <w:pPr>
        <w:spacing w:after="6pt"/>
        <w:ind w:firstLine="14.40pt"/>
      </w:pPr>
      <w:r w:rsidRPr="00DC3889">
        <w:t>From Dec.2019, the covid-19 spread from Wuhan to the world. Millions of people suffered from this new virus. At the same time, the economy of many regions stopped growing.</w:t>
      </w:r>
    </w:p>
    <w:p w14:paraId="0E5600BD" w14:textId="77777777" w:rsidR="00C37733" w:rsidRPr="00DC3889" w:rsidRDefault="00A732C8" w:rsidP="00C37733">
      <w:pPr>
        <w:spacing w:after="6pt"/>
        <w:ind w:firstLine="14.40pt"/>
      </w:pPr>
      <w:r w:rsidRPr="00DC3889">
        <w:t>Machine learning and deep learning tech are widely used to help people to fight against this kind of new virus. For example, L. Mertz and his team developed AI-driven tools to quantify Lung Images.[1] At the same time, in people's daily life, many apps are developed for keeping people away from the Covid-19 virus. J. Berglund and his team developed software to track the virus.[2]</w:t>
      </w:r>
    </w:p>
    <w:p w14:paraId="65F901F8" w14:textId="77777777" w:rsidR="006408B2" w:rsidRPr="00DC3889" w:rsidRDefault="00A732C8" w:rsidP="00C37733">
      <w:pPr>
        <w:spacing w:after="6pt"/>
        <w:ind w:firstLine="14.40pt"/>
      </w:pPr>
      <w:r w:rsidRPr="00DC3889">
        <w:t xml:space="preserve">The epidemic has not been controlled so far and winter has come. Therefore, anticipation and early warning of Covid-19 are necessary. Use an app to help people away from Covid-19 seems necessary to work. If we can predict the possible outbreak of the epidemic, then forecast it to the public. </w:t>
      </w:r>
    </w:p>
    <w:p w14:paraId="7C31D4C8" w14:textId="77777777" w:rsidR="007862D6" w:rsidRPr="00DC3889" w:rsidRDefault="008C3790" w:rsidP="007862D6">
      <w:pPr>
        <w:spacing w:after="6pt"/>
        <w:ind w:firstLine="14.40pt"/>
      </w:pPr>
      <w:r w:rsidRPr="00DC3889">
        <w:t xml:space="preserve">Currently, people use machine learning methods to predict the trend in the price of goods. Based on the history price, it is feasible to predict future prices. A. </w:t>
      </w:r>
      <w:proofErr w:type="spellStart"/>
      <w:r w:rsidRPr="00DC3889">
        <w:t>Yousefi</w:t>
      </w:r>
      <w:proofErr w:type="spellEnd"/>
      <w:r w:rsidRPr="00DC3889">
        <w:t xml:space="preserve"> and his team have used this tech to predict long-term electricity prices.[3] Therefore, it is also feasible to use machine learning to predict the future trend of covid-19</w:t>
      </w:r>
      <w:r w:rsidR="007862D6" w:rsidRPr="00DC3889">
        <w:t xml:space="preserve"> </w:t>
      </w:r>
      <w:r w:rsidR="007862D6" w:rsidRPr="00DC3889">
        <w:rPr>
          <w:lang w:eastAsia="zh-CN"/>
        </w:rPr>
        <w:t>as well.</w:t>
      </w:r>
    </w:p>
    <w:p w14:paraId="3B09D451" w14:textId="77777777" w:rsidR="007862D6" w:rsidRPr="00DC3889" w:rsidRDefault="00A732C8" w:rsidP="007862D6">
      <w:pPr>
        <w:spacing w:after="6pt"/>
        <w:ind w:firstLine="14.40pt"/>
      </w:pPr>
      <w:r w:rsidRPr="00DC3889">
        <w:t>Th</w:t>
      </w:r>
      <w:r w:rsidR="008C3790" w:rsidRPr="00DC3889">
        <w:t>is</w:t>
      </w:r>
      <w:r w:rsidRPr="00DC3889">
        <w:t xml:space="preserve"> technology can be also used to forecast flu. At the same time, machine learning models can be used to predict whether a person needs a flu vaccine shot or not</w:t>
      </w:r>
      <w:r w:rsidR="007862D6" w:rsidRPr="00DC3889">
        <w:t>.</w:t>
      </w:r>
    </w:p>
    <w:p w14:paraId="6D59A8E3" w14:textId="6B437B3D" w:rsidR="007862D6" w:rsidRPr="00DC3889" w:rsidRDefault="00A41E5E" w:rsidP="007862D6">
      <w:pPr>
        <w:spacing w:after="6pt"/>
        <w:ind w:firstLine="14.40pt"/>
      </w:pPr>
      <w:r w:rsidRPr="00DC3889">
        <w:t xml:space="preserve">In part I, </w:t>
      </w:r>
      <w:r w:rsidR="008E5161" w:rsidRPr="00DC3889">
        <w:t>this section</w:t>
      </w:r>
      <w:r w:rsidR="004D54B9" w:rsidRPr="00DC3889">
        <w:t xml:space="preserve"> introduce</w:t>
      </w:r>
      <w:r w:rsidR="005C4AD6" w:rsidRPr="00DC3889">
        <w:t>s</w:t>
      </w:r>
      <w:r w:rsidR="004D54B9" w:rsidRPr="00DC3889">
        <w:t xml:space="preserve"> the project background, challenges</w:t>
      </w:r>
      <w:r w:rsidR="00F80E2E" w:rsidRPr="00DC3889">
        <w:t xml:space="preserve"> meet in this project</w:t>
      </w:r>
      <w:r w:rsidR="00BF04D6">
        <w:t>,</w:t>
      </w:r>
      <w:r w:rsidR="004D54B9" w:rsidRPr="00DC3889">
        <w:t xml:space="preserve"> </w:t>
      </w:r>
      <w:r w:rsidR="00F80E2E" w:rsidRPr="00DC3889">
        <w:t>and related work.</w:t>
      </w:r>
    </w:p>
    <w:p w14:paraId="6664F4C1" w14:textId="1F074CDF" w:rsidR="007862D6" w:rsidRPr="00DC3889" w:rsidRDefault="00F80E2E" w:rsidP="007862D6">
      <w:pPr>
        <w:spacing w:after="6pt"/>
        <w:ind w:firstLine="14.40pt"/>
      </w:pPr>
      <w:r w:rsidRPr="00DC3889">
        <w:t xml:space="preserve">In part II, </w:t>
      </w:r>
      <w:r w:rsidR="008E5161" w:rsidRPr="00DC3889">
        <w:t>this section</w:t>
      </w:r>
      <w:r w:rsidR="004C278C" w:rsidRPr="00DC3889">
        <w:t xml:space="preserve"> </w:t>
      </w:r>
      <w:r w:rsidRPr="00DC3889">
        <w:t>introduce</w:t>
      </w:r>
      <w:r w:rsidR="004C278C" w:rsidRPr="00DC3889">
        <w:t>s</w:t>
      </w:r>
      <w:r w:rsidRPr="00DC3889">
        <w:t xml:space="preserve"> the formal definition of the problem</w:t>
      </w:r>
      <w:r w:rsidR="004C278C" w:rsidRPr="00DC3889">
        <w:t xml:space="preserve">, including the </w:t>
      </w:r>
      <w:r w:rsidR="00F84A10" w:rsidRPr="00DC3889">
        <w:t>framework of th</w:t>
      </w:r>
      <w:r w:rsidR="005C4AD6" w:rsidRPr="00DC3889">
        <w:t>is</w:t>
      </w:r>
      <w:r w:rsidR="00F84A10" w:rsidRPr="00DC3889">
        <w:t xml:space="preserve"> </w:t>
      </w:r>
      <w:r w:rsidR="0091100B" w:rsidRPr="00DC3889">
        <w:t xml:space="preserve">project and the </w:t>
      </w:r>
      <w:r w:rsidR="005C4AD6" w:rsidRPr="00DC3889">
        <w:t>detailed part</w:t>
      </w:r>
      <w:r w:rsidR="006408B2" w:rsidRPr="00DC3889">
        <w:t>s</w:t>
      </w:r>
      <w:r w:rsidR="005C4AD6" w:rsidRPr="00DC3889">
        <w:t xml:space="preserve"> of this problem.</w:t>
      </w:r>
    </w:p>
    <w:p w14:paraId="7DCDE7E1" w14:textId="2613C82A" w:rsidR="00230BC5" w:rsidRPr="00DC3889" w:rsidRDefault="005C4AD6" w:rsidP="00230BC5">
      <w:pPr>
        <w:spacing w:after="6pt"/>
        <w:ind w:firstLine="14.40pt"/>
      </w:pPr>
      <w:r w:rsidRPr="00DC3889">
        <w:t xml:space="preserve">In part III, </w:t>
      </w:r>
      <w:r w:rsidR="008E5161" w:rsidRPr="00DC3889">
        <w:t>this section</w:t>
      </w:r>
      <w:r w:rsidRPr="00DC3889">
        <w:t xml:space="preserve"> introduces</w:t>
      </w:r>
      <w:r w:rsidR="00F12D41" w:rsidRPr="00DC3889">
        <w:t xml:space="preserve"> the algorithm</w:t>
      </w:r>
      <w:r w:rsidR="00230BC5" w:rsidRPr="00DC3889">
        <w:t>s</w:t>
      </w:r>
      <w:r w:rsidR="00F12D41" w:rsidRPr="00DC3889">
        <w:t xml:space="preserve"> </w:t>
      </w:r>
      <w:r w:rsidR="00230BC5" w:rsidRPr="00DC3889">
        <w:t xml:space="preserve">which are used to make </w:t>
      </w:r>
      <w:r w:rsidR="00624BBF">
        <w:t xml:space="preserve">a </w:t>
      </w:r>
      <w:r w:rsidR="00230BC5" w:rsidRPr="00DC3889">
        <w:t>machine learning model</w:t>
      </w:r>
      <w:r w:rsidR="00C56DCE" w:rsidRPr="00DC3889">
        <w:t>, android app (client-side) development</w:t>
      </w:r>
      <w:r w:rsidR="00624BBF">
        <w:t>,</w:t>
      </w:r>
      <w:r w:rsidR="00C56DCE" w:rsidRPr="00DC3889">
        <w:t xml:space="preserve"> and server-side development.</w:t>
      </w:r>
    </w:p>
    <w:p w14:paraId="20FB023E" w14:textId="72CC0B7D" w:rsidR="002B07FF" w:rsidRPr="00DC3889" w:rsidRDefault="00C56DCE" w:rsidP="00EC334C">
      <w:pPr>
        <w:spacing w:after="6pt"/>
        <w:ind w:firstLine="14.40pt"/>
      </w:pPr>
      <w:r w:rsidRPr="00DC3889">
        <w:t xml:space="preserve">In part IV, </w:t>
      </w:r>
      <w:r w:rsidR="008E5161" w:rsidRPr="00DC3889">
        <w:t>this section</w:t>
      </w:r>
      <w:r w:rsidRPr="00DC3889">
        <w:t xml:space="preserve"> introduces the</w:t>
      </w:r>
      <w:r w:rsidR="002B07FF" w:rsidRPr="00DC3889">
        <w:t xml:space="preserve"> numerical solution of </w:t>
      </w:r>
      <w:r w:rsidR="00624BBF">
        <w:t xml:space="preserve">the </w:t>
      </w:r>
      <w:r w:rsidR="002B07FF" w:rsidRPr="00DC3889">
        <w:t>machine learning part of this project</w:t>
      </w:r>
      <w:r w:rsidR="00EC334C">
        <w:t xml:space="preserve"> </w:t>
      </w:r>
      <w:r w:rsidR="00EC334C">
        <w:rPr>
          <w:rFonts w:hint="eastAsia"/>
          <w:lang w:eastAsia="zh-CN"/>
        </w:rPr>
        <w:t>and</w:t>
      </w:r>
      <w:r w:rsidR="002B07FF" w:rsidRPr="00DC3889">
        <w:t xml:space="preserve"> </w:t>
      </w:r>
      <w:r w:rsidR="00E66648" w:rsidRPr="00DC3889">
        <w:t>demonstrate</w:t>
      </w:r>
      <w:r w:rsidR="00A65432" w:rsidRPr="00DC3889">
        <w:t>s</w:t>
      </w:r>
      <w:r w:rsidR="00E66648" w:rsidRPr="00DC3889">
        <w:t xml:space="preserve"> the whole android app system</w:t>
      </w:r>
      <w:r w:rsidR="00A65432" w:rsidRPr="00DC3889">
        <w:t xml:space="preserve"> including </w:t>
      </w:r>
      <w:r w:rsidR="00A306FC" w:rsidRPr="00DC3889">
        <w:t>client-side and server-side.</w:t>
      </w:r>
    </w:p>
    <w:p w14:paraId="7B7B0B03" w14:textId="1E2DF1D9" w:rsidR="000457A3" w:rsidRPr="00DC3889" w:rsidRDefault="00A306FC" w:rsidP="00BF176B">
      <w:pPr>
        <w:spacing w:after="6pt"/>
        <w:ind w:firstLine="14.40pt"/>
      </w:pPr>
      <w:r w:rsidRPr="00DC3889">
        <w:t xml:space="preserve">In part V, </w:t>
      </w:r>
      <w:r w:rsidR="008E5161" w:rsidRPr="00DC3889">
        <w:t>this section</w:t>
      </w:r>
      <w:r w:rsidRPr="00DC3889">
        <w:t xml:space="preserve"> </w:t>
      </w:r>
      <w:r w:rsidR="001860F2" w:rsidRPr="00DC3889">
        <w:t>summar</w:t>
      </w:r>
      <w:r w:rsidR="00BF176B" w:rsidRPr="00DC3889">
        <w:t>ies this paper.</w:t>
      </w:r>
    </w:p>
    <w:p w14:paraId="1ED66055" w14:textId="0FD78994" w:rsidR="00A86B67" w:rsidRPr="00DC3889" w:rsidRDefault="00A86B67" w:rsidP="00A86B67">
      <w:pPr>
        <w:pStyle w:val="Heading2"/>
      </w:pPr>
      <w:r w:rsidRPr="00DC3889">
        <w:t xml:space="preserve">Challenges </w:t>
      </w:r>
    </w:p>
    <w:p w14:paraId="6855E8AA" w14:textId="761791B7" w:rsidR="00524818" w:rsidRPr="00DC3889" w:rsidRDefault="00524818" w:rsidP="00524818">
      <w:pPr>
        <w:pStyle w:val="Heading3"/>
      </w:pPr>
      <w:r w:rsidRPr="00DC3889">
        <w:t>Data Collection and Procession</w:t>
      </w:r>
    </w:p>
    <w:p w14:paraId="0C5E2BB2" w14:textId="00235039" w:rsidR="00574D90" w:rsidRPr="00DC3889" w:rsidRDefault="00574D90" w:rsidP="00C37733">
      <w:pPr>
        <w:spacing w:after="6pt"/>
        <w:ind w:firstLine="14.40pt"/>
      </w:pPr>
      <w:r w:rsidRPr="00DC3889">
        <w:t xml:space="preserve">In the past, research project </w:t>
      </w:r>
      <w:r w:rsidR="00193928" w:rsidRPr="00DC3889">
        <w:t>assignments are with</w:t>
      </w:r>
      <w:r w:rsidRPr="00DC3889">
        <w:t xml:space="preserve"> dataset</w:t>
      </w:r>
      <w:r w:rsidR="00193928" w:rsidRPr="00DC3889">
        <w:t>s</w:t>
      </w:r>
      <w:r w:rsidRPr="00DC3889">
        <w:t xml:space="preserve"> given by </w:t>
      </w:r>
      <w:r w:rsidR="00624BBF">
        <w:t xml:space="preserve">the </w:t>
      </w:r>
      <w:r w:rsidRPr="00DC3889">
        <w:t>professor. These datasets are all well designed</w:t>
      </w:r>
      <w:r w:rsidR="00512760" w:rsidRPr="00DC3889">
        <w:t xml:space="preserve"> for my projects</w:t>
      </w:r>
      <w:r w:rsidRPr="00DC3889">
        <w:t xml:space="preserve">, and </w:t>
      </w:r>
      <w:r w:rsidR="00193928" w:rsidRPr="00DC3889">
        <w:t>no</w:t>
      </w:r>
      <w:r w:rsidRPr="00DC3889">
        <w:t xml:space="preserve"> need to reprocess these datasets. </w:t>
      </w:r>
      <w:r w:rsidR="002F2443" w:rsidRPr="00DC3889">
        <w:t>This time one of the biggest problems is to get good datasets</w:t>
      </w:r>
    </w:p>
    <w:p w14:paraId="42CBA796" w14:textId="45412DC5" w:rsidR="00524818" w:rsidRPr="00DC3889" w:rsidRDefault="00524818" w:rsidP="0012668D">
      <w:pPr>
        <w:pStyle w:val="Heading3"/>
      </w:pPr>
      <w:r w:rsidRPr="00DC3889">
        <w:t xml:space="preserve">Machine learning </w:t>
      </w:r>
    </w:p>
    <w:p w14:paraId="7085C584" w14:textId="1DEF0713" w:rsidR="00317E66" w:rsidRPr="00DC3889" w:rsidRDefault="002F2443" w:rsidP="0012668D">
      <w:pPr>
        <w:spacing w:after="6pt"/>
        <w:ind w:firstLine="14.40pt"/>
      </w:pPr>
      <w:r w:rsidRPr="00DC3889">
        <w:t xml:space="preserve">Unsupervised learning has many kinds of algorithms, </w:t>
      </w:r>
      <w:r w:rsidR="00162072" w:rsidRPr="00DC3889">
        <w:t xml:space="preserve">such as </w:t>
      </w:r>
      <w:r w:rsidR="00EC4D65" w:rsidRPr="00DC3889">
        <w:t>linear regression, support vector machines. h</w:t>
      </w:r>
      <w:r w:rsidR="007F0D2D" w:rsidRPr="00DC3889">
        <w:t>owever</w:t>
      </w:r>
      <w:r w:rsidR="00D93054" w:rsidRPr="00DC3889">
        <w:t xml:space="preserve">, </w:t>
      </w:r>
      <w:r w:rsidR="005B47F6" w:rsidRPr="00DC3889">
        <w:t xml:space="preserve">different algorithms have different performance </w:t>
      </w:r>
      <w:r w:rsidR="00520739" w:rsidRPr="00DC3889">
        <w:t xml:space="preserve">on </w:t>
      </w:r>
      <w:r w:rsidR="00624BBF">
        <w:t xml:space="preserve">a </w:t>
      </w:r>
      <w:r w:rsidR="00520739" w:rsidRPr="00DC3889">
        <w:t xml:space="preserve">different task. Therefore, </w:t>
      </w:r>
      <w:proofErr w:type="gramStart"/>
      <w:r w:rsidR="00520739" w:rsidRPr="00DC3889">
        <w:t>it’s</w:t>
      </w:r>
      <w:proofErr w:type="gramEnd"/>
      <w:r w:rsidR="00520739" w:rsidRPr="00DC3889">
        <w:t xml:space="preserve"> necessary to pick </w:t>
      </w:r>
      <w:r w:rsidR="00624BBF">
        <w:t>a</w:t>
      </w:r>
      <w:r w:rsidR="00520739" w:rsidRPr="00DC3889">
        <w:t xml:space="preserve"> good algorithm for </w:t>
      </w:r>
      <w:r w:rsidR="00624BBF">
        <w:t xml:space="preserve">the </w:t>
      </w:r>
      <w:r w:rsidR="00520739" w:rsidRPr="00DC3889">
        <w:t>project.</w:t>
      </w:r>
    </w:p>
    <w:p w14:paraId="5AC5AAF6" w14:textId="0571605A" w:rsidR="00524818" w:rsidRPr="00DC3889" w:rsidRDefault="00524818" w:rsidP="0012668D">
      <w:pPr>
        <w:pStyle w:val="Heading3"/>
      </w:pPr>
      <w:r w:rsidRPr="00DC3889">
        <w:t>Android App Development</w:t>
      </w:r>
    </w:p>
    <w:p w14:paraId="698A16D6" w14:textId="7218821F" w:rsidR="003F2B04" w:rsidRPr="00DC3889" w:rsidRDefault="003F2B04" w:rsidP="00BB0234">
      <w:pPr>
        <w:spacing w:after="6pt"/>
        <w:ind w:firstLine="14.40pt"/>
      </w:pPr>
      <w:r w:rsidRPr="00DC3889">
        <w:t xml:space="preserve">A </w:t>
      </w:r>
      <w:r w:rsidR="00E35160" w:rsidRPr="00DC3889">
        <w:t xml:space="preserve">brief description of my project, </w:t>
      </w:r>
      <w:r w:rsidR="00D467DD" w:rsidRPr="00DC3889">
        <w:t>this app should be a user-friendly manner.</w:t>
      </w:r>
      <w:r w:rsidR="00131C05" w:rsidRPr="00DC3889">
        <w:t xml:space="preserve"> </w:t>
      </w:r>
      <w:r w:rsidR="00B42255" w:rsidRPr="00DC3889">
        <w:t xml:space="preserve">When </w:t>
      </w:r>
      <w:r w:rsidR="00095C91" w:rsidRPr="00DC3889">
        <w:t>this app is being designed, ease of use must be considered.</w:t>
      </w:r>
      <w:r w:rsidR="00672FE8" w:rsidRPr="00DC3889">
        <w:t xml:space="preserve"> So</w:t>
      </w:r>
      <w:r w:rsidR="006408B2" w:rsidRPr="00DC3889">
        <w:t>,</w:t>
      </w:r>
      <w:r w:rsidR="00672FE8" w:rsidRPr="00DC3889">
        <w:t xml:space="preserve"> there are many restrictions and requirement</w:t>
      </w:r>
      <w:r w:rsidR="00624BBF">
        <w:t>s</w:t>
      </w:r>
      <w:r w:rsidR="00672FE8" w:rsidRPr="00DC3889">
        <w:t xml:space="preserve"> when designing apps.</w:t>
      </w:r>
    </w:p>
    <w:p w14:paraId="481C68AA" w14:textId="61C9DECD" w:rsidR="00B60897" w:rsidRPr="00DC3889" w:rsidRDefault="00A86B67" w:rsidP="00B60897">
      <w:pPr>
        <w:pStyle w:val="Heading2"/>
      </w:pPr>
      <w:r w:rsidRPr="00DC3889">
        <w:t xml:space="preserve">Related Work </w:t>
      </w:r>
    </w:p>
    <w:p w14:paraId="61012ACD" w14:textId="3864F714" w:rsidR="00043EBF" w:rsidRPr="00DC3889" w:rsidRDefault="00B60897" w:rsidP="0012668D">
      <w:pPr>
        <w:pStyle w:val="Heading3"/>
      </w:pPr>
      <w:r w:rsidRPr="00DC3889">
        <w:t>COVID-19 Future Forecasting Using Supervised Machine Learning Models[4]</w:t>
      </w:r>
    </w:p>
    <w:p w14:paraId="587FE2FB" w14:textId="34CFCA7A" w:rsidR="00D93054" w:rsidRPr="00DC3889" w:rsidRDefault="79F37561" w:rsidP="79F37561">
      <w:pPr>
        <w:pStyle w:val="Default"/>
        <w:spacing w:after="6pt"/>
        <w:rPr>
          <w:sz w:val="20"/>
          <w:szCs w:val="20"/>
        </w:rPr>
      </w:pPr>
      <w:r w:rsidRPr="79F37561">
        <w:rPr>
          <w:sz w:val="20"/>
          <w:szCs w:val="20"/>
        </w:rPr>
        <w:t xml:space="preserve">Furqan Rustam and his team use the dataset provided by the Center for Systems Science and Engineering, Johns Hopkins University. This dataset includes features like latitude, </w:t>
      </w:r>
      <w:proofErr w:type="gramStart"/>
      <w:r w:rsidRPr="79F37561">
        <w:rPr>
          <w:sz w:val="20"/>
          <w:szCs w:val="20"/>
        </w:rPr>
        <w:t>longitude</w:t>
      </w:r>
      <w:proofErr w:type="gramEnd"/>
      <w:r w:rsidRPr="79F37561">
        <w:rPr>
          <w:sz w:val="20"/>
          <w:szCs w:val="20"/>
        </w:rPr>
        <w:t xml:space="preserve"> and the number of new inflect people. </w:t>
      </w:r>
    </w:p>
    <w:p w14:paraId="2A7FC621" w14:textId="3144CE62" w:rsidR="00D93054" w:rsidRPr="00DC3889" w:rsidRDefault="00043EBF" w:rsidP="00D93054">
      <w:pPr>
        <w:pStyle w:val="Default"/>
        <w:spacing w:after="6pt"/>
        <w:ind w:firstLine="14.40pt"/>
        <w:rPr>
          <w:sz w:val="20"/>
          <w:szCs w:val="20"/>
        </w:rPr>
      </w:pPr>
      <w:r w:rsidRPr="00DC3889">
        <w:rPr>
          <w:sz w:val="20"/>
          <w:szCs w:val="20"/>
        </w:rPr>
        <w:t>They use 4 algorithms, Linear Regression, LASSO, Support Vector Machine</w:t>
      </w:r>
      <w:r w:rsidR="00624BBF">
        <w:rPr>
          <w:sz w:val="20"/>
          <w:szCs w:val="20"/>
        </w:rPr>
        <w:t>,</w:t>
      </w:r>
      <w:r w:rsidRPr="00DC3889">
        <w:rPr>
          <w:sz w:val="20"/>
          <w:szCs w:val="20"/>
        </w:rPr>
        <w:t xml:space="preserve"> and Exponential Smoothing to do future covid-19 forecasting. They set 85% of data as training data and 15% as test data. </w:t>
      </w:r>
    </w:p>
    <w:p w14:paraId="31BE0E40" w14:textId="7DFF1736" w:rsidR="007F0D2D" w:rsidRPr="00DC3889" w:rsidRDefault="00043EBF" w:rsidP="00D93054">
      <w:pPr>
        <w:pStyle w:val="Default"/>
        <w:spacing w:after="6pt"/>
        <w:ind w:firstLine="14.40pt"/>
        <w:rPr>
          <w:sz w:val="20"/>
          <w:szCs w:val="20"/>
        </w:rPr>
      </w:pPr>
      <w:r w:rsidRPr="00DC3889">
        <w:rPr>
          <w:sz w:val="20"/>
          <w:szCs w:val="20"/>
        </w:rPr>
        <w:t>ES and LASSO method perform</w:t>
      </w:r>
      <w:r w:rsidR="00624BBF">
        <w:rPr>
          <w:sz w:val="20"/>
          <w:szCs w:val="20"/>
        </w:rPr>
        <w:t>s</w:t>
      </w:r>
      <w:r w:rsidRPr="00DC3889">
        <w:rPr>
          <w:sz w:val="20"/>
          <w:szCs w:val="20"/>
        </w:rPr>
        <w:t xml:space="preserve"> </w:t>
      </w:r>
      <w:r w:rsidR="00624BBF">
        <w:rPr>
          <w:sz w:val="20"/>
          <w:szCs w:val="20"/>
        </w:rPr>
        <w:t>well</w:t>
      </w:r>
      <w:r w:rsidRPr="00DC3889">
        <w:rPr>
          <w:sz w:val="20"/>
          <w:szCs w:val="20"/>
        </w:rPr>
        <w:t xml:space="preserve"> in forecast new cases with </w:t>
      </w:r>
      <w:r w:rsidR="00624BBF">
        <w:rPr>
          <w:sz w:val="20"/>
          <w:szCs w:val="20"/>
        </w:rPr>
        <w:t xml:space="preserve">a </w:t>
      </w:r>
      <w:r w:rsidRPr="00DC3889">
        <w:rPr>
          <w:sz w:val="20"/>
          <w:szCs w:val="20"/>
        </w:rPr>
        <w:t>higher score and lower MSE. LR perform</w:t>
      </w:r>
      <w:r w:rsidR="00815CBF">
        <w:rPr>
          <w:sz w:val="20"/>
          <w:szCs w:val="20"/>
        </w:rPr>
        <w:t>s</w:t>
      </w:r>
      <w:r w:rsidRPr="00DC3889">
        <w:rPr>
          <w:sz w:val="20"/>
          <w:szCs w:val="20"/>
        </w:rPr>
        <w:t xml:space="preserve"> not bad and SVM cannot make a good prediction.</w:t>
      </w:r>
    </w:p>
    <w:p w14:paraId="30A8F629" w14:textId="5035117A" w:rsidR="00A358DB" w:rsidRPr="00DC3889" w:rsidRDefault="00B60897" w:rsidP="0012668D">
      <w:pPr>
        <w:pStyle w:val="Heading3"/>
      </w:pPr>
      <w:r w:rsidRPr="00DC3889">
        <w:lastRenderedPageBreak/>
        <w:t>Prediction of Influenza and the Associated Pneumonia in Taiwan Using Machine Learning[5]</w:t>
      </w:r>
    </w:p>
    <w:p w14:paraId="44F8D079" w14:textId="3E2A742B" w:rsidR="008A2B38" w:rsidRPr="00DC3889" w:rsidRDefault="00A358DB" w:rsidP="008A2B38">
      <w:pPr>
        <w:pStyle w:val="Default"/>
        <w:ind w:firstLine="14.40pt"/>
        <w:rPr>
          <w:sz w:val="20"/>
          <w:szCs w:val="20"/>
        </w:rPr>
      </w:pPr>
      <w:proofErr w:type="gramStart"/>
      <w:r w:rsidRPr="00DC3889">
        <w:rPr>
          <w:sz w:val="20"/>
          <w:szCs w:val="20"/>
        </w:rPr>
        <w:t>Sing-Ling</w:t>
      </w:r>
      <w:proofErr w:type="gramEnd"/>
      <w:r w:rsidRPr="00DC3889">
        <w:rPr>
          <w:sz w:val="20"/>
          <w:szCs w:val="20"/>
        </w:rPr>
        <w:t xml:space="preserve"> </w:t>
      </w:r>
      <w:proofErr w:type="spellStart"/>
      <w:r w:rsidRPr="00DC3889">
        <w:rPr>
          <w:sz w:val="20"/>
          <w:szCs w:val="20"/>
        </w:rPr>
        <w:t>Jhuo</w:t>
      </w:r>
      <w:proofErr w:type="spellEnd"/>
      <w:r w:rsidRPr="00DC3889">
        <w:rPr>
          <w:sz w:val="20"/>
          <w:szCs w:val="20"/>
        </w:rPr>
        <w:t xml:space="preserve"> and his team use a different kind of dataset and algorithm to study the trend prediction of Influenza. In their dataset, there are a lot more kinds of features such as temperature, relative humidity, PM2.5</w:t>
      </w:r>
      <w:r w:rsidR="00815CBF">
        <w:rPr>
          <w:sz w:val="20"/>
          <w:szCs w:val="20"/>
        </w:rPr>
        <w:t>,</w:t>
      </w:r>
      <w:r w:rsidRPr="00DC3889">
        <w:rPr>
          <w:sz w:val="20"/>
          <w:szCs w:val="20"/>
        </w:rPr>
        <w:t xml:space="preserve"> and CO. Then their study dataset has more features. </w:t>
      </w:r>
    </w:p>
    <w:p w14:paraId="7D1308DC" w14:textId="01920FAA" w:rsidR="00A358DB" w:rsidRPr="00DC3889" w:rsidRDefault="00A358DB" w:rsidP="008A2B38">
      <w:pPr>
        <w:pStyle w:val="Default"/>
        <w:ind w:firstLine="14.40pt"/>
        <w:rPr>
          <w:sz w:val="20"/>
          <w:szCs w:val="20"/>
        </w:rPr>
      </w:pPr>
      <w:r w:rsidRPr="00DC3889">
        <w:rPr>
          <w:sz w:val="20"/>
          <w:szCs w:val="20"/>
        </w:rPr>
        <w:t xml:space="preserve">Then they use a deep learning method, Multilayer Perceptron (MLP), to make </w:t>
      </w:r>
      <w:r w:rsidR="00815CBF">
        <w:rPr>
          <w:sz w:val="20"/>
          <w:szCs w:val="20"/>
        </w:rPr>
        <w:t xml:space="preserve">a </w:t>
      </w:r>
      <w:r w:rsidRPr="00DC3889">
        <w:rPr>
          <w:sz w:val="20"/>
          <w:szCs w:val="20"/>
        </w:rPr>
        <w:t xml:space="preserve">model. Their study achieves 77.54% accuracy for the trend of influenza. The accuracy of </w:t>
      </w:r>
      <w:r w:rsidR="00815CBF">
        <w:rPr>
          <w:sz w:val="20"/>
          <w:szCs w:val="20"/>
        </w:rPr>
        <w:t xml:space="preserve">the </w:t>
      </w:r>
      <w:r w:rsidRPr="00DC3889">
        <w:rPr>
          <w:sz w:val="20"/>
          <w:szCs w:val="20"/>
        </w:rPr>
        <w:t>elder population is especially good. The accuracy get</w:t>
      </w:r>
      <w:r w:rsidR="00C75EF6" w:rsidRPr="00DC3889">
        <w:rPr>
          <w:sz w:val="20"/>
          <w:szCs w:val="20"/>
        </w:rPr>
        <w:t>s</w:t>
      </w:r>
      <w:r w:rsidRPr="00DC3889">
        <w:rPr>
          <w:sz w:val="20"/>
          <w:szCs w:val="20"/>
        </w:rPr>
        <w:t xml:space="preserve"> 81.16%.</w:t>
      </w:r>
    </w:p>
    <w:p w14:paraId="2EAF497B" w14:textId="77777777" w:rsidR="00A86B67" w:rsidRPr="00DC3889" w:rsidRDefault="00A86B67" w:rsidP="00A86B67">
      <w:pPr>
        <w:jc w:val="both"/>
      </w:pPr>
    </w:p>
    <w:p w14:paraId="16927FFE" w14:textId="35A3F1E4" w:rsidR="00FD1DA1" w:rsidRPr="00DC3889" w:rsidRDefault="00B34581" w:rsidP="00FD1DA1">
      <w:pPr>
        <w:pStyle w:val="Heading1"/>
      </w:pPr>
      <w:r w:rsidRPr="00DC3889">
        <w:t>F</w:t>
      </w:r>
      <w:r w:rsidR="004A71B9" w:rsidRPr="00DC3889">
        <w:t xml:space="preserve">ormal </w:t>
      </w:r>
      <w:r w:rsidRPr="00DC3889">
        <w:t>D</w:t>
      </w:r>
      <w:r w:rsidR="004A71B9" w:rsidRPr="00DC3889">
        <w:t xml:space="preserve">efinition of the </w:t>
      </w:r>
      <w:r w:rsidRPr="00DC3889">
        <w:t>P</w:t>
      </w:r>
      <w:r w:rsidR="004A71B9" w:rsidRPr="00DC3889">
        <w:t>roblem</w:t>
      </w:r>
      <w:r w:rsidRPr="00DC3889">
        <w:t xml:space="preserve"> </w:t>
      </w:r>
    </w:p>
    <w:p w14:paraId="5ED574ED" w14:textId="59583E94" w:rsidR="00026261" w:rsidRPr="00DC3889" w:rsidRDefault="009A17C8" w:rsidP="001951CF">
      <w:pPr>
        <w:pStyle w:val="Heading2"/>
      </w:pPr>
      <w:r w:rsidRPr="00DC3889">
        <w:t xml:space="preserve">Overall </w:t>
      </w:r>
      <w:r w:rsidR="00384FB3" w:rsidRPr="00DC3889">
        <w:t>Frame</w:t>
      </w:r>
      <w:r w:rsidR="00CD11FD" w:rsidRPr="00DC3889">
        <w:t>w</w:t>
      </w:r>
      <w:r w:rsidR="00384FB3" w:rsidRPr="00DC3889">
        <w:t>ork</w:t>
      </w:r>
    </w:p>
    <w:p w14:paraId="7F42D879" w14:textId="11881092" w:rsidR="00CF4788" w:rsidRPr="00DC3889" w:rsidRDefault="001951CF" w:rsidP="001575AA">
      <w:pPr>
        <w:spacing w:after="6pt"/>
        <w:ind w:firstLine="14.40pt"/>
      </w:pPr>
      <w:r w:rsidRPr="00DC3889">
        <w:t xml:space="preserve">An android can collect data input by </w:t>
      </w:r>
      <w:r w:rsidR="00815CBF">
        <w:t xml:space="preserve">the </w:t>
      </w:r>
      <w:r w:rsidRPr="00DC3889">
        <w:t xml:space="preserve">user, then </w:t>
      </w:r>
      <w:r w:rsidR="00815CBF">
        <w:t xml:space="preserve">a </w:t>
      </w:r>
      <w:r w:rsidR="0001392E" w:rsidRPr="00DC3889">
        <w:t>machine learning model can calculate the predict</w:t>
      </w:r>
      <w:r w:rsidR="00815CBF">
        <w:t>ion</w:t>
      </w:r>
      <w:r w:rsidR="0001392E" w:rsidRPr="00DC3889">
        <w:t xml:space="preserve"> of this data. </w:t>
      </w:r>
    </w:p>
    <w:p w14:paraId="2965A462" w14:textId="421E98AD" w:rsidR="001951CF" w:rsidRPr="00DC3889" w:rsidRDefault="0001392E" w:rsidP="001575AA">
      <w:pPr>
        <w:spacing w:after="6pt"/>
        <w:ind w:firstLine="14.40pt"/>
      </w:pPr>
      <w:r w:rsidRPr="00DC3889">
        <w:t xml:space="preserve">Then this app </w:t>
      </w:r>
      <w:r w:rsidR="001575AA" w:rsidRPr="00DC3889">
        <w:t xml:space="preserve">can </w:t>
      </w:r>
      <w:r w:rsidRPr="00DC3889">
        <w:t xml:space="preserve">display the prediction trend </w:t>
      </w:r>
      <w:r w:rsidRPr="00DC3889">
        <w:rPr>
          <w:lang w:eastAsia="zh-CN"/>
        </w:rPr>
        <w:t>of</w:t>
      </w:r>
      <w:r w:rsidRPr="00DC3889">
        <w:t xml:space="preserve"> </w:t>
      </w:r>
      <w:r w:rsidRPr="00DC3889">
        <w:rPr>
          <w:lang w:eastAsia="zh-CN"/>
        </w:rPr>
        <w:t>covid</w:t>
      </w:r>
      <w:r w:rsidRPr="00DC3889">
        <w:t>-19</w:t>
      </w:r>
      <w:r w:rsidR="00BE1B34" w:rsidRPr="00DC3889">
        <w:t xml:space="preserve"> and</w:t>
      </w:r>
      <w:r w:rsidRPr="00DC3889">
        <w:t xml:space="preserve"> flu or give app user suggestion</w:t>
      </w:r>
      <w:r w:rsidR="00815CBF">
        <w:t>s</w:t>
      </w:r>
      <w:r w:rsidRPr="00DC3889">
        <w:t xml:space="preserve"> whether he or she should take </w:t>
      </w:r>
      <w:r w:rsidR="00815CBF">
        <w:t xml:space="preserve">a </w:t>
      </w:r>
      <w:r w:rsidRPr="00DC3889">
        <w:t>flu vaccine shot or not</w:t>
      </w:r>
      <w:r w:rsidR="00E9704C" w:rsidRPr="00DC3889">
        <w:t>.</w:t>
      </w:r>
    </w:p>
    <w:tbl>
      <w:tblPr>
        <w:tblStyle w:val="TableGrid"/>
        <w:tblW w:w="0pt" w:type="dxa"/>
        <w:tblLook w:firstRow="1" w:lastRow="0" w:firstColumn="1" w:lastColumn="0" w:noHBand="0" w:noVBand="1"/>
      </w:tblPr>
      <w:tblGrid>
        <w:gridCol w:w="5023"/>
      </w:tblGrid>
      <w:tr w:rsidR="00030B20" w:rsidRPr="00DC3889" w14:paraId="4054313A" w14:textId="77777777" w:rsidTr="79F37561">
        <w:trPr>
          <w:trHeight w:val="3131"/>
        </w:trPr>
        <w:tc>
          <w:tcPr>
            <w:tcW w:w="251.15pt" w:type="dxa"/>
          </w:tcPr>
          <w:p w14:paraId="2691BEDF" w14:textId="01E0B8C8" w:rsidR="00030B20" w:rsidRPr="00DC3889" w:rsidRDefault="00030B20" w:rsidP="00CF4788">
            <w:pPr>
              <w:spacing w:after="6pt"/>
              <w:jc w:val="center"/>
            </w:pPr>
            <w:r>
              <w:rPr>
                <w:noProof/>
              </w:rPr>
              <w:drawing>
                <wp:inline distT="0" distB="0" distL="0" distR="0" wp14:anchorId="251D94D8" wp14:editId="0EE4F7D5">
                  <wp:extent cx="3019574" cy="2119745"/>
                  <wp:effectExtent l="0" t="0" r="0" b="0"/>
                  <wp:docPr id="3" name="Picture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3019574" cy="2119745"/>
                          </a:xfrm>
                          <a:prstGeom prst="rect">
                            <a:avLst/>
                          </a:prstGeom>
                        </pic:spPr>
                      </pic:pic>
                    </a:graphicData>
                  </a:graphic>
                </wp:inline>
              </w:drawing>
            </w:r>
          </w:p>
        </w:tc>
      </w:tr>
    </w:tbl>
    <w:p w14:paraId="7AF5F071" w14:textId="1F7D1307" w:rsidR="00030B20" w:rsidRPr="00DC3889" w:rsidRDefault="00030B20" w:rsidP="00030B20">
      <w:pPr>
        <w:pStyle w:val="figurecaption"/>
      </w:pPr>
      <w:r w:rsidRPr="00DC3889">
        <w:t>Structure of Server Part and Client</w:t>
      </w:r>
      <w:r w:rsidR="00815CBF">
        <w:t>-</w:t>
      </w:r>
      <w:r w:rsidRPr="00DC3889">
        <w:t>Side</w:t>
      </w:r>
    </w:p>
    <w:p w14:paraId="40CCA862" w14:textId="722883E4" w:rsidR="001575AA" w:rsidRPr="00DC3889" w:rsidRDefault="00E9704C" w:rsidP="001575AA">
      <w:pPr>
        <w:pStyle w:val="Heading2"/>
      </w:pPr>
      <w:r w:rsidRPr="00DC3889">
        <w:t>Data Procession Part</w:t>
      </w:r>
    </w:p>
    <w:p w14:paraId="1BDAAAB3" w14:textId="3B284A0D" w:rsidR="00CF4788" w:rsidRPr="00DC3889" w:rsidRDefault="001575AA" w:rsidP="00BF4065">
      <w:pPr>
        <w:spacing w:after="6pt"/>
        <w:ind w:firstLine="14.40pt"/>
      </w:pPr>
      <w:r w:rsidRPr="00DC3889">
        <w:t>After collect dataset</w:t>
      </w:r>
      <w:r w:rsidR="00815CBF">
        <w:t>s</w:t>
      </w:r>
      <w:r w:rsidRPr="00DC3889">
        <w:t xml:space="preserve"> from </w:t>
      </w:r>
      <w:r w:rsidR="00815CBF">
        <w:t xml:space="preserve">the </w:t>
      </w:r>
      <w:r w:rsidRPr="00DC3889">
        <w:t>internet,</w:t>
      </w:r>
      <w:r w:rsidR="00B45F2E" w:rsidRPr="00DC3889">
        <w:t xml:space="preserve"> make them become a suitable dataset for supervised learning.</w:t>
      </w:r>
      <w:r w:rsidR="001A1931" w:rsidRPr="00DC3889">
        <w:t xml:space="preserve"> </w:t>
      </w:r>
      <w:r w:rsidR="00F83111" w:rsidRPr="00DC3889">
        <w:t xml:space="preserve">Make sure that they have suitable labels and their </w:t>
      </w:r>
      <w:r w:rsidR="00BF4065" w:rsidRPr="00DC3889">
        <w:t xml:space="preserve">features. </w:t>
      </w:r>
    </w:p>
    <w:p w14:paraId="1758AD0E" w14:textId="27F12E26" w:rsidR="001575AA" w:rsidRPr="00DC3889" w:rsidRDefault="001A1931" w:rsidP="00BF4065">
      <w:pPr>
        <w:spacing w:after="6pt"/>
        <w:ind w:firstLine="14.40pt"/>
      </w:pPr>
      <w:r w:rsidRPr="00DC3889">
        <w:t xml:space="preserve">For example, </w:t>
      </w:r>
      <w:r w:rsidR="00B611BF" w:rsidRPr="00DC3889">
        <w:t>the raw data of flu</w:t>
      </w:r>
      <w:r w:rsidR="00BF4065" w:rsidRPr="00DC3889">
        <w:t xml:space="preserve"> trend prediction </w:t>
      </w:r>
      <w:r w:rsidR="00B611BF" w:rsidRPr="00DC3889">
        <w:t xml:space="preserve">record </w:t>
      </w:r>
      <w:r w:rsidR="00EF6B51" w:rsidRPr="00DC3889">
        <w:t xml:space="preserve">flu </w:t>
      </w:r>
      <w:r w:rsidR="00B611BF" w:rsidRPr="00DC3889">
        <w:t>cases happen</w:t>
      </w:r>
      <w:r w:rsidR="00EF6B51" w:rsidRPr="00DC3889">
        <w:t>ed</w:t>
      </w:r>
      <w:r w:rsidR="00B611BF" w:rsidRPr="00DC3889">
        <w:t xml:space="preserve"> in Australia</w:t>
      </w:r>
      <w:r w:rsidR="00EF6B51" w:rsidRPr="00DC3889">
        <w:t>.</w:t>
      </w:r>
      <w:r w:rsidR="004A6CF0" w:rsidRPr="00DC3889">
        <w:t xml:space="preserve"> The focus labels </w:t>
      </w:r>
      <w:r w:rsidR="004B6868" w:rsidRPr="00DC3889">
        <w:t xml:space="preserve">are the numbers of </w:t>
      </w:r>
      <w:r w:rsidR="004A6CF0" w:rsidRPr="00DC3889">
        <w:t xml:space="preserve">new cases. </w:t>
      </w:r>
      <w:r w:rsidR="004B6868" w:rsidRPr="00DC3889">
        <w:t>Therefore,</w:t>
      </w:r>
      <w:r w:rsidR="004A6CF0" w:rsidRPr="00DC3889">
        <w:t xml:space="preserve"> we need to process data, </w:t>
      </w:r>
      <w:r w:rsidR="0054037A" w:rsidRPr="00DC3889">
        <w:t xml:space="preserve">like </w:t>
      </w:r>
      <w:r w:rsidR="004A6CF0" w:rsidRPr="00DC3889">
        <w:t>add</w:t>
      </w:r>
      <w:r w:rsidR="0054037A" w:rsidRPr="00DC3889">
        <w:t xml:space="preserve">ing </w:t>
      </w:r>
      <w:r w:rsidR="004A6CF0" w:rsidRPr="00DC3889">
        <w:t xml:space="preserve">cases </w:t>
      </w:r>
      <w:r w:rsidR="00815CBF">
        <w:t xml:space="preserve">that </w:t>
      </w:r>
      <w:r w:rsidR="004A6CF0" w:rsidRPr="00DC3889">
        <w:t xml:space="preserve">happen at </w:t>
      </w:r>
      <w:r w:rsidR="00815CBF">
        <w:t xml:space="preserve">the </w:t>
      </w:r>
      <w:r w:rsidR="004A6CF0" w:rsidRPr="00DC3889">
        <w:t xml:space="preserve">same time and </w:t>
      </w:r>
      <w:r w:rsidR="004B6868" w:rsidRPr="00DC3889">
        <w:t>same place to one row.</w:t>
      </w:r>
    </w:p>
    <w:p w14:paraId="4A414AC7" w14:textId="30901B13" w:rsidR="005D3BAB" w:rsidRPr="00DC3889" w:rsidRDefault="005D3BAB" w:rsidP="005D3BAB">
      <w:pPr>
        <w:pStyle w:val="Heading2"/>
      </w:pPr>
      <w:r w:rsidRPr="00DC3889">
        <w:t>Machine Learning Part</w:t>
      </w:r>
    </w:p>
    <w:p w14:paraId="0171B503" w14:textId="6A64DBD3" w:rsidR="002C6E01" w:rsidRPr="00DC3889" w:rsidRDefault="0054037A" w:rsidP="00632BA9">
      <w:pPr>
        <w:spacing w:after="6pt"/>
        <w:ind w:firstLine="14.40pt"/>
      </w:pPr>
      <w:r w:rsidRPr="00DC3889">
        <w:t xml:space="preserve">Try different kinds of </w:t>
      </w:r>
      <w:r w:rsidR="00FC644C" w:rsidRPr="00DC3889">
        <w:t>s</w:t>
      </w:r>
      <w:r w:rsidR="00CF4788" w:rsidRPr="00DC3889">
        <w:t>upervised machine learning algorithm</w:t>
      </w:r>
      <w:r w:rsidR="00815CBF">
        <w:t>s</w:t>
      </w:r>
      <w:r w:rsidR="00CF4788" w:rsidRPr="00DC3889">
        <w:t xml:space="preserve"> to</w:t>
      </w:r>
      <w:r w:rsidR="00C75EF6" w:rsidRPr="00DC3889">
        <w:t xml:space="preserve"> </w:t>
      </w:r>
      <w:r w:rsidR="00FC644C" w:rsidRPr="00DC3889">
        <w:t>solve 3 problems, flu trend prediction, covid-19 trend prediction</w:t>
      </w:r>
      <w:r w:rsidR="00815CBF">
        <w:t>,</w:t>
      </w:r>
      <w:r w:rsidR="00FC644C" w:rsidRPr="00DC3889">
        <w:t xml:space="preserve"> and flu shoot suggestion. </w:t>
      </w:r>
    </w:p>
    <w:p w14:paraId="419487AC" w14:textId="0B0A2349" w:rsidR="002D56B7" w:rsidRPr="00DC3889" w:rsidRDefault="002C6E01" w:rsidP="00632BA9">
      <w:pPr>
        <w:spacing w:after="6pt"/>
        <w:ind w:firstLine="14.40pt"/>
      </w:pPr>
      <w:r w:rsidRPr="00DC3889">
        <w:t>Then, c</w:t>
      </w:r>
      <w:r w:rsidR="00FC644C" w:rsidRPr="00DC3889">
        <w:t>ompare their accuracy, MSE</w:t>
      </w:r>
      <w:r w:rsidR="00815CBF">
        <w:t>,</w:t>
      </w:r>
      <w:r w:rsidR="00FC644C" w:rsidRPr="00DC3889">
        <w:t xml:space="preserve"> and other score</w:t>
      </w:r>
      <w:r w:rsidR="00632BA9" w:rsidRPr="00DC3889">
        <w:t>s</w:t>
      </w:r>
      <w:r w:rsidR="00FC644C" w:rsidRPr="00DC3889">
        <w:t xml:space="preserve"> to choose </w:t>
      </w:r>
      <w:r w:rsidR="00815CBF">
        <w:t xml:space="preserve">a </w:t>
      </w:r>
      <w:r w:rsidR="00FC644C" w:rsidRPr="00DC3889">
        <w:t>suitable model.</w:t>
      </w:r>
      <w:r w:rsidRPr="00DC3889">
        <w:t xml:space="preserve"> Pick about 2~3 models as </w:t>
      </w:r>
      <w:r w:rsidR="00815CBF">
        <w:t xml:space="preserve">the </w:t>
      </w:r>
      <w:r w:rsidRPr="00DC3889">
        <w:t>final decision.</w:t>
      </w:r>
    </w:p>
    <w:p w14:paraId="58751139" w14:textId="6EC70F66" w:rsidR="00632BA9" w:rsidRPr="00DC3889" w:rsidRDefault="005D3BAB" w:rsidP="00632BA9">
      <w:pPr>
        <w:pStyle w:val="Heading2"/>
      </w:pPr>
      <w:r w:rsidRPr="00DC3889">
        <w:t xml:space="preserve">Andriod </w:t>
      </w:r>
      <w:r w:rsidR="001C05C2" w:rsidRPr="00DC3889">
        <w:t>APP D</w:t>
      </w:r>
      <w:r w:rsidR="001C05C2" w:rsidRPr="00DC3889">
        <w:rPr>
          <w:lang w:eastAsia="zh-CN"/>
        </w:rPr>
        <w:t>evel</w:t>
      </w:r>
      <w:r w:rsidR="001C05C2" w:rsidRPr="00DC3889">
        <w:t xml:space="preserve">opment </w:t>
      </w:r>
      <w:r w:rsidRPr="00DC3889">
        <w:t>Part</w:t>
      </w:r>
    </w:p>
    <w:p w14:paraId="0A1197BB" w14:textId="4D6C8419" w:rsidR="002E7752" w:rsidRPr="00DC3889" w:rsidRDefault="00815CBF" w:rsidP="00E3148B">
      <w:pPr>
        <w:spacing w:after="6pt"/>
        <w:ind w:firstLine="14.40pt"/>
      </w:pPr>
      <w:r>
        <w:t>The c</w:t>
      </w:r>
      <w:r w:rsidR="00632BA9" w:rsidRPr="00DC3889">
        <w:t xml:space="preserve">lient part is an android </w:t>
      </w:r>
      <w:r w:rsidR="00F35982" w:rsidRPr="00DC3889">
        <w:t>app</w:t>
      </w:r>
      <w:r w:rsidR="00194591" w:rsidRPr="00DC3889">
        <w:t xml:space="preserve"> </w:t>
      </w:r>
      <w:r>
        <w:t>that</w:t>
      </w:r>
      <w:r w:rsidR="002E7752" w:rsidRPr="00DC3889">
        <w:t xml:space="preserve"> collects the data input by </w:t>
      </w:r>
      <w:r>
        <w:t xml:space="preserve">the </w:t>
      </w:r>
      <w:r w:rsidR="002E7752" w:rsidRPr="00DC3889">
        <w:t xml:space="preserve">user and sends them to </w:t>
      </w:r>
      <w:r>
        <w:t xml:space="preserve">the </w:t>
      </w:r>
      <w:r w:rsidR="002E7752" w:rsidRPr="00DC3889">
        <w:t>server; finally</w:t>
      </w:r>
      <w:r>
        <w:t>,</w:t>
      </w:r>
      <w:r w:rsidR="002E7752" w:rsidRPr="00DC3889">
        <w:t xml:space="preserve"> display</w:t>
      </w:r>
      <w:r>
        <w:t>s</w:t>
      </w:r>
      <w:r w:rsidR="002E7752" w:rsidRPr="00DC3889">
        <w:t xml:space="preserve"> the solution given by Server.</w:t>
      </w:r>
    </w:p>
    <w:p w14:paraId="035E9F35" w14:textId="03A9AE36" w:rsidR="00BF1577" w:rsidRPr="00DC3889" w:rsidRDefault="002E7752" w:rsidP="003D03C0">
      <w:pPr>
        <w:spacing w:after="6pt"/>
        <w:ind w:firstLine="14.40pt"/>
      </w:pPr>
      <w:r w:rsidRPr="00DC3889">
        <w:t>T</w:t>
      </w:r>
      <w:r w:rsidR="00194591" w:rsidRPr="00DC3889">
        <w:t xml:space="preserve">he main part of </w:t>
      </w:r>
      <w:r w:rsidR="00815CBF">
        <w:t xml:space="preserve">the </w:t>
      </w:r>
      <w:r w:rsidR="00632BA9" w:rsidRPr="00DC3889">
        <w:t>server part is</w:t>
      </w:r>
      <w:r w:rsidR="00ED556A" w:rsidRPr="00DC3889">
        <w:t xml:space="preserve"> assembl</w:t>
      </w:r>
      <w:r w:rsidR="00E46725" w:rsidRPr="00DC3889">
        <w:t>ing</w:t>
      </w:r>
      <w:r w:rsidR="00ED556A" w:rsidRPr="00DC3889">
        <w:t xml:space="preserve"> model</w:t>
      </w:r>
      <w:r w:rsidR="00F35982" w:rsidRPr="00DC3889">
        <w:t>s</w:t>
      </w:r>
      <w:r w:rsidR="00ED556A" w:rsidRPr="00DC3889">
        <w:t xml:space="preserve"> based on </w:t>
      </w:r>
      <w:r w:rsidR="00815CBF">
        <w:t xml:space="preserve">the </w:t>
      </w:r>
      <w:r w:rsidR="00ED556A" w:rsidRPr="00DC3889">
        <w:t xml:space="preserve">ml model picked at </w:t>
      </w:r>
      <w:r w:rsidR="00815CBF">
        <w:t xml:space="preserve">the </w:t>
      </w:r>
      <w:r w:rsidR="00ED556A" w:rsidRPr="00DC3889">
        <w:t>machine learning part</w:t>
      </w:r>
      <w:r w:rsidR="00194591" w:rsidRPr="00DC3889">
        <w:t xml:space="preserve">. </w:t>
      </w:r>
      <w:r w:rsidR="00815CBF">
        <w:t>The s</w:t>
      </w:r>
      <w:r w:rsidRPr="00DC3889">
        <w:t>erver part receive</w:t>
      </w:r>
      <w:r w:rsidR="00815CBF">
        <w:t>s</w:t>
      </w:r>
      <w:r w:rsidRPr="00DC3889">
        <w:t xml:space="preserve"> the </w:t>
      </w:r>
      <w:r w:rsidR="00E36F97" w:rsidRPr="00DC3889">
        <w:t xml:space="preserve">data from </w:t>
      </w:r>
      <w:r w:rsidR="00815CBF">
        <w:t xml:space="preserve">the </w:t>
      </w:r>
      <w:r w:rsidR="00E36F97" w:rsidRPr="00DC3889">
        <w:t>client</w:t>
      </w:r>
      <w:r w:rsidR="00815CBF">
        <w:t>-</w:t>
      </w:r>
      <w:r w:rsidR="00E36F97" w:rsidRPr="00DC3889">
        <w:t>side and calculate</w:t>
      </w:r>
      <w:r w:rsidR="00815CBF">
        <w:t>s</w:t>
      </w:r>
      <w:r w:rsidR="00E36F97" w:rsidRPr="00DC3889">
        <w:t xml:space="preserve"> them by </w:t>
      </w:r>
      <w:r w:rsidR="003D03C0" w:rsidRPr="00DC3889">
        <w:t>machine learning models.</w:t>
      </w:r>
    </w:p>
    <w:p w14:paraId="0D44F54A" w14:textId="5AB5CABA" w:rsidR="00FD1DA1" w:rsidRPr="00DC3889" w:rsidRDefault="006D040E" w:rsidP="00FD1DA1">
      <w:pPr>
        <w:pStyle w:val="Heading1"/>
      </w:pPr>
      <w:r w:rsidRPr="00DC3889">
        <w:t xml:space="preserve">Description of the </w:t>
      </w:r>
      <w:r w:rsidR="00B31E99" w:rsidRPr="00DC3889">
        <w:t>S</w:t>
      </w:r>
      <w:r w:rsidRPr="00DC3889">
        <w:t>olutions</w:t>
      </w:r>
      <w:r w:rsidR="00B34581" w:rsidRPr="00DC3889">
        <w:t xml:space="preserve"> </w:t>
      </w:r>
    </w:p>
    <w:p w14:paraId="6C74950F" w14:textId="1E9FE90E" w:rsidR="003D03C0" w:rsidRPr="00DC3889" w:rsidRDefault="003D03C0" w:rsidP="00BB0927">
      <w:pPr>
        <w:pStyle w:val="Heading2"/>
      </w:pPr>
      <w:r w:rsidRPr="00DC3889">
        <w:t>Data Procession</w:t>
      </w:r>
    </w:p>
    <w:p w14:paraId="7E014458" w14:textId="15F375C8" w:rsidR="00FD1180" w:rsidRPr="00DC3889" w:rsidRDefault="00FD1180" w:rsidP="00FD1180">
      <w:pPr>
        <w:pStyle w:val="Heading3"/>
      </w:pPr>
      <w:r w:rsidRPr="00DC3889">
        <w:t>Covid-19 trend pred</w:t>
      </w:r>
      <w:r w:rsidR="00FC1ABB" w:rsidRPr="00DC3889">
        <w:t>i</w:t>
      </w:r>
      <w:r w:rsidRPr="00DC3889">
        <w:t xml:space="preserve">ction </w:t>
      </w:r>
      <w:r w:rsidR="00A34867" w:rsidRPr="00DC3889">
        <w:t>data procession</w:t>
      </w:r>
    </w:p>
    <w:p w14:paraId="37FA2BC9" w14:textId="1F8CEFB6" w:rsidR="000D1129" w:rsidRPr="00DC3889" w:rsidRDefault="00FC607F" w:rsidP="00B60CB8">
      <w:pPr>
        <w:spacing w:after="6pt"/>
        <w:ind w:firstLine="14.40pt"/>
      </w:pPr>
      <w:r w:rsidRPr="00DC3889">
        <w:t>The raw datasets include</w:t>
      </w:r>
      <w:r w:rsidR="00C435DC" w:rsidRPr="00DC3889">
        <w:t xml:space="preserve"> </w:t>
      </w:r>
      <w:r w:rsidR="00AF0D18" w:rsidRPr="00DC3889">
        <w:t xml:space="preserve">us_counties_covid19_daily.csv </w:t>
      </w:r>
      <w:r w:rsidR="00B60CB8" w:rsidRPr="00DC3889">
        <w:t xml:space="preserve">(dataset 1 in </w:t>
      </w:r>
      <w:r w:rsidR="00815CBF">
        <w:t xml:space="preserve">the </w:t>
      </w:r>
      <w:r w:rsidR="00B60CB8" w:rsidRPr="00DC3889">
        <w:t>following part)</w:t>
      </w:r>
      <w:r w:rsidR="00C435DC" w:rsidRPr="00DC3889">
        <w:t xml:space="preserve">, </w:t>
      </w:r>
      <w:r w:rsidR="00AF0D18" w:rsidRPr="00DC3889">
        <w:t xml:space="preserve">us_county.csv </w:t>
      </w:r>
      <w:r w:rsidR="00B60CB8" w:rsidRPr="00DC3889">
        <w:t>(dataset 2 in following part),</w:t>
      </w:r>
      <w:r w:rsidR="00580069" w:rsidRPr="00DC3889">
        <w:t xml:space="preserve"> and </w:t>
      </w:r>
      <w:r w:rsidR="004A625B" w:rsidRPr="00DC3889">
        <w:t xml:space="preserve">Action.csv </w:t>
      </w:r>
      <w:r w:rsidR="00B60CB8" w:rsidRPr="00DC3889">
        <w:t>(dataset 3 in following part)</w:t>
      </w:r>
      <w:r w:rsidR="00580069" w:rsidRPr="00DC3889">
        <w:t>.</w:t>
      </w:r>
    </w:p>
    <w:tbl>
      <w:tblPr>
        <w:tblStyle w:val="TableGrid"/>
        <w:tblW w:w="0pt" w:type="dxa"/>
        <w:tblLook w:firstRow="1" w:lastRow="0" w:firstColumn="1" w:lastColumn="0" w:noHBand="0" w:noVBand="1"/>
      </w:tblPr>
      <w:tblGrid>
        <w:gridCol w:w="5023"/>
      </w:tblGrid>
      <w:tr w:rsidR="00B353DB" w:rsidRPr="00DC3889" w14:paraId="14327CD5" w14:textId="77777777" w:rsidTr="79F37561">
        <w:tc>
          <w:tcPr>
            <w:tcW w:w="251.15pt" w:type="dxa"/>
          </w:tcPr>
          <w:p w14:paraId="21ECCAF2" w14:textId="4D59A7D5" w:rsidR="00B353DB" w:rsidRPr="00DC3889" w:rsidRDefault="00B353DB" w:rsidP="00B353DB">
            <w:pPr>
              <w:spacing w:after="6pt"/>
            </w:pPr>
            <w:r>
              <w:rPr>
                <w:noProof/>
              </w:rPr>
              <w:drawing>
                <wp:inline distT="0" distB="0" distL="0" distR="0" wp14:anchorId="03886E59" wp14:editId="57FCFBE1">
                  <wp:extent cx="3048000" cy="859155"/>
                  <wp:effectExtent l="0" t="0" r="0" b="0"/>
                  <wp:docPr id="2" name="Picture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3048000" cy="859155"/>
                          </a:xfrm>
                          <a:prstGeom prst="rect">
                            <a:avLst/>
                          </a:prstGeom>
                        </pic:spPr>
                      </pic:pic>
                    </a:graphicData>
                  </a:graphic>
                </wp:inline>
              </w:drawing>
            </w:r>
          </w:p>
        </w:tc>
      </w:tr>
    </w:tbl>
    <w:p w14:paraId="7DDC574C" w14:textId="70F7D478" w:rsidR="00B353DB" w:rsidRPr="00DC3889" w:rsidRDefault="00B353DB" w:rsidP="00B353DB">
      <w:pPr>
        <w:pStyle w:val="figurecaption"/>
      </w:pPr>
      <w:r w:rsidRPr="00DC3889">
        <w:t>Head of us_counties_covid19_daily.csv</w:t>
      </w:r>
      <w:r w:rsidR="009765BF" w:rsidRPr="00DC3889">
        <w:t xml:space="preserve"> (dataset 1)</w:t>
      </w:r>
    </w:p>
    <w:tbl>
      <w:tblPr>
        <w:tblStyle w:val="TableGrid"/>
        <w:tblW w:w="0pt" w:type="dxa"/>
        <w:tblLook w:firstRow="1" w:lastRow="0" w:firstColumn="1" w:lastColumn="0" w:noHBand="0" w:noVBand="1"/>
      </w:tblPr>
      <w:tblGrid>
        <w:gridCol w:w="5023"/>
      </w:tblGrid>
      <w:tr w:rsidR="00870AFA" w:rsidRPr="00DC3889" w14:paraId="5EFF6FDD" w14:textId="77777777" w:rsidTr="79F37561">
        <w:tc>
          <w:tcPr>
            <w:tcW w:w="251.15pt" w:type="dxa"/>
          </w:tcPr>
          <w:p w14:paraId="5D6AA316" w14:textId="19A4EE0C" w:rsidR="00870AFA" w:rsidRPr="00DC3889" w:rsidRDefault="005C53F7" w:rsidP="00870AFA">
            <w:pPr>
              <w:pStyle w:val="figurecaption"/>
              <w:numPr>
                <w:ilvl w:val="0"/>
                <w:numId w:val="0"/>
              </w:numPr>
            </w:pPr>
            <w:r>
              <w:drawing>
                <wp:inline distT="0" distB="0" distL="0" distR="0" wp14:anchorId="674CFFF3" wp14:editId="73334514">
                  <wp:extent cx="3067727" cy="699654"/>
                  <wp:effectExtent l="0" t="0" r="0" b="5715"/>
                  <wp:docPr id="4" name="Picture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3067727" cy="699654"/>
                          </a:xfrm>
                          <a:prstGeom prst="rect">
                            <a:avLst/>
                          </a:prstGeom>
                        </pic:spPr>
                      </pic:pic>
                    </a:graphicData>
                  </a:graphic>
                </wp:inline>
              </w:drawing>
            </w:r>
          </w:p>
        </w:tc>
      </w:tr>
    </w:tbl>
    <w:p w14:paraId="4908F5EF" w14:textId="6446ACC0" w:rsidR="00870AFA" w:rsidRPr="00DC3889" w:rsidRDefault="00870AFA" w:rsidP="00870AFA">
      <w:pPr>
        <w:pStyle w:val="figurecaption"/>
      </w:pPr>
      <w:r w:rsidRPr="00DC3889">
        <w:t xml:space="preserve">Head of </w:t>
      </w:r>
      <w:r w:rsidR="00240156" w:rsidRPr="00DC3889">
        <w:t xml:space="preserve"> us_county.csv</w:t>
      </w:r>
      <w:r w:rsidR="009765BF" w:rsidRPr="00DC3889">
        <w:t xml:space="preserve"> (dataset 2)</w:t>
      </w:r>
    </w:p>
    <w:tbl>
      <w:tblPr>
        <w:tblStyle w:val="TableGrid"/>
        <w:tblW w:w="0pt" w:type="dxa"/>
        <w:tblLook w:firstRow="1" w:lastRow="0" w:firstColumn="1" w:lastColumn="0" w:noHBand="0" w:noVBand="1"/>
      </w:tblPr>
      <w:tblGrid>
        <w:gridCol w:w="5023"/>
      </w:tblGrid>
      <w:tr w:rsidR="00870AFA" w:rsidRPr="00DC3889" w14:paraId="622C3465" w14:textId="77777777" w:rsidTr="79F37561">
        <w:tc>
          <w:tcPr>
            <w:tcW w:w="251.15pt" w:type="dxa"/>
          </w:tcPr>
          <w:p w14:paraId="428778A5" w14:textId="0BF66F77" w:rsidR="00870AFA" w:rsidRPr="00DC3889" w:rsidRDefault="00CF65F5" w:rsidP="00870AFA">
            <w:pPr>
              <w:pStyle w:val="figurecaption"/>
              <w:numPr>
                <w:ilvl w:val="0"/>
                <w:numId w:val="0"/>
              </w:numPr>
            </w:pPr>
            <w:r>
              <w:drawing>
                <wp:inline distT="0" distB="0" distL="0" distR="0" wp14:anchorId="081ECE13" wp14:editId="29A9C231">
                  <wp:extent cx="3195955" cy="589280"/>
                  <wp:effectExtent l="0" t="0" r="4445" b="1270"/>
                  <wp:docPr id="5" name="Picture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95955" cy="589280"/>
                          </a:xfrm>
                          <a:prstGeom prst="rect">
                            <a:avLst/>
                          </a:prstGeom>
                        </pic:spPr>
                      </pic:pic>
                    </a:graphicData>
                  </a:graphic>
                </wp:inline>
              </w:drawing>
            </w:r>
          </w:p>
        </w:tc>
      </w:tr>
    </w:tbl>
    <w:p w14:paraId="2AAB808C" w14:textId="26F9F379" w:rsidR="00870AFA" w:rsidRPr="00DC3889" w:rsidRDefault="00870AFA" w:rsidP="00B353DB">
      <w:pPr>
        <w:pStyle w:val="figurecaption"/>
      </w:pPr>
      <w:r w:rsidRPr="00DC3889">
        <w:t xml:space="preserve">Head of </w:t>
      </w:r>
      <w:r w:rsidR="00240156" w:rsidRPr="00DC3889">
        <w:t xml:space="preserve"> Action.csv</w:t>
      </w:r>
      <w:r w:rsidR="009765BF" w:rsidRPr="00DC3889">
        <w:t xml:space="preserve"> (dataset 3)</w:t>
      </w:r>
    </w:p>
    <w:p w14:paraId="0D18A904" w14:textId="7CD4E564" w:rsidR="00E8095E" w:rsidRPr="00DC3889" w:rsidRDefault="00CF65F5" w:rsidP="00E8095E">
      <w:pPr>
        <w:spacing w:after="6pt"/>
        <w:ind w:firstLine="14.40pt"/>
      </w:pPr>
      <w:r w:rsidRPr="00DC3889">
        <w:t xml:space="preserve">I set dataset </w:t>
      </w:r>
      <w:r w:rsidR="00C36D16" w:rsidRPr="00DC3889">
        <w:t>1</w:t>
      </w:r>
      <w:r w:rsidRPr="00DC3889">
        <w:t xml:space="preserve"> as </w:t>
      </w:r>
      <w:r w:rsidR="00815CBF">
        <w:t xml:space="preserve">the </w:t>
      </w:r>
      <w:r w:rsidRPr="00DC3889">
        <w:t>main dataset</w:t>
      </w:r>
      <w:r w:rsidR="00C36D16" w:rsidRPr="00DC3889">
        <w:t xml:space="preserve"> </w:t>
      </w:r>
      <w:r w:rsidRPr="00DC3889">
        <w:t xml:space="preserve">and I will merge necessary data </w:t>
      </w:r>
      <w:r w:rsidR="009765BF" w:rsidRPr="00DC3889">
        <w:t xml:space="preserve">from dataset 2 and dataset 3 to dataset 1. </w:t>
      </w:r>
      <w:r w:rsidR="00B60CB8" w:rsidRPr="00DC3889">
        <w:t xml:space="preserve">In </w:t>
      </w:r>
      <w:r w:rsidR="00DE0262" w:rsidRPr="00DC3889">
        <w:t>dataset 1, there</w:t>
      </w:r>
      <w:r w:rsidR="00B353DB" w:rsidRPr="00DC3889">
        <w:t xml:space="preserve"> are two column</w:t>
      </w:r>
      <w:r w:rsidRPr="00DC3889">
        <w:t>s</w:t>
      </w:r>
      <w:r w:rsidR="00B353DB" w:rsidRPr="00DC3889">
        <w:t xml:space="preserve"> called </w:t>
      </w:r>
      <w:r w:rsidR="00497D18" w:rsidRPr="00DC3889">
        <w:t>fips</w:t>
      </w:r>
      <w:r w:rsidR="00B353DB" w:rsidRPr="00DC3889">
        <w:t xml:space="preserve"> and state</w:t>
      </w:r>
      <w:r w:rsidR="00D14AC2" w:rsidRPr="00DC3889">
        <w:t xml:space="preserve">, which will be used to merge dataset 2 and dataset 3. </w:t>
      </w:r>
      <w:r w:rsidR="00497D18" w:rsidRPr="00DC3889">
        <w:t>Fips is the code of county.</w:t>
      </w:r>
    </w:p>
    <w:p w14:paraId="6597E076" w14:textId="3D962125" w:rsidR="00533BE2" w:rsidRPr="00DC3889" w:rsidRDefault="00347474" w:rsidP="00533BE2">
      <w:pPr>
        <w:spacing w:after="6pt"/>
        <w:ind w:firstLine="14.40pt"/>
      </w:pPr>
      <w:r w:rsidRPr="00DC3889">
        <w:t xml:space="preserve">I use </w:t>
      </w:r>
      <w:r w:rsidR="00042251">
        <w:t xml:space="preserve">the </w:t>
      </w:r>
      <w:r w:rsidRPr="00DC3889">
        <w:t>dictionary</w:t>
      </w:r>
      <w:r w:rsidR="006F21D0" w:rsidRPr="00DC3889">
        <w:t xml:space="preserve"> method</w:t>
      </w:r>
      <w:r w:rsidR="004C2E9D" w:rsidRPr="00DC3889">
        <w:t xml:space="preserve"> (which is a special kind of hash table)</w:t>
      </w:r>
      <w:r w:rsidRPr="00DC3889">
        <w:t xml:space="preserve"> in python</w:t>
      </w:r>
      <w:r w:rsidR="00F35660" w:rsidRPr="00DC3889">
        <w:t xml:space="preserve"> to merge data. In merging dataset 1 and dataset 2</w:t>
      </w:r>
      <w:r w:rsidR="00527908" w:rsidRPr="00DC3889">
        <w:t xml:space="preserve">, I set </w:t>
      </w:r>
      <w:r w:rsidR="00E110B3" w:rsidRPr="00DC3889">
        <w:t xml:space="preserve">fips in dataset 2 as key and </w:t>
      </w:r>
      <w:r w:rsidR="006B5971" w:rsidRPr="00DC3889">
        <w:t xml:space="preserve">other </w:t>
      </w:r>
      <w:r w:rsidR="00E110B3" w:rsidRPr="00DC3889">
        <w:t>local information as value</w:t>
      </w:r>
      <w:r w:rsidR="006B5971" w:rsidRPr="00DC3889">
        <w:t>.</w:t>
      </w:r>
      <w:r w:rsidR="002878FA" w:rsidRPr="00DC3889">
        <w:t xml:space="preserve"> </w:t>
      </w:r>
      <w:r w:rsidR="0005668D" w:rsidRPr="00DC3889">
        <w:t xml:space="preserve">Then we can </w:t>
      </w:r>
      <w:r w:rsidR="008F7F5F" w:rsidRPr="00DC3889">
        <w:t>add</w:t>
      </w:r>
      <w:r w:rsidR="0005668D" w:rsidRPr="00DC3889">
        <w:t xml:space="preserve"> local data to dataset 1. For example, </w:t>
      </w:r>
      <w:r w:rsidR="00042251">
        <w:t xml:space="preserve">in </w:t>
      </w:r>
      <w:r w:rsidR="0005668D" w:rsidRPr="00DC3889">
        <w:t xml:space="preserve">the first row of dataset 1, fips </w:t>
      </w:r>
      <w:r w:rsidR="00042251">
        <w:rPr>
          <w:rFonts w:hint="eastAsia"/>
          <w:lang w:eastAsia="zh-CN"/>
        </w:rPr>
        <w:t>is</w:t>
      </w:r>
      <w:r w:rsidR="0005668D" w:rsidRPr="00DC3889">
        <w:t xml:space="preserve"> 1001, Then we can find </w:t>
      </w:r>
      <w:r w:rsidR="00F910D4" w:rsidRPr="00DC3889">
        <w:t>the</w:t>
      </w:r>
      <w:r w:rsidR="0005668D" w:rsidRPr="00DC3889">
        <w:t xml:space="preserve"> value </w:t>
      </w:r>
      <w:r w:rsidR="00F910D4" w:rsidRPr="00DC3889">
        <w:t xml:space="preserve">of key 1001 </w:t>
      </w:r>
      <w:r w:rsidR="0005668D" w:rsidRPr="00DC3889">
        <w:t xml:space="preserve">in </w:t>
      </w:r>
      <w:r w:rsidR="00042251">
        <w:t xml:space="preserve">the </w:t>
      </w:r>
      <w:r w:rsidR="0005668D" w:rsidRPr="00DC3889">
        <w:t>dictionary</w:t>
      </w:r>
      <w:r w:rsidR="00F910D4" w:rsidRPr="00DC3889">
        <w:t xml:space="preserve"> including its state, population</w:t>
      </w:r>
      <w:r w:rsidR="00042251">
        <w:t>,</w:t>
      </w:r>
      <w:r w:rsidR="00F910D4" w:rsidRPr="00DC3889">
        <w:t xml:space="preserve"> and other elements. Then merge this to </w:t>
      </w:r>
      <w:r w:rsidR="00042251">
        <w:t xml:space="preserve">the </w:t>
      </w:r>
      <w:r w:rsidR="00F910D4" w:rsidRPr="00DC3889">
        <w:t>first r</w:t>
      </w:r>
      <w:r w:rsidR="00B46FA8" w:rsidRPr="00DC3889">
        <w:t xml:space="preserve">ow of </w:t>
      </w:r>
      <w:r w:rsidR="00F910D4" w:rsidRPr="00DC3889">
        <w:t>dataset 1</w:t>
      </w:r>
      <w:r w:rsidR="00010479" w:rsidRPr="00DC3889">
        <w:t>.</w:t>
      </w:r>
    </w:p>
    <w:tbl>
      <w:tblPr>
        <w:tblStyle w:val="TableGrid"/>
        <w:tblW w:w="0pt" w:type="dxa"/>
        <w:tblLook w:firstRow="1" w:lastRow="0" w:firstColumn="1" w:lastColumn="0" w:noHBand="0" w:noVBand="1"/>
      </w:tblPr>
      <w:tblGrid>
        <w:gridCol w:w="5023"/>
      </w:tblGrid>
      <w:tr w:rsidR="00374E26" w:rsidRPr="00DC3889" w14:paraId="0660D8C8" w14:textId="77777777" w:rsidTr="79F37561">
        <w:tc>
          <w:tcPr>
            <w:tcW w:w="251.15pt" w:type="dxa"/>
          </w:tcPr>
          <w:p w14:paraId="22753AE3" w14:textId="7C84C8A1" w:rsidR="00374E26" w:rsidRPr="00DC3889" w:rsidRDefault="005851F0" w:rsidP="00DE4F16">
            <w:pPr>
              <w:spacing w:after="6pt"/>
              <w:jc w:val="center"/>
            </w:pPr>
            <w:r>
              <w:rPr>
                <w:noProof/>
              </w:rPr>
              <w:lastRenderedPageBreak/>
              <w:drawing>
                <wp:inline distT="0" distB="0" distL="0" distR="0" wp14:anchorId="0D11B3A4" wp14:editId="73B18984">
                  <wp:extent cx="3027218" cy="1739611"/>
                  <wp:effectExtent l="0" t="0" r="1905" b="0"/>
                  <wp:docPr id="6" name="Picture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6"/>
                          <pic:cNvPicPr/>
                        </pic:nvPicPr>
                        <pic:blipFill>
                          <a:blip r:embed="rId14">
                            <a:extLst>
                              <a:ext uri="{28A0092B-C50C-407E-A947-70E740481C1C}">
                                <a14:useLocalDpi xmlns:a14="http://schemas.microsoft.com/office/drawing/2010/main" val="0"/>
                              </a:ext>
                            </a:extLst>
                          </a:blip>
                          <a:stretch>
                            <a:fillRect/>
                          </a:stretch>
                        </pic:blipFill>
                        <pic:spPr>
                          <a:xfrm>
                            <a:off x="0" y="0"/>
                            <a:ext cx="3027218" cy="1739611"/>
                          </a:xfrm>
                          <a:prstGeom prst="rect">
                            <a:avLst/>
                          </a:prstGeom>
                        </pic:spPr>
                      </pic:pic>
                    </a:graphicData>
                  </a:graphic>
                </wp:inline>
              </w:drawing>
            </w:r>
          </w:p>
        </w:tc>
      </w:tr>
    </w:tbl>
    <w:p w14:paraId="58B712F9" w14:textId="62F53ECC" w:rsidR="00341883" w:rsidRPr="00DC3889" w:rsidRDefault="00341883" w:rsidP="00341883">
      <w:pPr>
        <w:pStyle w:val="figurecaption"/>
      </w:pPr>
      <w:r w:rsidRPr="00DC3889">
        <w:t xml:space="preserve">Merge several datasets for </w:t>
      </w:r>
      <w:r w:rsidR="00D20AE3">
        <w:t xml:space="preserve">the </w:t>
      </w:r>
      <w:r w:rsidRPr="00DC3889">
        <w:t xml:space="preserve">Covid-19 dataset </w:t>
      </w:r>
    </w:p>
    <w:p w14:paraId="2C08C382" w14:textId="73E9D25F" w:rsidR="00DE4F16" w:rsidRPr="00DC3889" w:rsidRDefault="00B46FA8" w:rsidP="00DE4F16">
      <w:pPr>
        <w:spacing w:after="6pt"/>
        <w:ind w:firstLine="14.40pt"/>
      </w:pPr>
      <w:r w:rsidRPr="00DC3889">
        <w:t xml:space="preserve">Use </w:t>
      </w:r>
      <w:r w:rsidR="00D20AE3">
        <w:t xml:space="preserve">the </w:t>
      </w:r>
      <w:r w:rsidR="00B06D43" w:rsidRPr="00DC3889">
        <w:t>dictionary</w:t>
      </w:r>
      <w:r w:rsidRPr="00DC3889">
        <w:t xml:space="preserve"> method</w:t>
      </w:r>
      <w:r w:rsidR="00B06D43" w:rsidRPr="00DC3889">
        <w:t xml:space="preserve"> as before</w:t>
      </w:r>
      <w:r w:rsidRPr="00DC3889">
        <w:t>, I set state initial as key and other element</w:t>
      </w:r>
      <w:r w:rsidR="00D20AE3">
        <w:t>s</w:t>
      </w:r>
      <w:r w:rsidRPr="00DC3889">
        <w:t xml:space="preserve"> as value for merging dataset 1 and </w:t>
      </w:r>
      <w:r w:rsidR="00B06D43" w:rsidRPr="00DC3889">
        <w:t xml:space="preserve">dataset 3. </w:t>
      </w:r>
    </w:p>
    <w:p w14:paraId="479558C2" w14:textId="5BA03876" w:rsidR="00DE4F16" w:rsidRPr="00DC3889" w:rsidRDefault="007E33C4" w:rsidP="00DE4F16">
      <w:pPr>
        <w:spacing w:after="6pt"/>
        <w:ind w:firstLine="14.40pt"/>
      </w:pPr>
      <w:r w:rsidRPr="00DC3889">
        <w:t>Then,</w:t>
      </w:r>
      <w:r w:rsidR="004B598C" w:rsidRPr="00DC3889">
        <w:t xml:space="preserve"> we need to make policy change</w:t>
      </w:r>
      <w:r w:rsidR="00D20AE3">
        <w:t>s</w:t>
      </w:r>
      <w:r w:rsidR="004B598C" w:rsidRPr="00DC3889">
        <w:t xml:space="preserve"> from date to yes or no. As we know the date </w:t>
      </w:r>
      <w:r w:rsidR="00735658" w:rsidRPr="00DC3889">
        <w:t>and policy effect</w:t>
      </w:r>
      <w:r w:rsidR="00D20AE3">
        <w:t>ive</w:t>
      </w:r>
      <w:r w:rsidR="00735658" w:rsidRPr="00DC3889">
        <w:t xml:space="preserve"> date. Therefore,</w:t>
      </w:r>
      <w:r w:rsidR="00755651" w:rsidRPr="00DC3889">
        <w:t xml:space="preserve"> it means </w:t>
      </w:r>
      <w:r w:rsidR="00D20AE3">
        <w:t xml:space="preserve">the </w:t>
      </w:r>
      <w:r w:rsidR="00721E36" w:rsidRPr="00DC3889">
        <w:t>policy is effective that</w:t>
      </w:r>
      <w:r w:rsidR="00755651" w:rsidRPr="00DC3889">
        <w:t xml:space="preserve"> date </w:t>
      </w:r>
      <w:r w:rsidR="00721E36" w:rsidRPr="00DC3889">
        <w:t xml:space="preserve">is </w:t>
      </w:r>
      <w:r w:rsidR="00755651" w:rsidRPr="00DC3889">
        <w:t xml:space="preserve">after </w:t>
      </w:r>
      <w:r w:rsidR="00D20AE3">
        <w:t xml:space="preserve">the </w:t>
      </w:r>
      <w:r w:rsidR="00721E36" w:rsidRPr="00DC3889">
        <w:t xml:space="preserve">policy </w:t>
      </w:r>
      <w:r w:rsidR="00755651" w:rsidRPr="00DC3889">
        <w:t>effect</w:t>
      </w:r>
      <w:r w:rsidR="00D20AE3">
        <w:t>ive</w:t>
      </w:r>
      <w:r w:rsidR="00755651" w:rsidRPr="00DC3889">
        <w:t xml:space="preserve"> date</w:t>
      </w:r>
      <w:r w:rsidR="00F01932" w:rsidRPr="00DC3889">
        <w:t xml:space="preserve">, and I will record this as 1 and </w:t>
      </w:r>
      <w:r w:rsidR="007477DA" w:rsidRPr="00DC3889">
        <w:t>record policy no effective as 0.</w:t>
      </w:r>
      <w:r w:rsidR="00DE4F16" w:rsidRPr="00DC3889">
        <w:t xml:space="preserve"> </w:t>
      </w:r>
    </w:p>
    <w:p w14:paraId="666AC1AC" w14:textId="2CA2DF36" w:rsidR="007E33C4" w:rsidRPr="00DC3889" w:rsidRDefault="00C415CE" w:rsidP="00DE4F16">
      <w:pPr>
        <w:spacing w:after="6pt"/>
        <w:ind w:firstLine="14.40pt"/>
      </w:pPr>
      <w:r w:rsidRPr="00DC3889">
        <w:t>Finally</w:t>
      </w:r>
      <w:r w:rsidR="00EA5818" w:rsidRPr="00DC3889">
        <w:t>,</w:t>
      </w:r>
      <w:r w:rsidRPr="00DC3889">
        <w:t xml:space="preserve"> drop the</w:t>
      </w:r>
      <w:r w:rsidR="00262AB4" w:rsidRPr="00DC3889">
        <w:t xml:space="preserve"> repeated data and </w:t>
      </w:r>
      <w:r w:rsidR="00EA5818" w:rsidRPr="00DC3889">
        <w:t xml:space="preserve">unnecessary data to make </w:t>
      </w:r>
      <w:r w:rsidR="00D20AE3">
        <w:t xml:space="preserve">the </w:t>
      </w:r>
      <w:r w:rsidR="00EA5818" w:rsidRPr="00DC3889">
        <w:t xml:space="preserve">final dataset for study. </w:t>
      </w:r>
      <w:r w:rsidR="00D93919" w:rsidRPr="00DC3889">
        <w:t>Randomly s</w:t>
      </w:r>
      <w:r w:rsidR="00EA5818" w:rsidRPr="00DC3889">
        <w:t xml:space="preserve">et 70% of dataset </w:t>
      </w:r>
      <w:r w:rsidR="00D93919" w:rsidRPr="00DC3889">
        <w:t>as</w:t>
      </w:r>
      <w:r w:rsidR="00EA5818" w:rsidRPr="00DC3889">
        <w:t xml:space="preserve"> </w:t>
      </w:r>
      <w:r w:rsidR="00D93919" w:rsidRPr="00DC3889">
        <w:t xml:space="preserve">train data and other 30% </w:t>
      </w:r>
      <w:r w:rsidR="00D20AE3">
        <w:t xml:space="preserve">of </w:t>
      </w:r>
      <w:r w:rsidR="00D93919" w:rsidRPr="00DC3889">
        <w:t>dataset as test data</w:t>
      </w:r>
    </w:p>
    <w:p w14:paraId="19FAF29D" w14:textId="1155502C" w:rsidR="00D93919" w:rsidRPr="00DC3889" w:rsidRDefault="00A34867" w:rsidP="00D93919">
      <w:pPr>
        <w:pStyle w:val="Heading3"/>
      </w:pPr>
      <w:r w:rsidRPr="00DC3889">
        <w:t>Flu Vaccine suggestion data procession</w:t>
      </w:r>
    </w:p>
    <w:tbl>
      <w:tblPr>
        <w:tblStyle w:val="TableGrid"/>
        <w:tblW w:w="0pt" w:type="dxa"/>
        <w:tblLook w:firstRow="1" w:lastRow="0" w:firstColumn="1" w:lastColumn="0" w:noHBand="0" w:noVBand="1"/>
      </w:tblPr>
      <w:tblGrid>
        <w:gridCol w:w="5023"/>
      </w:tblGrid>
      <w:tr w:rsidR="005C6739" w:rsidRPr="00DC3889" w14:paraId="17769F43" w14:textId="77777777" w:rsidTr="79F37561">
        <w:tc>
          <w:tcPr>
            <w:tcW w:w="251.15pt" w:type="dxa"/>
          </w:tcPr>
          <w:p w14:paraId="682D947A" w14:textId="77777777" w:rsidR="005C6739" w:rsidRPr="00DC3889" w:rsidRDefault="00C73122" w:rsidP="005C6739">
            <w:r>
              <w:rPr>
                <w:noProof/>
              </w:rPr>
              <w:drawing>
                <wp:inline distT="0" distB="0" distL="0" distR="0" wp14:anchorId="1DA764F1" wp14:editId="3A9CFC51">
                  <wp:extent cx="3195955" cy="393065"/>
                  <wp:effectExtent l="0" t="0" r="4445" b="6985"/>
                  <wp:docPr id="7" name="Picture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195955" cy="393065"/>
                          </a:xfrm>
                          <a:prstGeom prst="rect">
                            <a:avLst/>
                          </a:prstGeom>
                        </pic:spPr>
                      </pic:pic>
                    </a:graphicData>
                  </a:graphic>
                </wp:inline>
              </w:drawing>
            </w:r>
          </w:p>
          <w:p w14:paraId="44C0318B" w14:textId="77777777" w:rsidR="00687CC9" w:rsidRPr="00DC3889" w:rsidRDefault="00687CC9" w:rsidP="005C6739">
            <w:pPr>
              <w:rPr>
                <w:noProof/>
              </w:rPr>
            </w:pPr>
          </w:p>
          <w:p w14:paraId="4E185B62" w14:textId="7B1A8DD6" w:rsidR="00C73122" w:rsidRPr="00DC3889" w:rsidRDefault="00687CC9" w:rsidP="005C6739">
            <w:r>
              <w:rPr>
                <w:noProof/>
              </w:rPr>
              <w:drawing>
                <wp:inline distT="0" distB="0" distL="0" distR="0" wp14:anchorId="360A7A78" wp14:editId="1AB2281A">
                  <wp:extent cx="3195955" cy="415925"/>
                  <wp:effectExtent l="0" t="0" r="4445" b="3175"/>
                  <wp:docPr id="8" name="Picture 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95955" cy="415925"/>
                          </a:xfrm>
                          <a:prstGeom prst="rect">
                            <a:avLst/>
                          </a:prstGeom>
                        </pic:spPr>
                      </pic:pic>
                    </a:graphicData>
                  </a:graphic>
                </wp:inline>
              </w:drawing>
            </w:r>
          </w:p>
        </w:tc>
      </w:tr>
    </w:tbl>
    <w:p w14:paraId="4058D7AD" w14:textId="72ACFA44" w:rsidR="00687CC9" w:rsidRPr="00DC3889" w:rsidRDefault="00687CC9" w:rsidP="00687CC9">
      <w:pPr>
        <w:pStyle w:val="figurecaption"/>
      </w:pPr>
      <w:r w:rsidRPr="00DC3889">
        <w:t>Head of  Flu Vaccine suggestion dataset (dataset 2)</w:t>
      </w:r>
    </w:p>
    <w:p w14:paraId="43F094EC" w14:textId="7F59D402" w:rsidR="002B60F0" w:rsidRPr="00DC3889" w:rsidRDefault="00D93919" w:rsidP="00687CC9">
      <w:pPr>
        <w:spacing w:after="6pt"/>
        <w:ind w:firstLine="14.40pt"/>
        <w:rPr>
          <w:lang w:eastAsia="zh-CN"/>
        </w:rPr>
      </w:pPr>
      <w:r w:rsidRPr="00DC3889">
        <w:t xml:space="preserve">Flu Vaccine dataset is </w:t>
      </w:r>
      <w:r w:rsidR="00F444AD" w:rsidRPr="00DC3889">
        <w:t xml:space="preserve">a relatively mature dataset, no need to merge more data. However, there is some mysterious data in the dataset. For example, </w:t>
      </w:r>
      <w:r w:rsidR="00687CC9" w:rsidRPr="00DC3889">
        <w:t>as in Fig.6. the</w:t>
      </w:r>
      <w:r w:rsidR="00D53D48" w:rsidRPr="00DC3889">
        <w:t xml:space="preserve"> </w:t>
      </w:r>
      <w:r w:rsidR="001636BB" w:rsidRPr="00DC3889">
        <w:t xml:space="preserve">data in </w:t>
      </w:r>
      <w:r w:rsidR="00D20AE3">
        <w:t xml:space="preserve">the </w:t>
      </w:r>
      <w:proofErr w:type="spellStart"/>
      <w:r w:rsidR="00D53D48" w:rsidRPr="00DC3889">
        <w:t>hhs_geo_region</w:t>
      </w:r>
      <w:proofErr w:type="spellEnd"/>
      <w:r w:rsidR="001636BB" w:rsidRPr="00DC3889">
        <w:t xml:space="preserve"> column is </w:t>
      </w:r>
      <w:r w:rsidR="00E511FB" w:rsidRPr="00DC3889">
        <w:t>‘</w:t>
      </w:r>
      <w:proofErr w:type="spellStart"/>
      <w:r w:rsidR="00E511FB" w:rsidRPr="00DC3889">
        <w:t>oxchjgsf</w:t>
      </w:r>
      <w:proofErr w:type="spellEnd"/>
      <w:r w:rsidR="00E511FB" w:rsidRPr="00DC3889">
        <w:t xml:space="preserve">’ </w:t>
      </w:r>
      <w:r w:rsidR="001636BB" w:rsidRPr="00DC3889">
        <w:t xml:space="preserve">and </w:t>
      </w:r>
      <w:r w:rsidR="001636BB" w:rsidRPr="00DC3889">
        <w:rPr>
          <w:lang w:eastAsia="zh-CN"/>
        </w:rPr>
        <w:t>other data cannot be understood.</w:t>
      </w:r>
      <w:r w:rsidR="00A44537" w:rsidRPr="00DC3889">
        <w:rPr>
          <w:lang w:eastAsia="zh-CN"/>
        </w:rPr>
        <w:t xml:space="preserve"> Therefore, I need to drop these mysterious data for further study.</w:t>
      </w:r>
    </w:p>
    <w:p w14:paraId="6A125D8C" w14:textId="6421C327" w:rsidR="006E5A25" w:rsidRPr="00DC3889" w:rsidRDefault="006E5A25" w:rsidP="006E5A25">
      <w:pPr>
        <w:spacing w:after="6pt"/>
        <w:ind w:firstLine="14.40pt"/>
      </w:pPr>
      <w:r w:rsidRPr="00DC3889">
        <w:t xml:space="preserve">Finally, after drop the mysterious data to make </w:t>
      </w:r>
      <w:r w:rsidR="00D20AE3">
        <w:t xml:space="preserve">the </w:t>
      </w:r>
      <w:r w:rsidRPr="00DC3889">
        <w:t xml:space="preserve">final dataset for study. Randomly set 70% of dataset as train data and other 30% </w:t>
      </w:r>
      <w:r w:rsidR="00D20AE3">
        <w:t xml:space="preserve">of </w:t>
      </w:r>
      <w:r w:rsidRPr="00DC3889">
        <w:t>dataset as test data</w:t>
      </w:r>
    </w:p>
    <w:p w14:paraId="2B03EC08" w14:textId="1AD22D12" w:rsidR="00A34867" w:rsidRPr="00DC3889" w:rsidRDefault="00A34867" w:rsidP="00A34867">
      <w:pPr>
        <w:pStyle w:val="Heading3"/>
      </w:pPr>
      <w:r w:rsidRPr="00DC3889">
        <w:t xml:space="preserve">Flu trend </w:t>
      </w:r>
      <w:r w:rsidR="00FC1ABB" w:rsidRPr="00DC3889">
        <w:t>prediction data procession</w:t>
      </w:r>
    </w:p>
    <w:p w14:paraId="0C17CA42" w14:textId="437A1855" w:rsidR="0022281A" w:rsidRPr="00DC3889" w:rsidRDefault="00C15A25" w:rsidP="0022281A">
      <w:pPr>
        <w:spacing w:after="6pt"/>
        <w:ind w:firstLine="14.40pt"/>
      </w:pPr>
      <w:r w:rsidRPr="00DC3889">
        <w:t xml:space="preserve">As is shown in Fig.7., the dataset record </w:t>
      </w:r>
      <w:r w:rsidR="00E01489" w:rsidRPr="00DC3889">
        <w:t xml:space="preserve">flu cases in Australia, but not how many new cases happen in a place. As I want to have </w:t>
      </w:r>
      <w:r w:rsidR="00D20AE3">
        <w:t xml:space="preserve">a </w:t>
      </w:r>
      <w:r w:rsidR="00E01489" w:rsidRPr="00DC3889">
        <w:t xml:space="preserve">dataset to train </w:t>
      </w:r>
      <w:r w:rsidR="00D20AE3">
        <w:t xml:space="preserve">the </w:t>
      </w:r>
      <w:r w:rsidR="00E01489" w:rsidRPr="00DC3889">
        <w:t>machine learning model</w:t>
      </w:r>
      <w:r w:rsidR="00824135" w:rsidRPr="00DC3889">
        <w:t xml:space="preserve"> to predict the trend of flu in a place, I need to change</w:t>
      </w:r>
      <w:r w:rsidR="00E01489" w:rsidRPr="00DC3889">
        <w:t xml:space="preserve"> </w:t>
      </w:r>
      <w:r w:rsidR="00824135" w:rsidRPr="00DC3889">
        <w:t>the dataset.</w:t>
      </w:r>
    </w:p>
    <w:p w14:paraId="0918144C" w14:textId="478EAC08" w:rsidR="00C165A2" w:rsidRPr="00DC3889" w:rsidRDefault="00C165A2" w:rsidP="00886B69">
      <w:pPr>
        <w:spacing w:after="6pt"/>
        <w:ind w:firstLine="14.40pt"/>
      </w:pPr>
      <w:r w:rsidRPr="00DC3889">
        <w:t xml:space="preserve">I set </w:t>
      </w:r>
      <w:r w:rsidR="00886B69" w:rsidRPr="00DC3889">
        <w:t>age 0-9 as group 1, 10-19 as group 2, 20-39 as group 3, 40~54 as group 4</w:t>
      </w:r>
      <w:r w:rsidR="00D20AE3">
        <w:t>,</w:t>
      </w:r>
      <w:r w:rsidR="00886B69" w:rsidRPr="00DC3889">
        <w:t xml:space="preserve"> and 55+ as group 5.</w:t>
      </w:r>
    </w:p>
    <w:p w14:paraId="10F95A22" w14:textId="476A8719" w:rsidR="00886B69" w:rsidRPr="00DC3889" w:rsidRDefault="00C06742" w:rsidP="00886B69">
      <w:pPr>
        <w:spacing w:after="6pt"/>
        <w:ind w:firstLine="14.40pt"/>
      </w:pPr>
      <w:r w:rsidRPr="00DC3889">
        <w:t xml:space="preserve">Then calculate the number of new cases in the same place, </w:t>
      </w:r>
      <w:r w:rsidR="000014EB" w:rsidRPr="00DC3889">
        <w:t xml:space="preserve">at the </w:t>
      </w:r>
      <w:r w:rsidRPr="00DC3889">
        <w:t xml:space="preserve">same </w:t>
      </w:r>
      <w:r w:rsidR="00141802" w:rsidRPr="00DC3889">
        <w:t>time</w:t>
      </w:r>
      <w:r w:rsidR="00D20AE3">
        <w:t>,</w:t>
      </w:r>
      <w:r w:rsidR="00141802" w:rsidRPr="00DC3889">
        <w:t xml:space="preserve"> and </w:t>
      </w:r>
      <w:r w:rsidR="000014EB" w:rsidRPr="00DC3889">
        <w:t xml:space="preserve">in the </w:t>
      </w:r>
      <w:r w:rsidR="00141802" w:rsidRPr="00DC3889">
        <w:t>same age group to form the new dataset.</w:t>
      </w:r>
    </w:p>
    <w:tbl>
      <w:tblPr>
        <w:tblStyle w:val="TableGrid"/>
        <w:tblW w:w="0pt" w:type="dxa"/>
        <w:tblLook w:firstRow="1" w:lastRow="0" w:firstColumn="1" w:lastColumn="0" w:noHBand="0" w:noVBand="1"/>
      </w:tblPr>
      <w:tblGrid>
        <w:gridCol w:w="5023"/>
      </w:tblGrid>
      <w:tr w:rsidR="004B299B" w:rsidRPr="00DC3889" w14:paraId="3AFB4CF6" w14:textId="77777777" w:rsidTr="79F37561">
        <w:tc>
          <w:tcPr>
            <w:tcW w:w="251.15pt" w:type="dxa"/>
          </w:tcPr>
          <w:p w14:paraId="4B0FDF6E" w14:textId="41F9C14B" w:rsidR="004B299B" w:rsidRPr="00DC3889" w:rsidRDefault="004B299B" w:rsidP="004B299B">
            <w:pPr>
              <w:spacing w:after="6pt"/>
            </w:pPr>
            <w:r>
              <w:rPr>
                <w:noProof/>
              </w:rPr>
              <w:drawing>
                <wp:inline distT="0" distB="0" distL="0" distR="0" wp14:anchorId="257935A9" wp14:editId="6D9A2E56">
                  <wp:extent cx="3034146" cy="1677131"/>
                  <wp:effectExtent l="0" t="0" r="0" b="0"/>
                  <wp:docPr id="9" name="Picture 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9"/>
                          <pic:cNvPicPr/>
                        </pic:nvPicPr>
                        <pic:blipFill>
                          <a:blip r:embed="rId17">
                            <a:extLst>
                              <a:ext uri="{28A0092B-C50C-407E-A947-70E740481C1C}">
                                <a14:useLocalDpi xmlns:a14="http://schemas.microsoft.com/office/drawing/2010/main" val="0"/>
                              </a:ext>
                            </a:extLst>
                          </a:blip>
                          <a:stretch>
                            <a:fillRect/>
                          </a:stretch>
                        </pic:blipFill>
                        <pic:spPr>
                          <a:xfrm>
                            <a:off x="0" y="0"/>
                            <a:ext cx="3034146" cy="1677131"/>
                          </a:xfrm>
                          <a:prstGeom prst="rect">
                            <a:avLst/>
                          </a:prstGeom>
                        </pic:spPr>
                      </pic:pic>
                    </a:graphicData>
                  </a:graphic>
                </wp:inline>
              </w:drawing>
            </w:r>
          </w:p>
        </w:tc>
      </w:tr>
    </w:tbl>
    <w:p w14:paraId="7C8666B6" w14:textId="56F53ADE" w:rsidR="004B299B" w:rsidRPr="00DC3889" w:rsidRDefault="004B299B" w:rsidP="004B299B">
      <w:pPr>
        <w:pStyle w:val="figurecaption"/>
      </w:pPr>
      <w:r w:rsidRPr="00DC3889">
        <w:t xml:space="preserve">Head of </w:t>
      </w:r>
      <w:r w:rsidR="00A16E86" w:rsidRPr="00DC3889">
        <w:t>Influenza (laboratory</w:t>
      </w:r>
      <w:r w:rsidR="00D20AE3">
        <w:t>-</w:t>
      </w:r>
      <w:r w:rsidR="00A16E86" w:rsidRPr="00DC3889">
        <w:t>confirmed) Public dat</w:t>
      </w:r>
      <w:r w:rsidR="00D20AE3">
        <w:t>a</w:t>
      </w:r>
      <w:r w:rsidR="00A16E86" w:rsidRPr="00DC3889">
        <w:t>set 2008 to 2017 - Copy</w:t>
      </w:r>
    </w:p>
    <w:p w14:paraId="19000F8A" w14:textId="266D583F" w:rsidR="001B7F1E" w:rsidRPr="00DC3889" w:rsidRDefault="008C3F8F" w:rsidP="0022281A">
      <w:pPr>
        <w:spacing w:after="6pt"/>
        <w:ind w:firstLine="14.40pt"/>
      </w:pPr>
      <w:r w:rsidRPr="00DC3889">
        <w:t xml:space="preserve">Then as lack local information also no specific policy for </w:t>
      </w:r>
      <w:r w:rsidR="00DC2A19" w:rsidRPr="00DC3889">
        <w:t>flu.</w:t>
      </w:r>
      <w:r w:rsidRPr="00DC3889">
        <w:t xml:space="preserve"> I search</w:t>
      </w:r>
      <w:r w:rsidR="00D20AE3">
        <w:t xml:space="preserve"> for</w:t>
      </w:r>
      <w:r w:rsidRPr="00DC3889">
        <w:t xml:space="preserve"> </w:t>
      </w:r>
      <w:r w:rsidR="00D20AE3">
        <w:t xml:space="preserve">the </w:t>
      </w:r>
      <w:r w:rsidRPr="00DC3889">
        <w:t xml:space="preserve">local population </w:t>
      </w:r>
      <w:r w:rsidR="00D20AE3">
        <w:t>on</w:t>
      </w:r>
      <w:r w:rsidRPr="00DC3889">
        <w:t xml:space="preserve"> </w:t>
      </w:r>
      <w:r w:rsidR="00D20AE3">
        <w:t xml:space="preserve">the </w:t>
      </w:r>
      <w:r w:rsidRPr="00DC3889">
        <w:t>internet</w:t>
      </w:r>
      <w:r w:rsidR="00DC2A19" w:rsidRPr="00DC3889">
        <w:t xml:space="preserve">. Add </w:t>
      </w:r>
      <w:r w:rsidR="00D20AE3">
        <w:t xml:space="preserve">the </w:t>
      </w:r>
      <w:r w:rsidR="00C165A2" w:rsidRPr="00DC3889">
        <w:t xml:space="preserve">population to </w:t>
      </w:r>
      <w:r w:rsidR="00D20AE3">
        <w:t xml:space="preserve">the </w:t>
      </w:r>
      <w:r w:rsidR="00C165A2" w:rsidRPr="00DC3889">
        <w:t>dataset.</w:t>
      </w:r>
    </w:p>
    <w:p w14:paraId="12C61C40" w14:textId="4BDF2E58" w:rsidR="00C165A2" w:rsidRPr="00DC3889" w:rsidRDefault="00C165A2" w:rsidP="0022281A">
      <w:pPr>
        <w:spacing w:after="6pt"/>
        <w:ind w:firstLine="14.40pt"/>
      </w:pPr>
      <w:r w:rsidRPr="00DC3889">
        <w:t xml:space="preserve">Finally, drop some unnecessary data. Randomly set 70% of dataset as train data and other 30% </w:t>
      </w:r>
      <w:r w:rsidR="00D20AE3">
        <w:t xml:space="preserve">of </w:t>
      </w:r>
      <w:r w:rsidRPr="00DC3889">
        <w:t>dataset as test data.</w:t>
      </w:r>
    </w:p>
    <w:p w14:paraId="6959CBEA" w14:textId="08B25AAE" w:rsidR="00BB0927" w:rsidRPr="00DC3889" w:rsidRDefault="001C05C2" w:rsidP="00BB0927">
      <w:pPr>
        <w:pStyle w:val="Heading2"/>
      </w:pPr>
      <w:r w:rsidRPr="00DC3889">
        <w:t>Machine Learning Part</w:t>
      </w:r>
    </w:p>
    <w:p w14:paraId="5ADBFD7B" w14:textId="4C01CE6B" w:rsidR="00240156" w:rsidRPr="00DC3889" w:rsidRDefault="006235EC" w:rsidP="00240156">
      <w:pPr>
        <w:pStyle w:val="Heading3"/>
      </w:pPr>
      <w:r w:rsidRPr="00DC3889">
        <w:t xml:space="preserve">Instruction of </w:t>
      </w:r>
      <w:r w:rsidR="00E6639F" w:rsidRPr="00DC3889">
        <w:t>A</w:t>
      </w:r>
      <w:r w:rsidRPr="00DC3889">
        <w:t>lgorithm</w:t>
      </w:r>
      <w:r w:rsidR="00541484" w:rsidRPr="00DC3889">
        <w:t xml:space="preserve">s used in this </w:t>
      </w:r>
      <w:r w:rsidR="00E6639F" w:rsidRPr="00DC3889">
        <w:t>P</w:t>
      </w:r>
      <w:r w:rsidR="00541484" w:rsidRPr="00DC3889">
        <w:t>roject</w:t>
      </w:r>
    </w:p>
    <w:p w14:paraId="67CC73A6" w14:textId="55FCB2CF" w:rsidR="00541484" w:rsidRPr="00DC3889" w:rsidRDefault="00854AD1" w:rsidP="00541484">
      <w:pPr>
        <w:pStyle w:val="Heading4"/>
      </w:pPr>
      <w:r w:rsidRPr="00DC3889">
        <w:t xml:space="preserve">Multiple </w:t>
      </w:r>
      <w:r w:rsidR="00541484" w:rsidRPr="00DC3889">
        <w:t>Linear Regression &amp; Lasso Regression</w:t>
      </w:r>
    </w:p>
    <w:p w14:paraId="0B916143" w14:textId="4F55F3A6" w:rsidR="00306FEA" w:rsidRPr="00DC3889" w:rsidRDefault="00A6417C" w:rsidP="00DF52A2">
      <w:pPr>
        <w:spacing w:after="6pt"/>
        <w:ind w:firstLine="14.40pt"/>
      </w:pPr>
      <w:r w:rsidRPr="00DC3889">
        <w:t xml:space="preserve">Linear regression is a linear </w:t>
      </w:r>
      <w:r w:rsidR="00DF52A2" w:rsidRPr="00DC3889">
        <w:t xml:space="preserve">approach model the relationship between value </w:t>
      </w:r>
      <w:r w:rsidR="0072616A" w:rsidRPr="00DC3889">
        <w:t>(</w:t>
      </w:r>
      <w:proofErr w:type="spellStart"/>
      <w:r w:rsidR="0072616A" w:rsidRPr="00DC3889">
        <w:t>y</w:t>
      </w:r>
      <w:r w:rsidR="0072616A" w:rsidRPr="00DC3889">
        <w:rPr>
          <w:vertAlign w:val="subscript"/>
        </w:rPr>
        <w:t>i</w:t>
      </w:r>
      <w:proofErr w:type="spellEnd"/>
      <w:r w:rsidR="0072616A" w:rsidRPr="00DC3889">
        <w:t xml:space="preserve">) </w:t>
      </w:r>
      <w:r w:rsidR="00DF52A2" w:rsidRPr="00DC3889">
        <w:t>and one or more variables</w:t>
      </w:r>
      <w:r w:rsidR="0072616A" w:rsidRPr="00DC3889">
        <w:t xml:space="preserve"> (</w:t>
      </w:r>
      <w:proofErr w:type="spellStart"/>
      <w:r w:rsidR="0072616A" w:rsidRPr="00DC3889">
        <w:t>x</w:t>
      </w:r>
      <w:r w:rsidR="0072616A" w:rsidRPr="00DC3889">
        <w:rPr>
          <w:vertAlign w:val="subscript"/>
        </w:rPr>
        <w:t>ij</w:t>
      </w:r>
      <w:proofErr w:type="spellEnd"/>
      <w:r w:rsidR="0072616A" w:rsidRPr="00DC3889">
        <w:t>)</w:t>
      </w:r>
      <w:r w:rsidR="00144222" w:rsidRPr="00DC3889">
        <w:t xml:space="preserve">. </w:t>
      </w:r>
      <w:r w:rsidR="00BC4672" w:rsidRPr="00DC3889">
        <w:t xml:space="preserve">Their relation formulation </w:t>
      </w:r>
      <w:r w:rsidR="00991F2D" w:rsidRPr="00DC3889">
        <w:t>i</w:t>
      </w:r>
      <w:r w:rsidR="001F0EA4" w:rsidRPr="00DC3889">
        <w:t>.</w:t>
      </w:r>
      <w:r w:rsidR="00991F2D" w:rsidRPr="00DC3889">
        <w:t>e.</w:t>
      </w:r>
    </w:p>
    <w:p w14:paraId="5C425028" w14:textId="543C5CED" w:rsidR="00906B19" w:rsidRPr="00DC3889" w:rsidRDefault="007D0DC8" w:rsidP="00906B19">
      <w:pPr>
        <w:pStyle w:val="equation"/>
        <w:jc w:val="end"/>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 xml:space="preserve">w+ β                                     </m:t>
        </m:r>
      </m:oMath>
      <w:r w:rsidR="00984E28" w:rsidRPr="00DC3889">
        <w:rPr>
          <w:rFonts w:ascii="Times New Roman" w:hAnsi="Times New Roman" w:cs="Times New Roman"/>
        </w:rPr>
        <w:t></w:t>
      </w:r>
      <w:r w:rsidR="0083522E">
        <w:rPr>
          <w:rFonts w:ascii="Times New Roman" w:hAnsi="Times New Roman" w:cs="Times New Roman"/>
        </w:rPr>
        <w:t>(</w:t>
      </w:r>
      <w:r w:rsidR="00906B19" w:rsidRPr="00DC3889">
        <w:rPr>
          <w:rFonts w:ascii="Times New Roman" w:hAnsi="Times New Roman" w:cs="Times New Roman"/>
        </w:rPr>
        <w:t>1)</w:t>
      </w:r>
    </w:p>
    <w:tbl>
      <w:tblPr>
        <w:tblStyle w:val="TableGrid"/>
        <w:tblW w:w="0pt" w:type="dxa"/>
        <w:jc w:val="center"/>
        <w:tblLook w:firstRow="1" w:lastRow="0" w:firstColumn="1" w:lastColumn="0" w:noHBand="0" w:noVBand="1"/>
      </w:tblPr>
      <w:tblGrid>
        <w:gridCol w:w="1510"/>
      </w:tblGrid>
      <w:tr w:rsidR="00BC4672" w:rsidRPr="00DC3889" w14:paraId="286B271F" w14:textId="77777777" w:rsidTr="79F37561">
        <w:trPr>
          <w:jc w:val="center"/>
        </w:trPr>
        <w:tc>
          <w:tcPr>
            <w:tcW w:w="64.80pt" w:type="dxa"/>
          </w:tcPr>
          <w:p w14:paraId="3A534AD9" w14:textId="77777777" w:rsidR="00BC4672" w:rsidRPr="00DC3889" w:rsidRDefault="00BC4672" w:rsidP="009B1C60">
            <w:pPr>
              <w:spacing w:after="6pt"/>
            </w:pPr>
            <w:r>
              <w:rPr>
                <w:noProof/>
              </w:rPr>
              <w:drawing>
                <wp:inline distT="0" distB="0" distL="0" distR="0" wp14:anchorId="79524334" wp14:editId="43E4C94E">
                  <wp:extent cx="821871" cy="793694"/>
                  <wp:effectExtent l="0" t="0" r="0" b="6985"/>
                  <wp:docPr id="1"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821871" cy="793694"/>
                          </a:xfrm>
                          <a:prstGeom prst="rect">
                            <a:avLst/>
                          </a:prstGeom>
                        </pic:spPr>
                      </pic:pic>
                    </a:graphicData>
                  </a:graphic>
                </wp:inline>
              </w:drawing>
            </w:r>
          </w:p>
        </w:tc>
      </w:tr>
    </w:tbl>
    <w:p w14:paraId="31C8A442" w14:textId="71DDDCE6" w:rsidR="00BC4672" w:rsidRPr="00DC3889" w:rsidRDefault="00BC4672" w:rsidP="00BC4672">
      <w:pPr>
        <w:pStyle w:val="figurecaption"/>
      </w:pPr>
      <w:r w:rsidRPr="00DC3889">
        <w:t>L</w:t>
      </w:r>
      <w:r w:rsidRPr="00DC3889">
        <w:rPr>
          <w:lang w:eastAsia="zh-CN"/>
        </w:rPr>
        <w:t>inear</w:t>
      </w:r>
      <w:r w:rsidRPr="00DC3889">
        <w:t xml:space="preserve"> Regression</w:t>
      </w:r>
      <w:r w:rsidR="002654AA" w:rsidRPr="00DC3889">
        <w:t xml:space="preserve"> Sample</w:t>
      </w:r>
    </w:p>
    <w:p w14:paraId="2E11BB3E" w14:textId="7C58C0A6" w:rsidR="00843418" w:rsidRPr="00DC3889" w:rsidRDefault="00BB2322" w:rsidP="00122A43">
      <w:pPr>
        <w:spacing w:after="6pt"/>
        <w:ind w:firstLine="14.40pt"/>
      </w:pPr>
      <w:r w:rsidRPr="00DC3889">
        <w:t xml:space="preserve">MSE </w:t>
      </w:r>
      <w:r w:rsidR="00E8014B" w:rsidRPr="00DC3889">
        <w:t>c</w:t>
      </w:r>
      <w:r w:rsidR="00843418" w:rsidRPr="00DC3889">
        <w:t xml:space="preserve">ost function of linear regression the average of the </w:t>
      </w:r>
      <w:r w:rsidR="00E227A2" w:rsidRPr="00DC3889">
        <w:t>square</w:t>
      </w:r>
      <w:r w:rsidR="00B012AC" w:rsidRPr="00DC3889">
        <w:t xml:space="preserve"> </w:t>
      </w:r>
      <w:r w:rsidR="00843418" w:rsidRPr="00DC3889">
        <w:t>distance between real value y and predict</w:t>
      </w:r>
      <w:r w:rsidR="00E227A2" w:rsidRPr="00DC3889">
        <w:t xml:space="preserve"> </w:t>
      </w:r>
      <w:r w:rsidR="00D20AE3">
        <w:t xml:space="preserve">the </w:t>
      </w:r>
      <w:r w:rsidR="00E227A2" w:rsidRPr="00DC3889">
        <w:t>value</w:t>
      </w:r>
      <w:r w:rsidR="00843418" w:rsidRPr="00DC3889">
        <w:t xml:space="preserve"> </w:t>
      </w:r>
      <m:oMath>
        <m:acc>
          <m:accPr>
            <m:ctrlPr>
              <w:rPr>
                <w:rFonts w:ascii="Cambria Math" w:hAnsi="Cambria Math"/>
                <w:i/>
              </w:rPr>
            </m:ctrlPr>
          </m:accPr>
          <m:e>
            <m:r>
              <w:rPr>
                <w:rFonts w:ascii="Cambria Math" w:hAnsi="Cambria Math"/>
              </w:rPr>
              <m:t>y</m:t>
            </m:r>
          </m:e>
        </m:acc>
      </m:oMath>
      <w:r w:rsidR="000C6E05" w:rsidRPr="00DC3889">
        <w:t xml:space="preserve"> i.e.</w:t>
      </w:r>
    </w:p>
    <w:p w14:paraId="7D43E520" w14:textId="70C2DDE4" w:rsidR="000C6E05" w:rsidRPr="00DC3889" w:rsidRDefault="003B2014" w:rsidP="009439C1">
      <w:pPr>
        <w:spacing w:after="6pt"/>
        <w:ind w:firstLine="14.40pt"/>
        <w:jc w:val="end"/>
      </w:pPr>
      <m:oMath>
        <m:r>
          <w:rPr>
            <w:rFonts w:ascii="Cambria Math" w:hAnsi="Cambria Math"/>
          </w:rPr>
          <m:t xml:space="preserve">MSE= </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r>
                      <w:rPr>
                        <w:rFonts w:ascii="Cambria Math" w:hAnsi="Cambria Math"/>
                      </w:rPr>
                      <m:t>(y-</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num>
          <m:den>
            <m:r>
              <w:rPr>
                <w:rFonts w:ascii="Cambria Math" w:hAnsi="Cambria Math"/>
              </w:rPr>
              <m:t>n</m:t>
            </m:r>
          </m:den>
        </m:f>
        <m:r>
          <w:rPr>
            <w:rFonts w:ascii="Cambria Math" w:hAnsi="Cambria Math"/>
          </w:rPr>
          <m:t xml:space="preserve">                                 </m:t>
        </m:r>
      </m:oMath>
      <w:r w:rsidR="009439C1" w:rsidRPr="00DC3889">
        <w:t>(2)</w:t>
      </w:r>
    </w:p>
    <w:p w14:paraId="35F4BB07" w14:textId="32CD37D9" w:rsidR="007F18E7" w:rsidRPr="00DC3889" w:rsidRDefault="00552657" w:rsidP="0078738C">
      <w:pPr>
        <w:spacing w:after="6pt"/>
        <w:ind w:firstLine="14.40pt"/>
      </w:pPr>
      <w:r w:rsidRPr="00DC3889">
        <w:t>The difference between Lasso regression</w:t>
      </w:r>
      <w:r w:rsidR="00BC4672" w:rsidRPr="00DC3889">
        <w:t xml:space="preserve"> and linear regression is their cost function</w:t>
      </w:r>
      <w:r w:rsidR="00902D70" w:rsidRPr="00DC3889">
        <w:t>.</w:t>
      </w:r>
      <w:r w:rsidR="0078738C" w:rsidRPr="00DC3889">
        <w:t xml:space="preserve"> </w:t>
      </w:r>
      <w:r w:rsidR="00902D70" w:rsidRPr="00DC3889">
        <w:t xml:space="preserve">The cost function </w:t>
      </w:r>
      <w:r w:rsidR="00632B8C" w:rsidRPr="00DC3889">
        <w:t xml:space="preserve">of Lasso </w:t>
      </w:r>
      <w:r w:rsidR="0078738C" w:rsidRPr="00DC3889">
        <w:t>regression</w:t>
      </w:r>
      <w:r w:rsidR="00632B8C" w:rsidRPr="00DC3889">
        <w:t xml:space="preserve"> </w:t>
      </w:r>
      <w:r w:rsidR="00716B57" w:rsidRPr="00DC3889">
        <w:t>add</w:t>
      </w:r>
      <w:r w:rsidR="00B64373" w:rsidRPr="00DC3889">
        <w:t>s</w:t>
      </w:r>
      <w:r w:rsidR="00716B57" w:rsidRPr="00DC3889">
        <w:t xml:space="preserve"> a penalty equal to the absolute value of </w:t>
      </w:r>
      <w:r w:rsidR="007F18E7" w:rsidRPr="00DC3889">
        <w:t>coefficients i.e.</w:t>
      </w:r>
    </w:p>
    <w:p w14:paraId="310F1267" w14:textId="1D32331D" w:rsidR="007F18E7" w:rsidRPr="00DC3889" w:rsidRDefault="009439C1" w:rsidP="0078738C">
      <w:pPr>
        <w:spacing w:after="6pt"/>
        <w:ind w:firstLine="14.40pt"/>
        <w:jc w:val="end"/>
      </w:pPr>
      <m:oMath>
        <m:r>
          <w:rPr>
            <w:rFonts w:ascii="Cambria Math" w:hAnsi="Cambria Math"/>
          </w:rPr>
          <m:t xml:space="preserve">Cost=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rPr>
                          <m:t>x</m:t>
                        </m:r>
                      </m:e>
                      <m:sub>
                        <m:r>
                          <w:rPr>
                            <w:rFonts w:ascii="Cambria Math" w:hAnsi="Cambria Math"/>
                          </w:rPr>
                          <m:t>ij</m:t>
                        </m:r>
                      </m:sub>
                    </m:sSub>
                    <m:sSub>
                      <m:sSubPr>
                        <m:ctrlPr>
                          <w:rPr>
                            <w:rFonts w:ascii="Cambria Math" w:hAnsi="Cambria Math"/>
                            <w:i/>
                          </w:rPr>
                        </m:ctrlPr>
                      </m:sSubPr>
                      <m:e>
                        <m:r>
                          <w:rPr>
                            <w:rFonts w:ascii="Cambria Math" w:hAnsi="Cambria Math"/>
                          </w:rPr>
                          <m:t>w</m:t>
                        </m:r>
                      </m:e>
                      <m:sub>
                        <m:r>
                          <w:rPr>
                            <w:rFonts w:ascii="Cambria Math" w:hAnsi="Cambria Math"/>
                          </w:rPr>
                          <m:t>j</m:t>
                        </m:r>
                      </m:sub>
                    </m:sSub>
                  </m:e>
                </m:nary>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j</m:t>
                        </m:r>
                      </m:sub>
                    </m:sSub>
                  </m:e>
                </m:d>
              </m:e>
            </m:nary>
          </m:e>
        </m:nary>
      </m:oMath>
      <w:r w:rsidR="00B64373" w:rsidRPr="00DC3889">
        <w:t xml:space="preserve">     (3)</w:t>
      </w:r>
    </w:p>
    <w:p w14:paraId="62825EFC" w14:textId="61E2BE65" w:rsidR="00541484" w:rsidRPr="00DC3889" w:rsidRDefault="006F5AA2" w:rsidP="00541484">
      <w:pPr>
        <w:pStyle w:val="Heading4"/>
      </w:pPr>
      <w:r w:rsidRPr="00DC3889">
        <w:t>K</w:t>
      </w:r>
      <w:r w:rsidR="006820A0" w:rsidRPr="00DC3889">
        <w:t>-</w:t>
      </w:r>
      <w:r w:rsidR="00FF49C6" w:rsidRPr="00DC3889">
        <w:t>N</w:t>
      </w:r>
      <w:r w:rsidR="006820A0" w:rsidRPr="00DC3889">
        <w:t xml:space="preserve">earest </w:t>
      </w:r>
      <w:r w:rsidR="00FF49C6" w:rsidRPr="00DC3889">
        <w:t>N</w:t>
      </w:r>
      <w:r w:rsidR="006820A0" w:rsidRPr="00DC3889">
        <w:t xml:space="preserve">eighbors </w:t>
      </w:r>
      <w:r w:rsidR="003F587D" w:rsidRPr="00DC3889">
        <w:t>A</w:t>
      </w:r>
      <w:r w:rsidR="006820A0" w:rsidRPr="00DC3889">
        <w:t>lgorithm</w:t>
      </w:r>
    </w:p>
    <w:p w14:paraId="1A1CA2AA" w14:textId="09C946DC" w:rsidR="00306FEA" w:rsidRPr="00DC3889" w:rsidRDefault="003312C8" w:rsidP="0078738C">
      <w:pPr>
        <w:spacing w:after="6pt"/>
        <w:ind w:firstLine="14.40pt"/>
        <w:rPr>
          <w:lang w:eastAsia="zh-CN"/>
        </w:rPr>
      </w:pPr>
      <w:r w:rsidRPr="00DC3889">
        <w:t>Different from Linear regression</w:t>
      </w:r>
      <w:r w:rsidR="00A4065D" w:rsidRPr="00DC3889">
        <w:t>, KNN is a non-parameter method machine learning algorithm</w:t>
      </w:r>
      <w:r w:rsidR="00B35CEF" w:rsidRPr="00DC3889">
        <w:rPr>
          <w:lang w:eastAsia="zh-CN"/>
        </w:rPr>
        <w:t xml:space="preserve">. </w:t>
      </w:r>
      <w:r w:rsidR="008D4C32" w:rsidRPr="00DC3889">
        <w:rPr>
          <w:lang w:eastAsia="zh-CN"/>
        </w:rPr>
        <w:t xml:space="preserve">KNN algorithm is that if </w:t>
      </w:r>
      <w:r w:rsidR="008D4C32" w:rsidRPr="00DC3889">
        <w:rPr>
          <w:lang w:eastAsia="zh-CN"/>
        </w:rPr>
        <w:lastRenderedPageBreak/>
        <w:t>most of the K nearest samples in the feature space of a sample belong to a certain category, the sample also belongs to this category and has the characteristics of the samples in this category.</w:t>
      </w:r>
    </w:p>
    <w:p w14:paraId="07DB5216" w14:textId="5724E5B4" w:rsidR="00FF49C6" w:rsidRPr="00DC3889" w:rsidRDefault="00FF49C6" w:rsidP="00FF49C6">
      <w:pPr>
        <w:pStyle w:val="Heading4"/>
      </w:pPr>
      <w:r w:rsidRPr="00DC3889">
        <w:t xml:space="preserve">Decision Tree </w:t>
      </w:r>
      <w:r w:rsidR="003F587D" w:rsidRPr="00DC3889">
        <w:t>A</w:t>
      </w:r>
      <w:r w:rsidRPr="00DC3889">
        <w:t>lgori</w:t>
      </w:r>
      <w:r w:rsidR="00EB7177" w:rsidRPr="00DC3889">
        <w:t>t</w:t>
      </w:r>
      <w:r w:rsidRPr="00DC3889">
        <w:t>hm</w:t>
      </w:r>
    </w:p>
    <w:p w14:paraId="23C8C534" w14:textId="645EC4AA" w:rsidR="00306FEA" w:rsidRPr="00DC3889" w:rsidRDefault="00EB7177" w:rsidP="00EB7177">
      <w:pPr>
        <w:spacing w:after="6pt"/>
        <w:ind w:firstLine="14.40pt"/>
      </w:pPr>
      <w:r w:rsidRPr="00DC3889">
        <w:rPr>
          <w:lang w:eastAsia="zh-CN"/>
        </w:rPr>
        <w:t>Decision tree algorithm</w:t>
      </w:r>
      <w:r w:rsidR="00C00A1E" w:rsidRPr="00DC3889">
        <w:rPr>
          <w:lang w:eastAsia="zh-CN"/>
        </w:rPr>
        <w:t xml:space="preserve"> is a kind of predictive model</w:t>
      </w:r>
      <w:r w:rsidR="00FF07E0" w:rsidRPr="00DC3889">
        <w:rPr>
          <w:lang w:eastAsia="zh-CN"/>
        </w:rPr>
        <w:t xml:space="preserve">. </w:t>
      </w:r>
      <w:r w:rsidR="003D3360" w:rsidRPr="00DC3889">
        <w:rPr>
          <w:lang w:eastAsia="zh-CN"/>
        </w:rPr>
        <w:t>The decision tree algorithm uses a tree structure and uses layered inference to achieve the final classification.</w:t>
      </w:r>
    </w:p>
    <w:p w14:paraId="7E1649F5" w14:textId="0263C7CF" w:rsidR="00F93FE3" w:rsidRPr="00DC3889" w:rsidRDefault="00FF49C6" w:rsidP="00F93FE3">
      <w:pPr>
        <w:pStyle w:val="Heading4"/>
      </w:pPr>
      <w:r w:rsidRPr="00DC3889">
        <w:t>Multi</w:t>
      </w:r>
      <w:r w:rsidR="00EF08B0" w:rsidRPr="00DC3889">
        <w:t>-l</w:t>
      </w:r>
      <w:r w:rsidRPr="00DC3889">
        <w:t xml:space="preserve">ayer </w:t>
      </w:r>
      <w:r w:rsidR="003F587D" w:rsidRPr="00DC3889">
        <w:t>P</w:t>
      </w:r>
      <w:r w:rsidR="0089372F" w:rsidRPr="00DC3889">
        <w:t>erceptron</w:t>
      </w:r>
    </w:p>
    <w:p w14:paraId="7D3528D2" w14:textId="234A0054" w:rsidR="00F75B0E" w:rsidRPr="00DC3889" w:rsidRDefault="006964C3" w:rsidP="006964C3">
      <w:pPr>
        <w:pStyle w:val="figurecaption"/>
        <w:numPr>
          <w:ilvl w:val="0"/>
          <w:numId w:val="0"/>
        </w:numPr>
        <w:spacing w:before="0pt" w:after="6pt"/>
        <w:ind w:firstLine="14.40pt"/>
        <w:rPr>
          <w:sz w:val="20"/>
          <w:szCs w:val="20"/>
          <w:lang w:eastAsia="zh-CN"/>
        </w:rPr>
      </w:pPr>
      <w:r w:rsidRPr="00DC3889">
        <w:rPr>
          <w:sz w:val="20"/>
          <w:szCs w:val="20"/>
          <w:lang w:eastAsia="zh-CN"/>
        </w:rPr>
        <w:t xml:space="preserve">A multilayer perceptron (MLP) is a kind of neural network, a mlp </w:t>
      </w:r>
      <w:r w:rsidR="000A0D20" w:rsidRPr="00DC3889">
        <w:rPr>
          <w:sz w:val="20"/>
          <w:szCs w:val="20"/>
          <w:lang w:eastAsia="zh-CN"/>
        </w:rPr>
        <w:t xml:space="preserve">at least consist </w:t>
      </w:r>
      <w:r w:rsidR="00D20AE3">
        <w:rPr>
          <w:sz w:val="20"/>
          <w:szCs w:val="20"/>
          <w:lang w:eastAsia="zh-CN"/>
        </w:rPr>
        <w:t>of</w:t>
      </w:r>
      <w:r w:rsidR="000A0D20" w:rsidRPr="00DC3889">
        <w:rPr>
          <w:sz w:val="20"/>
          <w:szCs w:val="20"/>
          <w:lang w:eastAsia="zh-CN"/>
        </w:rPr>
        <w:t xml:space="preserve"> 3 layers of node</w:t>
      </w:r>
      <w:r w:rsidR="001B21E4">
        <w:rPr>
          <w:sz w:val="20"/>
          <w:szCs w:val="20"/>
          <w:lang w:eastAsia="zh-CN"/>
        </w:rPr>
        <w:t>s</w:t>
      </w:r>
      <w:r w:rsidR="000A0D20" w:rsidRPr="00DC3889">
        <w:rPr>
          <w:sz w:val="20"/>
          <w:szCs w:val="20"/>
          <w:lang w:eastAsia="zh-CN"/>
        </w:rPr>
        <w:t>, an input layer, a hidden layer</w:t>
      </w:r>
      <w:r w:rsidR="001B21E4">
        <w:rPr>
          <w:sz w:val="20"/>
          <w:szCs w:val="20"/>
          <w:lang w:eastAsia="zh-CN"/>
        </w:rPr>
        <w:t>,</w:t>
      </w:r>
      <w:r w:rsidR="00100DA9" w:rsidRPr="00DC3889">
        <w:rPr>
          <w:sz w:val="20"/>
          <w:szCs w:val="20"/>
          <w:lang w:eastAsia="zh-CN"/>
        </w:rPr>
        <w:t xml:space="preserve"> and </w:t>
      </w:r>
      <w:r w:rsidR="001B21E4">
        <w:rPr>
          <w:sz w:val="20"/>
          <w:szCs w:val="20"/>
          <w:lang w:eastAsia="zh-CN"/>
        </w:rPr>
        <w:t xml:space="preserve">an </w:t>
      </w:r>
      <w:r w:rsidR="00100DA9" w:rsidRPr="00DC3889">
        <w:rPr>
          <w:sz w:val="20"/>
          <w:szCs w:val="20"/>
          <w:lang w:eastAsia="zh-CN"/>
        </w:rPr>
        <w:t>output layer</w:t>
      </w:r>
      <w:r w:rsidRPr="00DC3889">
        <w:rPr>
          <w:sz w:val="20"/>
          <w:szCs w:val="20"/>
          <w:lang w:eastAsia="zh-CN"/>
        </w:rPr>
        <w:t xml:space="preserve"> </w:t>
      </w:r>
    </w:p>
    <w:tbl>
      <w:tblPr>
        <w:tblStyle w:val="TableGrid"/>
        <w:tblW w:w="0pt" w:type="dxa"/>
        <w:jc w:val="center"/>
        <w:tblLook w:firstRow="1" w:lastRow="0" w:firstColumn="1" w:lastColumn="0" w:noHBand="0" w:noVBand="1"/>
      </w:tblPr>
      <w:tblGrid>
        <w:gridCol w:w="2695"/>
      </w:tblGrid>
      <w:tr w:rsidR="00FA0CEB" w:rsidRPr="00DC3889" w14:paraId="5FD7785D" w14:textId="77777777" w:rsidTr="79F37561">
        <w:trPr>
          <w:jc w:val="center"/>
        </w:trPr>
        <w:tc>
          <w:tcPr>
            <w:tcW w:w="134.75pt" w:type="dxa"/>
          </w:tcPr>
          <w:p w14:paraId="66157286" w14:textId="7153FF0D" w:rsidR="00FA0CEB" w:rsidRPr="00DC3889" w:rsidRDefault="00FA0CEB" w:rsidP="00FA0CEB">
            <w:pPr>
              <w:jc w:val="center"/>
            </w:pPr>
            <w:r>
              <w:rPr>
                <w:noProof/>
              </w:rPr>
              <w:drawing>
                <wp:inline distT="0" distB="0" distL="0" distR="0" wp14:anchorId="3E6C878A" wp14:editId="539FCB06">
                  <wp:extent cx="1488935" cy="961711"/>
                  <wp:effectExtent l="0" t="0" r="0" b="0"/>
                  <wp:docPr id="11" name="Picture 1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488935" cy="961711"/>
                          </a:xfrm>
                          <a:prstGeom prst="rect">
                            <a:avLst/>
                          </a:prstGeom>
                        </pic:spPr>
                      </pic:pic>
                    </a:graphicData>
                  </a:graphic>
                </wp:inline>
              </w:drawing>
            </w:r>
          </w:p>
        </w:tc>
      </w:tr>
    </w:tbl>
    <w:p w14:paraId="1F704F56" w14:textId="361C57B8" w:rsidR="00F75B0E" w:rsidRPr="00DC3889" w:rsidRDefault="00F75B0E" w:rsidP="00F75B0E">
      <w:pPr>
        <w:pStyle w:val="figurecaption"/>
      </w:pPr>
      <w:r w:rsidRPr="00DC3889">
        <w:t>Multi-Layer Perceptron Network</w:t>
      </w:r>
      <w:r w:rsidR="002654AA" w:rsidRPr="00DC3889">
        <w:t xml:space="preserve"> Sample</w:t>
      </w:r>
    </w:p>
    <w:p w14:paraId="2E8B8CB3" w14:textId="05C52635" w:rsidR="00F75B0E" w:rsidRPr="00DC3889" w:rsidRDefault="001B21E4" w:rsidP="00F75B0E">
      <w:pPr>
        <w:pStyle w:val="figurecaption"/>
        <w:numPr>
          <w:ilvl w:val="0"/>
          <w:numId w:val="0"/>
        </w:numPr>
        <w:spacing w:before="0pt" w:after="6pt"/>
        <w:ind w:firstLine="14.40pt"/>
        <w:rPr>
          <w:sz w:val="20"/>
          <w:szCs w:val="20"/>
        </w:rPr>
      </w:pPr>
      <w:r>
        <w:rPr>
          <w:sz w:val="20"/>
          <w:szCs w:val="20"/>
          <w:lang w:eastAsia="zh-CN"/>
        </w:rPr>
        <w:t>Like</w:t>
      </w:r>
      <w:r w:rsidR="00100DA9" w:rsidRPr="00DC3889">
        <w:rPr>
          <w:sz w:val="20"/>
          <w:szCs w:val="20"/>
          <w:lang w:eastAsia="zh-CN"/>
        </w:rPr>
        <w:t xml:space="preserve"> other </w:t>
      </w:r>
      <w:r>
        <w:rPr>
          <w:sz w:val="20"/>
          <w:szCs w:val="20"/>
          <w:lang w:eastAsia="zh-CN"/>
        </w:rPr>
        <w:t>n</w:t>
      </w:r>
      <w:r w:rsidR="00CE6C08" w:rsidRPr="00DC3889">
        <w:rPr>
          <w:sz w:val="20"/>
          <w:szCs w:val="20"/>
          <w:lang w:eastAsia="zh-CN"/>
        </w:rPr>
        <w:t xml:space="preserve">eural </w:t>
      </w:r>
      <w:r>
        <w:rPr>
          <w:sz w:val="20"/>
          <w:szCs w:val="20"/>
          <w:lang w:eastAsia="zh-CN"/>
        </w:rPr>
        <w:t>networks</w:t>
      </w:r>
      <w:r w:rsidR="00CE6C08" w:rsidRPr="00DC3889">
        <w:rPr>
          <w:sz w:val="20"/>
          <w:szCs w:val="20"/>
          <w:lang w:eastAsia="zh-CN"/>
        </w:rPr>
        <w:t xml:space="preserve"> as CNN, MLP also need</w:t>
      </w:r>
      <w:r>
        <w:rPr>
          <w:sz w:val="20"/>
          <w:szCs w:val="20"/>
          <w:lang w:eastAsia="zh-CN"/>
        </w:rPr>
        <w:t>s</w:t>
      </w:r>
      <w:r w:rsidR="00CE6C08" w:rsidRPr="00DC3889">
        <w:rPr>
          <w:sz w:val="20"/>
          <w:szCs w:val="20"/>
          <w:lang w:eastAsia="zh-CN"/>
        </w:rPr>
        <w:t xml:space="preserve"> activation function. In this project, </w:t>
      </w:r>
      <w:r>
        <w:rPr>
          <w:sz w:val="20"/>
          <w:szCs w:val="20"/>
          <w:lang w:eastAsia="zh-CN"/>
        </w:rPr>
        <w:t xml:space="preserve">the </w:t>
      </w:r>
      <w:r w:rsidR="00CE6C08" w:rsidRPr="00DC3889">
        <w:rPr>
          <w:sz w:val="20"/>
          <w:szCs w:val="20"/>
          <w:lang w:eastAsia="zh-CN"/>
        </w:rPr>
        <w:t>classification</w:t>
      </w:r>
      <w:r w:rsidR="0040020F" w:rsidRPr="00DC3889">
        <w:rPr>
          <w:sz w:val="20"/>
          <w:szCs w:val="20"/>
          <w:lang w:eastAsia="zh-CN"/>
        </w:rPr>
        <w:t xml:space="preserve"> model</w:t>
      </w:r>
      <w:r w:rsidR="00CE6C08" w:rsidRPr="00DC3889">
        <w:rPr>
          <w:sz w:val="20"/>
          <w:szCs w:val="20"/>
          <w:lang w:eastAsia="zh-CN"/>
        </w:rPr>
        <w:t xml:space="preserve"> use </w:t>
      </w:r>
      <w:r w:rsidR="009112F7" w:rsidRPr="00DC3889">
        <w:rPr>
          <w:sz w:val="20"/>
          <w:szCs w:val="20"/>
          <w:lang w:eastAsia="zh-CN"/>
        </w:rPr>
        <w:t xml:space="preserve">relu and thah as </w:t>
      </w:r>
      <w:r>
        <w:rPr>
          <w:sz w:val="20"/>
          <w:szCs w:val="20"/>
          <w:lang w:eastAsia="zh-CN"/>
        </w:rPr>
        <w:t xml:space="preserve">the </w:t>
      </w:r>
      <w:r w:rsidR="009112F7" w:rsidRPr="00DC3889">
        <w:rPr>
          <w:sz w:val="20"/>
          <w:szCs w:val="20"/>
          <w:lang w:eastAsia="zh-CN"/>
        </w:rPr>
        <w:t xml:space="preserve">activation function in hidden layers, and use </w:t>
      </w:r>
      <w:r w:rsidR="00D22897">
        <w:rPr>
          <w:sz w:val="20"/>
          <w:szCs w:val="20"/>
          <w:lang w:eastAsia="zh-CN"/>
        </w:rPr>
        <w:t xml:space="preserve">the </w:t>
      </w:r>
      <w:r w:rsidR="0040020F" w:rsidRPr="00DC3889">
        <w:rPr>
          <w:sz w:val="20"/>
          <w:szCs w:val="20"/>
          <w:lang w:eastAsia="zh-CN"/>
        </w:rPr>
        <w:t>sigmoid</w:t>
      </w:r>
      <w:r w:rsidR="009112F7" w:rsidRPr="00DC3889">
        <w:rPr>
          <w:sz w:val="20"/>
          <w:szCs w:val="20"/>
          <w:lang w:eastAsia="zh-CN"/>
        </w:rPr>
        <w:t xml:space="preserve"> activation</w:t>
      </w:r>
      <w:r w:rsidR="0040020F" w:rsidRPr="00DC3889">
        <w:rPr>
          <w:sz w:val="20"/>
          <w:szCs w:val="20"/>
          <w:lang w:eastAsia="zh-CN"/>
        </w:rPr>
        <w:t xml:space="preserve"> </w:t>
      </w:r>
      <w:r w:rsidR="009112F7" w:rsidRPr="00DC3889">
        <w:rPr>
          <w:sz w:val="20"/>
          <w:szCs w:val="20"/>
          <w:lang w:eastAsia="zh-CN"/>
        </w:rPr>
        <w:t xml:space="preserve">function </w:t>
      </w:r>
      <w:r w:rsidR="0040020F" w:rsidRPr="00DC3889">
        <w:rPr>
          <w:sz w:val="20"/>
          <w:szCs w:val="20"/>
          <w:lang w:eastAsia="zh-CN"/>
        </w:rPr>
        <w:t>in</w:t>
      </w:r>
      <w:r w:rsidR="009112F7" w:rsidRPr="00DC3889">
        <w:rPr>
          <w:sz w:val="20"/>
          <w:szCs w:val="20"/>
          <w:lang w:eastAsia="zh-CN"/>
        </w:rPr>
        <w:t xml:space="preserve"> the</w:t>
      </w:r>
      <w:r w:rsidR="0040020F" w:rsidRPr="00DC3889">
        <w:rPr>
          <w:sz w:val="20"/>
          <w:szCs w:val="20"/>
          <w:lang w:eastAsia="zh-CN"/>
        </w:rPr>
        <w:t xml:space="preserve"> last layer and </w:t>
      </w:r>
      <w:r w:rsidR="00D22897">
        <w:rPr>
          <w:sz w:val="20"/>
          <w:szCs w:val="20"/>
          <w:lang w:eastAsia="zh-CN"/>
        </w:rPr>
        <w:t xml:space="preserve">the </w:t>
      </w:r>
      <w:r w:rsidR="0040020F" w:rsidRPr="00DC3889">
        <w:rPr>
          <w:sz w:val="20"/>
          <w:szCs w:val="20"/>
          <w:lang w:eastAsia="zh-CN"/>
        </w:rPr>
        <w:t>regressive model use</w:t>
      </w:r>
      <w:r w:rsidR="00D22897">
        <w:rPr>
          <w:sz w:val="20"/>
          <w:szCs w:val="20"/>
          <w:lang w:eastAsia="zh-CN"/>
        </w:rPr>
        <w:t>s</w:t>
      </w:r>
      <w:r w:rsidR="0040020F" w:rsidRPr="00DC3889">
        <w:rPr>
          <w:sz w:val="20"/>
          <w:szCs w:val="20"/>
          <w:lang w:eastAsia="zh-CN"/>
        </w:rPr>
        <w:t xml:space="preserve"> linear</w:t>
      </w:r>
      <w:r w:rsidR="009112F7" w:rsidRPr="00DC3889">
        <w:rPr>
          <w:sz w:val="20"/>
          <w:szCs w:val="20"/>
          <w:lang w:eastAsia="zh-CN"/>
        </w:rPr>
        <w:t xml:space="preserve"> activation</w:t>
      </w:r>
      <w:r w:rsidR="0040020F" w:rsidRPr="00DC3889">
        <w:rPr>
          <w:sz w:val="20"/>
          <w:szCs w:val="20"/>
          <w:lang w:eastAsia="zh-CN"/>
        </w:rPr>
        <w:t xml:space="preserve"> </w:t>
      </w:r>
      <w:r w:rsidR="009112F7" w:rsidRPr="00DC3889">
        <w:rPr>
          <w:sz w:val="20"/>
          <w:szCs w:val="20"/>
          <w:lang w:eastAsia="zh-CN"/>
        </w:rPr>
        <w:t>function in the last layer.</w:t>
      </w:r>
    </w:p>
    <w:p w14:paraId="113C4F81" w14:textId="18557FB7" w:rsidR="00F93FE3" w:rsidRPr="00DC3889" w:rsidRDefault="00F93FE3" w:rsidP="00F93FE3">
      <w:pPr>
        <w:pStyle w:val="Heading4"/>
      </w:pPr>
      <w:r w:rsidRPr="00DC3889">
        <w:t xml:space="preserve">Score </w:t>
      </w:r>
      <w:r w:rsidR="00E6639F" w:rsidRPr="00DC3889">
        <w:t>M</w:t>
      </w:r>
      <w:r w:rsidRPr="00DC3889">
        <w:t>ethod</w:t>
      </w:r>
    </w:p>
    <w:p w14:paraId="3F36D3FF" w14:textId="73D10BDD" w:rsidR="00603970" w:rsidRPr="00DC3889" w:rsidRDefault="00192852" w:rsidP="002F00D0">
      <w:pPr>
        <w:spacing w:after="6pt"/>
        <w:ind w:firstLine="14.40pt"/>
      </w:pPr>
      <w:r w:rsidRPr="00DC3889">
        <w:t xml:space="preserve">In this project, </w:t>
      </w:r>
      <w:r w:rsidR="00D22897">
        <w:t xml:space="preserve">the </w:t>
      </w:r>
      <w:r w:rsidR="00F0711E" w:rsidRPr="00DC3889">
        <w:t xml:space="preserve">F1 </w:t>
      </w:r>
      <w:r w:rsidRPr="00DC3889">
        <w:t xml:space="preserve">score and R2 score are </w:t>
      </w:r>
      <w:r w:rsidR="003D4D80" w:rsidRPr="00DC3889">
        <w:t xml:space="preserve">mainly </w:t>
      </w:r>
      <w:r w:rsidRPr="00DC3889">
        <w:t xml:space="preserve">used for judging a model is good or not. </w:t>
      </w:r>
      <w:r w:rsidR="00603970" w:rsidRPr="00DC3889">
        <w:t xml:space="preserve"> F1 score is used for </w:t>
      </w:r>
      <w:r w:rsidR="00D22897">
        <w:t xml:space="preserve">the </w:t>
      </w:r>
      <w:r w:rsidR="00603970" w:rsidRPr="00DC3889">
        <w:t xml:space="preserve">classification model and R2 </w:t>
      </w:r>
      <w:r w:rsidR="00D22897">
        <w:t>score</w:t>
      </w:r>
      <w:r w:rsidR="00603970" w:rsidRPr="00DC3889">
        <w:t xml:space="preserve"> is used for </w:t>
      </w:r>
      <w:r w:rsidR="007B6CC1">
        <w:t xml:space="preserve">the </w:t>
      </w:r>
      <w:r w:rsidR="002F00D0" w:rsidRPr="00DC3889">
        <w:t xml:space="preserve">regression </w:t>
      </w:r>
      <w:r w:rsidR="00D22897">
        <w:t>model</w:t>
      </w:r>
      <w:r w:rsidR="002F00D0" w:rsidRPr="00DC3889">
        <w:t>.</w:t>
      </w:r>
    </w:p>
    <w:p w14:paraId="07227D6D" w14:textId="3C838F85" w:rsidR="00603970" w:rsidRPr="00DC3889" w:rsidRDefault="000A5524" w:rsidP="00603970">
      <w:pPr>
        <w:spacing w:after="6pt"/>
        <w:ind w:firstLine="14.40pt"/>
      </w:pPr>
      <w:r w:rsidRPr="00DC3889">
        <w:t xml:space="preserve">F1 score </w:t>
      </w:r>
      <w:r w:rsidR="002F00D0" w:rsidRPr="00DC3889">
        <w:t xml:space="preserve">is a measure of a test's accuracy. It is calculated from the precision and recall of the test. </w:t>
      </w:r>
      <w:proofErr w:type="gramStart"/>
      <w:r w:rsidR="002F00D0" w:rsidRPr="00DC3889">
        <w:t>It’s</w:t>
      </w:r>
      <w:proofErr w:type="gramEnd"/>
      <w:r w:rsidR="002F00D0" w:rsidRPr="00DC3889">
        <w:t xml:space="preserve"> more reasonable than </w:t>
      </w:r>
      <w:r w:rsidR="007B6CC1">
        <w:t xml:space="preserve">an </w:t>
      </w:r>
      <w:r w:rsidR="002F00D0" w:rsidRPr="00DC3889">
        <w:t>accuracy score for judging a classification model is good or not.</w:t>
      </w:r>
      <w:r w:rsidR="003A1022" w:rsidRPr="00DC3889">
        <w:t xml:space="preserve"> For example</w:t>
      </w:r>
      <w:r w:rsidR="009333CD" w:rsidRPr="00DC3889">
        <w:t>,</w:t>
      </w:r>
      <w:r w:rsidR="003A1022" w:rsidRPr="00DC3889">
        <w:t xml:space="preserve"> in a dataset that </w:t>
      </w:r>
      <w:r w:rsidR="009333CD" w:rsidRPr="00DC3889">
        <w:t>1</w:t>
      </w:r>
      <w:r w:rsidR="00831B7B" w:rsidRPr="00DC3889">
        <w:t>0</w:t>
      </w:r>
      <w:r w:rsidR="003A1022" w:rsidRPr="00DC3889">
        <w:t xml:space="preserve"> people </w:t>
      </w:r>
      <w:r w:rsidR="007B6CC1">
        <w:t>are</w:t>
      </w:r>
      <w:r w:rsidR="009333CD" w:rsidRPr="00DC3889">
        <w:t xml:space="preserve"> suffering cancel and 9</w:t>
      </w:r>
      <w:r w:rsidR="00831B7B" w:rsidRPr="00DC3889">
        <w:t>0</w:t>
      </w:r>
      <w:r w:rsidR="009333CD" w:rsidRPr="00DC3889">
        <w:t xml:space="preserve"> people are healthy. A model </w:t>
      </w:r>
      <w:r w:rsidR="007B6CC1">
        <w:t xml:space="preserve">that </w:t>
      </w:r>
      <w:r w:rsidR="009333CD" w:rsidRPr="00DC3889">
        <w:t>classif</w:t>
      </w:r>
      <w:r w:rsidR="003D4D80" w:rsidRPr="00DC3889">
        <w:t>ies</w:t>
      </w:r>
      <w:r w:rsidR="009333CD" w:rsidRPr="00DC3889">
        <w:t xml:space="preserve"> all p</w:t>
      </w:r>
      <w:r w:rsidR="003D4D80" w:rsidRPr="00DC3889">
        <w:t>e</w:t>
      </w:r>
      <w:r w:rsidR="009333CD" w:rsidRPr="00DC3889">
        <w:t xml:space="preserve">ople healthy has </w:t>
      </w:r>
      <w:r w:rsidR="007B6CC1">
        <w:t xml:space="preserve">a </w:t>
      </w:r>
      <w:r w:rsidR="009333CD" w:rsidRPr="00DC3889">
        <w:t xml:space="preserve">0.9 accuracy score, </w:t>
      </w:r>
      <w:proofErr w:type="gramStart"/>
      <w:r w:rsidR="00831B7B" w:rsidRPr="00DC3889">
        <w:t>it’s</w:t>
      </w:r>
      <w:proofErr w:type="gramEnd"/>
      <w:r w:rsidR="009333CD" w:rsidRPr="00DC3889">
        <w:t xml:space="preserve"> </w:t>
      </w:r>
      <w:r w:rsidR="003D4D80" w:rsidRPr="00DC3889">
        <w:t>unreasonable.</w:t>
      </w:r>
      <w:r w:rsidR="00831B7B" w:rsidRPr="00DC3889">
        <w:t>to think that this model is good.</w:t>
      </w:r>
    </w:p>
    <w:p w14:paraId="2A0F5970" w14:textId="0A635B80" w:rsidR="001A6E7C" w:rsidRPr="00DC3889" w:rsidRDefault="001A6E7C" w:rsidP="00DC3889">
      <w:pPr>
        <w:spacing w:after="6pt"/>
        <w:ind w:firstLine="14.40pt"/>
        <w:jc w:val="end"/>
      </w:pPr>
      <m:oMath>
        <m:r>
          <w:rPr>
            <w:rFonts w:ascii="Cambria Math" w:hAnsi="Cambria Math"/>
          </w:rPr>
          <m:t xml:space="preserve">F1= </m:t>
        </m:r>
        <m:f>
          <m:fPr>
            <m:ctrlPr>
              <w:rPr>
                <w:rFonts w:ascii="Cambria Math" w:hAnsi="Cambria Math"/>
                <w:i/>
              </w:rPr>
            </m:ctrlPr>
          </m:fPr>
          <m:num>
            <m:r>
              <w:rPr>
                <w:rFonts w:ascii="Cambria Math" w:hAnsi="Cambria Math"/>
              </w:rPr>
              <m:t>2*(precision*recall)</m:t>
            </m:r>
          </m:num>
          <m:den>
            <m:r>
              <w:rPr>
                <w:rFonts w:ascii="Cambria Math" w:hAnsi="Cambria Math"/>
              </w:rPr>
              <m:t>(precision*recall)</m:t>
            </m:r>
          </m:den>
        </m:f>
        <m:r>
          <w:rPr>
            <w:rFonts w:ascii="Cambria Math" w:hAnsi="Cambria Math"/>
          </w:rPr>
          <m:t xml:space="preserve">= </m:t>
        </m:r>
        <m:f>
          <m:fPr>
            <m:ctrlPr>
              <w:rPr>
                <w:rFonts w:ascii="Cambria Math" w:hAnsi="Cambria Math"/>
                <w:i/>
              </w:rPr>
            </m:ctrlPr>
          </m:fPr>
          <m:num>
            <m:r>
              <w:rPr>
                <w:rFonts w:ascii="Cambria Math" w:hAnsi="Cambria Math"/>
              </w:rPr>
              <m:t>TP</m:t>
            </m:r>
          </m:num>
          <m:den>
            <m:r>
              <w:rPr>
                <w:rFonts w:ascii="Cambria Math" w:hAnsi="Cambria Math"/>
              </w:rPr>
              <m:t xml:space="preserve">TP+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FP+FN)</m:t>
            </m:r>
          </m:den>
        </m:f>
        <m:r>
          <w:rPr>
            <w:rFonts w:ascii="Cambria Math" w:hAnsi="Cambria Math"/>
          </w:rPr>
          <m:t xml:space="preserve">          (4)</m:t>
        </m:r>
      </m:oMath>
      <w:r w:rsidR="00DB09D9" w:rsidRPr="00DC3889">
        <w:t xml:space="preserve">  </w:t>
      </w:r>
    </w:p>
    <w:p w14:paraId="3AEF3756" w14:textId="6DC2286A" w:rsidR="005C1800" w:rsidRDefault="00DB09D9" w:rsidP="005C1800">
      <w:pPr>
        <w:ind w:firstLine="14.40pt"/>
      </w:pPr>
      <w:r w:rsidRPr="00DC3889">
        <w:t xml:space="preserve">TP – </w:t>
      </w:r>
      <w:r w:rsidR="004E25C1" w:rsidRPr="00DC3889">
        <w:t xml:space="preserve">Number of </w:t>
      </w:r>
      <w:r w:rsidRPr="00DC3889">
        <w:t>True positive</w:t>
      </w:r>
      <w:r w:rsidR="004E25C1" w:rsidRPr="00DC3889">
        <w:t>s</w:t>
      </w:r>
    </w:p>
    <w:p w14:paraId="486B2FF9" w14:textId="4C955F8C" w:rsidR="005C1800" w:rsidRDefault="00DB09D9" w:rsidP="005C1800">
      <w:pPr>
        <w:ind w:firstLine="14.40pt"/>
      </w:pPr>
      <w:r w:rsidRPr="00DC3889">
        <w:t xml:space="preserve">FP – </w:t>
      </w:r>
      <w:r w:rsidR="004E25C1" w:rsidRPr="00DC3889">
        <w:t xml:space="preserve">Number of </w:t>
      </w:r>
      <w:r w:rsidRPr="00DC3889">
        <w:t>False positive</w:t>
      </w:r>
      <w:r w:rsidR="004E25C1" w:rsidRPr="00DC3889">
        <w:t>s</w:t>
      </w:r>
    </w:p>
    <w:p w14:paraId="3E32A3D0" w14:textId="197F4D36" w:rsidR="004E25C1" w:rsidRPr="00DC3889" w:rsidRDefault="004E25C1" w:rsidP="005C1800">
      <w:pPr>
        <w:spacing w:after="6pt"/>
        <w:ind w:firstLine="14.40pt"/>
      </w:pPr>
      <w:r w:rsidRPr="00DC3889">
        <w:t>FN – Number of False negatives</w:t>
      </w:r>
    </w:p>
    <w:p w14:paraId="59C43949" w14:textId="27D1C77B" w:rsidR="004E25C1" w:rsidRPr="00DC3889" w:rsidRDefault="004E25C1" w:rsidP="00603970">
      <w:pPr>
        <w:spacing w:after="6pt"/>
        <w:ind w:firstLine="14.40pt"/>
      </w:pPr>
      <w:r w:rsidRPr="00DC3889">
        <w:t>R</w:t>
      </w:r>
      <w:r w:rsidRPr="00DC3889">
        <w:rPr>
          <w:vertAlign w:val="superscript"/>
        </w:rPr>
        <w:t>2</w:t>
      </w:r>
      <w:r w:rsidRPr="00DC3889">
        <w:t xml:space="preserve"> score </w:t>
      </w:r>
      <w:r w:rsidR="0069621D" w:rsidRPr="00DC3889">
        <w:t xml:space="preserve">is </w:t>
      </w:r>
      <w:r w:rsidR="007B6CC1">
        <w:t xml:space="preserve">the </w:t>
      </w:r>
      <w:r w:rsidR="004734F0" w:rsidRPr="00DC3889">
        <w:t xml:space="preserve">coefficient of determination, which is used for how good </w:t>
      </w:r>
      <w:r w:rsidR="00431B9C" w:rsidRPr="00DC3889">
        <w:t xml:space="preserve">reflects the fluctuation of the dependent variable </w:t>
      </w:r>
      <w:r w:rsidR="00973E8E" w:rsidRPr="00DC3889">
        <w:t xml:space="preserve">y (labels) </w:t>
      </w:r>
      <w:r w:rsidR="00431B9C" w:rsidRPr="00DC3889">
        <w:t xml:space="preserve">what percentage can be used as the independent variable </w:t>
      </w:r>
      <w:r w:rsidR="00973E8E" w:rsidRPr="00DC3889">
        <w:t xml:space="preserve">x (features). The higher </w:t>
      </w:r>
      <w:r w:rsidR="007B6CC1">
        <w:t xml:space="preserve">the </w:t>
      </w:r>
      <w:r w:rsidR="00973E8E" w:rsidRPr="00DC3889">
        <w:t>R</w:t>
      </w:r>
      <w:r w:rsidR="00973E8E" w:rsidRPr="00DC3889">
        <w:rPr>
          <w:vertAlign w:val="superscript"/>
        </w:rPr>
        <w:t>2</w:t>
      </w:r>
      <w:r w:rsidR="00973E8E" w:rsidRPr="00DC3889">
        <w:t xml:space="preserve"> score, the better </w:t>
      </w:r>
      <w:r w:rsidR="00421B7C" w:rsidRPr="00DC3889">
        <w:t>the model explains the dataset.</w:t>
      </w:r>
    </w:p>
    <w:p w14:paraId="23114522" w14:textId="7C395ABC" w:rsidR="00192852" w:rsidRPr="00DC3889" w:rsidRDefault="000A6A7D" w:rsidP="00603970">
      <w:pPr>
        <w:spacing w:after="6pt"/>
        <w:ind w:firstLine="14.40pt"/>
      </w:pPr>
      <w:r w:rsidRPr="00DC3889">
        <w:t>R2 score</w:t>
      </w:r>
      <w:r w:rsidR="00833113" w:rsidRPr="00DC3889">
        <w:t xml:space="preserve"> is equal to 1 </w:t>
      </w:r>
      <w:r w:rsidR="00A54C3C" w:rsidRPr="00DC3889">
        <w:t>-</w:t>
      </w:r>
      <w:r w:rsidR="00833113" w:rsidRPr="00DC3889">
        <w:t xml:space="preserve"> </w:t>
      </w:r>
      <w:r w:rsidR="007B6CC1">
        <w:t xml:space="preserve">the </w:t>
      </w:r>
      <w:r w:rsidR="00A54C3C" w:rsidRPr="00DC3889">
        <w:t>sum of squares of residuals</w:t>
      </w:r>
      <w:r w:rsidR="007B6CC1">
        <w:t>/</w:t>
      </w:r>
      <w:r w:rsidR="00A54C3C" w:rsidRPr="00DC3889">
        <w:t>total sum of squares. i.e.</w:t>
      </w:r>
    </w:p>
    <w:p w14:paraId="6C332C6B" w14:textId="24FB3566" w:rsidR="00A54C3C" w:rsidRPr="00DC3889" w:rsidRDefault="007D0DC8" w:rsidP="0083522E">
      <w:pPr>
        <w:spacing w:after="6pt"/>
        <w:ind w:firstLine="14.40pt"/>
        <w:jc w:val="end"/>
      </w:pPr>
      <m:oMath>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1-</m:t>
        </m:r>
        <m:f>
          <m:fPr>
            <m:ctrlPr>
              <w:rPr>
                <w:rFonts w:ascii="Cambria Math" w:hAnsi="Cambria Math"/>
                <w:i/>
              </w:rPr>
            </m:ctrlPr>
          </m:fPr>
          <m:num>
            <m:r>
              <w:rPr>
                <w:rFonts w:ascii="Cambria Math" w:hAnsi="Cambria Math"/>
              </w:rPr>
              <m:t>RSS</m:t>
            </m:r>
          </m:num>
          <m:den>
            <m:r>
              <w:rPr>
                <w:rFonts w:ascii="Cambria Math" w:hAnsi="Cambria Math"/>
              </w:rPr>
              <m:t>TSS</m:t>
            </m:r>
          </m:den>
        </m:f>
        <m:r>
          <w:rPr>
            <w:rFonts w:ascii="Cambria Math" w:hAnsi="Cambria Math"/>
          </w:rPr>
          <m:t xml:space="preserve">                                    </m:t>
        </m:r>
      </m:oMath>
      <w:r w:rsidR="0083522E">
        <w:t>(5)</w:t>
      </w:r>
    </w:p>
    <w:p w14:paraId="47BD3B9C" w14:textId="3F5ADF06" w:rsidR="000E4F4B" w:rsidRPr="00DC3889" w:rsidRDefault="000E4F4B" w:rsidP="00DC3889">
      <w:r w:rsidRPr="00DC3889">
        <w:t xml:space="preserve">RSS - </w:t>
      </w:r>
      <w:r w:rsidR="007B6CC1">
        <w:t xml:space="preserve">the </w:t>
      </w:r>
      <w:r w:rsidR="00583712" w:rsidRPr="00DC3889">
        <w:t>sum of squares of residuals</w:t>
      </w:r>
    </w:p>
    <w:p w14:paraId="5C14ECE6" w14:textId="1C2AC56B" w:rsidR="00583712" w:rsidRPr="00DC3889" w:rsidRDefault="00583712" w:rsidP="00DC3889">
      <w:pPr>
        <w:spacing w:after="6pt"/>
      </w:pPr>
      <w:r w:rsidRPr="00DC3889">
        <w:t xml:space="preserve">TSS </w:t>
      </w:r>
      <w:r w:rsidRPr="00DC3889">
        <w:rPr>
          <w:lang w:eastAsia="zh-CN"/>
        </w:rPr>
        <w:t>-</w:t>
      </w:r>
      <w:r w:rsidRPr="00DC3889">
        <w:t xml:space="preserve"> </w:t>
      </w:r>
      <w:r w:rsidR="007B6CC1">
        <w:t xml:space="preserve">the </w:t>
      </w:r>
      <w:r w:rsidRPr="00DC3889">
        <w:t>total sum of squares</w:t>
      </w:r>
    </w:p>
    <w:p w14:paraId="5DA6D639" w14:textId="6CAA560B" w:rsidR="00583712" w:rsidRPr="00DC3889" w:rsidRDefault="0076687C" w:rsidP="0083522E">
      <w:pPr>
        <w:spacing w:after="6pt"/>
        <w:ind w:firstLine="14.40pt"/>
        <w:jc w:val="end"/>
      </w:pPr>
      <m:oMath>
        <m:r>
          <w:rPr>
            <w:rFonts w:ascii="Cambria Math" w:hAnsi="Cambria Math"/>
          </w:rPr>
          <m:t>RSS</m:t>
        </m:r>
        <m:r>
          <w:rPr>
            <w:rFonts w:ascii="Cambria Math" w:hAnsi="Cambria Math"/>
            <w:lang w:eastAsia="zh-CN"/>
          </w:rPr>
          <m:t>=</m:t>
        </m:r>
        <m:r>
          <w:rPr>
            <w:rFonts w:ascii="Cambria Math" w:hAnsi="Cambria Math"/>
          </w:rPr>
          <m:t xml:space="preserve"> </m:t>
        </m:r>
        <m:nary>
          <m:naryPr>
            <m:chr m:val="∑"/>
            <m:limLoc m:val="subSup"/>
            <m:ctrlPr>
              <w:rPr>
                <w:rFonts w:ascii="Cambria Math" w:hAnsi="Cambria Math"/>
                <w:i/>
              </w:rPr>
            </m:ctrlPr>
          </m:naryPr>
          <m:sub>
            <m:r>
              <w:rPr>
                <w:rFonts w:ascii="Cambria Math" w:hAnsi="Cambria Math"/>
              </w:rPr>
              <m:t>i=1</m:t>
            </m:r>
          </m:sub>
          <m:sup>
            <m:r>
              <w:rPr>
                <w:rFonts w:ascii="Cambria Math" w:hAnsi="Cambria Math"/>
                <w:lang w:eastAsia="zh-CN"/>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e>
                    </m:d>
                  </m:e>
                </m:d>
              </m:e>
              <m:sup>
                <m:r>
                  <w:rPr>
                    <w:rFonts w:ascii="Cambria Math" w:hAnsi="Cambria Math"/>
                  </w:rPr>
                  <m:t>2</m:t>
                </m:r>
              </m:sup>
            </m:sSup>
          </m:e>
        </m:nary>
        <m:r>
          <w:rPr>
            <w:rFonts w:ascii="Cambria Math" w:hAnsi="Cambria Math"/>
          </w:rPr>
          <m:t xml:space="preserve">                      </m:t>
        </m:r>
      </m:oMath>
      <w:r w:rsidR="0083522E">
        <w:t>(6)</w:t>
      </w:r>
    </w:p>
    <w:p w14:paraId="7B14AB2B" w14:textId="57C23BA8" w:rsidR="0076687C" w:rsidRPr="00DC3889" w:rsidRDefault="0076687C" w:rsidP="0083522E">
      <w:pPr>
        <w:spacing w:after="6pt"/>
        <w:ind w:firstLine="14.40pt"/>
        <w:jc w:val="end"/>
      </w:pPr>
      <m:oMath>
        <m:r>
          <w:rPr>
            <w:rFonts w:ascii="Cambria Math" w:hAnsi="Cambria Math"/>
          </w:rPr>
          <m:t xml:space="preserve">TSS= </m:t>
        </m:r>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i/>
                          </w:rPr>
                        </m:ctrlPr>
                      </m:accPr>
                      <m:e>
                        <m:r>
                          <w:rPr>
                            <w:rFonts w:ascii="Cambria Math" w:hAnsi="Cambria Math"/>
                          </w:rPr>
                          <m:t>y</m:t>
                        </m:r>
                      </m:e>
                    </m:acc>
                  </m:e>
                </m:d>
              </m:e>
              <m:sup>
                <m:r>
                  <w:rPr>
                    <w:rFonts w:ascii="Cambria Math" w:hAnsi="Cambria Math"/>
                  </w:rPr>
                  <m:t>2</m:t>
                </m:r>
              </m:sup>
            </m:sSup>
          </m:e>
        </m:nary>
        <m:r>
          <w:rPr>
            <w:rFonts w:ascii="Cambria Math" w:hAnsi="Cambria Math"/>
          </w:rPr>
          <m:t xml:space="preserve">                           </m:t>
        </m:r>
      </m:oMath>
      <w:r w:rsidR="007A348A">
        <w:t>(</w:t>
      </w:r>
      <w:r w:rsidR="0083522E">
        <w:t>7)</w:t>
      </w:r>
    </w:p>
    <w:p w14:paraId="2F177FD0" w14:textId="77777777" w:rsidR="00DC3889" w:rsidRPr="00DC3889" w:rsidRDefault="00C63944" w:rsidP="00DC3889">
      <w:r w:rsidRPr="00DC3889">
        <w:t xml:space="preserve">n - </w:t>
      </w:r>
      <w:r w:rsidR="00B166FC" w:rsidRPr="00DC3889">
        <w:t xml:space="preserve">number of </w:t>
      </w:r>
      <w:r w:rsidR="00B8320F" w:rsidRPr="00DC3889">
        <w:t>samples</w:t>
      </w:r>
    </w:p>
    <w:p w14:paraId="5F8AC416" w14:textId="77777777" w:rsidR="00DC3889" w:rsidRPr="00DC3889" w:rsidRDefault="00B8320F" w:rsidP="00DC3889">
      <w:r w:rsidRPr="00DC3889">
        <w:t>f(x</w:t>
      </w:r>
      <w:r w:rsidRPr="00DC3889">
        <w:rPr>
          <w:vertAlign w:val="subscript"/>
        </w:rPr>
        <w:t>i</w:t>
      </w:r>
      <w:r w:rsidRPr="00DC3889">
        <w:t xml:space="preserve">) - predicted value of </w:t>
      </w:r>
      <w:proofErr w:type="spellStart"/>
      <w:proofErr w:type="gramStart"/>
      <w:r w:rsidRPr="00DC3889">
        <w:t>y</w:t>
      </w:r>
      <w:r w:rsidRPr="00DC3889">
        <w:rPr>
          <w:vertAlign w:val="subscript"/>
        </w:rPr>
        <w:t>i</w:t>
      </w:r>
      <w:proofErr w:type="spellEnd"/>
      <w:r w:rsidR="003343C0" w:rsidRPr="00DC3889">
        <w:rPr>
          <w:vertAlign w:val="subscript"/>
        </w:rPr>
        <w:t>;</w:t>
      </w:r>
      <w:proofErr w:type="gramEnd"/>
    </w:p>
    <w:p w14:paraId="689AC76D" w14:textId="22E252AF" w:rsidR="00C63944" w:rsidRPr="00DC3889" w:rsidRDefault="007D0DC8" w:rsidP="00DC3889">
      <m:oMath>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 xml:space="preserve"> </m:t>
        </m:r>
      </m:oMath>
      <w:r w:rsidR="00C63944" w:rsidRPr="00DC3889">
        <w:t>-</w:t>
      </w:r>
      <w:r w:rsidR="00B166FC" w:rsidRPr="00DC3889">
        <w:t xml:space="preserve"> </w:t>
      </w:r>
      <w:proofErr w:type="spellStart"/>
      <w:r w:rsidR="00B8320F" w:rsidRPr="00DC3889">
        <w:t>ith</w:t>
      </w:r>
      <w:proofErr w:type="spellEnd"/>
      <w:r w:rsidR="00B8320F" w:rsidRPr="00DC3889">
        <w:t xml:space="preserve"> value of the variable to be </w:t>
      </w:r>
      <w:proofErr w:type="gramStart"/>
      <w:r w:rsidR="00B8320F" w:rsidRPr="00DC3889">
        <w:t>predicted</w:t>
      </w:r>
      <w:r w:rsidR="003343C0" w:rsidRPr="00DC3889">
        <w:t>;</w:t>
      </w:r>
      <w:proofErr w:type="gramEnd"/>
    </w:p>
    <w:p w14:paraId="2F9A3F76" w14:textId="78308B5A" w:rsidR="00C63944" w:rsidRPr="00DC3889" w:rsidRDefault="007D0DC8" w:rsidP="00DC3889">
      <w:pPr>
        <w:spacing w:after="6pt"/>
      </w:pPr>
      <m:oMath>
        <m:acc>
          <m:accPr>
            <m:chr m:val="̅"/>
            <m:ctrlPr>
              <w:rPr>
                <w:rFonts w:ascii="Cambria Math" w:hAnsi="Cambria Math"/>
                <w:i/>
              </w:rPr>
            </m:ctrlPr>
          </m:accPr>
          <m:e>
            <m:r>
              <w:rPr>
                <w:rFonts w:ascii="Cambria Math" w:hAnsi="Cambria Math"/>
              </w:rPr>
              <m:t>y</m:t>
            </m:r>
          </m:e>
        </m:acc>
        <m:r>
          <w:rPr>
            <w:rFonts w:ascii="Cambria Math" w:hAnsi="Cambria Math"/>
          </w:rPr>
          <m:t xml:space="preserve"> </m:t>
        </m:r>
      </m:oMath>
      <w:r w:rsidR="00C63944" w:rsidRPr="00DC3889">
        <w:t>-</w:t>
      </w:r>
      <w:r w:rsidR="00B166FC" w:rsidRPr="00DC3889">
        <w:t xml:space="preserve"> mean value of a sample</w:t>
      </w:r>
    </w:p>
    <w:p w14:paraId="782DF545" w14:textId="506C09AA" w:rsidR="00306FEA" w:rsidRPr="00DC3889" w:rsidRDefault="00306FEA" w:rsidP="00306FEA">
      <w:pPr>
        <w:pStyle w:val="Heading3"/>
      </w:pPr>
      <w:r w:rsidRPr="00DC3889">
        <w:t xml:space="preserve">Covid-19 </w:t>
      </w:r>
      <w:r w:rsidR="00E6639F" w:rsidRPr="00DC3889">
        <w:t>Trend Prediction</w:t>
      </w:r>
    </w:p>
    <w:p w14:paraId="17341EA9" w14:textId="2FE4645A" w:rsidR="00E6149B" w:rsidRDefault="00E55160" w:rsidP="00E6149B">
      <w:pPr>
        <w:spacing w:after="6pt"/>
        <w:ind w:firstLine="14.40pt"/>
      </w:pPr>
      <w:r>
        <w:t xml:space="preserve">In Covid-19 </w:t>
      </w:r>
      <w:r w:rsidR="004D02E4">
        <w:t>trend p</w:t>
      </w:r>
      <w:r>
        <w:t xml:space="preserve">rediction, I try </w:t>
      </w:r>
      <w:r w:rsidR="00F909EF">
        <w:t>l</w:t>
      </w:r>
      <w:r>
        <w:t>inear</w:t>
      </w:r>
      <w:r w:rsidR="004D02E4">
        <w:t xml:space="preserve"> regression, Lasso regression, decision tree, KNN</w:t>
      </w:r>
      <w:r w:rsidR="007B6CC1">
        <w:t>,</w:t>
      </w:r>
      <w:r w:rsidR="004D02E4">
        <w:t xml:space="preserve"> and multilayer</w:t>
      </w:r>
      <w:r w:rsidR="00E6149B">
        <w:t xml:space="preserve"> </w:t>
      </w:r>
      <w:r w:rsidR="004D02E4">
        <w:t>perceptron.</w:t>
      </w:r>
    </w:p>
    <w:p w14:paraId="71D38207" w14:textId="67EA994C" w:rsidR="00231F67" w:rsidRDefault="004D02E4" w:rsidP="00F719DD">
      <w:pPr>
        <w:spacing w:after="6pt"/>
        <w:ind w:firstLine="14.40pt"/>
      </w:pPr>
      <w:r>
        <w:t xml:space="preserve">At the first try of linear regression and Lasso regression, the R2 score is </w:t>
      </w:r>
      <w:r w:rsidR="00813B3F">
        <w:t>relatively low</w:t>
      </w:r>
      <w:r w:rsidR="00024713">
        <w:t>.</w:t>
      </w:r>
      <w:r>
        <w:t xml:space="preserve"> </w:t>
      </w:r>
      <w:r w:rsidR="00024713">
        <w:t>So,</w:t>
      </w:r>
      <w:r>
        <w:t xml:space="preserve"> I </w:t>
      </w:r>
      <w:proofErr w:type="gramStart"/>
      <w:r w:rsidR="00813B3F">
        <w:t>don’t</w:t>
      </w:r>
      <w:proofErr w:type="gramEnd"/>
      <w:r w:rsidR="00813B3F">
        <w:t xml:space="preserve"> use</w:t>
      </w:r>
      <w:r>
        <w:t xml:space="preserve"> these two models </w:t>
      </w:r>
      <w:r w:rsidR="00813B3F">
        <w:t>to solve</w:t>
      </w:r>
      <w:r>
        <w:t xml:space="preserve"> this problem.</w:t>
      </w:r>
      <w:r w:rsidR="00F719DD">
        <w:t xml:space="preserve"> </w:t>
      </w:r>
      <w:r w:rsidR="00231F67">
        <w:t>Decision tree, KNN</w:t>
      </w:r>
      <w:r w:rsidR="007B6CC1">
        <w:t>,</w:t>
      </w:r>
      <w:r w:rsidR="00231F67">
        <w:t xml:space="preserve"> and multilayer perceptron are promising models for solving this problem</w:t>
      </w:r>
      <w:r w:rsidR="00704B87">
        <w:t xml:space="preserve">. </w:t>
      </w:r>
    </w:p>
    <w:p w14:paraId="05D88F95" w14:textId="02EF7497" w:rsidR="003C471A" w:rsidRDefault="003C471A" w:rsidP="00F719DD">
      <w:pPr>
        <w:spacing w:after="6pt"/>
        <w:ind w:firstLine="14.40pt"/>
      </w:pPr>
      <w:r>
        <w:t xml:space="preserve">I use k-folder </w:t>
      </w:r>
      <w:r w:rsidR="00A00C13">
        <w:t>cross</w:t>
      </w:r>
      <w:r w:rsidR="00A00C13" w:rsidRPr="00A00C13">
        <w:t>-validation</w:t>
      </w:r>
      <w:r w:rsidR="00A00C13">
        <w:t xml:space="preserve"> to decide the max depth of </w:t>
      </w:r>
      <w:r w:rsidR="007B6CC1">
        <w:t xml:space="preserve">the </w:t>
      </w:r>
      <w:r w:rsidR="007A541A">
        <w:t>d</w:t>
      </w:r>
      <w:r w:rsidR="00A00C13">
        <w:t>ecision tree</w:t>
      </w:r>
      <w:r w:rsidR="004F6947">
        <w:t xml:space="preserve"> model</w:t>
      </w:r>
      <w:r w:rsidR="001D018B">
        <w:t xml:space="preserve">; change the </w:t>
      </w:r>
      <w:r w:rsidR="007A541A">
        <w:t>h</w:t>
      </w:r>
      <w:r w:rsidR="001D018B" w:rsidRPr="001D018B">
        <w:t>yperparameter</w:t>
      </w:r>
      <w:r w:rsidR="001D018B">
        <w:t xml:space="preserve"> K to decide the </w:t>
      </w:r>
      <w:r w:rsidR="004F6947">
        <w:t>neighbor</w:t>
      </w:r>
      <w:r w:rsidR="00C77DB8">
        <w:t xml:space="preserve"> number </w:t>
      </w:r>
      <w:r w:rsidR="004F6947">
        <w:t xml:space="preserve">of </w:t>
      </w:r>
      <w:r w:rsidR="007B6CC1">
        <w:t xml:space="preserve">the </w:t>
      </w:r>
      <w:r w:rsidR="004F6947">
        <w:t xml:space="preserve">KNN model; </w:t>
      </w:r>
      <w:r w:rsidR="00084FBC">
        <w:t xml:space="preserve">build </w:t>
      </w:r>
      <w:r w:rsidR="005C5651">
        <w:t xml:space="preserve">MLP </w:t>
      </w:r>
      <w:r w:rsidR="005C5651" w:rsidRPr="005C5651">
        <w:t>neural</w:t>
      </w:r>
      <w:r w:rsidR="005C5651">
        <w:t xml:space="preserve"> network based on my experience, </w:t>
      </w:r>
      <w:r w:rsidR="00B15717">
        <w:t xml:space="preserve">set epoch stop when </w:t>
      </w:r>
      <w:r w:rsidR="007A541A">
        <w:t>loss almost not change.</w:t>
      </w:r>
    </w:p>
    <w:p w14:paraId="6A012FD0" w14:textId="3A325555" w:rsidR="00C66CCD" w:rsidRDefault="009B74AB" w:rsidP="00BD180D">
      <w:pPr>
        <w:spacing w:after="6pt"/>
        <w:ind w:firstLine="14.40pt"/>
        <w:rPr>
          <w:color w:val="000000" w:themeColor="text1"/>
        </w:rPr>
      </w:pPr>
      <w:r>
        <w:t xml:space="preserve">Based on </w:t>
      </w:r>
      <w:r w:rsidR="002C67CF">
        <w:t xml:space="preserve">their </w:t>
      </w:r>
      <w:r>
        <w:t xml:space="preserve">R2 score, I set </w:t>
      </w:r>
      <w:r w:rsidR="00B07938">
        <w:t>the weighted average</w:t>
      </w:r>
      <w:r w:rsidR="000032EC">
        <w:t xml:space="preserve"> </w:t>
      </w:r>
      <w:r w:rsidR="007B6CC1">
        <w:t xml:space="preserve">to </w:t>
      </w:r>
      <w:r w:rsidR="000032EC">
        <w:t>predict new cases</w:t>
      </w:r>
      <w:r w:rsidR="00B07938">
        <w:t xml:space="preserve"> of these three</w:t>
      </w:r>
      <w:r w:rsidR="000032EC">
        <w:t xml:space="preserve"> models</w:t>
      </w:r>
      <w:r w:rsidR="00B07938">
        <w:t xml:space="preserve"> as the final</w:t>
      </w:r>
      <w:r w:rsidR="000032EC">
        <w:t xml:space="preserve"> assemble model.</w:t>
      </w:r>
      <w:r w:rsidR="00BD180D">
        <w:t xml:space="preserve"> </w:t>
      </w:r>
      <w:r w:rsidR="00C66CCD" w:rsidRPr="00BD180D">
        <w:rPr>
          <w:color w:val="000000" w:themeColor="text1"/>
        </w:rPr>
        <w:t xml:space="preserve">i.e. </w:t>
      </w:r>
    </w:p>
    <w:p w14:paraId="254C9D75" w14:textId="0155DF68" w:rsidR="00BD180D" w:rsidRPr="00BD180D" w:rsidRDefault="007D0DC8" w:rsidP="004B0B5D">
      <w:pPr>
        <w:spacing w:after="6pt"/>
        <w:ind w:firstLine="14.40pt"/>
        <w:jc w:val="end"/>
      </w:pPr>
      <m:oMath>
        <m:sSub>
          <m:sSubPr>
            <m:ctrlPr>
              <w:rPr>
                <w:rFonts w:ascii="Cambria Math" w:hAnsi="Cambria Math"/>
                <w:i/>
              </w:rPr>
            </m:ctrlPr>
          </m:sSubPr>
          <m:e>
            <m:r>
              <w:rPr>
                <w:rFonts w:ascii="Cambria Math" w:hAnsi="Cambria Math"/>
              </w:rPr>
              <m:t>C</m:t>
            </m:r>
          </m:e>
          <m:sub>
            <m:r>
              <w:rPr>
                <w:rFonts w:ascii="Cambria Math" w:hAnsi="Cambria Math"/>
              </w:rPr>
              <m:t>a</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M</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m:t>
                </m:r>
              </m:sub>
            </m:sSub>
          </m:num>
          <m:den>
            <m:sSub>
              <m:sSubPr>
                <m:ctrlPr>
                  <w:rPr>
                    <w:rFonts w:ascii="Cambria Math" w:hAnsi="Cambria Math"/>
                    <w:i/>
                  </w:rPr>
                </m:ctrlPr>
              </m:sSubPr>
              <m:e>
                <m:r>
                  <w:rPr>
                    <w:rFonts w:ascii="Cambria Math" w:hAnsi="Cambria Math"/>
                  </w:rPr>
                  <m:t>S</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m:t>
                </m:r>
              </m:sub>
            </m:sSub>
          </m:den>
        </m:f>
      </m:oMath>
      <w:r w:rsidR="004B0B5D">
        <w:t xml:space="preserve">                          (8)</w:t>
      </w:r>
    </w:p>
    <w:p w14:paraId="21F2C442" w14:textId="22FFEE0D" w:rsidR="00695A78" w:rsidRPr="00DC3889" w:rsidRDefault="007D0DC8" w:rsidP="00695A78">
      <m:oMath>
        <m:sSub>
          <m:sSubPr>
            <m:ctrlPr>
              <w:rPr>
                <w:rFonts w:ascii="Cambria Math" w:hAnsi="Cambria Math"/>
                <w:i/>
              </w:rPr>
            </m:ctrlPr>
          </m:sSubPr>
          <m:e>
            <m:r>
              <w:rPr>
                <w:rFonts w:ascii="Cambria Math" w:hAnsi="Cambria Math"/>
              </w:rPr>
              <m:t>C</m:t>
            </m:r>
          </m:e>
          <m:sub>
            <m:r>
              <w:rPr>
                <w:rFonts w:ascii="Cambria Math" w:hAnsi="Cambria Math"/>
              </w:rPr>
              <m:t>a</m:t>
            </m:r>
          </m:sub>
        </m:sSub>
      </m:oMath>
      <w:r w:rsidR="00695A78" w:rsidRPr="00DC3889">
        <w:t xml:space="preserve"> </w:t>
      </w:r>
      <w:r w:rsidR="00695A78">
        <w:t>–</w:t>
      </w:r>
      <w:r w:rsidR="00695A78" w:rsidRPr="00DC3889">
        <w:t xml:space="preserve"> </w:t>
      </w:r>
      <w:r w:rsidR="00695A78">
        <w:t>New case</w:t>
      </w:r>
      <w:r w:rsidR="00024713">
        <w:t>s</w:t>
      </w:r>
      <w:r w:rsidR="00695A78">
        <w:t xml:space="preserve"> </w:t>
      </w:r>
      <w:r w:rsidR="00024713">
        <w:t>predicted by assemble model</w:t>
      </w:r>
    </w:p>
    <w:p w14:paraId="795FD411" w14:textId="0D166C5D" w:rsidR="00695A78" w:rsidRPr="00DC3889" w:rsidRDefault="007D0DC8" w:rsidP="00695A78">
      <m:oMath>
        <m:sSub>
          <m:sSubPr>
            <m:ctrlPr>
              <w:rPr>
                <w:rFonts w:ascii="Cambria Math" w:hAnsi="Cambria Math"/>
                <w:i/>
              </w:rPr>
            </m:ctrlPr>
          </m:sSubPr>
          <m:e>
            <m:r>
              <w:rPr>
                <w:rFonts w:ascii="Cambria Math" w:hAnsi="Cambria Math"/>
              </w:rPr>
              <m:t>C</m:t>
            </m:r>
          </m:e>
          <m:sub>
            <m:r>
              <w:rPr>
                <w:rFonts w:ascii="Cambria Math" w:hAnsi="Cambria Math"/>
              </w:rPr>
              <m:t>D</m:t>
            </m:r>
          </m:sub>
        </m:sSub>
      </m:oMath>
      <w:r w:rsidR="00695A78" w:rsidRPr="00DC3889">
        <w:t xml:space="preserve"> - </w:t>
      </w:r>
      <w:r w:rsidR="00024713">
        <w:t xml:space="preserve">New cases predicted by </w:t>
      </w:r>
      <w:r w:rsidR="007B6CC1">
        <w:t xml:space="preserve">the </w:t>
      </w:r>
      <w:r w:rsidR="00024713">
        <w:t>decision tree model</w:t>
      </w:r>
    </w:p>
    <w:p w14:paraId="6C5783F0" w14:textId="3047D466" w:rsidR="00695A78" w:rsidRPr="00DC3889" w:rsidRDefault="007D0DC8" w:rsidP="00695A78">
      <m:oMath>
        <m:sSub>
          <m:sSubPr>
            <m:ctrlPr>
              <w:rPr>
                <w:rFonts w:ascii="Cambria Math" w:hAnsi="Cambria Math"/>
                <w:i/>
              </w:rPr>
            </m:ctrlPr>
          </m:sSubPr>
          <m:e>
            <m:r>
              <w:rPr>
                <w:rFonts w:ascii="Cambria Math" w:hAnsi="Cambria Math"/>
              </w:rPr>
              <m:t>C</m:t>
            </m:r>
          </m:e>
          <m:sub>
            <m:r>
              <w:rPr>
                <w:rFonts w:ascii="Cambria Math" w:hAnsi="Cambria Math"/>
              </w:rPr>
              <m:t>K</m:t>
            </m:r>
          </m:sub>
        </m:sSub>
        <m:r>
          <w:rPr>
            <w:rFonts w:ascii="Cambria Math" w:hAnsi="Cambria Math"/>
          </w:rPr>
          <m:t xml:space="preserve"> </m:t>
        </m:r>
      </m:oMath>
      <w:r w:rsidR="00695A78" w:rsidRPr="00DC3889">
        <w:t xml:space="preserve">- </w:t>
      </w:r>
      <w:r w:rsidR="00024713">
        <w:t xml:space="preserve">New cases predicted by </w:t>
      </w:r>
      <w:r w:rsidR="007B6CC1">
        <w:t xml:space="preserve">the </w:t>
      </w:r>
      <w:r w:rsidR="00024713">
        <w:t>KNN model</w:t>
      </w:r>
    </w:p>
    <w:p w14:paraId="3A8A0495" w14:textId="4EAC11C3" w:rsidR="00695A78" w:rsidRDefault="007D0DC8" w:rsidP="00695A78">
      <m:oMath>
        <m:sSub>
          <m:sSubPr>
            <m:ctrlPr>
              <w:rPr>
                <w:rFonts w:ascii="Cambria Math" w:hAnsi="Cambria Math"/>
                <w:i/>
              </w:rPr>
            </m:ctrlPr>
          </m:sSubPr>
          <m:e>
            <m:r>
              <w:rPr>
                <w:rFonts w:ascii="Cambria Math" w:hAnsi="Cambria Math"/>
              </w:rPr>
              <m:t>C</m:t>
            </m:r>
          </m:e>
          <m:sub>
            <m:r>
              <w:rPr>
                <w:rFonts w:ascii="Cambria Math" w:hAnsi="Cambria Math"/>
              </w:rPr>
              <m:t>M</m:t>
            </m:r>
          </m:sub>
        </m:sSub>
      </m:oMath>
      <w:r w:rsidR="00695A78" w:rsidRPr="00DC3889">
        <w:t xml:space="preserve">- </w:t>
      </w:r>
      <w:r w:rsidR="00024713">
        <w:t xml:space="preserve">New cases predicted by </w:t>
      </w:r>
      <w:r w:rsidR="007B6CC1">
        <w:t xml:space="preserve">the </w:t>
      </w:r>
      <w:r w:rsidR="00024713">
        <w:t>MLP model</w:t>
      </w:r>
    </w:p>
    <w:p w14:paraId="71055723" w14:textId="38008282" w:rsidR="00695A78" w:rsidRPr="00DC3889" w:rsidRDefault="007D0DC8" w:rsidP="00695A78">
      <m:oMath>
        <m:sSub>
          <m:sSubPr>
            <m:ctrlPr>
              <w:rPr>
                <w:rFonts w:ascii="Cambria Math" w:hAnsi="Cambria Math"/>
                <w:i/>
              </w:rPr>
            </m:ctrlPr>
          </m:sSubPr>
          <m:e>
            <m:r>
              <w:rPr>
                <w:rFonts w:ascii="Cambria Math" w:hAnsi="Cambria Math"/>
              </w:rPr>
              <m:t>S</m:t>
            </m:r>
          </m:e>
          <m:sub>
            <m:r>
              <w:rPr>
                <w:rFonts w:ascii="Cambria Math" w:hAnsi="Cambria Math"/>
              </w:rPr>
              <m:t>D</m:t>
            </m:r>
          </m:sub>
        </m:sSub>
      </m:oMath>
      <w:r w:rsidR="00695A78" w:rsidRPr="00DC3889">
        <w:t xml:space="preserve"> </w:t>
      </w:r>
      <w:r w:rsidR="00024713">
        <w:t>–</w:t>
      </w:r>
      <w:r w:rsidR="00695A78" w:rsidRPr="00DC3889">
        <w:t xml:space="preserve"> </w:t>
      </w:r>
      <w:r w:rsidR="00024713">
        <w:t xml:space="preserve">R2 score of </w:t>
      </w:r>
      <w:r w:rsidR="007B6CC1">
        <w:t xml:space="preserve">the </w:t>
      </w:r>
      <w:r w:rsidR="00024713">
        <w:t>decision tree model</w:t>
      </w:r>
    </w:p>
    <w:p w14:paraId="74ECDBB6" w14:textId="069B8CE6" w:rsidR="00695A78" w:rsidRPr="00DC3889" w:rsidRDefault="007D0DC8" w:rsidP="00695A78">
      <m:oMath>
        <m:sSub>
          <m:sSubPr>
            <m:ctrlPr>
              <w:rPr>
                <w:rFonts w:ascii="Cambria Math" w:hAnsi="Cambria Math"/>
                <w:i/>
              </w:rPr>
            </m:ctrlPr>
          </m:sSubPr>
          <m:e>
            <m:r>
              <w:rPr>
                <w:rFonts w:ascii="Cambria Math" w:hAnsi="Cambria Math"/>
              </w:rPr>
              <m:t>S</m:t>
            </m:r>
          </m:e>
          <m:sub>
            <m:r>
              <w:rPr>
                <w:rFonts w:ascii="Cambria Math" w:hAnsi="Cambria Math"/>
              </w:rPr>
              <m:t>K</m:t>
            </m:r>
          </m:sub>
        </m:sSub>
        <m:r>
          <w:rPr>
            <w:rFonts w:ascii="Cambria Math" w:hAnsi="Cambria Math"/>
          </w:rPr>
          <m:t xml:space="preserve"> </m:t>
        </m:r>
      </m:oMath>
      <w:r w:rsidR="00695A78" w:rsidRPr="00DC3889">
        <w:t xml:space="preserve">- </w:t>
      </w:r>
      <w:r w:rsidR="00024713">
        <w:t xml:space="preserve">R2 score of </w:t>
      </w:r>
      <w:r w:rsidR="007B6CC1">
        <w:t xml:space="preserve">the </w:t>
      </w:r>
      <w:r w:rsidR="00024713">
        <w:t>KNN model</w:t>
      </w:r>
    </w:p>
    <w:p w14:paraId="23B1AF68" w14:textId="1878F49A" w:rsidR="009B74AB" w:rsidRPr="00DC3889" w:rsidRDefault="007D0DC8" w:rsidP="008E1BAB">
      <w:pPr>
        <w:spacing w:after="6pt"/>
      </w:pPr>
      <m:oMath>
        <m:sSub>
          <m:sSubPr>
            <m:ctrlPr>
              <w:rPr>
                <w:rFonts w:ascii="Cambria Math" w:hAnsi="Cambria Math"/>
                <w:i/>
              </w:rPr>
            </m:ctrlPr>
          </m:sSubPr>
          <m:e>
            <m:r>
              <w:rPr>
                <w:rFonts w:ascii="Cambria Math" w:hAnsi="Cambria Math"/>
              </w:rPr>
              <m:t>S</m:t>
            </m:r>
          </m:e>
          <m:sub>
            <m:r>
              <w:rPr>
                <w:rFonts w:ascii="Cambria Math" w:hAnsi="Cambria Math"/>
              </w:rPr>
              <m:t>M</m:t>
            </m:r>
          </m:sub>
        </m:sSub>
      </m:oMath>
      <w:r w:rsidR="00695A78" w:rsidRPr="00DC3889">
        <w:t xml:space="preserve">- </w:t>
      </w:r>
      <w:r w:rsidR="00024713">
        <w:t xml:space="preserve">R2 score of </w:t>
      </w:r>
      <w:r w:rsidR="007B6CC1">
        <w:t xml:space="preserve">the </w:t>
      </w:r>
      <w:r w:rsidR="00024713">
        <w:t>MLP model</w:t>
      </w:r>
    </w:p>
    <w:p w14:paraId="26CC91F3" w14:textId="5EC9CC88" w:rsidR="005D23CE" w:rsidRPr="008E1BAB" w:rsidRDefault="00240156" w:rsidP="005D23CE">
      <w:pPr>
        <w:pStyle w:val="Heading3"/>
        <w:rPr>
          <w:color w:val="000000" w:themeColor="text1"/>
        </w:rPr>
      </w:pPr>
      <w:r w:rsidRPr="008E1BAB">
        <w:rPr>
          <w:color w:val="000000" w:themeColor="text1"/>
        </w:rPr>
        <w:t xml:space="preserve">Flu Vaccine </w:t>
      </w:r>
      <w:r w:rsidR="00E6639F" w:rsidRPr="008E1BAB">
        <w:rPr>
          <w:color w:val="000000" w:themeColor="text1"/>
        </w:rPr>
        <w:t>S</w:t>
      </w:r>
      <w:r w:rsidRPr="008E1BAB">
        <w:rPr>
          <w:color w:val="000000" w:themeColor="text1"/>
        </w:rPr>
        <w:t xml:space="preserve">uggestion </w:t>
      </w:r>
    </w:p>
    <w:p w14:paraId="0478A891" w14:textId="5E4B8CF3" w:rsidR="001923FD" w:rsidRDefault="006E0B52" w:rsidP="009979CA">
      <w:pPr>
        <w:spacing w:after="6pt"/>
        <w:ind w:firstLine="14.40pt"/>
        <w:rPr>
          <w:color w:val="000000" w:themeColor="text1"/>
        </w:rPr>
      </w:pPr>
      <w:r w:rsidRPr="008E1BAB">
        <w:rPr>
          <w:color w:val="000000" w:themeColor="text1"/>
        </w:rPr>
        <w:t xml:space="preserve">As linear regression and Lasso regression cannot be used to solve a </w:t>
      </w:r>
      <w:r w:rsidR="009979CA" w:rsidRPr="008E1BAB">
        <w:rPr>
          <w:color w:val="000000" w:themeColor="text1"/>
        </w:rPr>
        <w:t>classification problem, i</w:t>
      </w:r>
      <w:r w:rsidR="001706BD" w:rsidRPr="008E1BAB">
        <w:rPr>
          <w:color w:val="000000" w:themeColor="text1"/>
        </w:rPr>
        <w:t>n Flu Vaccine suggestion models, I try KNN, Decision tree</w:t>
      </w:r>
      <w:r w:rsidR="007B6CC1">
        <w:rPr>
          <w:color w:val="000000" w:themeColor="text1"/>
        </w:rPr>
        <w:t>,</w:t>
      </w:r>
      <w:r w:rsidR="001706BD" w:rsidRPr="008E1BAB">
        <w:rPr>
          <w:color w:val="000000" w:themeColor="text1"/>
        </w:rPr>
        <w:t xml:space="preserve"> and MLP </w:t>
      </w:r>
      <w:r w:rsidRPr="008E1BAB">
        <w:rPr>
          <w:color w:val="000000" w:themeColor="text1"/>
        </w:rPr>
        <w:t>algorithm</w:t>
      </w:r>
      <w:r w:rsidR="009979CA" w:rsidRPr="008E1BAB">
        <w:rPr>
          <w:color w:val="000000" w:themeColor="text1"/>
        </w:rPr>
        <w:t>. As the first try of these three models make</w:t>
      </w:r>
      <w:r w:rsidR="007B6CC1">
        <w:rPr>
          <w:color w:val="000000" w:themeColor="text1"/>
        </w:rPr>
        <w:t>s</w:t>
      </w:r>
      <w:r w:rsidR="009979CA" w:rsidRPr="008E1BAB">
        <w:rPr>
          <w:color w:val="000000" w:themeColor="text1"/>
        </w:rPr>
        <w:t xml:space="preserve"> a good solution with </w:t>
      </w:r>
      <w:r w:rsidR="007B6CC1">
        <w:rPr>
          <w:color w:val="000000" w:themeColor="text1"/>
        </w:rPr>
        <w:t xml:space="preserve">a </w:t>
      </w:r>
      <w:r w:rsidR="009979CA" w:rsidRPr="008E1BAB">
        <w:rPr>
          <w:color w:val="000000" w:themeColor="text1"/>
        </w:rPr>
        <w:t>high F1 score, I try to study and improve all these three models.</w:t>
      </w:r>
    </w:p>
    <w:p w14:paraId="0FD2D87A" w14:textId="12037652" w:rsidR="00C77DB8" w:rsidRDefault="00C77DB8" w:rsidP="009979CA">
      <w:pPr>
        <w:spacing w:after="6pt"/>
        <w:ind w:firstLine="14.40pt"/>
        <w:rPr>
          <w:color w:val="000000" w:themeColor="text1"/>
        </w:rPr>
      </w:pPr>
      <w:r>
        <w:rPr>
          <w:color w:val="000000" w:themeColor="text1"/>
        </w:rPr>
        <w:t xml:space="preserve">As </w:t>
      </w:r>
      <w:r w:rsidR="0090261F">
        <w:rPr>
          <w:color w:val="000000" w:themeColor="text1"/>
        </w:rPr>
        <w:t>I have done in covid-19 trend prediction,</w:t>
      </w:r>
      <w:r w:rsidRPr="00C77DB8">
        <w:rPr>
          <w:color w:val="000000" w:themeColor="text1"/>
        </w:rPr>
        <w:t xml:space="preserve"> k-folder cross-validation </w:t>
      </w:r>
      <w:r w:rsidR="0090261F">
        <w:rPr>
          <w:color w:val="000000" w:themeColor="text1"/>
        </w:rPr>
        <w:t>is used to</w:t>
      </w:r>
      <w:r w:rsidRPr="00C77DB8">
        <w:rPr>
          <w:color w:val="000000" w:themeColor="text1"/>
        </w:rPr>
        <w:t xml:space="preserve"> decide the max depth of </w:t>
      </w:r>
      <w:r w:rsidR="007B6CC1">
        <w:rPr>
          <w:color w:val="000000" w:themeColor="text1"/>
        </w:rPr>
        <w:t xml:space="preserve">the </w:t>
      </w:r>
      <w:r w:rsidRPr="00C77DB8">
        <w:rPr>
          <w:color w:val="000000" w:themeColor="text1"/>
        </w:rPr>
        <w:t>decision tree model;</w:t>
      </w:r>
      <w:r w:rsidR="0090261F">
        <w:rPr>
          <w:color w:val="000000" w:themeColor="text1"/>
        </w:rPr>
        <w:t xml:space="preserve"> try </w:t>
      </w:r>
      <w:r w:rsidRPr="00C77DB8">
        <w:rPr>
          <w:color w:val="000000" w:themeColor="text1"/>
        </w:rPr>
        <w:t>hyperparameter K to decide the</w:t>
      </w:r>
      <w:r w:rsidR="0090261F">
        <w:rPr>
          <w:color w:val="000000" w:themeColor="text1"/>
        </w:rPr>
        <w:t xml:space="preserve"> best</w:t>
      </w:r>
      <w:r w:rsidRPr="00C77DB8">
        <w:rPr>
          <w:color w:val="000000" w:themeColor="text1"/>
        </w:rPr>
        <w:t xml:space="preserve"> neighbor number of KNN model; build MLP neural network </w:t>
      </w:r>
      <w:r w:rsidR="0090261F">
        <w:rPr>
          <w:color w:val="000000" w:themeColor="text1"/>
        </w:rPr>
        <w:t>are built based</w:t>
      </w:r>
      <w:r w:rsidRPr="00C77DB8">
        <w:rPr>
          <w:color w:val="000000" w:themeColor="text1"/>
        </w:rPr>
        <w:t xml:space="preserve"> on my experience</w:t>
      </w:r>
      <w:r w:rsidR="0090261F">
        <w:rPr>
          <w:color w:val="000000" w:themeColor="text1"/>
        </w:rPr>
        <w:t>.</w:t>
      </w:r>
    </w:p>
    <w:p w14:paraId="15273A58" w14:textId="77777777" w:rsidR="00C06A16" w:rsidRDefault="00C06A16" w:rsidP="00C06A16">
      <w:pPr>
        <w:spacing w:after="6pt"/>
        <w:ind w:firstLine="14.40pt"/>
        <w:rPr>
          <w:color w:val="000000" w:themeColor="text1"/>
        </w:rPr>
      </w:pPr>
      <w:r>
        <w:rPr>
          <w:color w:val="000000" w:themeColor="text1"/>
        </w:rPr>
        <w:t>As their average F1 score and accuracy score are very close, I use all of them to make flu vaccine suggestion.</w:t>
      </w:r>
    </w:p>
    <w:p w14:paraId="5052D7A2" w14:textId="10DE6512" w:rsidR="00C06A16" w:rsidRDefault="007B6CC1" w:rsidP="007A541A">
      <w:pPr>
        <w:spacing w:after="6pt"/>
        <w:ind w:firstLine="14.40pt"/>
        <w:rPr>
          <w:color w:val="000000" w:themeColor="text1"/>
        </w:rPr>
      </w:pPr>
      <w:r>
        <w:rPr>
          <w:color w:val="000000" w:themeColor="text1"/>
        </w:rPr>
        <w:t>The f</w:t>
      </w:r>
      <w:r w:rsidR="00C06A16">
        <w:rPr>
          <w:color w:val="000000" w:themeColor="text1"/>
        </w:rPr>
        <w:t xml:space="preserve">inal score is equal to the sum of </w:t>
      </w:r>
      <w:r w:rsidR="00F64168">
        <w:rPr>
          <w:color w:val="000000" w:themeColor="text1"/>
        </w:rPr>
        <w:t xml:space="preserve">the </w:t>
      </w:r>
      <w:r w:rsidR="00C06A16">
        <w:rPr>
          <w:color w:val="000000" w:themeColor="text1"/>
        </w:rPr>
        <w:t xml:space="preserve">prediction. 0 meant </w:t>
      </w:r>
      <w:r w:rsidR="00F64168">
        <w:rPr>
          <w:color w:val="000000" w:themeColor="text1"/>
        </w:rPr>
        <w:t xml:space="preserve">to </w:t>
      </w:r>
      <w:r w:rsidR="00C06A16">
        <w:rPr>
          <w:color w:val="000000" w:themeColor="text1"/>
        </w:rPr>
        <w:t xml:space="preserve">suggest this person not to take </w:t>
      </w:r>
      <w:r w:rsidR="00F64168">
        <w:rPr>
          <w:color w:val="000000" w:themeColor="text1"/>
        </w:rPr>
        <w:t xml:space="preserve">the </w:t>
      </w:r>
      <w:r w:rsidR="00C06A16">
        <w:rPr>
          <w:color w:val="000000" w:themeColor="text1"/>
        </w:rPr>
        <w:t xml:space="preserve">flu vaccine, 1 means suggest to this person take </w:t>
      </w:r>
      <w:r w:rsidR="00F64168">
        <w:rPr>
          <w:color w:val="000000" w:themeColor="text1"/>
        </w:rPr>
        <w:t xml:space="preserve">the </w:t>
      </w:r>
      <w:r w:rsidR="00C06A16">
        <w:rPr>
          <w:color w:val="000000" w:themeColor="text1"/>
        </w:rPr>
        <w:t xml:space="preserve">flu vaccine. </w:t>
      </w:r>
      <w:r w:rsidR="00F64168">
        <w:rPr>
          <w:color w:val="000000" w:themeColor="text1"/>
        </w:rPr>
        <w:t xml:space="preserve">A </w:t>
      </w:r>
      <w:r w:rsidR="00F64168">
        <w:rPr>
          <w:color w:val="000000" w:themeColor="text1"/>
        </w:rPr>
        <w:lastRenderedPageBreak/>
        <w:t>s</w:t>
      </w:r>
      <w:r w:rsidR="00C06A16">
        <w:rPr>
          <w:color w:val="000000" w:themeColor="text1"/>
        </w:rPr>
        <w:t xml:space="preserve">uggestion based on </w:t>
      </w:r>
      <w:r w:rsidR="00F64168">
        <w:rPr>
          <w:color w:val="000000" w:themeColor="text1"/>
        </w:rPr>
        <w:t xml:space="preserve">the </w:t>
      </w:r>
      <w:r w:rsidR="00C06A16">
        <w:rPr>
          <w:color w:val="000000" w:themeColor="text1"/>
        </w:rPr>
        <w:t xml:space="preserve">final score. The higher </w:t>
      </w:r>
      <w:r w:rsidR="00F64168">
        <w:rPr>
          <w:color w:val="000000" w:themeColor="text1"/>
        </w:rPr>
        <w:t xml:space="preserve">the </w:t>
      </w:r>
      <w:r w:rsidR="00C06A16">
        <w:rPr>
          <w:color w:val="000000" w:themeColor="text1"/>
        </w:rPr>
        <w:t xml:space="preserve">final score, the stronger suggestion will be given to </w:t>
      </w:r>
      <w:r w:rsidR="00F64168">
        <w:rPr>
          <w:color w:val="000000" w:themeColor="text1"/>
        </w:rPr>
        <w:t xml:space="preserve">the </w:t>
      </w:r>
      <w:r w:rsidR="00C06A16">
        <w:rPr>
          <w:color w:val="000000" w:themeColor="text1"/>
        </w:rPr>
        <w:t>user.</w:t>
      </w:r>
    </w:p>
    <w:p w14:paraId="1A23A516" w14:textId="09F9F016" w:rsidR="00C06A16" w:rsidRDefault="00F64168" w:rsidP="00C06A16">
      <w:pPr>
        <w:pStyle w:val="tablehead"/>
      </w:pPr>
      <w:r>
        <w:rPr>
          <w:color w:val="FFFFFF" w:themeColor="background1"/>
        </w:rPr>
        <w:t>f</w:t>
      </w:r>
      <w:r w:rsidRPr="00F64168">
        <w:rPr>
          <w:color w:val="000000" w:themeColor="text1"/>
        </w:rPr>
        <w:t>F</w:t>
      </w:r>
      <w:r w:rsidR="00C06A16">
        <w:t>lu Vaccine Suggestion</w:t>
      </w:r>
    </w:p>
    <w:tbl>
      <w:tblPr>
        <w:tblW w:w="243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1437"/>
        <w:gridCol w:w="3423"/>
      </w:tblGrid>
      <w:tr w:rsidR="00C06A16" w:rsidRPr="00DC3889" w14:paraId="60A1205F" w14:textId="77777777" w:rsidTr="0008100B">
        <w:trPr>
          <w:cantSplit/>
          <w:trHeight w:val="485"/>
          <w:tblHeader/>
          <w:jc w:val="center"/>
        </w:trPr>
        <w:tc>
          <w:tcPr>
            <w:tcW w:w="71.85pt" w:type="dxa"/>
            <w:vAlign w:val="center"/>
          </w:tcPr>
          <w:p w14:paraId="64810F1D" w14:textId="69391F11" w:rsidR="00C06A16" w:rsidRPr="00DC3889" w:rsidRDefault="00C06A16" w:rsidP="00432DBB">
            <w:pPr>
              <w:pStyle w:val="tablecolhead"/>
            </w:pPr>
            <w:r>
              <w:t>Final score</w:t>
            </w:r>
          </w:p>
        </w:tc>
        <w:tc>
          <w:tcPr>
            <w:tcW w:w="171.15pt" w:type="dxa"/>
            <w:vAlign w:val="center"/>
          </w:tcPr>
          <w:p w14:paraId="462DA85F" w14:textId="024C2066" w:rsidR="00C06A16" w:rsidRPr="00DC3889" w:rsidRDefault="00C06A16" w:rsidP="00432DBB">
            <w:pPr>
              <w:pStyle w:val="tablecolsubhead"/>
            </w:pPr>
            <w:r>
              <w:t>Suggestion</w:t>
            </w:r>
          </w:p>
        </w:tc>
      </w:tr>
      <w:tr w:rsidR="00C06A16" w:rsidRPr="00DC3889" w14:paraId="18577176" w14:textId="77777777" w:rsidTr="00D53FD2">
        <w:trPr>
          <w:trHeight w:val="320"/>
          <w:jc w:val="center"/>
        </w:trPr>
        <w:tc>
          <w:tcPr>
            <w:tcW w:w="71.85pt" w:type="dxa"/>
            <w:vAlign w:val="center"/>
          </w:tcPr>
          <w:p w14:paraId="42C434CD" w14:textId="40219D6F" w:rsidR="00C06A16" w:rsidRPr="00DC3889" w:rsidRDefault="00C06A16" w:rsidP="00432DBB">
            <w:pPr>
              <w:pStyle w:val="tablecopy"/>
              <w:rPr>
                <w:sz w:val="8"/>
                <w:szCs w:val="8"/>
              </w:rPr>
            </w:pPr>
            <w:r>
              <w:t>3</w:t>
            </w:r>
          </w:p>
        </w:tc>
        <w:tc>
          <w:tcPr>
            <w:tcW w:w="171.15pt" w:type="dxa"/>
            <w:vAlign w:val="center"/>
          </w:tcPr>
          <w:p w14:paraId="012F8D96" w14:textId="07ABF30D" w:rsidR="00C06A16" w:rsidRPr="00DC3889" w:rsidRDefault="00C06A16" w:rsidP="00432DBB">
            <w:pPr>
              <w:rPr>
                <w:sz w:val="16"/>
                <w:szCs w:val="16"/>
              </w:rPr>
            </w:pPr>
            <w:r>
              <w:rPr>
                <w:sz w:val="16"/>
                <w:szCs w:val="16"/>
              </w:rPr>
              <w:t xml:space="preserve">Very strongly </w:t>
            </w:r>
            <w:r w:rsidR="00976B66">
              <w:rPr>
                <w:sz w:val="16"/>
                <w:szCs w:val="16"/>
              </w:rPr>
              <w:t>s</w:t>
            </w:r>
            <w:r>
              <w:rPr>
                <w:sz w:val="16"/>
                <w:szCs w:val="16"/>
              </w:rPr>
              <w:t>uggest</w:t>
            </w:r>
          </w:p>
        </w:tc>
      </w:tr>
      <w:tr w:rsidR="00C06A16" w:rsidRPr="00DC3889" w14:paraId="044FBCED" w14:textId="77777777" w:rsidTr="009F0EC4">
        <w:trPr>
          <w:trHeight w:val="320"/>
          <w:jc w:val="center"/>
        </w:trPr>
        <w:tc>
          <w:tcPr>
            <w:tcW w:w="71.85pt" w:type="dxa"/>
            <w:vAlign w:val="center"/>
          </w:tcPr>
          <w:p w14:paraId="6DA877A9" w14:textId="257B370A" w:rsidR="00C06A16" w:rsidRDefault="00C06A16" w:rsidP="00432DBB">
            <w:pPr>
              <w:pStyle w:val="tablecopy"/>
            </w:pPr>
            <w:r>
              <w:t>2</w:t>
            </w:r>
          </w:p>
        </w:tc>
        <w:tc>
          <w:tcPr>
            <w:tcW w:w="171.15pt" w:type="dxa"/>
            <w:vAlign w:val="center"/>
          </w:tcPr>
          <w:p w14:paraId="66311717" w14:textId="62A4417D" w:rsidR="00C06A16" w:rsidRPr="00DC3889" w:rsidRDefault="00C06A16" w:rsidP="00432DBB">
            <w:pPr>
              <w:rPr>
                <w:sz w:val="16"/>
                <w:szCs w:val="16"/>
              </w:rPr>
            </w:pPr>
            <w:r>
              <w:rPr>
                <w:sz w:val="16"/>
                <w:szCs w:val="16"/>
              </w:rPr>
              <w:t xml:space="preserve">Strongly </w:t>
            </w:r>
            <w:r w:rsidR="00976B66">
              <w:rPr>
                <w:sz w:val="16"/>
                <w:szCs w:val="16"/>
              </w:rPr>
              <w:t>s</w:t>
            </w:r>
            <w:r>
              <w:rPr>
                <w:sz w:val="16"/>
                <w:szCs w:val="16"/>
              </w:rPr>
              <w:t>uggest</w:t>
            </w:r>
          </w:p>
        </w:tc>
      </w:tr>
      <w:tr w:rsidR="00C06A16" w:rsidRPr="00DC3889" w14:paraId="335055DF" w14:textId="77777777" w:rsidTr="00205945">
        <w:trPr>
          <w:trHeight w:val="320"/>
          <w:jc w:val="center"/>
        </w:trPr>
        <w:tc>
          <w:tcPr>
            <w:tcW w:w="71.85pt" w:type="dxa"/>
            <w:vAlign w:val="center"/>
          </w:tcPr>
          <w:p w14:paraId="2DA99C48" w14:textId="7EBF194E" w:rsidR="00C06A16" w:rsidRDefault="00C06A16" w:rsidP="00432DBB">
            <w:pPr>
              <w:pStyle w:val="tablecopy"/>
            </w:pPr>
            <w:r>
              <w:t>1</w:t>
            </w:r>
          </w:p>
        </w:tc>
        <w:tc>
          <w:tcPr>
            <w:tcW w:w="171.15pt" w:type="dxa"/>
            <w:vAlign w:val="center"/>
          </w:tcPr>
          <w:p w14:paraId="67228B8C" w14:textId="6D17B0C0" w:rsidR="00C06A16" w:rsidRDefault="00C06A16" w:rsidP="00432DBB">
            <w:pPr>
              <w:rPr>
                <w:sz w:val="16"/>
                <w:szCs w:val="16"/>
              </w:rPr>
            </w:pPr>
            <w:r>
              <w:rPr>
                <w:sz w:val="16"/>
                <w:szCs w:val="16"/>
              </w:rPr>
              <w:t>Suggest</w:t>
            </w:r>
          </w:p>
        </w:tc>
      </w:tr>
      <w:tr w:rsidR="00C06A16" w:rsidRPr="00DC3889" w14:paraId="5EA1DEDC" w14:textId="77777777" w:rsidTr="00DA7EF4">
        <w:trPr>
          <w:trHeight w:val="320"/>
          <w:jc w:val="center"/>
        </w:trPr>
        <w:tc>
          <w:tcPr>
            <w:tcW w:w="71.85pt" w:type="dxa"/>
            <w:vAlign w:val="center"/>
          </w:tcPr>
          <w:p w14:paraId="2EAE0E89" w14:textId="043AD44E" w:rsidR="00C06A16" w:rsidRDefault="00C06A16" w:rsidP="00432DBB">
            <w:pPr>
              <w:pStyle w:val="tablecopy"/>
            </w:pPr>
            <w:r>
              <w:t>0</w:t>
            </w:r>
          </w:p>
        </w:tc>
        <w:tc>
          <w:tcPr>
            <w:tcW w:w="171.15pt" w:type="dxa"/>
            <w:vAlign w:val="center"/>
          </w:tcPr>
          <w:p w14:paraId="04056936" w14:textId="5F16EB17" w:rsidR="00C06A16" w:rsidRDefault="00C06A16" w:rsidP="00432DBB">
            <w:pPr>
              <w:rPr>
                <w:sz w:val="16"/>
                <w:szCs w:val="16"/>
              </w:rPr>
            </w:pPr>
            <w:r>
              <w:rPr>
                <w:sz w:val="16"/>
                <w:szCs w:val="16"/>
              </w:rPr>
              <w:t xml:space="preserve">Not </w:t>
            </w:r>
            <w:r w:rsidR="00976B66">
              <w:rPr>
                <w:sz w:val="16"/>
                <w:szCs w:val="16"/>
              </w:rPr>
              <w:t>s</w:t>
            </w:r>
            <w:r>
              <w:rPr>
                <w:sz w:val="16"/>
                <w:szCs w:val="16"/>
              </w:rPr>
              <w:t>uggest</w:t>
            </w:r>
            <w:r w:rsidR="00976B66">
              <w:rPr>
                <w:sz w:val="16"/>
                <w:szCs w:val="16"/>
              </w:rPr>
              <w:t xml:space="preserve"> </w:t>
            </w:r>
          </w:p>
        </w:tc>
      </w:tr>
    </w:tbl>
    <w:p w14:paraId="574CD68A" w14:textId="77777777" w:rsidR="00C06A16" w:rsidRDefault="00C06A16" w:rsidP="00C06A16">
      <w:pPr>
        <w:ind w:firstLine="14.40pt"/>
        <w:rPr>
          <w:color w:val="000000" w:themeColor="text1"/>
        </w:rPr>
      </w:pPr>
    </w:p>
    <w:p w14:paraId="188385E7" w14:textId="6F204938" w:rsidR="00240156" w:rsidRPr="004F39EA" w:rsidRDefault="00240156" w:rsidP="00240156">
      <w:pPr>
        <w:pStyle w:val="Heading3"/>
        <w:rPr>
          <w:color w:val="000000" w:themeColor="text1"/>
        </w:rPr>
      </w:pPr>
      <w:r w:rsidRPr="004F39EA">
        <w:rPr>
          <w:color w:val="000000" w:themeColor="text1"/>
        </w:rPr>
        <w:t xml:space="preserve">Flu </w:t>
      </w:r>
      <w:r w:rsidR="00E6639F" w:rsidRPr="004F39EA">
        <w:rPr>
          <w:color w:val="000000" w:themeColor="text1"/>
        </w:rPr>
        <w:t>T</w:t>
      </w:r>
      <w:r w:rsidRPr="004F39EA">
        <w:rPr>
          <w:color w:val="000000" w:themeColor="text1"/>
        </w:rPr>
        <w:t xml:space="preserve">rend </w:t>
      </w:r>
      <w:r w:rsidR="00E6639F" w:rsidRPr="004F39EA">
        <w:rPr>
          <w:color w:val="000000" w:themeColor="text1"/>
        </w:rPr>
        <w:t>P</w:t>
      </w:r>
      <w:r w:rsidRPr="004F39EA">
        <w:rPr>
          <w:color w:val="000000" w:themeColor="text1"/>
        </w:rPr>
        <w:t>rediction</w:t>
      </w:r>
    </w:p>
    <w:p w14:paraId="273208C1" w14:textId="28E3D90C" w:rsidR="00BD5E57" w:rsidRDefault="00BD5E57" w:rsidP="00BD5E57">
      <w:pPr>
        <w:spacing w:after="6pt"/>
        <w:ind w:firstLine="14.40pt"/>
      </w:pPr>
      <w:r>
        <w:t>In flu trend prediction, I try linear regression, Lasso regression, decision tree, KNN</w:t>
      </w:r>
      <w:r w:rsidR="00F64168">
        <w:t>,</w:t>
      </w:r>
      <w:r>
        <w:t xml:space="preserve"> and multilayer perceptron.</w:t>
      </w:r>
    </w:p>
    <w:p w14:paraId="4586A87C" w14:textId="79733532" w:rsidR="00BD5E57" w:rsidRDefault="00BD5E57" w:rsidP="004F39EA">
      <w:pPr>
        <w:spacing w:after="6pt"/>
        <w:ind w:firstLine="14.40pt"/>
      </w:pPr>
      <w:r>
        <w:t xml:space="preserve">At the first try of linear regression and Lasso regression, the R2 score is </w:t>
      </w:r>
      <w:r w:rsidR="004F39EA">
        <w:t xml:space="preserve">very </w:t>
      </w:r>
      <w:r>
        <w:t xml:space="preserve">low. </w:t>
      </w:r>
      <w:r w:rsidR="004F39EA">
        <w:t xml:space="preserve">I will not use them to assemble </w:t>
      </w:r>
      <w:r w:rsidR="00F64168">
        <w:t xml:space="preserve">the </w:t>
      </w:r>
      <w:r w:rsidR="004F39EA">
        <w:t>final model. I try MLP, however</w:t>
      </w:r>
      <w:r w:rsidR="00F64168">
        <w:t>,</w:t>
      </w:r>
      <w:r w:rsidR="004F39EA">
        <w:t xml:space="preserve"> the score is still not enough high. Only </w:t>
      </w:r>
      <w:r w:rsidR="00F64168">
        <w:t xml:space="preserve">the </w:t>
      </w:r>
      <w:r w:rsidR="004F39EA">
        <w:t>KNN and Decision tree model</w:t>
      </w:r>
      <w:r w:rsidR="004D5DC0">
        <w:t>s</w:t>
      </w:r>
      <w:r w:rsidR="004F39EA">
        <w:t xml:space="preserve"> </w:t>
      </w:r>
      <w:r w:rsidR="004D5DC0">
        <w:t>are</w:t>
      </w:r>
      <w:r w:rsidR="004F39EA">
        <w:t xml:space="preserve"> relatively high. Th</w:t>
      </w:r>
      <w:r w:rsidR="00E138E5">
        <w:t>ese</w:t>
      </w:r>
      <w:r w:rsidR="004F39EA">
        <w:t xml:space="preserve"> model</w:t>
      </w:r>
      <w:r w:rsidR="00C77DB8">
        <w:t>s are</w:t>
      </w:r>
      <w:r w:rsidR="004F39EA">
        <w:t xml:space="preserve"> not so good as </w:t>
      </w:r>
      <w:r w:rsidR="00F64168">
        <w:t xml:space="preserve">the </w:t>
      </w:r>
      <w:r w:rsidR="004F39EA">
        <w:t>former two function</w:t>
      </w:r>
      <w:r w:rsidR="00F64168">
        <w:t>s</w:t>
      </w:r>
      <w:r w:rsidR="004F39EA">
        <w:t xml:space="preserve">, in my opinion mainly because data is very limited for </w:t>
      </w:r>
      <w:r w:rsidR="00E138E5">
        <w:t>machine learning</w:t>
      </w:r>
      <w:r w:rsidR="004F39EA">
        <w:t>.</w:t>
      </w:r>
      <w:r>
        <w:t xml:space="preserve"> </w:t>
      </w:r>
    </w:p>
    <w:p w14:paraId="13CDA909" w14:textId="3E3B6471" w:rsidR="00C77DB8" w:rsidRDefault="007A541A" w:rsidP="00C77DB8">
      <w:pPr>
        <w:spacing w:after="6pt"/>
        <w:ind w:firstLine="14.40pt"/>
      </w:pPr>
      <w:proofErr w:type="gramStart"/>
      <w:r>
        <w:t xml:space="preserve">Similar </w:t>
      </w:r>
      <w:r w:rsidR="00F64168">
        <w:t>to</w:t>
      </w:r>
      <w:proofErr w:type="gramEnd"/>
      <w:r>
        <w:t xml:space="preserve"> </w:t>
      </w:r>
      <w:r w:rsidR="00C77DB8">
        <w:t>covid-19 trend prediction, I use k-folder cross</w:t>
      </w:r>
      <w:r w:rsidR="00C77DB8" w:rsidRPr="00A00C13">
        <w:t>-validation</w:t>
      </w:r>
      <w:r w:rsidR="00C77DB8">
        <w:t xml:space="preserve"> to decide the max depth of </w:t>
      </w:r>
      <w:r w:rsidR="00F64168">
        <w:t xml:space="preserve">the </w:t>
      </w:r>
      <w:r w:rsidR="00C77DB8">
        <w:t>decision tree model; and try different h</w:t>
      </w:r>
      <w:r w:rsidR="00C77DB8" w:rsidRPr="001D018B">
        <w:t>yperparameter</w:t>
      </w:r>
      <w:r w:rsidR="00C77DB8">
        <w:t xml:space="preserve"> K to decide the neighbor number of </w:t>
      </w:r>
      <w:r w:rsidR="00F64168">
        <w:t xml:space="preserve">the </w:t>
      </w:r>
      <w:r w:rsidR="00C77DB8">
        <w:t xml:space="preserve">KNN model. </w:t>
      </w:r>
    </w:p>
    <w:p w14:paraId="59FA64C1" w14:textId="07890A50" w:rsidR="00BD5E57" w:rsidRDefault="00BD5E57" w:rsidP="00BD5E57">
      <w:pPr>
        <w:spacing w:after="6pt"/>
        <w:ind w:firstLine="14.40pt"/>
        <w:rPr>
          <w:color w:val="000000" w:themeColor="text1"/>
        </w:rPr>
      </w:pPr>
      <w:r>
        <w:t xml:space="preserve">Based on their R2 score, I set the weighted average </w:t>
      </w:r>
      <w:r w:rsidR="00F64168">
        <w:t xml:space="preserve">to </w:t>
      </w:r>
      <w:r>
        <w:t xml:space="preserve">predict new cases of these three models as the final assemble model. </w:t>
      </w:r>
      <w:r w:rsidRPr="00BD180D">
        <w:rPr>
          <w:color w:val="000000" w:themeColor="text1"/>
        </w:rPr>
        <w:t xml:space="preserve">i.e. </w:t>
      </w:r>
    </w:p>
    <w:p w14:paraId="75F8136E" w14:textId="606443D3" w:rsidR="00BD5E57" w:rsidRPr="00BD180D" w:rsidRDefault="007D0DC8" w:rsidP="00BD5E57">
      <w:pPr>
        <w:spacing w:after="6pt"/>
        <w:ind w:firstLine="14.40pt"/>
        <w:jc w:val="end"/>
      </w:pPr>
      <m:oMath>
        <m:sSub>
          <m:sSubPr>
            <m:ctrlPr>
              <w:rPr>
                <w:rFonts w:ascii="Cambria Math" w:hAnsi="Cambria Math"/>
                <w:i/>
              </w:rPr>
            </m:ctrlPr>
          </m:sSubPr>
          <m:e>
            <m:r>
              <w:rPr>
                <w:rFonts w:ascii="Cambria Math" w:hAnsi="Cambria Math"/>
              </w:rPr>
              <m:t>C</m:t>
            </m:r>
          </m:e>
          <m:sub>
            <m:r>
              <w:rPr>
                <w:rFonts w:ascii="Cambria Math" w:hAnsi="Cambria Math"/>
              </w:rPr>
              <m:t>a</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K</m:t>
                </m:r>
              </m:sub>
            </m:sSub>
          </m:num>
          <m:den>
            <m:sSub>
              <m:sSubPr>
                <m:ctrlPr>
                  <w:rPr>
                    <w:rFonts w:ascii="Cambria Math" w:hAnsi="Cambria Math"/>
                    <w:i/>
                  </w:rPr>
                </m:ctrlPr>
              </m:sSubPr>
              <m:e>
                <m:r>
                  <w:rPr>
                    <w:rFonts w:ascii="Cambria Math" w:hAnsi="Cambria Math"/>
                  </w:rPr>
                  <m:t>S</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K</m:t>
                </m:r>
              </m:sub>
            </m:sSub>
          </m:den>
        </m:f>
      </m:oMath>
      <w:r w:rsidR="00BD5E57">
        <w:t xml:space="preserve">   </w:t>
      </w:r>
      <w:r w:rsidR="00F44801">
        <w:t xml:space="preserve">           </w:t>
      </w:r>
      <w:r w:rsidR="00BD5E57">
        <w:t xml:space="preserve">                      (</w:t>
      </w:r>
      <w:r w:rsidR="005C780C">
        <w:t>9</w:t>
      </w:r>
      <w:r w:rsidR="00BD5E57">
        <w:t>)</w:t>
      </w:r>
    </w:p>
    <w:p w14:paraId="490E6290" w14:textId="77777777" w:rsidR="00BD5E57" w:rsidRPr="00DC3889" w:rsidRDefault="007D0DC8" w:rsidP="00BD5E57">
      <m:oMath>
        <m:sSub>
          <m:sSubPr>
            <m:ctrlPr>
              <w:rPr>
                <w:rFonts w:ascii="Cambria Math" w:hAnsi="Cambria Math"/>
                <w:i/>
              </w:rPr>
            </m:ctrlPr>
          </m:sSubPr>
          <m:e>
            <m:r>
              <w:rPr>
                <w:rFonts w:ascii="Cambria Math" w:hAnsi="Cambria Math"/>
              </w:rPr>
              <m:t>C</m:t>
            </m:r>
          </m:e>
          <m:sub>
            <m:r>
              <w:rPr>
                <w:rFonts w:ascii="Cambria Math" w:hAnsi="Cambria Math"/>
              </w:rPr>
              <m:t>a</m:t>
            </m:r>
          </m:sub>
        </m:sSub>
      </m:oMath>
      <w:r w:rsidR="00BD5E57" w:rsidRPr="00DC3889">
        <w:t xml:space="preserve"> </w:t>
      </w:r>
      <w:r w:rsidR="00BD5E57">
        <w:t>–</w:t>
      </w:r>
      <w:r w:rsidR="00BD5E57" w:rsidRPr="00DC3889">
        <w:t xml:space="preserve"> </w:t>
      </w:r>
      <w:r w:rsidR="00BD5E57">
        <w:t>New cases predicted by assemble model</w:t>
      </w:r>
    </w:p>
    <w:p w14:paraId="47E8150A" w14:textId="2F5D540A" w:rsidR="00BD5E57" w:rsidRPr="00DC3889" w:rsidRDefault="007D0DC8" w:rsidP="00BD5E57">
      <m:oMath>
        <m:sSub>
          <m:sSubPr>
            <m:ctrlPr>
              <w:rPr>
                <w:rFonts w:ascii="Cambria Math" w:hAnsi="Cambria Math"/>
                <w:i/>
              </w:rPr>
            </m:ctrlPr>
          </m:sSubPr>
          <m:e>
            <m:r>
              <w:rPr>
                <w:rFonts w:ascii="Cambria Math" w:hAnsi="Cambria Math"/>
              </w:rPr>
              <m:t>C</m:t>
            </m:r>
          </m:e>
          <m:sub>
            <m:r>
              <w:rPr>
                <w:rFonts w:ascii="Cambria Math" w:hAnsi="Cambria Math"/>
              </w:rPr>
              <m:t>D</m:t>
            </m:r>
          </m:sub>
        </m:sSub>
      </m:oMath>
      <w:r w:rsidR="00BD5E57" w:rsidRPr="00DC3889">
        <w:t xml:space="preserve"> - </w:t>
      </w:r>
      <w:r w:rsidR="00BD5E57">
        <w:t xml:space="preserve">New cases predicted by </w:t>
      </w:r>
      <w:r w:rsidR="00F64168">
        <w:t xml:space="preserve">the </w:t>
      </w:r>
      <w:r w:rsidR="00BD5E57">
        <w:t>decision tree model</w:t>
      </w:r>
    </w:p>
    <w:p w14:paraId="2D7BFB99" w14:textId="2A6DC738" w:rsidR="00BD5E57" w:rsidRPr="00DC3889" w:rsidRDefault="007D0DC8" w:rsidP="00BD5E57">
      <m:oMath>
        <m:sSub>
          <m:sSubPr>
            <m:ctrlPr>
              <w:rPr>
                <w:rFonts w:ascii="Cambria Math" w:hAnsi="Cambria Math"/>
                <w:i/>
              </w:rPr>
            </m:ctrlPr>
          </m:sSubPr>
          <m:e>
            <m:r>
              <w:rPr>
                <w:rFonts w:ascii="Cambria Math" w:hAnsi="Cambria Math"/>
              </w:rPr>
              <m:t>C</m:t>
            </m:r>
          </m:e>
          <m:sub>
            <m:r>
              <w:rPr>
                <w:rFonts w:ascii="Cambria Math" w:hAnsi="Cambria Math"/>
              </w:rPr>
              <m:t>K</m:t>
            </m:r>
          </m:sub>
        </m:sSub>
        <m:r>
          <w:rPr>
            <w:rFonts w:ascii="Cambria Math" w:hAnsi="Cambria Math"/>
          </w:rPr>
          <m:t xml:space="preserve"> </m:t>
        </m:r>
      </m:oMath>
      <w:r w:rsidR="00BD5E57" w:rsidRPr="00DC3889">
        <w:t xml:space="preserve">- </w:t>
      </w:r>
      <w:r w:rsidR="00BD5E57">
        <w:t xml:space="preserve">New cases predicted by </w:t>
      </w:r>
      <w:r w:rsidR="00F64168">
        <w:t xml:space="preserve">the </w:t>
      </w:r>
      <w:r w:rsidR="00BD5E57">
        <w:t>KNN model</w:t>
      </w:r>
    </w:p>
    <w:p w14:paraId="477EBF3D" w14:textId="5080830A" w:rsidR="00BD5E57" w:rsidRPr="00DC3889" w:rsidRDefault="007D0DC8" w:rsidP="00BD5E57">
      <m:oMath>
        <m:sSub>
          <m:sSubPr>
            <m:ctrlPr>
              <w:rPr>
                <w:rFonts w:ascii="Cambria Math" w:hAnsi="Cambria Math"/>
                <w:i/>
              </w:rPr>
            </m:ctrlPr>
          </m:sSubPr>
          <m:e>
            <m:r>
              <w:rPr>
                <w:rFonts w:ascii="Cambria Math" w:hAnsi="Cambria Math"/>
              </w:rPr>
              <m:t>S</m:t>
            </m:r>
          </m:e>
          <m:sub>
            <m:r>
              <w:rPr>
                <w:rFonts w:ascii="Cambria Math" w:hAnsi="Cambria Math"/>
              </w:rPr>
              <m:t>D</m:t>
            </m:r>
          </m:sub>
        </m:sSub>
      </m:oMath>
      <w:r w:rsidR="00BD5E57" w:rsidRPr="00DC3889">
        <w:t xml:space="preserve"> </w:t>
      </w:r>
      <w:r w:rsidR="00BD5E57">
        <w:t>–</w:t>
      </w:r>
      <w:r w:rsidR="00BD5E57" w:rsidRPr="00DC3889">
        <w:t xml:space="preserve"> </w:t>
      </w:r>
      <w:r w:rsidR="00BD5E57">
        <w:t xml:space="preserve">R2 score of </w:t>
      </w:r>
      <w:r w:rsidR="00F64168">
        <w:t xml:space="preserve">the </w:t>
      </w:r>
      <w:r w:rsidR="00BD5E57">
        <w:t>decision tree model</w:t>
      </w:r>
    </w:p>
    <w:p w14:paraId="6B5F1904" w14:textId="6D2FEC59" w:rsidR="00BD5E57" w:rsidRPr="00DC3889" w:rsidRDefault="007D0DC8" w:rsidP="00BD5E57">
      <w:pPr>
        <w:spacing w:after="6pt"/>
      </w:pPr>
      <m:oMath>
        <m:sSub>
          <m:sSubPr>
            <m:ctrlPr>
              <w:rPr>
                <w:rFonts w:ascii="Cambria Math" w:hAnsi="Cambria Math"/>
                <w:i/>
              </w:rPr>
            </m:ctrlPr>
          </m:sSubPr>
          <m:e>
            <m:r>
              <w:rPr>
                <w:rFonts w:ascii="Cambria Math" w:hAnsi="Cambria Math"/>
              </w:rPr>
              <m:t>S</m:t>
            </m:r>
          </m:e>
          <m:sub>
            <m:r>
              <w:rPr>
                <w:rFonts w:ascii="Cambria Math" w:hAnsi="Cambria Math"/>
              </w:rPr>
              <m:t>K</m:t>
            </m:r>
          </m:sub>
        </m:sSub>
      </m:oMath>
      <w:r w:rsidR="00BD5E57" w:rsidRPr="00DC3889">
        <w:t xml:space="preserve">- </w:t>
      </w:r>
      <w:r w:rsidR="00BD5E57">
        <w:t xml:space="preserve">R2 score of </w:t>
      </w:r>
      <w:r w:rsidR="00F64168">
        <w:t xml:space="preserve">the </w:t>
      </w:r>
      <w:r w:rsidR="00BD5E57">
        <w:t>KNN model</w:t>
      </w:r>
    </w:p>
    <w:p w14:paraId="0C1EFBAF" w14:textId="4804B2B4" w:rsidR="001C05C2" w:rsidRPr="00DC3889" w:rsidRDefault="001C05C2" w:rsidP="001C05C2">
      <w:pPr>
        <w:pStyle w:val="Heading2"/>
      </w:pPr>
      <w:r w:rsidRPr="00DC3889">
        <w:t>Andriod APP D</w:t>
      </w:r>
      <w:r w:rsidRPr="00DC3889">
        <w:rPr>
          <w:lang w:eastAsia="zh-CN"/>
        </w:rPr>
        <w:t>evel</w:t>
      </w:r>
      <w:r w:rsidRPr="00DC3889">
        <w:t>opment Part</w:t>
      </w:r>
    </w:p>
    <w:p w14:paraId="302B36F8" w14:textId="1AE41051" w:rsidR="002C73B4" w:rsidRPr="00DC3889" w:rsidRDefault="002C73B4" w:rsidP="002C73B4">
      <w:pPr>
        <w:pStyle w:val="Heading3"/>
      </w:pPr>
      <w:r w:rsidRPr="00DC3889">
        <w:t>Client Part</w:t>
      </w:r>
    </w:p>
    <w:p w14:paraId="02414C7E" w14:textId="38EC62F0" w:rsidR="00FD5919" w:rsidRDefault="008B78F4" w:rsidP="00FD5919">
      <w:pPr>
        <w:spacing w:after="6pt"/>
        <w:ind w:firstLine="14.40pt"/>
      </w:pPr>
      <w:r>
        <w:t xml:space="preserve">The main function of </w:t>
      </w:r>
      <w:r w:rsidR="00F64168">
        <w:t xml:space="preserve">the </w:t>
      </w:r>
      <w:r>
        <w:t xml:space="preserve">client part is </w:t>
      </w:r>
      <w:r w:rsidR="00F64168">
        <w:t xml:space="preserve">to </w:t>
      </w:r>
      <w:r>
        <w:t xml:space="preserve">let </w:t>
      </w:r>
      <w:r w:rsidR="00F64168">
        <w:t xml:space="preserve">the </w:t>
      </w:r>
      <w:r w:rsidR="005553CB">
        <w:t xml:space="preserve">user input data such as his/her age and other easy-to-get information. Save this information </w:t>
      </w:r>
      <w:r w:rsidR="00287EF0">
        <w:t xml:space="preserve">to let </w:t>
      </w:r>
      <w:r w:rsidR="00F64168">
        <w:t xml:space="preserve">the </w:t>
      </w:r>
      <w:r w:rsidR="00287EF0">
        <w:t xml:space="preserve">app autofill if </w:t>
      </w:r>
      <w:r w:rsidR="00F64168">
        <w:t xml:space="preserve">the </w:t>
      </w:r>
      <w:r w:rsidR="00287EF0">
        <w:t>user use</w:t>
      </w:r>
      <w:r w:rsidR="00F64168">
        <w:t>s</w:t>
      </w:r>
      <w:r w:rsidR="00287EF0">
        <w:t xml:space="preserve"> this app next time.</w:t>
      </w:r>
    </w:p>
    <w:p w14:paraId="24DA0709" w14:textId="7E3B0465" w:rsidR="005A336C" w:rsidRDefault="00F64168" w:rsidP="000C7945">
      <w:pPr>
        <w:spacing w:after="6pt"/>
        <w:ind w:firstLine="14.40pt"/>
      </w:pPr>
      <w:r>
        <w:t>On</w:t>
      </w:r>
      <w:r w:rsidR="004F39EA">
        <w:t xml:space="preserve"> the first page of this app, let </w:t>
      </w:r>
      <w:r>
        <w:t xml:space="preserve">the </w:t>
      </w:r>
      <w:r w:rsidR="004F39EA">
        <w:t>user choose the function he or she want</w:t>
      </w:r>
      <w:r>
        <w:t>s</w:t>
      </w:r>
      <w:r w:rsidR="004F39EA">
        <w:t xml:space="preserve"> to use, including flu trend prediction, covid-19 trend prediction</w:t>
      </w:r>
      <w:r>
        <w:t>,</w:t>
      </w:r>
      <w:r w:rsidR="004F39EA">
        <w:t xml:space="preserve"> and flu vaccine suggestion. </w:t>
      </w:r>
      <w:r>
        <w:t>On</w:t>
      </w:r>
      <w:r w:rsidR="004F39EA">
        <w:t xml:space="preserve"> </w:t>
      </w:r>
      <w:r>
        <w:t xml:space="preserve">the </w:t>
      </w:r>
      <w:r w:rsidR="004F39EA">
        <w:t xml:space="preserve">next page, </w:t>
      </w:r>
      <w:r>
        <w:t xml:space="preserve">the </w:t>
      </w:r>
      <w:r w:rsidR="004F39EA">
        <w:t xml:space="preserve">user will input his or her data. </w:t>
      </w:r>
    </w:p>
    <w:tbl>
      <w:tblPr>
        <w:tblStyle w:val="TableGrid"/>
        <w:tblW w:w="196.80pt" w:type="dxa"/>
        <w:jc w:val="center"/>
        <w:tblLook w:firstRow="1" w:lastRow="0" w:firstColumn="1" w:lastColumn="0" w:noHBand="0" w:noVBand="1"/>
      </w:tblPr>
      <w:tblGrid>
        <w:gridCol w:w="3943"/>
      </w:tblGrid>
      <w:tr w:rsidR="005A336C" w14:paraId="7BF7890A" w14:textId="77777777" w:rsidTr="79F37561">
        <w:trPr>
          <w:jc w:val="center"/>
        </w:trPr>
        <w:tc>
          <w:tcPr>
            <w:tcW w:w="196.80pt" w:type="dxa"/>
          </w:tcPr>
          <w:p w14:paraId="4E931773" w14:textId="77777777" w:rsidR="005A336C" w:rsidRDefault="005A336C" w:rsidP="00057B5D">
            <w:pPr>
              <w:spacing w:after="6pt"/>
              <w:jc w:val="center"/>
            </w:pPr>
            <w:r>
              <w:rPr>
                <w:noProof/>
              </w:rPr>
              <w:drawing>
                <wp:inline distT="0" distB="0" distL="0" distR="0" wp14:anchorId="62CD7748" wp14:editId="0165D26B">
                  <wp:extent cx="2367273" cy="2240280"/>
                  <wp:effectExtent l="0" t="0" r="0" b="7620"/>
                  <wp:docPr id="15" name="Picture 1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5"/>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367273" cy="2240280"/>
                          </a:xfrm>
                          <a:prstGeom prst="rect">
                            <a:avLst/>
                          </a:prstGeom>
                        </pic:spPr>
                      </pic:pic>
                    </a:graphicData>
                  </a:graphic>
                </wp:inline>
              </w:drawing>
            </w:r>
          </w:p>
        </w:tc>
      </w:tr>
    </w:tbl>
    <w:p w14:paraId="625144E9" w14:textId="49D7D6DE" w:rsidR="005A336C" w:rsidRPr="00DC3889" w:rsidRDefault="005A336C" w:rsidP="005A336C">
      <w:pPr>
        <w:pStyle w:val="figurecaption"/>
      </w:pPr>
      <w:r>
        <w:t>Function diagram of client</w:t>
      </w:r>
      <w:r w:rsidR="00F64168">
        <w:t>-</w:t>
      </w:r>
      <w:r>
        <w:t>side</w:t>
      </w:r>
    </w:p>
    <w:p w14:paraId="78863BB5" w14:textId="2A853DB3" w:rsidR="00681673" w:rsidRDefault="004F39EA" w:rsidP="000C7945">
      <w:pPr>
        <w:spacing w:after="6pt"/>
        <w:ind w:firstLine="14.40pt"/>
      </w:pPr>
      <w:r>
        <w:t xml:space="preserve">As the requirement of this app is </w:t>
      </w:r>
      <w:r w:rsidR="00F64168">
        <w:t xml:space="preserve">to </w:t>
      </w:r>
      <w:r>
        <w:t xml:space="preserve">let </w:t>
      </w:r>
      <w:r w:rsidR="00F64168">
        <w:t xml:space="preserve">the </w:t>
      </w:r>
      <w:r>
        <w:t>user be easy to use. I delete some data column</w:t>
      </w:r>
      <w:r w:rsidR="00F64168">
        <w:t>s</w:t>
      </w:r>
      <w:r>
        <w:t xml:space="preserve"> which may let user</w:t>
      </w:r>
      <w:r w:rsidR="00F64168">
        <w:t>s</w:t>
      </w:r>
      <w:r>
        <w:t xml:space="preserve"> hard to use and this leads the score of models </w:t>
      </w:r>
      <w:r w:rsidR="00F64168">
        <w:t xml:space="preserve">to </w:t>
      </w:r>
      <w:r>
        <w:t xml:space="preserve">decrease </w:t>
      </w:r>
      <w:r w:rsidR="00F64168">
        <w:t xml:space="preserve">a </w:t>
      </w:r>
      <w:r>
        <w:t xml:space="preserve">little. After </w:t>
      </w:r>
      <w:r w:rsidR="00F64168">
        <w:t xml:space="preserve">the </w:t>
      </w:r>
      <w:r>
        <w:t xml:space="preserve">user input all data, this client will send all data to </w:t>
      </w:r>
      <w:r w:rsidR="00F64168">
        <w:t xml:space="preserve">the </w:t>
      </w:r>
      <w:r>
        <w:t>server</w:t>
      </w:r>
      <w:r w:rsidR="00F64168">
        <w:t>-</w:t>
      </w:r>
      <w:r>
        <w:t xml:space="preserve">side with the first element of data is </w:t>
      </w:r>
      <w:r w:rsidR="00F64168">
        <w:t xml:space="preserve">the </w:t>
      </w:r>
      <w:r>
        <w:t xml:space="preserve">function name. Other elements are data </w:t>
      </w:r>
      <w:r w:rsidR="00F64168">
        <w:t>that</w:t>
      </w:r>
      <w:r>
        <w:t xml:space="preserve"> will be used to make </w:t>
      </w:r>
      <w:r w:rsidR="00F64168">
        <w:t xml:space="preserve">the </w:t>
      </w:r>
      <w:r>
        <w:t xml:space="preserve">prediction. </w:t>
      </w:r>
      <w:r w:rsidR="00F64168">
        <w:t>The f</w:t>
      </w:r>
      <w:r w:rsidR="00681673">
        <w:t xml:space="preserve">inal part of </w:t>
      </w:r>
      <w:r w:rsidR="00F64168">
        <w:t xml:space="preserve">the </w:t>
      </w:r>
      <w:r w:rsidR="00681673">
        <w:t xml:space="preserve">app is </w:t>
      </w:r>
      <w:r w:rsidR="00EF2DF2">
        <w:t xml:space="preserve">to </w:t>
      </w:r>
      <w:r w:rsidR="00681673">
        <w:t xml:space="preserve">display the </w:t>
      </w:r>
      <w:r w:rsidR="00EF2DF2">
        <w:t xml:space="preserve">received suggestion from </w:t>
      </w:r>
      <w:r w:rsidR="00F64168">
        <w:t xml:space="preserve">the </w:t>
      </w:r>
      <w:r w:rsidR="00EF2DF2">
        <w:t>server</w:t>
      </w:r>
      <w:r w:rsidR="00F64168">
        <w:t>-</w:t>
      </w:r>
      <w:r w:rsidR="00EF2DF2">
        <w:t>side.</w:t>
      </w:r>
    </w:p>
    <w:tbl>
      <w:tblPr>
        <w:tblStyle w:val="TableGrid"/>
        <w:tblW w:w="0pt" w:type="dxa"/>
        <w:jc w:val="center"/>
        <w:tblLook w:firstRow="1" w:lastRow="0" w:firstColumn="1" w:lastColumn="0" w:noHBand="0" w:noVBand="1"/>
      </w:tblPr>
      <w:tblGrid>
        <w:gridCol w:w="3816"/>
      </w:tblGrid>
      <w:tr w:rsidR="00BB7E69" w14:paraId="03397211" w14:textId="77777777" w:rsidTr="79F37561">
        <w:trPr>
          <w:jc w:val="center"/>
        </w:trPr>
        <w:tc>
          <w:tcPr>
            <w:tcW w:w="184.25pt" w:type="dxa"/>
          </w:tcPr>
          <w:p w14:paraId="40AE8BE4" w14:textId="77777777" w:rsidR="00BB7E69" w:rsidRDefault="00BB7E69" w:rsidP="009B1C60">
            <w:pPr>
              <w:spacing w:after="6pt"/>
              <w:jc w:val="center"/>
            </w:pPr>
            <w:r>
              <w:rPr>
                <w:noProof/>
              </w:rPr>
              <w:drawing>
                <wp:inline distT="0" distB="0" distL="0" distR="0" wp14:anchorId="2F4BE001" wp14:editId="21160E01">
                  <wp:extent cx="2278380" cy="2225730"/>
                  <wp:effectExtent l="0" t="0" r="7620" b="3175"/>
                  <wp:docPr id="16" name="Picture 1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6"/>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278380" cy="2225730"/>
                          </a:xfrm>
                          <a:prstGeom prst="rect">
                            <a:avLst/>
                          </a:prstGeom>
                        </pic:spPr>
                      </pic:pic>
                    </a:graphicData>
                  </a:graphic>
                </wp:inline>
              </w:drawing>
            </w:r>
          </w:p>
        </w:tc>
      </w:tr>
    </w:tbl>
    <w:p w14:paraId="4DD99592" w14:textId="1AC37101" w:rsidR="00BB7E69" w:rsidRPr="007D14CA" w:rsidRDefault="00BB7E69" w:rsidP="00BB7E69">
      <w:pPr>
        <w:pStyle w:val="figurecaption"/>
      </w:pPr>
      <w:r>
        <w:t>Function diagram of server</w:t>
      </w:r>
      <w:r w:rsidR="00F64168">
        <w:t>-</w:t>
      </w:r>
      <w:r>
        <w:t>side</w:t>
      </w:r>
    </w:p>
    <w:p w14:paraId="41D7FEDD" w14:textId="5B652C2B" w:rsidR="007D14CA" w:rsidRDefault="002C73B4" w:rsidP="007D14CA">
      <w:pPr>
        <w:pStyle w:val="Heading3"/>
      </w:pPr>
      <w:r w:rsidRPr="00DC3889">
        <w:t>Server Part</w:t>
      </w:r>
    </w:p>
    <w:p w14:paraId="535C54F2" w14:textId="306E0D48" w:rsidR="007D14CA" w:rsidRDefault="00CC7C30" w:rsidP="005E13E6">
      <w:pPr>
        <w:spacing w:after="6pt"/>
        <w:ind w:firstLine="14.40pt"/>
      </w:pPr>
      <w:r>
        <w:t>Before the server</w:t>
      </w:r>
      <w:r w:rsidR="00F64168">
        <w:t>-</w:t>
      </w:r>
      <w:r>
        <w:t>side run</w:t>
      </w:r>
      <w:r w:rsidR="005E13E6">
        <w:t>s</w:t>
      </w:r>
      <w:r>
        <w:t xml:space="preserve">, it loads all 8 models </w:t>
      </w:r>
      <w:r w:rsidR="0081418F">
        <w:t xml:space="preserve">first. Then </w:t>
      </w:r>
      <w:r w:rsidR="00F64168">
        <w:t xml:space="preserve">the </w:t>
      </w:r>
      <w:r w:rsidR="0081418F">
        <w:t xml:space="preserve">client </w:t>
      </w:r>
      <w:r w:rsidR="009D6B80">
        <w:t xml:space="preserve">will judge which models will be used </w:t>
      </w:r>
      <w:r w:rsidR="00681673">
        <w:t xml:space="preserve">to predict. After </w:t>
      </w:r>
      <w:r w:rsidR="008F68FD">
        <w:t xml:space="preserve">it </w:t>
      </w:r>
      <w:r w:rsidR="00681673">
        <w:t>get</w:t>
      </w:r>
      <w:r w:rsidR="008F68FD">
        <w:t>s</w:t>
      </w:r>
      <w:r w:rsidR="00681673">
        <w:t xml:space="preserve"> the prediction and assemble</w:t>
      </w:r>
      <w:r w:rsidR="00F64168">
        <w:t>s</w:t>
      </w:r>
      <w:r w:rsidR="00681673">
        <w:t xml:space="preserve"> the </w:t>
      </w:r>
      <w:r w:rsidR="008F68FD">
        <w:t xml:space="preserve">prediction </w:t>
      </w:r>
      <w:r w:rsidR="00681673">
        <w:t xml:space="preserve">of 2~3 models, </w:t>
      </w:r>
      <w:r w:rsidR="00F64168">
        <w:t xml:space="preserve">a </w:t>
      </w:r>
      <w:r w:rsidR="00681673">
        <w:t xml:space="preserve">final suggestion will be sent to </w:t>
      </w:r>
      <w:r w:rsidR="00F64168">
        <w:t xml:space="preserve">the </w:t>
      </w:r>
      <w:r w:rsidR="00681673">
        <w:t>client</w:t>
      </w:r>
      <w:r w:rsidR="00F64168">
        <w:t>-</w:t>
      </w:r>
      <w:r w:rsidR="00681673">
        <w:t>side.</w:t>
      </w:r>
    </w:p>
    <w:p w14:paraId="75708521" w14:textId="1302A9E0" w:rsidR="00D86B98" w:rsidRPr="00D86B98" w:rsidRDefault="002C73B4" w:rsidP="00D86B98">
      <w:pPr>
        <w:pStyle w:val="Heading3"/>
      </w:pPr>
      <w:r w:rsidRPr="00DC3889">
        <w:t>TCP/IP (Socket Part)</w:t>
      </w:r>
    </w:p>
    <w:p w14:paraId="10B4A5FF" w14:textId="2063B204" w:rsidR="005E13E6" w:rsidRDefault="00E6695A" w:rsidP="00E6695A">
      <w:pPr>
        <w:spacing w:after="6pt"/>
        <w:ind w:firstLine="14.40pt"/>
      </w:pPr>
      <w:r>
        <w:t>Server</w:t>
      </w:r>
      <w:r w:rsidR="00F64168">
        <w:t>-</w:t>
      </w:r>
      <w:r>
        <w:t>side and Client part connect by TCP/IP (socket)</w:t>
      </w:r>
      <w:r w:rsidR="00EF2DF2">
        <w:t>, server</w:t>
      </w:r>
      <w:r w:rsidR="00F64168">
        <w:t>-</w:t>
      </w:r>
      <w:r w:rsidR="00EF2DF2">
        <w:t xml:space="preserve">side will be started first </w:t>
      </w:r>
      <w:r w:rsidR="0048012C">
        <w:t xml:space="preserve">to </w:t>
      </w:r>
      <w:r w:rsidR="00EF2DF2">
        <w:t>listen</w:t>
      </w:r>
      <w:r w:rsidR="0048012C">
        <w:t xml:space="preserve"> and accept socket from client</w:t>
      </w:r>
      <w:r w:rsidR="00F64168">
        <w:t>-</w:t>
      </w:r>
      <w:r w:rsidR="0048012C">
        <w:t xml:space="preserve">side. </w:t>
      </w:r>
      <w:r w:rsidR="00670F33">
        <w:t xml:space="preserve">Next, </w:t>
      </w:r>
      <w:r w:rsidR="00F64168">
        <w:t xml:space="preserve">the </w:t>
      </w:r>
      <w:r w:rsidR="00670F33">
        <w:t>server</w:t>
      </w:r>
      <w:r w:rsidR="00F64168">
        <w:t>-</w:t>
      </w:r>
      <w:r w:rsidR="00670F33">
        <w:t xml:space="preserve">side receives the data from </w:t>
      </w:r>
      <w:r w:rsidR="00F64168">
        <w:t xml:space="preserve">the </w:t>
      </w:r>
      <w:r w:rsidR="00670F33">
        <w:t>client</w:t>
      </w:r>
      <w:r w:rsidR="00F64168">
        <w:t>-</w:t>
      </w:r>
      <w:r w:rsidR="00670F33">
        <w:t xml:space="preserve">side. After machine learning models make </w:t>
      </w:r>
      <w:r w:rsidR="00F64168">
        <w:t xml:space="preserve">a </w:t>
      </w:r>
      <w:r w:rsidR="00670F33">
        <w:t xml:space="preserve">prediction, </w:t>
      </w:r>
      <w:r w:rsidR="00F64168">
        <w:lastRenderedPageBreak/>
        <w:t xml:space="preserve">the </w:t>
      </w:r>
      <w:r w:rsidR="00670F33">
        <w:t>server</w:t>
      </w:r>
      <w:r w:rsidR="00F64168">
        <w:t>-</w:t>
      </w:r>
      <w:r w:rsidR="00670F33">
        <w:t>side send</w:t>
      </w:r>
      <w:r w:rsidR="00F64168">
        <w:t>s</w:t>
      </w:r>
      <w:r w:rsidR="00670F33">
        <w:t xml:space="preserve"> </w:t>
      </w:r>
      <w:r w:rsidR="00F64168">
        <w:t xml:space="preserve">a </w:t>
      </w:r>
      <w:r w:rsidR="001E1F5A">
        <w:t xml:space="preserve">prediction or suggestion to </w:t>
      </w:r>
      <w:r w:rsidR="00F64168">
        <w:t xml:space="preserve">the </w:t>
      </w:r>
      <w:r w:rsidR="001E1F5A">
        <w:t>client</w:t>
      </w:r>
      <w:r w:rsidR="00F64168">
        <w:t>-</w:t>
      </w:r>
      <w:r w:rsidR="001E1F5A">
        <w:t>side.</w:t>
      </w:r>
    </w:p>
    <w:p w14:paraId="6476155C" w14:textId="57DB19E9" w:rsidR="001C05C2" w:rsidRDefault="006E7996" w:rsidP="00FD1DA1">
      <w:pPr>
        <w:pStyle w:val="Heading1"/>
      </w:pPr>
      <w:r w:rsidRPr="00DC3889">
        <w:t xml:space="preserve">Numerical </w:t>
      </w:r>
      <w:r w:rsidR="00B31E99" w:rsidRPr="00DC3889">
        <w:t>R</w:t>
      </w:r>
      <w:r w:rsidRPr="00DC3889">
        <w:t xml:space="preserve">esults and </w:t>
      </w:r>
      <w:r w:rsidR="00B31E99" w:rsidRPr="00DC3889">
        <w:t>A</w:t>
      </w:r>
      <w:r w:rsidRPr="00DC3889">
        <w:t>nalysis</w:t>
      </w:r>
      <w:r w:rsidR="00FE3A88" w:rsidRPr="00DC3889">
        <w:t xml:space="preserve"> </w:t>
      </w:r>
    </w:p>
    <w:p w14:paraId="0B7DDE0F" w14:textId="42FAFF0C" w:rsidR="00053E5E" w:rsidRDefault="00053E5E" w:rsidP="00053E5E">
      <w:pPr>
        <w:pStyle w:val="Heading3"/>
      </w:pPr>
      <w:r>
        <w:t>Covid-19 Trend Prediction Model</w:t>
      </w:r>
    </w:p>
    <w:p w14:paraId="7C9B81CC" w14:textId="19BD4E60" w:rsidR="000F70E6" w:rsidRDefault="000F70E6" w:rsidP="00300DE0">
      <w:pPr>
        <w:spacing w:after="6pt"/>
        <w:ind w:firstLine="14.40pt"/>
      </w:pPr>
      <w:r>
        <w:t xml:space="preserve">I use </w:t>
      </w:r>
      <w:r w:rsidR="007F47FC" w:rsidRPr="007F47FC">
        <w:t xml:space="preserve">k-fold </w:t>
      </w:r>
      <w:r w:rsidR="00992E3C">
        <w:t>c</w:t>
      </w:r>
      <w:r w:rsidR="007F47FC" w:rsidRPr="007F47FC">
        <w:t>ross-</w:t>
      </w:r>
      <w:r w:rsidR="00992E3C">
        <w:t>v</w:t>
      </w:r>
      <w:r w:rsidR="007F47FC" w:rsidRPr="007F47FC">
        <w:t>alidation</w:t>
      </w:r>
      <w:r w:rsidR="00992E3C">
        <w:t xml:space="preserve"> to decide the max depth of </w:t>
      </w:r>
      <w:r w:rsidR="00986C19">
        <w:t xml:space="preserve">the </w:t>
      </w:r>
      <w:r w:rsidR="00992E3C">
        <w:t>Decision tree model</w:t>
      </w:r>
      <w:r w:rsidR="007B421F">
        <w:t xml:space="preserve"> for covid-19 prediction</w:t>
      </w:r>
      <w:r w:rsidR="00EF26D2">
        <w:t xml:space="preserve">. </w:t>
      </w:r>
      <w:r w:rsidR="00300DE0">
        <w:t>As Fig.13 shown, t</w:t>
      </w:r>
      <w:r w:rsidR="00EF26D2">
        <w:t>he</w:t>
      </w:r>
      <w:r w:rsidR="000B5C98">
        <w:t xml:space="preserve"> mistake is</w:t>
      </w:r>
      <w:r w:rsidR="000536E1">
        <w:t xml:space="preserve"> smallest</w:t>
      </w:r>
      <w:r w:rsidR="000B5C98">
        <w:t xml:space="preserve"> when </w:t>
      </w:r>
      <w:r w:rsidR="00986C19">
        <w:t xml:space="preserve">the </w:t>
      </w:r>
      <w:r w:rsidR="00CB1220">
        <w:t>max tree size is</w:t>
      </w:r>
      <w:r w:rsidR="000B5C98">
        <w:t xml:space="preserve"> </w:t>
      </w:r>
      <w:r w:rsidR="00CB1220">
        <w:t>6, therefore I choose 6 as the max depth of decision tree models</w:t>
      </w:r>
    </w:p>
    <w:tbl>
      <w:tblPr>
        <w:tblStyle w:val="TableGrid"/>
        <w:tblW w:w="0pt" w:type="dxa"/>
        <w:jc w:val="center"/>
        <w:tblLook w:firstRow="1" w:lastRow="0" w:firstColumn="1" w:lastColumn="0" w:noHBand="0" w:noVBand="1"/>
      </w:tblPr>
      <w:tblGrid>
        <w:gridCol w:w="4568"/>
      </w:tblGrid>
      <w:tr w:rsidR="00F96D23" w14:paraId="779FB373" w14:textId="77777777" w:rsidTr="79F37561">
        <w:trPr>
          <w:jc w:val="center"/>
        </w:trPr>
        <w:tc>
          <w:tcPr>
            <w:tcW w:w="180.35pt" w:type="dxa"/>
          </w:tcPr>
          <w:p w14:paraId="44AE8E8E" w14:textId="308C18A1" w:rsidR="00F96D23" w:rsidRDefault="00F96D23" w:rsidP="00C743A6">
            <w:pPr>
              <w:jc w:val="center"/>
            </w:pPr>
            <w:r>
              <w:rPr>
                <w:noProof/>
              </w:rPr>
              <w:drawing>
                <wp:inline distT="0" distB="0" distL="0" distR="0" wp14:anchorId="09999509" wp14:editId="0EA0EA67">
                  <wp:extent cx="2763981" cy="1827382"/>
                  <wp:effectExtent l="0" t="0" r="0" b="1905"/>
                  <wp:docPr id="14" name="Picture 1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4"/>
                          <pic:cNvPicPr/>
                        </pic:nvPicPr>
                        <pic:blipFill>
                          <a:blip r:embed="rId22">
                            <a:extLst>
                              <a:ext uri="{28A0092B-C50C-407E-A947-70E740481C1C}">
                                <a14:useLocalDpi xmlns:a14="http://schemas.microsoft.com/office/drawing/2010/main" val="0"/>
                              </a:ext>
                            </a:extLst>
                          </a:blip>
                          <a:stretch>
                            <a:fillRect/>
                          </a:stretch>
                        </pic:blipFill>
                        <pic:spPr>
                          <a:xfrm>
                            <a:off x="0" y="0"/>
                            <a:ext cx="2776324" cy="1835542"/>
                          </a:xfrm>
                          <a:prstGeom prst="rect">
                            <a:avLst/>
                          </a:prstGeom>
                        </pic:spPr>
                      </pic:pic>
                    </a:graphicData>
                  </a:graphic>
                </wp:inline>
              </w:drawing>
            </w:r>
          </w:p>
        </w:tc>
      </w:tr>
    </w:tbl>
    <w:p w14:paraId="036001AD" w14:textId="6B4026E1" w:rsidR="00F96D23" w:rsidRPr="00DC3889" w:rsidRDefault="00F96D23" w:rsidP="00F96D23">
      <w:pPr>
        <w:pStyle w:val="figurecaption"/>
      </w:pPr>
      <w:r w:rsidRPr="00F96D23">
        <w:t xml:space="preserve">k-fold cross-validation </w:t>
      </w:r>
      <w:r w:rsidR="00300DE0">
        <w:t>of Covid-19 decision tree model</w:t>
      </w:r>
    </w:p>
    <w:p w14:paraId="75497ABC" w14:textId="4DB63B46" w:rsidR="00CB1220" w:rsidRPr="00CC0C52" w:rsidRDefault="0032171D" w:rsidP="00CC0C52">
      <w:pPr>
        <w:spacing w:after="6pt"/>
        <w:ind w:firstLine="14.40pt"/>
        <w:rPr>
          <w:color w:val="000000" w:themeColor="text1"/>
          <w:lang w:eastAsia="zh-CN"/>
        </w:rPr>
      </w:pPr>
      <w:r w:rsidRPr="00CC0C52">
        <w:rPr>
          <w:color w:val="000000" w:themeColor="text1"/>
        </w:rPr>
        <w:t xml:space="preserve">To </w:t>
      </w:r>
      <w:r w:rsidR="00986C19">
        <w:rPr>
          <w:color w:val="000000" w:themeColor="text1"/>
        </w:rPr>
        <w:t xml:space="preserve">the </w:t>
      </w:r>
      <w:r w:rsidRPr="00CC0C52">
        <w:rPr>
          <w:color w:val="000000" w:themeColor="text1"/>
        </w:rPr>
        <w:t>KNN model</w:t>
      </w:r>
      <w:r w:rsidR="00986C19">
        <w:rPr>
          <w:color w:val="000000" w:themeColor="text1"/>
        </w:rPr>
        <w:t>,</w:t>
      </w:r>
      <w:r w:rsidRPr="00CC0C52">
        <w:rPr>
          <w:color w:val="000000" w:themeColor="text1"/>
        </w:rPr>
        <w:t xml:space="preserve"> </w:t>
      </w:r>
      <w:r w:rsidR="00012C02" w:rsidRPr="00CC0C52">
        <w:rPr>
          <w:color w:val="000000" w:themeColor="text1"/>
        </w:rPr>
        <w:t xml:space="preserve">I change </w:t>
      </w:r>
      <w:r w:rsidR="00DB1C0E" w:rsidRPr="00CC0C52">
        <w:rPr>
          <w:rFonts w:hint="eastAsia"/>
          <w:color w:val="000000" w:themeColor="text1"/>
          <w:lang w:eastAsia="zh-CN"/>
        </w:rPr>
        <w:t>the</w:t>
      </w:r>
      <w:r w:rsidR="00DB1C0E" w:rsidRPr="00CC0C52">
        <w:rPr>
          <w:color w:val="000000" w:themeColor="text1"/>
          <w:lang w:eastAsia="zh-CN"/>
        </w:rPr>
        <w:t xml:space="preserve"> hyperparameter k </w:t>
      </w:r>
      <w:r w:rsidR="00C634AD" w:rsidRPr="00CC0C52">
        <w:rPr>
          <w:rFonts w:hint="eastAsia"/>
          <w:color w:val="000000" w:themeColor="text1"/>
          <w:lang w:eastAsia="zh-CN"/>
        </w:rPr>
        <w:t>fro</w:t>
      </w:r>
      <w:r w:rsidR="00C634AD" w:rsidRPr="00CC0C52">
        <w:rPr>
          <w:color w:val="000000" w:themeColor="text1"/>
          <w:lang w:eastAsia="zh-CN"/>
        </w:rPr>
        <w:t>m low to high</w:t>
      </w:r>
      <w:r w:rsidR="003032CC" w:rsidRPr="00CC0C52">
        <w:rPr>
          <w:color w:val="000000" w:themeColor="text1"/>
          <w:lang w:eastAsia="zh-CN"/>
        </w:rPr>
        <w:t xml:space="preserve">. </w:t>
      </w:r>
      <w:r w:rsidR="00862E66" w:rsidRPr="00CC0C52">
        <w:rPr>
          <w:color w:val="000000" w:themeColor="text1"/>
          <w:lang w:eastAsia="zh-CN"/>
        </w:rPr>
        <w:t xml:space="preserve">In the case of the test score as high as possible, choose the most appropriate K neighbor number. In </w:t>
      </w:r>
      <w:r w:rsidR="00986C19">
        <w:rPr>
          <w:color w:val="000000" w:themeColor="text1"/>
          <w:lang w:eastAsia="zh-CN"/>
        </w:rPr>
        <w:t xml:space="preserve">the </w:t>
      </w:r>
      <w:r w:rsidR="00862E66" w:rsidRPr="00CC0C52">
        <w:rPr>
          <w:color w:val="000000" w:themeColor="text1"/>
          <w:lang w:eastAsia="zh-CN"/>
        </w:rPr>
        <w:t>prediction covid-19 model, I pick</w:t>
      </w:r>
      <w:r w:rsidR="00CC0C52" w:rsidRPr="00CC0C52">
        <w:rPr>
          <w:color w:val="000000" w:themeColor="text1"/>
          <w:lang w:eastAsia="zh-CN"/>
        </w:rPr>
        <w:t xml:space="preserve"> 7 as </w:t>
      </w:r>
      <w:r w:rsidR="00986C19">
        <w:rPr>
          <w:color w:val="000000" w:themeColor="text1"/>
          <w:lang w:eastAsia="zh-CN"/>
        </w:rPr>
        <w:t xml:space="preserve">the </w:t>
      </w:r>
      <w:r w:rsidR="00CC0C52" w:rsidRPr="00CC0C52">
        <w:rPr>
          <w:color w:val="000000" w:themeColor="text1"/>
          <w:lang w:eastAsia="zh-CN"/>
        </w:rPr>
        <w:t>number of neighbors.</w:t>
      </w:r>
    </w:p>
    <w:tbl>
      <w:tblPr>
        <w:tblStyle w:val="TableGrid"/>
        <w:tblW w:w="0pt" w:type="dxa"/>
        <w:tblLook w:firstRow="1" w:lastRow="0" w:firstColumn="1" w:lastColumn="0" w:noHBand="0" w:noVBand="1"/>
      </w:tblPr>
      <w:tblGrid>
        <w:gridCol w:w="5023"/>
      </w:tblGrid>
      <w:tr w:rsidR="00AF5C40" w14:paraId="2F848AA5" w14:textId="77777777" w:rsidTr="00AF5C40">
        <w:tc>
          <w:tcPr>
            <w:tcW w:w="251.15pt" w:type="dxa"/>
          </w:tcPr>
          <w:p w14:paraId="0B0A91B5" w14:textId="184BCDB9" w:rsidR="00AF5C40" w:rsidRDefault="00AF5C40" w:rsidP="001D68A3">
            <w:pPr>
              <w:jc w:val="center"/>
              <w:rPr>
                <w:color w:val="FF0000"/>
                <w:lang w:eastAsia="zh-CN"/>
              </w:rPr>
            </w:pPr>
            <w:r>
              <w:rPr>
                <w:noProof/>
              </w:rPr>
              <w:drawing>
                <wp:inline distT="0" distB="0" distL="0" distR="0" wp14:anchorId="2F1FF977" wp14:editId="676F0076">
                  <wp:extent cx="2978727" cy="1860151"/>
                  <wp:effectExtent l="0" t="0" r="0" b="6985"/>
                  <wp:docPr id="19" name="Picture 1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23"/>
                          <a:stretch>
                            <a:fillRect/>
                          </a:stretch>
                        </pic:blipFill>
                        <pic:spPr>
                          <a:xfrm>
                            <a:off x="0" y="0"/>
                            <a:ext cx="2988263" cy="1866106"/>
                          </a:xfrm>
                          <a:prstGeom prst="rect">
                            <a:avLst/>
                          </a:prstGeom>
                        </pic:spPr>
                      </pic:pic>
                    </a:graphicData>
                  </a:graphic>
                </wp:inline>
              </w:drawing>
            </w:r>
          </w:p>
        </w:tc>
      </w:tr>
    </w:tbl>
    <w:p w14:paraId="64C40DCA" w14:textId="77777777" w:rsidR="00332064" w:rsidRDefault="00332064" w:rsidP="00332064">
      <w:pPr>
        <w:pStyle w:val="figurecaption"/>
      </w:pPr>
      <w:r>
        <w:t>Change Hyperparameter Neighbors Number and score</w:t>
      </w:r>
    </w:p>
    <w:p w14:paraId="1FFF5841" w14:textId="6188A174" w:rsidR="00655A08" w:rsidRDefault="00655A08" w:rsidP="00655A08">
      <w:pPr>
        <w:spacing w:after="6pt"/>
        <w:ind w:firstLine="14.40pt"/>
      </w:pPr>
      <w:r>
        <w:t>As</w:t>
      </w:r>
      <w:r w:rsidR="00986C19">
        <w:t xml:space="preserve"> </w:t>
      </w:r>
      <w:r>
        <w:t>table II show</w:t>
      </w:r>
      <w:r w:rsidR="00986C19">
        <w:rPr>
          <w:rFonts w:hint="eastAsia"/>
          <w:lang w:eastAsia="zh-CN"/>
        </w:rPr>
        <w:t>s</w:t>
      </w:r>
      <w:r>
        <w:t>, Linear regression &amp; Lasso regression have 0.76 R2 score</w:t>
      </w:r>
      <w:r w:rsidR="00B42854">
        <w:t>s</w:t>
      </w:r>
      <w:r>
        <w:t>, lower than decision tree 0.78, KNN 0.83</w:t>
      </w:r>
      <w:r w:rsidR="00B42854">
        <w:t>,</w:t>
      </w:r>
      <w:r>
        <w:t xml:space="preserve"> and MLP 0.78 R2 score</w:t>
      </w:r>
    </w:p>
    <w:p w14:paraId="44B6B290" w14:textId="0A26DF57" w:rsidR="00E22B49" w:rsidRDefault="00E22B49" w:rsidP="00E22B49">
      <w:pPr>
        <w:pStyle w:val="tablehead"/>
      </w:pPr>
      <w:r w:rsidRPr="00E22B49">
        <w:rPr>
          <w:color w:val="FFFFFF" w:themeColor="background1"/>
        </w:rPr>
        <w:t>F</w:t>
      </w:r>
      <w:r>
        <w:t>Covid Trend Prediction Score</w:t>
      </w:r>
    </w:p>
    <w:tbl>
      <w:tblPr>
        <w:tblW w:w="243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1437"/>
        <w:gridCol w:w="1623"/>
        <w:gridCol w:w="1800"/>
      </w:tblGrid>
      <w:tr w:rsidR="00D90F63" w:rsidRPr="00DC3889" w14:paraId="38ED50E1" w14:textId="77777777" w:rsidTr="00432DBB">
        <w:trPr>
          <w:cantSplit/>
          <w:trHeight w:val="240"/>
          <w:tblHeader/>
          <w:jc w:val="center"/>
        </w:trPr>
        <w:tc>
          <w:tcPr>
            <w:tcW w:w="71.85pt" w:type="dxa"/>
            <w:vMerge w:val="restart"/>
            <w:vAlign w:val="center"/>
          </w:tcPr>
          <w:p w14:paraId="5570F3F9" w14:textId="7231F472" w:rsidR="00D90F63" w:rsidRPr="00DC3889" w:rsidRDefault="00B06E7E" w:rsidP="00432DBB">
            <w:pPr>
              <w:pStyle w:val="tablecolhead"/>
            </w:pPr>
            <w:r>
              <w:t>Algorithm</w:t>
            </w:r>
          </w:p>
        </w:tc>
        <w:tc>
          <w:tcPr>
            <w:tcW w:w="171.15pt" w:type="dxa"/>
            <w:gridSpan w:val="2"/>
            <w:vAlign w:val="center"/>
          </w:tcPr>
          <w:p w14:paraId="694C8DEB" w14:textId="77777777" w:rsidR="00D90F63" w:rsidRPr="00DC3889" w:rsidRDefault="00D90F63" w:rsidP="00432DBB">
            <w:pPr>
              <w:pStyle w:val="tablecolhead"/>
            </w:pPr>
            <w:r>
              <w:t>Score</w:t>
            </w:r>
          </w:p>
        </w:tc>
      </w:tr>
      <w:tr w:rsidR="00D90F63" w:rsidRPr="00DC3889" w14:paraId="529495A0" w14:textId="77777777" w:rsidTr="00432DBB">
        <w:trPr>
          <w:cantSplit/>
          <w:trHeight w:val="240"/>
          <w:tblHeader/>
          <w:jc w:val="center"/>
        </w:trPr>
        <w:tc>
          <w:tcPr>
            <w:tcW w:w="71.85pt" w:type="dxa"/>
            <w:vMerge/>
          </w:tcPr>
          <w:p w14:paraId="03449FC8" w14:textId="77777777" w:rsidR="00D90F63" w:rsidRPr="00DC3889" w:rsidRDefault="00D90F63" w:rsidP="00432DBB">
            <w:pPr>
              <w:rPr>
                <w:sz w:val="16"/>
                <w:szCs w:val="16"/>
              </w:rPr>
            </w:pPr>
          </w:p>
        </w:tc>
        <w:tc>
          <w:tcPr>
            <w:tcW w:w="81.15pt" w:type="dxa"/>
            <w:vAlign w:val="center"/>
          </w:tcPr>
          <w:p w14:paraId="7AB27F8A" w14:textId="77777777" w:rsidR="00D90F63" w:rsidRPr="00DC3889" w:rsidRDefault="00D90F63" w:rsidP="00432DBB">
            <w:pPr>
              <w:pStyle w:val="tablecolsubhead"/>
            </w:pPr>
            <w:r>
              <w:t>R2 Score</w:t>
            </w:r>
          </w:p>
        </w:tc>
        <w:tc>
          <w:tcPr>
            <w:tcW w:w="90pt" w:type="dxa"/>
            <w:vAlign w:val="center"/>
          </w:tcPr>
          <w:p w14:paraId="2CD3C0B4" w14:textId="77777777" w:rsidR="00D90F63" w:rsidRPr="00DC3889" w:rsidRDefault="00D90F63" w:rsidP="00432DBB">
            <w:pPr>
              <w:pStyle w:val="tablecolsubhead"/>
            </w:pPr>
            <w:r>
              <w:t>MSE Score</w:t>
            </w:r>
          </w:p>
        </w:tc>
      </w:tr>
      <w:tr w:rsidR="00D90F63" w:rsidRPr="00DC3889" w14:paraId="33D82AAD" w14:textId="77777777" w:rsidTr="00432DBB">
        <w:trPr>
          <w:trHeight w:val="320"/>
          <w:jc w:val="center"/>
        </w:trPr>
        <w:tc>
          <w:tcPr>
            <w:tcW w:w="71.85pt" w:type="dxa"/>
            <w:vAlign w:val="center"/>
          </w:tcPr>
          <w:p w14:paraId="293D0BF8" w14:textId="77777777" w:rsidR="00D90F63" w:rsidRPr="00DC3889" w:rsidRDefault="00D90F63" w:rsidP="00432DBB">
            <w:pPr>
              <w:pStyle w:val="tablecopy"/>
              <w:rPr>
                <w:sz w:val="8"/>
                <w:szCs w:val="8"/>
              </w:rPr>
            </w:pPr>
            <w:r>
              <w:t>Linear Regression</w:t>
            </w:r>
          </w:p>
        </w:tc>
        <w:tc>
          <w:tcPr>
            <w:tcW w:w="81.15pt" w:type="dxa"/>
            <w:vAlign w:val="center"/>
          </w:tcPr>
          <w:p w14:paraId="2600F1B4" w14:textId="55BBD8E0" w:rsidR="00D90F63" w:rsidRPr="00DC3889" w:rsidRDefault="004536C7" w:rsidP="00432DBB">
            <w:pPr>
              <w:pStyle w:val="tablecopy"/>
            </w:pPr>
            <w:r>
              <w:t>0.763</w:t>
            </w:r>
          </w:p>
        </w:tc>
        <w:tc>
          <w:tcPr>
            <w:tcW w:w="90pt" w:type="dxa"/>
            <w:vAlign w:val="center"/>
          </w:tcPr>
          <w:p w14:paraId="0D453A3F" w14:textId="69D1E1D7" w:rsidR="00D90F63" w:rsidRPr="00DC3889" w:rsidRDefault="004536C7" w:rsidP="00432DBB">
            <w:pPr>
              <w:rPr>
                <w:sz w:val="16"/>
                <w:szCs w:val="16"/>
              </w:rPr>
            </w:pPr>
            <w:r>
              <w:rPr>
                <w:sz w:val="16"/>
                <w:szCs w:val="16"/>
              </w:rPr>
              <w:t>1034.628</w:t>
            </w:r>
          </w:p>
        </w:tc>
      </w:tr>
      <w:tr w:rsidR="00D90F63" w:rsidRPr="00DC3889" w14:paraId="19D4DE10" w14:textId="77777777" w:rsidTr="00432DBB">
        <w:trPr>
          <w:trHeight w:val="320"/>
          <w:jc w:val="center"/>
        </w:trPr>
        <w:tc>
          <w:tcPr>
            <w:tcW w:w="71.85pt" w:type="dxa"/>
            <w:vAlign w:val="center"/>
          </w:tcPr>
          <w:p w14:paraId="06E9F3A3" w14:textId="77777777" w:rsidR="00D90F63" w:rsidRDefault="00D90F63" w:rsidP="00432DBB">
            <w:pPr>
              <w:pStyle w:val="tablecopy"/>
            </w:pPr>
            <w:r>
              <w:t>Lasso Regression</w:t>
            </w:r>
          </w:p>
        </w:tc>
        <w:tc>
          <w:tcPr>
            <w:tcW w:w="81.15pt" w:type="dxa"/>
            <w:vAlign w:val="center"/>
          </w:tcPr>
          <w:p w14:paraId="58345DF3" w14:textId="786B4BB7" w:rsidR="00D90F63" w:rsidRPr="00DC3889" w:rsidRDefault="00926847" w:rsidP="00432DBB">
            <w:pPr>
              <w:pStyle w:val="tablecopy"/>
            </w:pPr>
            <w:r w:rsidRPr="00926847">
              <w:t>0.763</w:t>
            </w:r>
          </w:p>
        </w:tc>
        <w:tc>
          <w:tcPr>
            <w:tcW w:w="90pt" w:type="dxa"/>
            <w:vAlign w:val="center"/>
          </w:tcPr>
          <w:p w14:paraId="6C0513C8" w14:textId="7D4134BC" w:rsidR="00D90F63" w:rsidRPr="00DC3889" w:rsidRDefault="00877F50" w:rsidP="00432DBB">
            <w:pPr>
              <w:rPr>
                <w:sz w:val="16"/>
                <w:szCs w:val="16"/>
              </w:rPr>
            </w:pPr>
            <w:r w:rsidRPr="00877F50">
              <w:rPr>
                <w:sz w:val="16"/>
                <w:szCs w:val="16"/>
              </w:rPr>
              <w:t>1037.82</w:t>
            </w:r>
            <w:r>
              <w:rPr>
                <w:sz w:val="16"/>
                <w:szCs w:val="16"/>
              </w:rPr>
              <w:t>9</w:t>
            </w:r>
          </w:p>
        </w:tc>
      </w:tr>
      <w:tr w:rsidR="00D90F63" w:rsidRPr="00DC3889" w14:paraId="4AE8B4A7" w14:textId="77777777" w:rsidTr="00432DBB">
        <w:trPr>
          <w:trHeight w:val="320"/>
          <w:jc w:val="center"/>
        </w:trPr>
        <w:tc>
          <w:tcPr>
            <w:tcW w:w="71.85pt" w:type="dxa"/>
            <w:vAlign w:val="center"/>
          </w:tcPr>
          <w:p w14:paraId="1657CFC6" w14:textId="77777777" w:rsidR="00D90F63" w:rsidRDefault="00D90F63" w:rsidP="00432DBB">
            <w:pPr>
              <w:pStyle w:val="tablecopy"/>
            </w:pPr>
            <w:r>
              <w:t>Decision Tree</w:t>
            </w:r>
          </w:p>
        </w:tc>
        <w:tc>
          <w:tcPr>
            <w:tcW w:w="81.15pt" w:type="dxa"/>
            <w:vAlign w:val="center"/>
          </w:tcPr>
          <w:p w14:paraId="41CAAF1A" w14:textId="68F1B1B7" w:rsidR="00D90F63" w:rsidRPr="00DC3889" w:rsidRDefault="00D47902" w:rsidP="00432DBB">
            <w:pPr>
              <w:pStyle w:val="tablecopy"/>
            </w:pPr>
            <w:r>
              <w:t>0.782</w:t>
            </w:r>
          </w:p>
        </w:tc>
        <w:tc>
          <w:tcPr>
            <w:tcW w:w="90pt" w:type="dxa"/>
            <w:vAlign w:val="center"/>
          </w:tcPr>
          <w:p w14:paraId="17AC5FED" w14:textId="7C4870A3" w:rsidR="00D90F63" w:rsidRPr="00DC3889" w:rsidRDefault="00D47902" w:rsidP="00432DBB">
            <w:pPr>
              <w:rPr>
                <w:sz w:val="16"/>
                <w:szCs w:val="16"/>
              </w:rPr>
            </w:pPr>
            <w:r>
              <w:rPr>
                <w:sz w:val="16"/>
                <w:szCs w:val="16"/>
              </w:rPr>
              <w:t>953.</w:t>
            </w:r>
            <w:r w:rsidR="00507AEE">
              <w:rPr>
                <w:sz w:val="16"/>
                <w:szCs w:val="16"/>
              </w:rPr>
              <w:t>66</w:t>
            </w:r>
          </w:p>
        </w:tc>
      </w:tr>
      <w:tr w:rsidR="00D90F63" w:rsidRPr="00DC3889" w14:paraId="43A34F90" w14:textId="77777777" w:rsidTr="00432DBB">
        <w:trPr>
          <w:trHeight w:val="320"/>
          <w:jc w:val="center"/>
        </w:trPr>
        <w:tc>
          <w:tcPr>
            <w:tcW w:w="71.85pt" w:type="dxa"/>
            <w:vAlign w:val="center"/>
          </w:tcPr>
          <w:p w14:paraId="5C67554A" w14:textId="77777777" w:rsidR="00D90F63" w:rsidRDefault="00D90F63" w:rsidP="00432DBB">
            <w:pPr>
              <w:pStyle w:val="tablecopy"/>
            </w:pPr>
            <w:r>
              <w:t>KNN</w:t>
            </w:r>
          </w:p>
        </w:tc>
        <w:tc>
          <w:tcPr>
            <w:tcW w:w="81.15pt" w:type="dxa"/>
            <w:vAlign w:val="center"/>
          </w:tcPr>
          <w:p w14:paraId="033FE3EF" w14:textId="6E284EB5" w:rsidR="00D90F63" w:rsidRPr="00DC3889" w:rsidRDefault="00F32A5C" w:rsidP="00432DBB">
            <w:pPr>
              <w:pStyle w:val="tablecopy"/>
            </w:pPr>
            <w:r w:rsidRPr="00F32A5C">
              <w:t>0.832</w:t>
            </w:r>
          </w:p>
        </w:tc>
        <w:tc>
          <w:tcPr>
            <w:tcW w:w="90pt" w:type="dxa"/>
            <w:vAlign w:val="center"/>
          </w:tcPr>
          <w:p w14:paraId="4517F874" w14:textId="3FD10C8D" w:rsidR="00D90F63" w:rsidRPr="00DC3889" w:rsidRDefault="00B06E7E" w:rsidP="00432DBB">
            <w:pPr>
              <w:rPr>
                <w:sz w:val="16"/>
                <w:szCs w:val="16"/>
              </w:rPr>
            </w:pPr>
            <w:r w:rsidRPr="00B06E7E">
              <w:rPr>
                <w:sz w:val="16"/>
                <w:szCs w:val="16"/>
              </w:rPr>
              <w:t>734.83</w:t>
            </w:r>
          </w:p>
        </w:tc>
      </w:tr>
      <w:tr w:rsidR="00D90F63" w:rsidRPr="00DC3889" w14:paraId="01CB46F8" w14:textId="77777777" w:rsidTr="00432DBB">
        <w:trPr>
          <w:trHeight w:val="320"/>
          <w:jc w:val="center"/>
        </w:trPr>
        <w:tc>
          <w:tcPr>
            <w:tcW w:w="71.85pt" w:type="dxa"/>
            <w:vAlign w:val="center"/>
          </w:tcPr>
          <w:p w14:paraId="6B30147D" w14:textId="77777777" w:rsidR="00D90F63" w:rsidRDefault="00D90F63" w:rsidP="00432DBB">
            <w:pPr>
              <w:pStyle w:val="tablecopy"/>
            </w:pPr>
            <w:r>
              <w:t>MLP</w:t>
            </w:r>
          </w:p>
        </w:tc>
        <w:tc>
          <w:tcPr>
            <w:tcW w:w="81.15pt" w:type="dxa"/>
            <w:vAlign w:val="center"/>
          </w:tcPr>
          <w:p w14:paraId="2E8EDCB3" w14:textId="0A19C6DA" w:rsidR="00D90F63" w:rsidRPr="00DC3889" w:rsidRDefault="004850E4" w:rsidP="00432DBB">
            <w:pPr>
              <w:pStyle w:val="tablecopy"/>
            </w:pPr>
            <w:r>
              <w:t>0.7</w:t>
            </w:r>
            <w:r w:rsidR="001D2965">
              <w:t>89</w:t>
            </w:r>
          </w:p>
        </w:tc>
        <w:tc>
          <w:tcPr>
            <w:tcW w:w="90pt" w:type="dxa"/>
            <w:vAlign w:val="center"/>
          </w:tcPr>
          <w:p w14:paraId="39B5780C" w14:textId="5374C097" w:rsidR="00D90F63" w:rsidRPr="00DC3889" w:rsidRDefault="001D2965" w:rsidP="00432DBB">
            <w:pPr>
              <w:rPr>
                <w:sz w:val="16"/>
                <w:szCs w:val="16"/>
              </w:rPr>
            </w:pPr>
            <w:r>
              <w:rPr>
                <w:sz w:val="16"/>
                <w:szCs w:val="16"/>
              </w:rPr>
              <w:t>922.74</w:t>
            </w:r>
          </w:p>
        </w:tc>
      </w:tr>
    </w:tbl>
    <w:p w14:paraId="459FC484" w14:textId="6EC1E6A9" w:rsidR="00D90F63" w:rsidRDefault="00D90F63" w:rsidP="00D90F63"/>
    <w:p w14:paraId="7E89A0BC" w14:textId="77777777" w:rsidR="00DD44DC" w:rsidRDefault="00DD44DC" w:rsidP="00DD44DC">
      <w:pPr>
        <w:spacing w:after="6pt"/>
        <w:ind w:firstLine="14.40pt"/>
      </w:pPr>
      <w:r>
        <w:t>Also, Decision tree, KNN, and MLP have better performance at MSE score.</w:t>
      </w:r>
    </w:p>
    <w:p w14:paraId="00E84D2D" w14:textId="77777777" w:rsidR="00DD44DC" w:rsidRDefault="00DD44DC" w:rsidP="00DD44DC">
      <w:pPr>
        <w:spacing w:after="6pt"/>
        <w:ind w:firstLine="14.40pt"/>
      </w:pPr>
      <w:r>
        <w:t>The final model is assembled by 2~3 models, so I picked KNN, MLP &amp; Decision tree to assemble the model on the server-side.</w:t>
      </w:r>
    </w:p>
    <w:p w14:paraId="0449FD89" w14:textId="77F4CE44" w:rsidR="00053E5E" w:rsidRDefault="00053E5E" w:rsidP="00053E5E">
      <w:pPr>
        <w:pStyle w:val="Heading3"/>
      </w:pPr>
      <w:r>
        <w:t>Flu  Prediction Model</w:t>
      </w:r>
    </w:p>
    <w:p w14:paraId="579E9E3F" w14:textId="01B75651" w:rsidR="007B421F" w:rsidRDefault="007B421F" w:rsidP="007B421F">
      <w:pPr>
        <w:spacing w:after="6pt"/>
        <w:ind w:firstLine="14.40pt"/>
      </w:pPr>
      <w:r>
        <w:t>K</w:t>
      </w:r>
      <w:r w:rsidRPr="007F47FC">
        <w:t xml:space="preserve">-fold </w:t>
      </w:r>
      <w:r>
        <w:t>c</w:t>
      </w:r>
      <w:r w:rsidRPr="007F47FC">
        <w:t>ross-</w:t>
      </w:r>
      <w:r>
        <w:t>v</w:t>
      </w:r>
      <w:r w:rsidRPr="007F47FC">
        <w:t>alidation</w:t>
      </w:r>
      <w:r>
        <w:t xml:space="preserve"> is used for </w:t>
      </w:r>
      <w:r w:rsidR="00B42854">
        <w:t xml:space="preserve">the </w:t>
      </w:r>
      <w:r>
        <w:t>flu trend model as well.</w:t>
      </w:r>
      <w:r w:rsidR="00C60451">
        <w:t xml:space="preserve"> As the mistake of flu trend is almost </w:t>
      </w:r>
      <w:r w:rsidR="00B42854">
        <w:t xml:space="preserve">the </w:t>
      </w:r>
      <w:r w:rsidR="00C60451">
        <w:t xml:space="preserve">same </w:t>
      </w:r>
      <w:r w:rsidR="00675E75">
        <w:t>when max depth more than 2</w:t>
      </w:r>
      <w:r w:rsidR="00C743A6">
        <w:t>1</w:t>
      </w:r>
      <w:r w:rsidR="00467261">
        <w:t>;</w:t>
      </w:r>
      <w:r w:rsidR="00675E75">
        <w:t xml:space="preserve"> therefore, to let server</w:t>
      </w:r>
      <w:r w:rsidR="00467261">
        <w:t>-</w:t>
      </w:r>
      <w:r w:rsidR="00675E75">
        <w:t xml:space="preserve">side calculate quicker, I choose </w:t>
      </w:r>
      <w:r w:rsidR="00467261">
        <w:t>2</w:t>
      </w:r>
      <w:r w:rsidR="00C743A6">
        <w:t>1</w:t>
      </w:r>
      <w:r w:rsidR="00467261">
        <w:t xml:space="preserve"> as tree size. Max depth of decision tree here is 2</w:t>
      </w:r>
      <w:r w:rsidR="00C743A6">
        <w:t>1</w:t>
      </w:r>
    </w:p>
    <w:tbl>
      <w:tblPr>
        <w:tblStyle w:val="TableGrid"/>
        <w:tblW w:w="0pt" w:type="dxa"/>
        <w:jc w:val="center"/>
        <w:tblLook w:firstRow="1" w:lastRow="0" w:firstColumn="1" w:lastColumn="0" w:noHBand="0" w:noVBand="1"/>
      </w:tblPr>
      <w:tblGrid>
        <w:gridCol w:w="4896"/>
      </w:tblGrid>
      <w:tr w:rsidR="00467261" w14:paraId="3A17D156" w14:textId="77777777" w:rsidTr="79F37561">
        <w:trPr>
          <w:jc w:val="center"/>
        </w:trPr>
        <w:tc>
          <w:tcPr>
            <w:tcW w:w="180.35pt" w:type="dxa"/>
          </w:tcPr>
          <w:p w14:paraId="3DB3E9A9" w14:textId="25B6C2A6" w:rsidR="00467261" w:rsidRDefault="00C743A6" w:rsidP="00467261">
            <w:pPr>
              <w:jc w:val="center"/>
            </w:pPr>
            <w:r>
              <w:rPr>
                <w:noProof/>
              </w:rPr>
              <w:drawing>
                <wp:inline distT="0" distB="0" distL="0" distR="0" wp14:anchorId="6F562EF9" wp14:editId="7CD05D8D">
                  <wp:extent cx="2963333" cy="2015490"/>
                  <wp:effectExtent l="0" t="0" r="8890" b="3810"/>
                  <wp:docPr id="20" name="Picture 2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0"/>
                          <pic:cNvPicPr/>
                        </pic:nvPicPr>
                        <pic:blipFill>
                          <a:blip r:embed="rId24">
                            <a:extLst>
                              <a:ext uri="{28A0092B-C50C-407E-A947-70E740481C1C}">
                                <a14:useLocalDpi xmlns:a14="http://schemas.microsoft.com/office/drawing/2010/main" val="0"/>
                              </a:ext>
                            </a:extLst>
                          </a:blip>
                          <a:stretch>
                            <a:fillRect/>
                          </a:stretch>
                        </pic:blipFill>
                        <pic:spPr>
                          <a:xfrm>
                            <a:off x="0" y="0"/>
                            <a:ext cx="2963333" cy="2015490"/>
                          </a:xfrm>
                          <a:prstGeom prst="rect">
                            <a:avLst/>
                          </a:prstGeom>
                        </pic:spPr>
                      </pic:pic>
                    </a:graphicData>
                  </a:graphic>
                </wp:inline>
              </w:drawing>
            </w:r>
          </w:p>
        </w:tc>
      </w:tr>
    </w:tbl>
    <w:p w14:paraId="3EC69B05" w14:textId="14CDE655" w:rsidR="00467261" w:rsidRPr="00DC3889" w:rsidRDefault="00467261" w:rsidP="00467261">
      <w:pPr>
        <w:pStyle w:val="figurecaption"/>
      </w:pPr>
      <w:r w:rsidRPr="00F96D23">
        <w:t xml:space="preserve">k-fold cross-validation </w:t>
      </w:r>
      <w:r>
        <w:t xml:space="preserve">of </w:t>
      </w:r>
      <w:r w:rsidR="00EE32EF">
        <w:t>flu trend</w:t>
      </w:r>
      <w:r>
        <w:t xml:space="preserve"> decision tree model</w:t>
      </w:r>
    </w:p>
    <w:p w14:paraId="6CACD6A8" w14:textId="01E52286" w:rsidR="00467261" w:rsidRDefault="00E44A1A" w:rsidP="00E44A1A">
      <w:pPr>
        <w:spacing w:after="12pt"/>
        <w:ind w:firstLine="14.40pt"/>
      </w:pPr>
      <w:r w:rsidRPr="00E44A1A">
        <w:t xml:space="preserve">I </w:t>
      </w:r>
      <w:r>
        <w:t xml:space="preserve">use </w:t>
      </w:r>
      <w:r w:rsidRPr="00E44A1A">
        <w:t>chang</w:t>
      </w:r>
      <w:r>
        <w:t>ing</w:t>
      </w:r>
      <w:r w:rsidRPr="00E44A1A">
        <w:t xml:space="preserve"> the hyperparameter k from low </w:t>
      </w:r>
      <w:proofErr w:type="spellStart"/>
      <w:r w:rsidRPr="00E44A1A">
        <w:t>to</w:t>
      </w:r>
      <w:proofErr w:type="spellEnd"/>
      <w:r w:rsidRPr="00E44A1A">
        <w:t xml:space="preserve"> high</w:t>
      </w:r>
      <w:r w:rsidR="00507EF8">
        <w:t xml:space="preserve"> in this model as well</w:t>
      </w:r>
      <w:r w:rsidRPr="00E44A1A">
        <w:t>. In the case of the test score as high as possible</w:t>
      </w:r>
      <w:r w:rsidR="008F4EDF">
        <w:t xml:space="preserve">. As </w:t>
      </w:r>
      <w:r w:rsidR="00B42854">
        <w:t xml:space="preserve">the </w:t>
      </w:r>
      <w:r w:rsidR="008F4EDF">
        <w:t>score of test predict</w:t>
      </w:r>
      <w:r w:rsidR="00B42854">
        <w:t>ion</w:t>
      </w:r>
      <w:r w:rsidR="008F4EDF">
        <w:t xml:space="preserve"> become lower after N number is more than </w:t>
      </w:r>
      <w:r w:rsidR="00BB16DB">
        <w:t>4</w:t>
      </w:r>
      <w:r w:rsidR="008F4EDF">
        <w:t xml:space="preserve">, I set </w:t>
      </w:r>
      <w:r w:rsidR="00BB16DB">
        <w:t>N number is 4 for this function</w:t>
      </w:r>
    </w:p>
    <w:tbl>
      <w:tblPr>
        <w:tblStyle w:val="TableGrid"/>
        <w:tblW w:w="0pt" w:type="dxa"/>
        <w:tblLook w:firstRow="1" w:lastRow="0" w:firstColumn="1" w:lastColumn="0" w:noHBand="0" w:noVBand="1"/>
      </w:tblPr>
      <w:tblGrid>
        <w:gridCol w:w="5023"/>
      </w:tblGrid>
      <w:tr w:rsidR="00507EF8" w14:paraId="2B0BC2F9" w14:textId="77777777" w:rsidTr="00507EF8">
        <w:tc>
          <w:tcPr>
            <w:tcW w:w="251.15pt" w:type="dxa"/>
          </w:tcPr>
          <w:p w14:paraId="3FE40E77" w14:textId="3000B141" w:rsidR="00507EF8" w:rsidRDefault="008F4EDF" w:rsidP="008F4EDF">
            <w:pPr>
              <w:spacing w:after="12pt"/>
              <w:jc w:val="center"/>
            </w:pPr>
            <w:r>
              <w:rPr>
                <w:noProof/>
              </w:rPr>
              <w:drawing>
                <wp:inline distT="0" distB="0" distL="0" distR="0" wp14:anchorId="259CD099" wp14:editId="7009A561">
                  <wp:extent cx="2840182" cy="1795595"/>
                  <wp:effectExtent l="0" t="0" r="0" b="0"/>
                  <wp:docPr id="22" name="Picture 2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25"/>
                          <a:stretch>
                            <a:fillRect/>
                          </a:stretch>
                        </pic:blipFill>
                        <pic:spPr>
                          <a:xfrm>
                            <a:off x="0" y="0"/>
                            <a:ext cx="2859057" cy="1807528"/>
                          </a:xfrm>
                          <a:prstGeom prst="rect">
                            <a:avLst/>
                          </a:prstGeom>
                        </pic:spPr>
                      </pic:pic>
                    </a:graphicData>
                  </a:graphic>
                </wp:inline>
              </w:drawing>
            </w:r>
          </w:p>
        </w:tc>
      </w:tr>
    </w:tbl>
    <w:p w14:paraId="4F978FFD" w14:textId="23307623" w:rsidR="008F4EDF" w:rsidRDefault="008F4EDF" w:rsidP="008F4EDF">
      <w:pPr>
        <w:pStyle w:val="figurecaption"/>
      </w:pPr>
      <w:r>
        <w:t xml:space="preserve">Change Hyperparameter Neighbors </w:t>
      </w:r>
      <w:r w:rsidR="00332064">
        <w:t>N</w:t>
      </w:r>
      <w:r>
        <w:t>umber and score</w:t>
      </w:r>
    </w:p>
    <w:p w14:paraId="1530DA76" w14:textId="5A488B80" w:rsidR="00C830BD" w:rsidRDefault="00C830BD" w:rsidP="00534BA4">
      <w:pPr>
        <w:pStyle w:val="figurecaption"/>
        <w:numPr>
          <w:ilvl w:val="0"/>
          <w:numId w:val="0"/>
        </w:numPr>
      </w:pPr>
    </w:p>
    <w:p w14:paraId="2C1C8B50" w14:textId="77777777" w:rsidR="00534BA4" w:rsidRDefault="00534BA4" w:rsidP="00534BA4">
      <w:pPr>
        <w:pStyle w:val="figurecaption"/>
        <w:numPr>
          <w:ilvl w:val="0"/>
          <w:numId w:val="0"/>
        </w:numPr>
      </w:pPr>
    </w:p>
    <w:p w14:paraId="74D79E53" w14:textId="16B1C9B2" w:rsidR="000133CB" w:rsidRDefault="000133CB" w:rsidP="000133CB">
      <w:pPr>
        <w:pStyle w:val="tablehead"/>
      </w:pPr>
      <w:r w:rsidRPr="00E22B49">
        <w:rPr>
          <w:color w:val="FFFFFF" w:themeColor="background1"/>
        </w:rPr>
        <w:lastRenderedPageBreak/>
        <w:t>F</w:t>
      </w:r>
      <w:r>
        <w:t>Flu Trend Prediction Score</w:t>
      </w:r>
    </w:p>
    <w:tbl>
      <w:tblPr>
        <w:tblW w:w="243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1437"/>
        <w:gridCol w:w="1623"/>
        <w:gridCol w:w="1800"/>
      </w:tblGrid>
      <w:tr w:rsidR="00782EA1" w:rsidRPr="00DC3889" w14:paraId="7445206D" w14:textId="77777777" w:rsidTr="00782EA1">
        <w:trPr>
          <w:cantSplit/>
          <w:trHeight w:val="240"/>
          <w:tblHeader/>
          <w:jc w:val="center"/>
        </w:trPr>
        <w:tc>
          <w:tcPr>
            <w:tcW w:w="71.85pt" w:type="dxa"/>
            <w:vMerge w:val="restart"/>
            <w:vAlign w:val="center"/>
          </w:tcPr>
          <w:p w14:paraId="761B1F8F" w14:textId="4CCE0104" w:rsidR="00782EA1" w:rsidRPr="00DC3889" w:rsidRDefault="001A5506" w:rsidP="00432DBB">
            <w:pPr>
              <w:pStyle w:val="tablecolhead"/>
            </w:pPr>
            <w:r>
              <w:t>Algorithm</w:t>
            </w:r>
          </w:p>
        </w:tc>
        <w:tc>
          <w:tcPr>
            <w:tcW w:w="171.15pt" w:type="dxa"/>
            <w:gridSpan w:val="2"/>
            <w:vAlign w:val="center"/>
          </w:tcPr>
          <w:p w14:paraId="0996ABAF" w14:textId="7587423D" w:rsidR="00782EA1" w:rsidRPr="00DC3889" w:rsidRDefault="00782EA1" w:rsidP="00432DBB">
            <w:pPr>
              <w:pStyle w:val="tablecolhead"/>
            </w:pPr>
            <w:r>
              <w:t>Score</w:t>
            </w:r>
          </w:p>
        </w:tc>
      </w:tr>
      <w:tr w:rsidR="00782EA1" w:rsidRPr="00DC3889" w14:paraId="27376000" w14:textId="77777777" w:rsidTr="00782EA1">
        <w:trPr>
          <w:cantSplit/>
          <w:trHeight w:val="240"/>
          <w:tblHeader/>
          <w:jc w:val="center"/>
        </w:trPr>
        <w:tc>
          <w:tcPr>
            <w:tcW w:w="71.85pt" w:type="dxa"/>
            <w:vMerge/>
          </w:tcPr>
          <w:p w14:paraId="1AF9FD38" w14:textId="77777777" w:rsidR="00782EA1" w:rsidRPr="00DC3889" w:rsidRDefault="00782EA1" w:rsidP="00432DBB">
            <w:pPr>
              <w:rPr>
                <w:sz w:val="16"/>
                <w:szCs w:val="16"/>
              </w:rPr>
            </w:pPr>
          </w:p>
        </w:tc>
        <w:tc>
          <w:tcPr>
            <w:tcW w:w="81.15pt" w:type="dxa"/>
            <w:vAlign w:val="center"/>
          </w:tcPr>
          <w:p w14:paraId="03741E7F" w14:textId="409555E0" w:rsidR="00782EA1" w:rsidRPr="00DC3889" w:rsidRDefault="00782EA1" w:rsidP="00432DBB">
            <w:pPr>
              <w:pStyle w:val="tablecolsubhead"/>
            </w:pPr>
            <w:r>
              <w:t>R2 Score</w:t>
            </w:r>
          </w:p>
        </w:tc>
        <w:tc>
          <w:tcPr>
            <w:tcW w:w="90pt" w:type="dxa"/>
            <w:vAlign w:val="center"/>
          </w:tcPr>
          <w:p w14:paraId="7C1E0875" w14:textId="722FA176" w:rsidR="00782EA1" w:rsidRPr="00DC3889" w:rsidRDefault="00782EA1" w:rsidP="00432DBB">
            <w:pPr>
              <w:pStyle w:val="tablecolsubhead"/>
            </w:pPr>
            <w:r>
              <w:t>MSE Score</w:t>
            </w:r>
          </w:p>
        </w:tc>
      </w:tr>
      <w:tr w:rsidR="00782EA1" w:rsidRPr="00DC3889" w14:paraId="6165F06F" w14:textId="77777777" w:rsidTr="00782EA1">
        <w:trPr>
          <w:trHeight w:val="320"/>
          <w:jc w:val="center"/>
        </w:trPr>
        <w:tc>
          <w:tcPr>
            <w:tcW w:w="71.85pt" w:type="dxa"/>
            <w:vAlign w:val="center"/>
          </w:tcPr>
          <w:p w14:paraId="126A9E45" w14:textId="24F964C6" w:rsidR="00782EA1" w:rsidRPr="00DC3889" w:rsidRDefault="00782EA1" w:rsidP="00432DBB">
            <w:pPr>
              <w:pStyle w:val="tablecopy"/>
              <w:rPr>
                <w:sz w:val="8"/>
                <w:szCs w:val="8"/>
              </w:rPr>
            </w:pPr>
            <w:r>
              <w:t>Linear Regression</w:t>
            </w:r>
          </w:p>
        </w:tc>
        <w:tc>
          <w:tcPr>
            <w:tcW w:w="81.15pt" w:type="dxa"/>
            <w:vAlign w:val="center"/>
          </w:tcPr>
          <w:p w14:paraId="1F466E5F" w14:textId="04CCB4B9" w:rsidR="00782EA1" w:rsidRPr="00DC3889" w:rsidRDefault="00F43FEB" w:rsidP="00432DBB">
            <w:pPr>
              <w:pStyle w:val="tablecopy"/>
            </w:pPr>
            <w:r w:rsidRPr="00F43FEB">
              <w:t>0.046</w:t>
            </w:r>
          </w:p>
        </w:tc>
        <w:tc>
          <w:tcPr>
            <w:tcW w:w="90pt" w:type="dxa"/>
            <w:vAlign w:val="center"/>
          </w:tcPr>
          <w:p w14:paraId="15F48A2F" w14:textId="7BE1F23C" w:rsidR="00782EA1" w:rsidRPr="00DC3889" w:rsidRDefault="00F43FEB" w:rsidP="00432DBB">
            <w:pPr>
              <w:rPr>
                <w:sz w:val="16"/>
                <w:szCs w:val="16"/>
              </w:rPr>
            </w:pPr>
            <w:r w:rsidRPr="00F43FEB">
              <w:rPr>
                <w:sz w:val="16"/>
                <w:szCs w:val="16"/>
              </w:rPr>
              <w:t>21423.66</w:t>
            </w:r>
          </w:p>
        </w:tc>
      </w:tr>
      <w:tr w:rsidR="00782EA1" w:rsidRPr="00DC3889" w14:paraId="126B53F9" w14:textId="77777777" w:rsidTr="00782EA1">
        <w:trPr>
          <w:trHeight w:val="320"/>
          <w:jc w:val="center"/>
        </w:trPr>
        <w:tc>
          <w:tcPr>
            <w:tcW w:w="71.85pt" w:type="dxa"/>
            <w:vAlign w:val="center"/>
          </w:tcPr>
          <w:p w14:paraId="21770DC4" w14:textId="14E7FB8E" w:rsidR="00782EA1" w:rsidRDefault="00782EA1" w:rsidP="00432DBB">
            <w:pPr>
              <w:pStyle w:val="tablecopy"/>
            </w:pPr>
            <w:r>
              <w:t>Lasso Regression</w:t>
            </w:r>
          </w:p>
        </w:tc>
        <w:tc>
          <w:tcPr>
            <w:tcW w:w="81.15pt" w:type="dxa"/>
            <w:vAlign w:val="center"/>
          </w:tcPr>
          <w:p w14:paraId="6F57DCC3" w14:textId="4DC96934" w:rsidR="00782EA1" w:rsidRPr="00DC3889" w:rsidRDefault="00BC61A8" w:rsidP="00432DBB">
            <w:pPr>
              <w:pStyle w:val="tablecopy"/>
            </w:pPr>
            <w:r>
              <w:t>0.046</w:t>
            </w:r>
          </w:p>
        </w:tc>
        <w:tc>
          <w:tcPr>
            <w:tcW w:w="90pt" w:type="dxa"/>
            <w:vAlign w:val="center"/>
          </w:tcPr>
          <w:p w14:paraId="26AB3DB7" w14:textId="72AB836D" w:rsidR="00782EA1" w:rsidRPr="00DC3889" w:rsidRDefault="00BC61A8" w:rsidP="00432DBB">
            <w:pPr>
              <w:rPr>
                <w:sz w:val="16"/>
                <w:szCs w:val="16"/>
              </w:rPr>
            </w:pPr>
            <w:r>
              <w:rPr>
                <w:sz w:val="16"/>
                <w:szCs w:val="16"/>
              </w:rPr>
              <w:t>214</w:t>
            </w:r>
            <w:r w:rsidR="006912B9">
              <w:rPr>
                <w:sz w:val="16"/>
                <w:szCs w:val="16"/>
              </w:rPr>
              <w:t>23.57</w:t>
            </w:r>
          </w:p>
        </w:tc>
      </w:tr>
      <w:tr w:rsidR="00782EA1" w:rsidRPr="00DC3889" w14:paraId="5E52B60F" w14:textId="77777777" w:rsidTr="00782EA1">
        <w:trPr>
          <w:trHeight w:val="320"/>
          <w:jc w:val="center"/>
        </w:trPr>
        <w:tc>
          <w:tcPr>
            <w:tcW w:w="71.85pt" w:type="dxa"/>
            <w:vAlign w:val="center"/>
          </w:tcPr>
          <w:p w14:paraId="1280D712" w14:textId="5D0BB3AD" w:rsidR="00782EA1" w:rsidRDefault="00782EA1" w:rsidP="00432DBB">
            <w:pPr>
              <w:pStyle w:val="tablecopy"/>
            </w:pPr>
            <w:r>
              <w:t>Decision Tree</w:t>
            </w:r>
          </w:p>
        </w:tc>
        <w:tc>
          <w:tcPr>
            <w:tcW w:w="81.15pt" w:type="dxa"/>
            <w:vAlign w:val="center"/>
          </w:tcPr>
          <w:p w14:paraId="73C78EE0" w14:textId="0E7517CC" w:rsidR="00782EA1" w:rsidRPr="00DC3889" w:rsidRDefault="00474995" w:rsidP="00432DBB">
            <w:pPr>
              <w:pStyle w:val="tablecopy"/>
            </w:pPr>
            <w:r w:rsidRPr="00474995">
              <w:t>0.763</w:t>
            </w:r>
          </w:p>
        </w:tc>
        <w:tc>
          <w:tcPr>
            <w:tcW w:w="90pt" w:type="dxa"/>
            <w:vAlign w:val="center"/>
          </w:tcPr>
          <w:p w14:paraId="0E9752DE" w14:textId="3F127ABA" w:rsidR="00782EA1" w:rsidRPr="00DC3889" w:rsidRDefault="000F70E6" w:rsidP="00432DBB">
            <w:pPr>
              <w:rPr>
                <w:sz w:val="16"/>
                <w:szCs w:val="16"/>
              </w:rPr>
            </w:pPr>
            <w:r w:rsidRPr="000F70E6">
              <w:rPr>
                <w:sz w:val="16"/>
                <w:szCs w:val="16"/>
              </w:rPr>
              <w:t>5318.29</w:t>
            </w:r>
          </w:p>
        </w:tc>
      </w:tr>
      <w:tr w:rsidR="00782EA1" w:rsidRPr="00DC3889" w14:paraId="61EE85C2" w14:textId="77777777" w:rsidTr="00782EA1">
        <w:trPr>
          <w:trHeight w:val="320"/>
          <w:jc w:val="center"/>
        </w:trPr>
        <w:tc>
          <w:tcPr>
            <w:tcW w:w="71.85pt" w:type="dxa"/>
            <w:vAlign w:val="center"/>
          </w:tcPr>
          <w:p w14:paraId="7FF918B0" w14:textId="3AA26A18" w:rsidR="00782EA1" w:rsidRDefault="00782EA1" w:rsidP="00432DBB">
            <w:pPr>
              <w:pStyle w:val="tablecopy"/>
            </w:pPr>
            <w:r>
              <w:t>KNN</w:t>
            </w:r>
          </w:p>
        </w:tc>
        <w:tc>
          <w:tcPr>
            <w:tcW w:w="81.15pt" w:type="dxa"/>
            <w:vAlign w:val="center"/>
          </w:tcPr>
          <w:p w14:paraId="12352482" w14:textId="67448771" w:rsidR="00782EA1" w:rsidRPr="00DC3889" w:rsidRDefault="00E85243" w:rsidP="00432DBB">
            <w:pPr>
              <w:pStyle w:val="tablecopy"/>
            </w:pPr>
            <w:r>
              <w:t>0.706</w:t>
            </w:r>
          </w:p>
        </w:tc>
        <w:tc>
          <w:tcPr>
            <w:tcW w:w="90pt" w:type="dxa"/>
            <w:vAlign w:val="center"/>
          </w:tcPr>
          <w:p w14:paraId="1E95551A" w14:textId="60357B9F" w:rsidR="00782EA1" w:rsidRPr="00DC3889" w:rsidRDefault="00AF2586" w:rsidP="00432DBB">
            <w:pPr>
              <w:rPr>
                <w:sz w:val="16"/>
                <w:szCs w:val="16"/>
              </w:rPr>
            </w:pPr>
            <w:r w:rsidRPr="00AF2586">
              <w:rPr>
                <w:sz w:val="16"/>
                <w:szCs w:val="16"/>
              </w:rPr>
              <w:t>7250.93</w:t>
            </w:r>
          </w:p>
        </w:tc>
      </w:tr>
      <w:tr w:rsidR="00782EA1" w:rsidRPr="00DC3889" w14:paraId="0B25563F" w14:textId="77777777" w:rsidTr="00782EA1">
        <w:trPr>
          <w:trHeight w:val="320"/>
          <w:jc w:val="center"/>
        </w:trPr>
        <w:tc>
          <w:tcPr>
            <w:tcW w:w="71.85pt" w:type="dxa"/>
            <w:vAlign w:val="center"/>
          </w:tcPr>
          <w:p w14:paraId="22372F73" w14:textId="6F2F0F44" w:rsidR="00782EA1" w:rsidRDefault="00782EA1" w:rsidP="00432DBB">
            <w:pPr>
              <w:pStyle w:val="tablecopy"/>
            </w:pPr>
            <w:r>
              <w:t>MLP</w:t>
            </w:r>
          </w:p>
        </w:tc>
        <w:tc>
          <w:tcPr>
            <w:tcW w:w="81.15pt" w:type="dxa"/>
            <w:vAlign w:val="center"/>
          </w:tcPr>
          <w:p w14:paraId="3A241CA1" w14:textId="4536A209" w:rsidR="00782EA1" w:rsidRPr="00DC3889" w:rsidRDefault="007B23F6" w:rsidP="00432DBB">
            <w:pPr>
              <w:pStyle w:val="tablecopy"/>
            </w:pPr>
            <w:r w:rsidRPr="007B23F6">
              <w:t>0.257</w:t>
            </w:r>
          </w:p>
        </w:tc>
        <w:tc>
          <w:tcPr>
            <w:tcW w:w="90pt" w:type="dxa"/>
            <w:vAlign w:val="center"/>
          </w:tcPr>
          <w:p w14:paraId="2614E86D" w14:textId="2373C700" w:rsidR="00782EA1" w:rsidRPr="00DC3889" w:rsidRDefault="00143544" w:rsidP="00432DBB">
            <w:pPr>
              <w:rPr>
                <w:sz w:val="16"/>
                <w:szCs w:val="16"/>
              </w:rPr>
            </w:pPr>
            <w:r w:rsidRPr="00143544">
              <w:rPr>
                <w:sz w:val="16"/>
                <w:szCs w:val="16"/>
              </w:rPr>
              <w:t>16689.06</w:t>
            </w:r>
          </w:p>
        </w:tc>
      </w:tr>
    </w:tbl>
    <w:p w14:paraId="075C3774" w14:textId="77777777" w:rsidR="00B577DB" w:rsidRDefault="00B577DB" w:rsidP="00B577DB">
      <w:pPr>
        <w:ind w:firstLine="14.40pt"/>
      </w:pPr>
    </w:p>
    <w:p w14:paraId="5A2A0B56" w14:textId="5B08CF0C" w:rsidR="00143544" w:rsidRDefault="00143544" w:rsidP="00143544">
      <w:pPr>
        <w:spacing w:after="6pt"/>
        <w:ind w:firstLine="14.40pt"/>
      </w:pPr>
      <w:r>
        <w:t xml:space="preserve">As table </w:t>
      </w:r>
      <w:r w:rsidR="00655A08">
        <w:t xml:space="preserve">III </w:t>
      </w:r>
      <w:r>
        <w:t xml:space="preserve">shown, Linear regression &amp; Lasso regression have 0.04 R2 score, MLP 0.25 R2 score </w:t>
      </w:r>
      <w:r>
        <w:rPr>
          <w:rFonts w:hint="eastAsia"/>
          <w:lang w:eastAsia="zh-CN"/>
        </w:rPr>
        <w:t>wh</w:t>
      </w:r>
      <w:r>
        <w:rPr>
          <w:lang w:eastAsia="zh-CN"/>
        </w:rPr>
        <w:t xml:space="preserve">ich </w:t>
      </w:r>
      <w:r w:rsidR="00B42854">
        <w:rPr>
          <w:lang w:eastAsia="zh-CN"/>
        </w:rPr>
        <w:t>is</w:t>
      </w:r>
      <w:r>
        <w:rPr>
          <w:lang w:eastAsia="zh-CN"/>
        </w:rPr>
        <w:t xml:space="preserve"> </w:t>
      </w:r>
      <w:r>
        <w:t xml:space="preserve">lower than decision tree 0.74 and KNN 0.70 </w:t>
      </w:r>
    </w:p>
    <w:p w14:paraId="1A01D20A" w14:textId="1B68212E" w:rsidR="00143544" w:rsidRDefault="00143544" w:rsidP="00143544">
      <w:pPr>
        <w:spacing w:after="6pt"/>
        <w:ind w:firstLine="14.40pt"/>
      </w:pPr>
      <w:r>
        <w:t>Also, Decision tree and KNN have better performance at MSE score.</w:t>
      </w:r>
    </w:p>
    <w:p w14:paraId="52E38BCB" w14:textId="48B99915" w:rsidR="00143544" w:rsidRDefault="00B42854" w:rsidP="00143544">
      <w:pPr>
        <w:spacing w:after="6pt"/>
        <w:ind w:firstLine="14.40pt"/>
      </w:pPr>
      <w:r>
        <w:t>The f</w:t>
      </w:r>
      <w:r w:rsidR="00143544">
        <w:t xml:space="preserve">inal model is assembled by 2~3 models, so I picked KNN &amp; Decision tree to assemble the model on </w:t>
      </w:r>
      <w:r w:rsidR="00BA7CF6">
        <w:t xml:space="preserve">the </w:t>
      </w:r>
      <w:r w:rsidR="00143544">
        <w:t>server-side.</w:t>
      </w:r>
    </w:p>
    <w:p w14:paraId="341137ED" w14:textId="0625261B" w:rsidR="003C471A" w:rsidRDefault="003C471A" w:rsidP="003C471A">
      <w:pPr>
        <w:pStyle w:val="Heading3"/>
      </w:pPr>
      <w:r>
        <w:t>Flu  Vaccine Suggestion Model</w:t>
      </w:r>
    </w:p>
    <w:p w14:paraId="0472B5B5" w14:textId="1814BFEB" w:rsidR="00BF05CC" w:rsidRDefault="00BF05CC" w:rsidP="00BF05CC">
      <w:pPr>
        <w:spacing w:after="6pt"/>
        <w:ind w:firstLine="14.40pt"/>
      </w:pPr>
      <w:r>
        <w:t xml:space="preserve">I use </w:t>
      </w:r>
      <w:r w:rsidRPr="007F47FC">
        <w:t xml:space="preserve">k-fold </w:t>
      </w:r>
      <w:r>
        <w:t>c</w:t>
      </w:r>
      <w:r w:rsidRPr="007F47FC">
        <w:t>ross-</w:t>
      </w:r>
      <w:r>
        <w:t>v</w:t>
      </w:r>
      <w:r w:rsidRPr="007F47FC">
        <w:t>alidation</w:t>
      </w:r>
      <w:r>
        <w:t xml:space="preserve"> to decide the max depth of </w:t>
      </w:r>
      <w:r w:rsidR="00BA7CF6">
        <w:t xml:space="preserve">the </w:t>
      </w:r>
      <w:r w:rsidR="00BA7CF6">
        <w:rPr>
          <w:rFonts w:hint="eastAsia"/>
          <w:lang w:eastAsia="zh-CN"/>
        </w:rPr>
        <w:t>d</w:t>
      </w:r>
      <w:r>
        <w:t>ecision tree model for flu vac</w:t>
      </w:r>
      <w:r w:rsidR="00A10745">
        <w:t>cine shot suggestion as well</w:t>
      </w:r>
      <w:r>
        <w:t xml:space="preserve">. the mistake is smallest when </w:t>
      </w:r>
      <w:r w:rsidR="00BA7CF6">
        <w:t xml:space="preserve">the </w:t>
      </w:r>
      <w:r>
        <w:t xml:space="preserve">max tree size is </w:t>
      </w:r>
      <w:r w:rsidR="00A10745">
        <w:t>5</w:t>
      </w:r>
      <w:r>
        <w:t xml:space="preserve">, therefore I choose </w:t>
      </w:r>
      <w:r w:rsidR="00A10745">
        <w:t>5</w:t>
      </w:r>
      <w:r>
        <w:t xml:space="preserve"> as the max depth of decision tree models</w:t>
      </w:r>
    </w:p>
    <w:tbl>
      <w:tblPr>
        <w:tblStyle w:val="TableGrid"/>
        <w:tblW w:w="251.15pt" w:type="dxa"/>
        <w:tblLook w:firstRow="1" w:lastRow="0" w:firstColumn="1" w:lastColumn="0" w:noHBand="0" w:noVBand="1"/>
      </w:tblPr>
      <w:tblGrid>
        <w:gridCol w:w="5023"/>
      </w:tblGrid>
      <w:tr w:rsidR="000D122F" w14:paraId="46D75CEB" w14:textId="77777777" w:rsidTr="002C5AF6">
        <w:tc>
          <w:tcPr>
            <w:tcW w:w="251.15pt" w:type="dxa"/>
          </w:tcPr>
          <w:p w14:paraId="3E43B72F" w14:textId="4ED60B4A" w:rsidR="000D122F" w:rsidRDefault="00EE32EF" w:rsidP="000D122F">
            <w:r>
              <w:rPr>
                <w:noProof/>
              </w:rPr>
              <w:drawing>
                <wp:inline distT="0" distB="0" distL="0" distR="0" wp14:anchorId="047BEFCD" wp14:editId="7507E7EF">
                  <wp:extent cx="3195955" cy="2049780"/>
                  <wp:effectExtent l="0" t="0" r="4445" b="7620"/>
                  <wp:docPr id="21" name="Picture 2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1"/>
                          <pic:cNvPicPr/>
                        </pic:nvPicPr>
                        <pic:blipFill>
                          <a:blip r:embed="rId26">
                            <a:extLst>
                              <a:ext uri="{28A0092B-C50C-407E-A947-70E740481C1C}">
                                <a14:useLocalDpi xmlns:a14="http://schemas.microsoft.com/office/drawing/2010/main" val="0"/>
                              </a:ext>
                            </a:extLst>
                          </a:blip>
                          <a:stretch>
                            <a:fillRect/>
                          </a:stretch>
                        </pic:blipFill>
                        <pic:spPr>
                          <a:xfrm>
                            <a:off x="0" y="0"/>
                            <a:ext cx="3195955" cy="2049780"/>
                          </a:xfrm>
                          <a:prstGeom prst="rect">
                            <a:avLst/>
                          </a:prstGeom>
                        </pic:spPr>
                      </pic:pic>
                    </a:graphicData>
                  </a:graphic>
                </wp:inline>
              </w:drawing>
            </w:r>
          </w:p>
        </w:tc>
      </w:tr>
    </w:tbl>
    <w:p w14:paraId="2814B066" w14:textId="2E192A7B" w:rsidR="00EE32EF" w:rsidRPr="00DC3889" w:rsidRDefault="00B63D90" w:rsidP="00EE32EF">
      <w:pPr>
        <w:pStyle w:val="figurecaption"/>
      </w:pPr>
      <w:r>
        <w:t>K</w:t>
      </w:r>
      <w:r w:rsidR="00EE32EF" w:rsidRPr="00F96D23">
        <w:t xml:space="preserve">-fold </w:t>
      </w:r>
      <w:r>
        <w:t>C</w:t>
      </w:r>
      <w:r w:rsidR="00EE32EF" w:rsidRPr="00F96D23">
        <w:t xml:space="preserve">ross-validation </w:t>
      </w:r>
      <w:r w:rsidR="00EE32EF">
        <w:t>of flu vaccine suggestion decision tree model</w:t>
      </w:r>
    </w:p>
    <w:tbl>
      <w:tblPr>
        <w:tblStyle w:val="TableGrid"/>
        <w:tblW w:w="0pt" w:type="dxa"/>
        <w:tblLook w:firstRow="1" w:lastRow="0" w:firstColumn="1" w:lastColumn="0" w:noHBand="0" w:noVBand="1"/>
      </w:tblPr>
      <w:tblGrid>
        <w:gridCol w:w="5023"/>
      </w:tblGrid>
      <w:tr w:rsidR="00332064" w14:paraId="4EF7778A" w14:textId="77777777" w:rsidTr="00332064">
        <w:tc>
          <w:tcPr>
            <w:tcW w:w="251.15pt" w:type="dxa"/>
          </w:tcPr>
          <w:p w14:paraId="25DA9E4B" w14:textId="18ED9E0D" w:rsidR="00332064" w:rsidRDefault="00332064" w:rsidP="000D122F">
            <w:r>
              <w:rPr>
                <w:noProof/>
              </w:rPr>
              <w:drawing>
                <wp:inline distT="0" distB="0" distL="0" distR="0" wp14:anchorId="6ED514BD" wp14:editId="7F898374">
                  <wp:extent cx="3055885" cy="2049958"/>
                  <wp:effectExtent l="0" t="0" r="0" b="7620"/>
                  <wp:docPr id="23" name="Picture 2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27"/>
                          <a:stretch>
                            <a:fillRect/>
                          </a:stretch>
                        </pic:blipFill>
                        <pic:spPr>
                          <a:xfrm>
                            <a:off x="0" y="0"/>
                            <a:ext cx="3055885" cy="2049958"/>
                          </a:xfrm>
                          <a:prstGeom prst="rect">
                            <a:avLst/>
                          </a:prstGeom>
                        </pic:spPr>
                      </pic:pic>
                    </a:graphicData>
                  </a:graphic>
                </wp:inline>
              </w:drawing>
            </w:r>
          </w:p>
        </w:tc>
      </w:tr>
    </w:tbl>
    <w:p w14:paraId="695EF900" w14:textId="77777777" w:rsidR="00332064" w:rsidRDefault="00332064" w:rsidP="00332064">
      <w:pPr>
        <w:pStyle w:val="figurecaption"/>
      </w:pPr>
      <w:r>
        <w:t>Change Hyperparameter Neighbors Number and score</w:t>
      </w:r>
    </w:p>
    <w:p w14:paraId="706437B7" w14:textId="0E4AA206" w:rsidR="000D122F" w:rsidRPr="000D122F" w:rsidRDefault="00332064" w:rsidP="000D122F">
      <w:r>
        <w:t>As</w:t>
      </w:r>
      <w:r w:rsidR="00B717E6">
        <w:t xml:space="preserve"> the test score </w:t>
      </w:r>
      <w:r w:rsidR="00BA7CF6">
        <w:t>doe</w:t>
      </w:r>
      <w:r w:rsidR="00B717E6">
        <w:t xml:space="preserve">s almost not change when </w:t>
      </w:r>
      <w:r w:rsidR="00BA7CF6">
        <w:t xml:space="preserve">the </w:t>
      </w:r>
      <w:r w:rsidR="00B717E6">
        <w:t xml:space="preserve">N number is more than </w:t>
      </w:r>
      <w:r w:rsidR="006678F8">
        <w:t xml:space="preserve">18, I pick 20 as </w:t>
      </w:r>
      <w:r w:rsidR="00BA7CF6">
        <w:t xml:space="preserve">the </w:t>
      </w:r>
      <w:r w:rsidR="006678F8">
        <w:t>number of neighbors.</w:t>
      </w:r>
    </w:p>
    <w:p w14:paraId="4E4F3470" w14:textId="04A02B3F" w:rsidR="00D10C7D" w:rsidRDefault="00D10C7D" w:rsidP="00D10C7D">
      <w:pPr>
        <w:pStyle w:val="tablehead"/>
      </w:pPr>
      <w:r w:rsidRPr="00FF0C53">
        <w:rPr>
          <w:color w:val="FFFFFF" w:themeColor="background1"/>
        </w:rPr>
        <w:t>F</w:t>
      </w:r>
      <w:r w:rsidR="000D48F3">
        <w:t>F</w:t>
      </w:r>
      <w:r>
        <w:t xml:space="preserve">lu </w:t>
      </w:r>
      <w:r w:rsidR="000133CB">
        <w:t>Suggestion</w:t>
      </w:r>
      <w:r>
        <w:t xml:space="preserve"> Prediction Score</w:t>
      </w:r>
    </w:p>
    <w:tbl>
      <w:tblPr>
        <w:tblW w:w="243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1437"/>
        <w:gridCol w:w="1623"/>
        <w:gridCol w:w="1800"/>
      </w:tblGrid>
      <w:tr w:rsidR="00D10C7D" w:rsidRPr="00DC3889" w14:paraId="5017ADF0" w14:textId="77777777" w:rsidTr="00432DBB">
        <w:trPr>
          <w:cantSplit/>
          <w:trHeight w:val="240"/>
          <w:tblHeader/>
          <w:jc w:val="center"/>
        </w:trPr>
        <w:tc>
          <w:tcPr>
            <w:tcW w:w="71.85pt" w:type="dxa"/>
            <w:vMerge w:val="restart"/>
            <w:vAlign w:val="center"/>
          </w:tcPr>
          <w:p w14:paraId="4F9B92D0" w14:textId="6E62A587" w:rsidR="00D10C7D" w:rsidRPr="00DC3889" w:rsidRDefault="001A5506" w:rsidP="00432DBB">
            <w:pPr>
              <w:pStyle w:val="tablecolhead"/>
            </w:pPr>
            <w:r>
              <w:t>Algorithm</w:t>
            </w:r>
          </w:p>
        </w:tc>
        <w:tc>
          <w:tcPr>
            <w:tcW w:w="171.15pt" w:type="dxa"/>
            <w:gridSpan w:val="2"/>
            <w:vAlign w:val="center"/>
          </w:tcPr>
          <w:p w14:paraId="1E5C2582" w14:textId="77777777" w:rsidR="00D10C7D" w:rsidRPr="00DC3889" w:rsidRDefault="00D10C7D" w:rsidP="00432DBB">
            <w:pPr>
              <w:pStyle w:val="tablecolhead"/>
            </w:pPr>
            <w:r>
              <w:t>Score</w:t>
            </w:r>
          </w:p>
        </w:tc>
      </w:tr>
      <w:tr w:rsidR="00D10C7D" w:rsidRPr="00DC3889" w14:paraId="20BEF4C3" w14:textId="77777777" w:rsidTr="00432DBB">
        <w:trPr>
          <w:cantSplit/>
          <w:trHeight w:val="240"/>
          <w:tblHeader/>
          <w:jc w:val="center"/>
        </w:trPr>
        <w:tc>
          <w:tcPr>
            <w:tcW w:w="71.85pt" w:type="dxa"/>
            <w:vMerge/>
          </w:tcPr>
          <w:p w14:paraId="3778B57E" w14:textId="77777777" w:rsidR="00D10C7D" w:rsidRPr="00DC3889" w:rsidRDefault="00D10C7D" w:rsidP="00432DBB">
            <w:pPr>
              <w:rPr>
                <w:sz w:val="16"/>
                <w:szCs w:val="16"/>
              </w:rPr>
            </w:pPr>
          </w:p>
        </w:tc>
        <w:tc>
          <w:tcPr>
            <w:tcW w:w="81.15pt" w:type="dxa"/>
            <w:vAlign w:val="center"/>
          </w:tcPr>
          <w:p w14:paraId="2CD76C6E" w14:textId="2C09AE87" w:rsidR="00D10C7D" w:rsidRPr="00DC3889" w:rsidRDefault="009C0827" w:rsidP="00432DBB">
            <w:pPr>
              <w:pStyle w:val="tablecolsubhead"/>
            </w:pPr>
            <w:r>
              <w:t>F1 Score</w:t>
            </w:r>
          </w:p>
        </w:tc>
        <w:tc>
          <w:tcPr>
            <w:tcW w:w="90pt" w:type="dxa"/>
            <w:vAlign w:val="center"/>
          </w:tcPr>
          <w:p w14:paraId="5F6780A4" w14:textId="345CF8D9" w:rsidR="00D10C7D" w:rsidRPr="00DC3889" w:rsidRDefault="009C0827" w:rsidP="00432DBB">
            <w:pPr>
              <w:pStyle w:val="tablecolsubhead"/>
            </w:pPr>
            <w:r>
              <w:t>Accuracy Score</w:t>
            </w:r>
          </w:p>
        </w:tc>
      </w:tr>
      <w:tr w:rsidR="00D10C7D" w:rsidRPr="00DC3889" w14:paraId="711D1E14" w14:textId="77777777" w:rsidTr="00432DBB">
        <w:trPr>
          <w:trHeight w:val="320"/>
          <w:jc w:val="center"/>
        </w:trPr>
        <w:tc>
          <w:tcPr>
            <w:tcW w:w="71.85pt" w:type="dxa"/>
            <w:vAlign w:val="center"/>
          </w:tcPr>
          <w:p w14:paraId="6A199653" w14:textId="77777777" w:rsidR="00D10C7D" w:rsidRDefault="00D10C7D" w:rsidP="00432DBB">
            <w:pPr>
              <w:pStyle w:val="tablecopy"/>
            </w:pPr>
            <w:r>
              <w:t>Decision Tree</w:t>
            </w:r>
          </w:p>
        </w:tc>
        <w:tc>
          <w:tcPr>
            <w:tcW w:w="81.15pt" w:type="dxa"/>
            <w:vAlign w:val="center"/>
          </w:tcPr>
          <w:p w14:paraId="72A8CFC8" w14:textId="30295924" w:rsidR="00D10C7D" w:rsidRPr="00DC3889" w:rsidRDefault="00E9495E" w:rsidP="00432DBB">
            <w:pPr>
              <w:pStyle w:val="tablecopy"/>
            </w:pPr>
            <w:r w:rsidRPr="00E9495E">
              <w:t>0.76</w:t>
            </w:r>
            <w:r w:rsidR="00D12284">
              <w:t>5</w:t>
            </w:r>
          </w:p>
        </w:tc>
        <w:tc>
          <w:tcPr>
            <w:tcW w:w="90pt" w:type="dxa"/>
            <w:vAlign w:val="center"/>
          </w:tcPr>
          <w:p w14:paraId="51381F7F" w14:textId="60C0D79D" w:rsidR="00D10C7D" w:rsidRPr="00DC3889" w:rsidRDefault="00C66CCD" w:rsidP="00432DBB">
            <w:pPr>
              <w:rPr>
                <w:sz w:val="16"/>
                <w:szCs w:val="16"/>
              </w:rPr>
            </w:pPr>
            <w:r w:rsidRPr="00C66CCD">
              <w:rPr>
                <w:sz w:val="16"/>
                <w:szCs w:val="16"/>
              </w:rPr>
              <w:t>0.76</w:t>
            </w:r>
            <w:r w:rsidR="00D12284">
              <w:rPr>
                <w:sz w:val="16"/>
                <w:szCs w:val="16"/>
              </w:rPr>
              <w:t>6</w:t>
            </w:r>
          </w:p>
        </w:tc>
      </w:tr>
      <w:tr w:rsidR="00D10C7D" w:rsidRPr="00DC3889" w14:paraId="39FF82A3" w14:textId="77777777" w:rsidTr="00432DBB">
        <w:trPr>
          <w:trHeight w:val="320"/>
          <w:jc w:val="center"/>
        </w:trPr>
        <w:tc>
          <w:tcPr>
            <w:tcW w:w="71.85pt" w:type="dxa"/>
            <w:vAlign w:val="center"/>
          </w:tcPr>
          <w:p w14:paraId="0517E865" w14:textId="77777777" w:rsidR="00D10C7D" w:rsidRDefault="00D10C7D" w:rsidP="00432DBB">
            <w:pPr>
              <w:pStyle w:val="tablecopy"/>
            </w:pPr>
            <w:r>
              <w:t>KNN</w:t>
            </w:r>
          </w:p>
        </w:tc>
        <w:tc>
          <w:tcPr>
            <w:tcW w:w="81.15pt" w:type="dxa"/>
            <w:vAlign w:val="center"/>
          </w:tcPr>
          <w:p w14:paraId="013B1960" w14:textId="166F62B6" w:rsidR="00D10C7D" w:rsidRPr="00DC3889" w:rsidRDefault="00DE2F40" w:rsidP="00432DBB">
            <w:pPr>
              <w:pStyle w:val="tablecopy"/>
            </w:pPr>
            <w:r w:rsidRPr="00DE2F40">
              <w:t>0.785</w:t>
            </w:r>
          </w:p>
        </w:tc>
        <w:tc>
          <w:tcPr>
            <w:tcW w:w="90pt" w:type="dxa"/>
            <w:vAlign w:val="center"/>
          </w:tcPr>
          <w:p w14:paraId="53493192" w14:textId="230AC407" w:rsidR="00D10C7D" w:rsidRPr="00DC3889" w:rsidRDefault="003F1B2B" w:rsidP="00432DBB">
            <w:pPr>
              <w:rPr>
                <w:sz w:val="16"/>
                <w:szCs w:val="16"/>
              </w:rPr>
            </w:pPr>
            <w:r w:rsidRPr="003F1B2B">
              <w:rPr>
                <w:sz w:val="16"/>
                <w:szCs w:val="16"/>
              </w:rPr>
              <w:t>0.771</w:t>
            </w:r>
          </w:p>
        </w:tc>
      </w:tr>
      <w:tr w:rsidR="00D10C7D" w:rsidRPr="00DC3889" w14:paraId="76DECF94" w14:textId="77777777" w:rsidTr="00432DBB">
        <w:trPr>
          <w:trHeight w:val="320"/>
          <w:jc w:val="center"/>
        </w:trPr>
        <w:tc>
          <w:tcPr>
            <w:tcW w:w="71.85pt" w:type="dxa"/>
            <w:vAlign w:val="center"/>
          </w:tcPr>
          <w:p w14:paraId="1A4368EE" w14:textId="77777777" w:rsidR="00D10C7D" w:rsidRDefault="00D10C7D" w:rsidP="00432DBB">
            <w:pPr>
              <w:pStyle w:val="tablecopy"/>
            </w:pPr>
            <w:r>
              <w:t>MLP</w:t>
            </w:r>
          </w:p>
        </w:tc>
        <w:tc>
          <w:tcPr>
            <w:tcW w:w="81.15pt" w:type="dxa"/>
            <w:vAlign w:val="center"/>
          </w:tcPr>
          <w:p w14:paraId="271D3167" w14:textId="775C54E7" w:rsidR="00D10C7D" w:rsidRPr="00DC3889" w:rsidRDefault="00652C9B" w:rsidP="00432DBB">
            <w:pPr>
              <w:pStyle w:val="tablecopy"/>
            </w:pPr>
            <w:r w:rsidRPr="00652C9B">
              <w:t>0.796</w:t>
            </w:r>
          </w:p>
        </w:tc>
        <w:tc>
          <w:tcPr>
            <w:tcW w:w="90pt" w:type="dxa"/>
            <w:vAlign w:val="center"/>
          </w:tcPr>
          <w:p w14:paraId="25FD0613" w14:textId="21321642" w:rsidR="00D10C7D" w:rsidRPr="00DC3889" w:rsidRDefault="002344F5" w:rsidP="00432DBB">
            <w:pPr>
              <w:rPr>
                <w:sz w:val="16"/>
                <w:szCs w:val="16"/>
              </w:rPr>
            </w:pPr>
            <w:r w:rsidRPr="002344F5">
              <w:rPr>
                <w:sz w:val="16"/>
                <w:szCs w:val="16"/>
              </w:rPr>
              <w:t>0.796</w:t>
            </w:r>
          </w:p>
        </w:tc>
      </w:tr>
    </w:tbl>
    <w:p w14:paraId="3FB1D955" w14:textId="5C886226" w:rsidR="0040173E" w:rsidRDefault="0040173E" w:rsidP="0040173E"/>
    <w:p w14:paraId="772A2DC4" w14:textId="268E9DFF" w:rsidR="00B577DB" w:rsidRDefault="00B577DB" w:rsidP="00B577DB">
      <w:pPr>
        <w:spacing w:after="6pt"/>
        <w:ind w:firstLine="14.40pt"/>
      </w:pPr>
      <w:r>
        <w:t xml:space="preserve">As table </w:t>
      </w:r>
      <w:r w:rsidR="00655A08">
        <w:t>IV</w:t>
      </w:r>
      <w:r>
        <w:t xml:space="preserve"> show</w:t>
      </w:r>
      <w:r w:rsidR="00BA7CF6">
        <w:t>s</w:t>
      </w:r>
      <w:r>
        <w:t>, Decision tree</w:t>
      </w:r>
      <w:r w:rsidR="002344F5">
        <w:t xml:space="preserve"> classification, KNN classification</w:t>
      </w:r>
      <w:r w:rsidR="00BA7CF6">
        <w:t>,</w:t>
      </w:r>
      <w:r w:rsidR="002344F5">
        <w:t xml:space="preserve"> and MLP classification are all have similar F1 score and Accuracy Score.</w:t>
      </w:r>
    </w:p>
    <w:p w14:paraId="04B3E26A" w14:textId="713D575C" w:rsidR="002344F5" w:rsidRDefault="002344F5" w:rsidP="00B577DB">
      <w:pPr>
        <w:spacing w:after="6pt"/>
        <w:ind w:firstLine="14.40pt"/>
      </w:pPr>
      <w:r>
        <w:t xml:space="preserve">Therefore, I </w:t>
      </w:r>
      <w:r w:rsidR="003A1240">
        <w:t>pick all of them to assemble the final models.</w:t>
      </w:r>
    </w:p>
    <w:p w14:paraId="594D5E07" w14:textId="038F68FF" w:rsidR="003A1240" w:rsidRDefault="00B63D90" w:rsidP="00B577DB">
      <w:pPr>
        <w:spacing w:after="6pt"/>
        <w:ind w:firstLine="14.40pt"/>
      </w:pPr>
      <w:r>
        <w:t>The s</w:t>
      </w:r>
      <w:r w:rsidR="002754B8">
        <w:t xml:space="preserve">uggestion will be given based on the total score of the </w:t>
      </w:r>
      <w:r w:rsidR="00A11B33">
        <w:t>model solution.</w:t>
      </w:r>
    </w:p>
    <w:p w14:paraId="381C4AEA" w14:textId="77777777" w:rsidR="006744A4" w:rsidRPr="00DC3889" w:rsidRDefault="006744A4" w:rsidP="006744A4">
      <w:pPr>
        <w:pStyle w:val="Heading2"/>
      </w:pPr>
      <w:r w:rsidRPr="00DC3889">
        <w:t>Client Part (Andriod APP)</w:t>
      </w:r>
    </w:p>
    <w:tbl>
      <w:tblPr>
        <w:tblStyle w:val="TableGrid"/>
        <w:tblW w:w="0pt" w:type="dxa"/>
        <w:jc w:val="center"/>
        <w:tblLook w:firstRow="1" w:lastRow="0" w:firstColumn="1" w:lastColumn="0" w:noHBand="0" w:noVBand="1"/>
      </w:tblPr>
      <w:tblGrid>
        <w:gridCol w:w="4135"/>
      </w:tblGrid>
      <w:tr w:rsidR="00684A20" w14:paraId="7876C1EE" w14:textId="77777777" w:rsidTr="79F37561">
        <w:trPr>
          <w:jc w:val="center"/>
        </w:trPr>
        <w:tc>
          <w:tcPr>
            <w:tcW w:w="206.75pt" w:type="dxa"/>
          </w:tcPr>
          <w:p w14:paraId="53EE4FC3" w14:textId="60055DD7" w:rsidR="00684A20" w:rsidRDefault="00684A20" w:rsidP="00684A20">
            <w:pPr>
              <w:jc w:val="center"/>
            </w:pPr>
            <w:r>
              <w:rPr>
                <w:noProof/>
              </w:rPr>
              <w:drawing>
                <wp:inline distT="0" distB="0" distL="0" distR="0" wp14:anchorId="2A30E914" wp14:editId="73278C1B">
                  <wp:extent cx="1083270" cy="1926771"/>
                  <wp:effectExtent l="0" t="0" r="3175" b="0"/>
                  <wp:docPr id="12" name="Picture 1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2"/>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090529" cy="1939682"/>
                          </a:xfrm>
                          <a:prstGeom prst="rect">
                            <a:avLst/>
                          </a:prstGeom>
                        </pic:spPr>
                      </pic:pic>
                    </a:graphicData>
                  </a:graphic>
                </wp:inline>
              </w:drawing>
            </w:r>
            <w:r w:rsidR="79F37561" w:rsidRPr="79F37561">
              <w:rPr>
                <w:noProof/>
              </w:rPr>
              <w:t xml:space="preserve"> </w:t>
            </w:r>
            <w:r>
              <w:rPr>
                <w:noProof/>
              </w:rPr>
              <w:drawing>
                <wp:inline distT="0" distB="0" distL="0" distR="0" wp14:anchorId="7CF718F8" wp14:editId="543F49E9">
                  <wp:extent cx="1077150" cy="1915886"/>
                  <wp:effectExtent l="0" t="0" r="8890" b="8255"/>
                  <wp:docPr id="13" name="Picture 1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3"/>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085066" cy="1929967"/>
                          </a:xfrm>
                          <a:prstGeom prst="rect">
                            <a:avLst/>
                          </a:prstGeom>
                        </pic:spPr>
                      </pic:pic>
                    </a:graphicData>
                  </a:graphic>
                </wp:inline>
              </w:drawing>
            </w:r>
          </w:p>
        </w:tc>
      </w:tr>
    </w:tbl>
    <w:p w14:paraId="1EA8180D" w14:textId="56B1EDAC" w:rsidR="00C04B87" w:rsidRDefault="00116730" w:rsidP="00C04B87">
      <w:pPr>
        <w:pStyle w:val="figurecaption"/>
      </w:pPr>
      <w:r>
        <w:t xml:space="preserve">Function </w:t>
      </w:r>
      <w:r w:rsidR="00B63D90">
        <w:t>c</w:t>
      </w:r>
      <w:r>
        <w:t xml:space="preserve">hoose </w:t>
      </w:r>
      <w:r w:rsidR="00B63D90">
        <w:t>P</w:t>
      </w:r>
      <w:r>
        <w:t xml:space="preserve">age and one of </w:t>
      </w:r>
      <w:r w:rsidR="00B63D90">
        <w:t>the D</w:t>
      </w:r>
      <w:r>
        <w:t xml:space="preserve">ata input </w:t>
      </w:r>
      <w:r w:rsidR="00B63D90">
        <w:t>P</w:t>
      </w:r>
      <w:r>
        <w:t>age</w:t>
      </w:r>
      <w:r w:rsidR="00060384">
        <w:t>s</w:t>
      </w:r>
    </w:p>
    <w:tbl>
      <w:tblPr>
        <w:tblStyle w:val="TableGrid"/>
        <w:tblW w:w="0pt" w:type="dxa"/>
        <w:jc w:val="center"/>
        <w:tblLook w:firstRow="1" w:lastRow="0" w:firstColumn="1" w:lastColumn="0" w:noHBand="0" w:noVBand="1"/>
      </w:tblPr>
      <w:tblGrid>
        <w:gridCol w:w="3306"/>
      </w:tblGrid>
      <w:tr w:rsidR="00B63D90" w14:paraId="46C71D0D" w14:textId="77777777" w:rsidTr="00DE2C3E">
        <w:trPr>
          <w:trHeight w:val="2483"/>
          <w:jc w:val="center"/>
        </w:trPr>
        <w:tc>
          <w:tcPr>
            <w:tcW w:w="103.80pt" w:type="dxa"/>
          </w:tcPr>
          <w:p w14:paraId="467D0F77" w14:textId="77777777" w:rsidR="00B63D90" w:rsidRDefault="00B63D90" w:rsidP="00DE2C3E">
            <w:pPr>
              <w:jc w:val="center"/>
            </w:pPr>
            <w:r>
              <w:rPr>
                <w:noProof/>
              </w:rPr>
              <w:drawing>
                <wp:inline distT="0" distB="0" distL="0" distR="0" wp14:anchorId="5555E055" wp14:editId="5A8BF85D">
                  <wp:extent cx="1959429" cy="1801179"/>
                  <wp:effectExtent l="0" t="0" r="3175" b="8890"/>
                  <wp:docPr id="17" name="Picture 1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7"/>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973435" cy="1814054"/>
                          </a:xfrm>
                          <a:prstGeom prst="rect">
                            <a:avLst/>
                          </a:prstGeom>
                        </pic:spPr>
                      </pic:pic>
                    </a:graphicData>
                  </a:graphic>
                </wp:inline>
              </w:drawing>
            </w:r>
          </w:p>
        </w:tc>
      </w:tr>
    </w:tbl>
    <w:p w14:paraId="372FF955" w14:textId="1863D41B" w:rsidR="00B63D90" w:rsidRDefault="00B63D90" w:rsidP="00B63D90">
      <w:pPr>
        <w:pStyle w:val="figurecaption"/>
      </w:pPr>
      <w:r>
        <w:t>Merged received Suggestion from Server-side.</w:t>
      </w:r>
    </w:p>
    <w:p w14:paraId="69D50583" w14:textId="2D784112" w:rsidR="006678F8" w:rsidRPr="00B63D90" w:rsidRDefault="00780FE4" w:rsidP="004223EA">
      <w:pPr>
        <w:pStyle w:val="figurecaption"/>
        <w:numPr>
          <w:ilvl w:val="0"/>
          <w:numId w:val="0"/>
        </w:numPr>
        <w:spacing w:before="0pt" w:after="6pt"/>
        <w:ind w:firstLine="14.40pt"/>
        <w:rPr>
          <w:sz w:val="20"/>
          <w:szCs w:val="20"/>
        </w:rPr>
      </w:pPr>
      <w:r w:rsidRPr="00B63D90">
        <w:rPr>
          <w:sz w:val="20"/>
          <w:szCs w:val="20"/>
        </w:rPr>
        <w:t>U</w:t>
      </w:r>
      <w:r w:rsidRPr="00B63D90">
        <w:rPr>
          <w:rFonts w:hint="eastAsia"/>
          <w:sz w:val="20"/>
          <w:szCs w:val="20"/>
          <w:lang w:eastAsia="zh-CN"/>
        </w:rPr>
        <w:t>s</w:t>
      </w:r>
      <w:r w:rsidRPr="00B63D90">
        <w:rPr>
          <w:sz w:val="20"/>
          <w:szCs w:val="20"/>
          <w:lang w:eastAsia="zh-CN"/>
        </w:rPr>
        <w:t>er</w:t>
      </w:r>
      <w:r w:rsidR="00B63D90">
        <w:rPr>
          <w:sz w:val="20"/>
          <w:szCs w:val="20"/>
          <w:lang w:eastAsia="zh-CN"/>
        </w:rPr>
        <w:t>s</w:t>
      </w:r>
      <w:r w:rsidRPr="00B63D90">
        <w:rPr>
          <w:sz w:val="20"/>
          <w:szCs w:val="20"/>
          <w:lang w:eastAsia="zh-CN"/>
        </w:rPr>
        <w:t xml:space="preserve"> pick a function </w:t>
      </w:r>
      <w:r w:rsidR="00AB55AE" w:rsidRPr="00B63D90">
        <w:rPr>
          <w:sz w:val="20"/>
          <w:szCs w:val="20"/>
          <w:lang w:eastAsia="zh-CN"/>
        </w:rPr>
        <w:t>f</w:t>
      </w:r>
      <w:r w:rsidR="00B63D90">
        <w:rPr>
          <w:sz w:val="20"/>
          <w:szCs w:val="20"/>
          <w:lang w:eastAsia="zh-CN"/>
        </w:rPr>
        <w:t>ir</w:t>
      </w:r>
      <w:r w:rsidR="00AB55AE" w:rsidRPr="00B63D90">
        <w:rPr>
          <w:sz w:val="20"/>
          <w:szCs w:val="20"/>
          <w:lang w:eastAsia="zh-CN"/>
        </w:rPr>
        <w:t xml:space="preserve">st, then input their data in one or more data input pages. </w:t>
      </w:r>
      <w:r w:rsidR="00BB77FE" w:rsidRPr="00B63D90">
        <w:rPr>
          <w:sz w:val="20"/>
          <w:szCs w:val="20"/>
          <w:lang w:eastAsia="zh-CN"/>
        </w:rPr>
        <w:t>These data will be save</w:t>
      </w:r>
      <w:r w:rsidR="00B63D90">
        <w:rPr>
          <w:sz w:val="20"/>
          <w:szCs w:val="20"/>
          <w:lang w:eastAsia="zh-CN"/>
        </w:rPr>
        <w:t>d</w:t>
      </w:r>
      <w:r w:rsidR="00BB77FE" w:rsidRPr="00B63D90">
        <w:rPr>
          <w:sz w:val="20"/>
          <w:szCs w:val="20"/>
          <w:lang w:eastAsia="zh-CN"/>
        </w:rPr>
        <w:t xml:space="preserve"> as one or more txt file</w:t>
      </w:r>
      <w:r w:rsidR="00B63D90">
        <w:rPr>
          <w:sz w:val="20"/>
          <w:szCs w:val="20"/>
          <w:lang w:eastAsia="zh-CN"/>
        </w:rPr>
        <w:t>s</w:t>
      </w:r>
      <w:r w:rsidR="00BB77FE" w:rsidRPr="00B63D90">
        <w:rPr>
          <w:sz w:val="20"/>
          <w:szCs w:val="20"/>
          <w:lang w:eastAsia="zh-CN"/>
        </w:rPr>
        <w:t xml:space="preserve"> for auto</w:t>
      </w:r>
      <w:r w:rsidR="00B63D90">
        <w:rPr>
          <w:sz w:val="20"/>
          <w:szCs w:val="20"/>
          <w:lang w:eastAsia="zh-CN"/>
        </w:rPr>
        <w:t>-</w:t>
      </w:r>
      <w:r w:rsidR="00BB77FE" w:rsidRPr="00B63D90">
        <w:rPr>
          <w:sz w:val="20"/>
          <w:szCs w:val="20"/>
          <w:lang w:eastAsia="zh-CN"/>
        </w:rPr>
        <w:t xml:space="preserve">input next time. When </w:t>
      </w:r>
      <w:r w:rsidR="00B63D90">
        <w:rPr>
          <w:sz w:val="20"/>
          <w:szCs w:val="20"/>
          <w:lang w:eastAsia="zh-CN"/>
        </w:rPr>
        <w:t xml:space="preserve">the </w:t>
      </w:r>
      <w:r w:rsidR="00BB77FE" w:rsidRPr="00B63D90">
        <w:rPr>
          <w:sz w:val="20"/>
          <w:szCs w:val="20"/>
          <w:lang w:eastAsia="zh-CN"/>
        </w:rPr>
        <w:t>user complete</w:t>
      </w:r>
      <w:r w:rsidR="00B63D90">
        <w:rPr>
          <w:sz w:val="20"/>
          <w:szCs w:val="20"/>
          <w:lang w:eastAsia="zh-CN"/>
        </w:rPr>
        <w:t>s</w:t>
      </w:r>
      <w:r w:rsidR="00BB77FE" w:rsidRPr="00B63D90">
        <w:rPr>
          <w:sz w:val="20"/>
          <w:szCs w:val="20"/>
          <w:lang w:eastAsia="zh-CN"/>
        </w:rPr>
        <w:t xml:space="preserve"> </w:t>
      </w:r>
      <w:r w:rsidR="00B63D90">
        <w:rPr>
          <w:sz w:val="20"/>
          <w:szCs w:val="20"/>
          <w:lang w:eastAsia="zh-CN"/>
        </w:rPr>
        <w:t xml:space="preserve">the </w:t>
      </w:r>
      <w:r w:rsidR="00BB77FE" w:rsidRPr="00B63D90">
        <w:rPr>
          <w:sz w:val="20"/>
          <w:szCs w:val="20"/>
          <w:lang w:eastAsia="zh-CN"/>
        </w:rPr>
        <w:t xml:space="preserve">last input page, and tap </w:t>
      </w:r>
      <w:r w:rsidR="00B63D90">
        <w:rPr>
          <w:sz w:val="20"/>
          <w:szCs w:val="20"/>
          <w:lang w:eastAsia="zh-CN"/>
        </w:rPr>
        <w:t xml:space="preserve">the </w:t>
      </w:r>
      <w:r w:rsidR="004223EA" w:rsidRPr="00B63D90">
        <w:rPr>
          <w:sz w:val="20"/>
          <w:szCs w:val="20"/>
          <w:lang w:eastAsia="zh-CN"/>
        </w:rPr>
        <w:t>‘Next’ button, data will be sen</w:t>
      </w:r>
      <w:r w:rsidR="00B63D90">
        <w:rPr>
          <w:sz w:val="20"/>
          <w:szCs w:val="20"/>
          <w:lang w:eastAsia="zh-CN"/>
        </w:rPr>
        <w:t>t</w:t>
      </w:r>
      <w:r w:rsidR="004223EA" w:rsidRPr="00B63D90">
        <w:rPr>
          <w:sz w:val="20"/>
          <w:szCs w:val="20"/>
          <w:lang w:eastAsia="zh-CN"/>
        </w:rPr>
        <w:t xml:space="preserve"> to </w:t>
      </w:r>
      <w:r w:rsidR="00B63D90">
        <w:rPr>
          <w:sz w:val="20"/>
          <w:szCs w:val="20"/>
          <w:lang w:eastAsia="zh-CN"/>
        </w:rPr>
        <w:t xml:space="preserve">the </w:t>
      </w:r>
      <w:r w:rsidR="004223EA" w:rsidRPr="00B63D90">
        <w:rPr>
          <w:sz w:val="20"/>
          <w:szCs w:val="20"/>
          <w:lang w:eastAsia="zh-CN"/>
        </w:rPr>
        <w:t>server</w:t>
      </w:r>
      <w:r w:rsidR="00B63D90">
        <w:rPr>
          <w:sz w:val="20"/>
          <w:szCs w:val="20"/>
          <w:lang w:eastAsia="zh-CN"/>
        </w:rPr>
        <w:t>-</w:t>
      </w:r>
      <w:r w:rsidR="004223EA" w:rsidRPr="00B63D90">
        <w:rPr>
          <w:sz w:val="20"/>
          <w:szCs w:val="20"/>
          <w:lang w:eastAsia="zh-CN"/>
        </w:rPr>
        <w:t xml:space="preserve">side. After </w:t>
      </w:r>
      <w:r w:rsidR="00B63D90">
        <w:rPr>
          <w:sz w:val="20"/>
          <w:szCs w:val="20"/>
          <w:lang w:eastAsia="zh-CN"/>
        </w:rPr>
        <w:t xml:space="preserve">the </w:t>
      </w:r>
      <w:r w:rsidR="004223EA" w:rsidRPr="00B63D90">
        <w:rPr>
          <w:sz w:val="20"/>
          <w:szCs w:val="20"/>
          <w:lang w:eastAsia="zh-CN"/>
        </w:rPr>
        <w:t>client-side rece</w:t>
      </w:r>
      <w:r w:rsidR="00B63D90">
        <w:rPr>
          <w:sz w:val="20"/>
          <w:szCs w:val="20"/>
          <w:lang w:eastAsia="zh-CN"/>
        </w:rPr>
        <w:t>iv</w:t>
      </w:r>
      <w:r w:rsidR="004223EA" w:rsidRPr="00B63D90">
        <w:rPr>
          <w:sz w:val="20"/>
          <w:szCs w:val="20"/>
          <w:lang w:eastAsia="zh-CN"/>
        </w:rPr>
        <w:t xml:space="preserve">e the suggestion or </w:t>
      </w:r>
      <w:r w:rsidR="004223EA" w:rsidRPr="00B63D90">
        <w:rPr>
          <w:sz w:val="20"/>
          <w:szCs w:val="20"/>
          <w:lang w:eastAsia="zh-CN"/>
        </w:rPr>
        <w:lastRenderedPageBreak/>
        <w:t xml:space="preserve">trend prediction from </w:t>
      </w:r>
      <w:r w:rsidR="00B63D90">
        <w:rPr>
          <w:sz w:val="20"/>
          <w:szCs w:val="20"/>
          <w:lang w:eastAsia="zh-CN"/>
        </w:rPr>
        <w:t xml:space="preserve">the </w:t>
      </w:r>
      <w:r w:rsidR="004223EA" w:rsidRPr="00B63D90">
        <w:rPr>
          <w:sz w:val="20"/>
          <w:szCs w:val="20"/>
          <w:lang w:eastAsia="zh-CN"/>
        </w:rPr>
        <w:t>server</w:t>
      </w:r>
      <w:r w:rsidR="00B63D90">
        <w:rPr>
          <w:sz w:val="20"/>
          <w:szCs w:val="20"/>
          <w:lang w:eastAsia="zh-CN"/>
        </w:rPr>
        <w:t>-</w:t>
      </w:r>
      <w:r w:rsidR="004223EA" w:rsidRPr="00B63D90">
        <w:rPr>
          <w:sz w:val="20"/>
          <w:szCs w:val="20"/>
          <w:lang w:eastAsia="zh-CN"/>
        </w:rPr>
        <w:t xml:space="preserve">side, </w:t>
      </w:r>
      <w:r w:rsidR="00B63D90">
        <w:rPr>
          <w:sz w:val="20"/>
          <w:szCs w:val="20"/>
          <w:lang w:eastAsia="zh-CN"/>
        </w:rPr>
        <w:t xml:space="preserve">the </w:t>
      </w:r>
      <w:r w:rsidR="004223EA" w:rsidRPr="00B63D90">
        <w:rPr>
          <w:sz w:val="20"/>
          <w:szCs w:val="20"/>
          <w:lang w:eastAsia="zh-CN"/>
        </w:rPr>
        <w:t>client</w:t>
      </w:r>
      <w:r w:rsidR="00B63D90">
        <w:rPr>
          <w:sz w:val="20"/>
          <w:szCs w:val="20"/>
          <w:lang w:eastAsia="zh-CN"/>
        </w:rPr>
        <w:t>-</w:t>
      </w:r>
      <w:r w:rsidR="004223EA" w:rsidRPr="00B63D90">
        <w:rPr>
          <w:sz w:val="20"/>
          <w:szCs w:val="20"/>
          <w:lang w:eastAsia="zh-CN"/>
        </w:rPr>
        <w:t>side will display it.</w:t>
      </w:r>
    </w:p>
    <w:p w14:paraId="3C30F3ED" w14:textId="7D685C00" w:rsidR="00D15AFD" w:rsidRDefault="006744A4" w:rsidP="00D15AFD">
      <w:pPr>
        <w:pStyle w:val="Heading2"/>
      </w:pPr>
      <w:r>
        <w:t>Server Part</w:t>
      </w:r>
    </w:p>
    <w:tbl>
      <w:tblPr>
        <w:tblStyle w:val="TableGrid"/>
        <w:tblW w:w="188.75pt" w:type="dxa"/>
        <w:jc w:val="center"/>
        <w:tblLook w:firstRow="1" w:lastRow="0" w:firstColumn="1" w:lastColumn="0" w:noHBand="0" w:noVBand="1"/>
      </w:tblPr>
      <w:tblGrid>
        <w:gridCol w:w="5023"/>
      </w:tblGrid>
      <w:tr w:rsidR="000B5F58" w14:paraId="1AA38B6B" w14:textId="77777777" w:rsidTr="79F37561">
        <w:trPr>
          <w:jc w:val="center"/>
        </w:trPr>
        <w:tc>
          <w:tcPr>
            <w:tcW w:w="188.75pt" w:type="dxa"/>
          </w:tcPr>
          <w:p w14:paraId="45EFC69F" w14:textId="2E54A213" w:rsidR="000B5F58" w:rsidRDefault="000B5F58" w:rsidP="000B5F58">
            <w:r>
              <w:rPr>
                <w:noProof/>
              </w:rPr>
              <w:drawing>
                <wp:inline distT="0" distB="0" distL="0" distR="0" wp14:anchorId="7FDA81E0" wp14:editId="4F811B20">
                  <wp:extent cx="3074035" cy="850200"/>
                  <wp:effectExtent l="0" t="0" r="0" b="7620"/>
                  <wp:docPr id="18" name="Picture 1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8"/>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074035" cy="850200"/>
                          </a:xfrm>
                          <a:prstGeom prst="rect">
                            <a:avLst/>
                          </a:prstGeom>
                        </pic:spPr>
                      </pic:pic>
                    </a:graphicData>
                  </a:graphic>
                </wp:inline>
              </w:drawing>
            </w:r>
          </w:p>
        </w:tc>
      </w:tr>
    </w:tbl>
    <w:p w14:paraId="0D69CF42" w14:textId="60F1F36E" w:rsidR="000B5F58" w:rsidRPr="00DC3889" w:rsidRDefault="00B63D90" w:rsidP="000B5F58">
      <w:pPr>
        <w:pStyle w:val="figurecaption"/>
      </w:pPr>
      <w:r>
        <w:t>The S</w:t>
      </w:r>
      <w:r w:rsidR="000B5F58">
        <w:rPr>
          <w:rFonts w:hint="eastAsia"/>
          <w:lang w:eastAsia="zh-CN"/>
        </w:rPr>
        <w:t>erver</w:t>
      </w:r>
      <w:r w:rsidR="000B5F58">
        <w:t xml:space="preserve"> received </w:t>
      </w:r>
      <w:r>
        <w:t>D</w:t>
      </w:r>
      <w:r w:rsidR="000B5F58">
        <w:t xml:space="preserve">ata from </w:t>
      </w:r>
      <w:r>
        <w:t>the Andriod APP</w:t>
      </w:r>
    </w:p>
    <w:p w14:paraId="279E7186" w14:textId="3934CCD2" w:rsidR="000B5F58" w:rsidRPr="000B5F58" w:rsidRDefault="00AB55AE" w:rsidP="00AB55AE">
      <w:pPr>
        <w:spacing w:after="6pt"/>
        <w:ind w:firstLine="14.40pt"/>
      </w:pPr>
      <w:r>
        <w:t xml:space="preserve">After </w:t>
      </w:r>
      <w:r w:rsidR="00B63D90">
        <w:t>the c</w:t>
      </w:r>
      <w:r>
        <w:t xml:space="preserve">lient-side is linked with </w:t>
      </w:r>
      <w:r w:rsidR="00B63D90">
        <w:t>the s</w:t>
      </w:r>
      <w:r>
        <w:t xml:space="preserve">erver-side, </w:t>
      </w:r>
      <w:r w:rsidR="00B63D90">
        <w:t xml:space="preserve">the </w:t>
      </w:r>
      <w:r>
        <w:t>server</w:t>
      </w:r>
      <w:r w:rsidR="00B63D90">
        <w:t>-</w:t>
      </w:r>
      <w:r>
        <w:t xml:space="preserve">side will judge the function client-side ask, then calculate based on machine learning and give </w:t>
      </w:r>
      <w:r w:rsidR="00B63D90">
        <w:t xml:space="preserve">the </w:t>
      </w:r>
      <w:r>
        <w:t>final solution. Finally</w:t>
      </w:r>
      <w:r w:rsidR="00B63D90">
        <w:t>,</w:t>
      </w:r>
      <w:r>
        <w:t xml:space="preserve"> send </w:t>
      </w:r>
      <w:r w:rsidR="00B63D90">
        <w:t xml:space="preserve">a </w:t>
      </w:r>
      <w:r>
        <w:t xml:space="preserve">message to </w:t>
      </w:r>
      <w:r w:rsidR="00B63D90">
        <w:t xml:space="preserve">the </w:t>
      </w:r>
      <w:r>
        <w:t>client-side</w:t>
      </w:r>
      <w:r w:rsidR="004223EA">
        <w:t>.</w:t>
      </w:r>
    </w:p>
    <w:p w14:paraId="3E225819" w14:textId="77777777" w:rsidR="00D15AFD" w:rsidRPr="00DC3889" w:rsidRDefault="00D15AFD" w:rsidP="00D15AFD"/>
    <w:p w14:paraId="62BBE81E" w14:textId="5CA68691" w:rsidR="0023112B" w:rsidRPr="00C73414" w:rsidRDefault="0023112B" w:rsidP="0023112B">
      <w:pPr>
        <w:pStyle w:val="Heading1"/>
        <w:rPr>
          <w:color w:val="000000" w:themeColor="text1"/>
        </w:rPr>
      </w:pPr>
      <w:r w:rsidRPr="00C73414">
        <w:rPr>
          <w:color w:val="000000" w:themeColor="text1"/>
        </w:rPr>
        <w:t>Conclusion</w:t>
      </w:r>
      <w:r w:rsidR="00FE3A88" w:rsidRPr="00C73414">
        <w:rPr>
          <w:color w:val="000000" w:themeColor="text1"/>
        </w:rPr>
        <w:t xml:space="preserve"> </w:t>
      </w:r>
    </w:p>
    <w:p w14:paraId="77174FC9" w14:textId="39A26776" w:rsidR="00D01A03" w:rsidRDefault="008F2EC5" w:rsidP="00D01A03">
      <w:pPr>
        <w:spacing w:after="6pt"/>
        <w:ind w:firstLine="14.40pt"/>
      </w:pPr>
      <w:r>
        <w:t xml:space="preserve">In this paper, </w:t>
      </w:r>
      <w:r w:rsidR="00C46FC1">
        <w:t>I</w:t>
      </w:r>
      <w:r w:rsidR="00DC7B41">
        <w:t xml:space="preserve"> design</w:t>
      </w:r>
      <w:r w:rsidR="00C46FC1">
        <w:t xml:space="preserve"> 3 function</w:t>
      </w:r>
      <w:r w:rsidR="00B63D90">
        <w:t>s</w:t>
      </w:r>
      <w:r w:rsidR="00C46FC1">
        <w:t xml:space="preserve"> of an android app, </w:t>
      </w:r>
      <w:r w:rsidR="00CD03B7">
        <w:t>forecast covid-19 trend, forecast flu trend</w:t>
      </w:r>
      <w:r w:rsidR="00E72B6D">
        <w:t>,</w:t>
      </w:r>
      <w:r w:rsidR="00CD03B7">
        <w:t xml:space="preserve"> and give flu vaccine shot suggestion.</w:t>
      </w:r>
    </w:p>
    <w:p w14:paraId="41DB4DAC" w14:textId="12018BE6" w:rsidR="00D01A03" w:rsidRDefault="00B63D90" w:rsidP="00354DCA">
      <w:pPr>
        <w:spacing w:after="6pt"/>
        <w:ind w:firstLine="14.40pt"/>
      </w:pPr>
      <w:r>
        <w:t>The u</w:t>
      </w:r>
      <w:r w:rsidR="00F52152">
        <w:t>ser of this android app just need</w:t>
      </w:r>
      <w:r>
        <w:t>s</w:t>
      </w:r>
      <w:r w:rsidR="00F52152">
        <w:t xml:space="preserve"> to do very easy </w:t>
      </w:r>
      <w:r w:rsidR="004172F1">
        <w:t xml:space="preserve">steps, choose </w:t>
      </w:r>
      <w:r w:rsidR="00E72B6D">
        <w:t xml:space="preserve">the function they want to use, input data </w:t>
      </w:r>
      <w:r>
        <w:t>that</w:t>
      </w:r>
      <w:r w:rsidR="00E72B6D">
        <w:t xml:space="preserve"> are very easy </w:t>
      </w:r>
      <w:r>
        <w:t xml:space="preserve">to </w:t>
      </w:r>
      <w:r w:rsidR="00E72B6D">
        <w:t>get by them</w:t>
      </w:r>
      <w:r w:rsidR="00063D03">
        <w:t>,</w:t>
      </w:r>
      <w:r w:rsidR="00E72B6D">
        <w:t xml:space="preserve"> and read the suggestion</w:t>
      </w:r>
      <w:r w:rsidR="003774E3">
        <w:t xml:space="preserve"> of flu vaccine</w:t>
      </w:r>
      <w:r w:rsidR="00A66C10">
        <w:t>, flu or covid-19</w:t>
      </w:r>
      <w:r w:rsidR="00E72B6D">
        <w:t xml:space="preserve"> trend forecast from </w:t>
      </w:r>
      <w:r>
        <w:t xml:space="preserve">the </w:t>
      </w:r>
      <w:r w:rsidR="00E72B6D">
        <w:t>server-side</w:t>
      </w:r>
      <w:r w:rsidR="00354DCA">
        <w:t xml:space="preserve">. </w:t>
      </w:r>
      <w:r w:rsidR="00D01A03">
        <w:t>A</w:t>
      </w:r>
      <w:r w:rsidR="00254616">
        <w:t xml:space="preserve">ll calculation work is </w:t>
      </w:r>
      <w:r w:rsidR="00F52152">
        <w:t>done</w:t>
      </w:r>
      <w:r w:rsidR="003774E3">
        <w:t xml:space="preserve"> at</w:t>
      </w:r>
      <w:r w:rsidR="00F52152">
        <w:t xml:space="preserve"> server-side</w:t>
      </w:r>
      <w:r w:rsidR="00E72B6D">
        <w:t xml:space="preserve">, which means </w:t>
      </w:r>
      <w:proofErr w:type="gramStart"/>
      <w:r w:rsidR="00E72B6D">
        <w:t>it’s</w:t>
      </w:r>
      <w:proofErr w:type="gramEnd"/>
      <w:r w:rsidR="00E72B6D">
        <w:t xml:space="preserve"> </w:t>
      </w:r>
      <w:r w:rsidR="00F52152">
        <w:t xml:space="preserve">easier for </w:t>
      </w:r>
      <w:r w:rsidR="00063D03">
        <w:t xml:space="preserve">the </w:t>
      </w:r>
      <w:r w:rsidR="00F52152">
        <w:t>developer to update better models.</w:t>
      </w:r>
      <w:r w:rsidR="00E72B6D">
        <w:t xml:space="preserve"> Unless </w:t>
      </w:r>
      <w:r w:rsidR="00063D03">
        <w:t xml:space="preserve">the </w:t>
      </w:r>
      <w:r w:rsidR="00E72B6D">
        <w:t>dataset has more data column</w:t>
      </w:r>
      <w:r w:rsidR="00063D03">
        <w:t>s</w:t>
      </w:r>
      <w:r w:rsidR="00E72B6D">
        <w:t xml:space="preserve"> to learn, </w:t>
      </w:r>
      <w:r w:rsidR="00063D03">
        <w:t xml:space="preserve">the </w:t>
      </w:r>
      <w:r w:rsidR="00A70052">
        <w:t>client-side no need to be updated.</w:t>
      </w:r>
    </w:p>
    <w:p w14:paraId="5C999DD6" w14:textId="1C292BEE" w:rsidR="00354DCA" w:rsidRDefault="00B129B7" w:rsidP="00354DCA">
      <w:pPr>
        <w:spacing w:after="6pt"/>
        <w:ind w:firstLine="14.40pt"/>
      </w:pPr>
      <w:r>
        <w:t xml:space="preserve">The machine learning parts mainly use </w:t>
      </w:r>
      <w:r w:rsidR="00052451">
        <w:t xml:space="preserve">decision tree and KNN algorithms as their score is higher than linear regression and Lasso regression. MLP is also a good deep learning </w:t>
      </w:r>
      <w:r w:rsidR="00FB557A">
        <w:t xml:space="preserve">method to </w:t>
      </w:r>
      <w:r w:rsidR="002C28D3">
        <w:t>analy</w:t>
      </w:r>
      <w:r w:rsidR="00063D03">
        <w:t>ze</w:t>
      </w:r>
      <w:r w:rsidR="002C28D3">
        <w:t xml:space="preserve"> </w:t>
      </w:r>
      <w:r w:rsidR="00063D03">
        <w:t xml:space="preserve">a </w:t>
      </w:r>
      <w:r w:rsidR="002C28D3">
        <w:t>good dataset</w:t>
      </w:r>
      <w:r w:rsidR="00354DCA">
        <w:t xml:space="preserve">. </w:t>
      </w:r>
    </w:p>
    <w:p w14:paraId="65E0279F" w14:textId="2711A5A4" w:rsidR="006C1D33" w:rsidRPr="00DC3889" w:rsidRDefault="002C28D3" w:rsidP="00354DCA">
      <w:pPr>
        <w:spacing w:after="6pt"/>
        <w:ind w:firstLine="14.40pt"/>
      </w:pPr>
      <w:r>
        <w:t>As</w:t>
      </w:r>
      <w:r w:rsidR="00B129B7">
        <w:t xml:space="preserve"> </w:t>
      </w:r>
      <w:r w:rsidR="00063D03">
        <w:t xml:space="preserve">the </w:t>
      </w:r>
      <w:r>
        <w:t>covid-19 trend forecast</w:t>
      </w:r>
      <w:r w:rsidR="00B129B7">
        <w:t xml:space="preserve"> score is relatively higher than</w:t>
      </w:r>
      <w:r w:rsidR="00A70052">
        <w:t xml:space="preserve"> </w:t>
      </w:r>
      <w:r w:rsidR="00063D03">
        <w:t xml:space="preserve">the </w:t>
      </w:r>
      <w:r>
        <w:t>other two function</w:t>
      </w:r>
      <w:r w:rsidR="00063D03">
        <w:t>s</w:t>
      </w:r>
      <w:r>
        <w:t xml:space="preserve">, the performance of </w:t>
      </w:r>
      <w:r w:rsidR="00063D03">
        <w:t xml:space="preserve">the </w:t>
      </w:r>
      <w:r>
        <w:t>covid-19 trend forecast is the best in this app.</w:t>
      </w:r>
      <w:r w:rsidR="00354DCA">
        <w:t xml:space="preserve"> </w:t>
      </w:r>
      <w:r w:rsidR="00EF1179">
        <w:t>Performance of flu trend prediction is the worst, mainly because</w:t>
      </w:r>
      <w:r w:rsidR="00063D03">
        <w:t xml:space="preserve"> of</w:t>
      </w:r>
      <w:r w:rsidR="00EF1179">
        <w:t xml:space="preserve"> the dataset of flu it the worst among these three function</w:t>
      </w:r>
      <w:r w:rsidR="006C1D33">
        <w:t xml:space="preserve">s. </w:t>
      </w:r>
    </w:p>
    <w:p w14:paraId="5D99F2C3" w14:textId="77777777" w:rsidR="00FD1DA1" w:rsidRPr="00DC3889" w:rsidRDefault="00FD1DA1" w:rsidP="00FD1DA1"/>
    <w:p w14:paraId="6EDB296E" w14:textId="77777777" w:rsidR="009303D9" w:rsidRPr="00DC3889" w:rsidRDefault="009303D9" w:rsidP="00A059B3">
      <w:pPr>
        <w:pStyle w:val="Heading5"/>
      </w:pPr>
      <w:r w:rsidRPr="00DC3889">
        <w:t>References</w:t>
      </w:r>
    </w:p>
    <w:p w14:paraId="12053CAB" w14:textId="2078D8EB" w:rsidR="00845C27" w:rsidRDefault="00845C27" w:rsidP="00845C27">
      <w:pPr>
        <w:pStyle w:val="references"/>
      </w:pPr>
      <w:r>
        <w:t xml:space="preserve">L. Mertz, "AI-Driven COVID-19 Tools to Interpret, Quantify Lung Images," in IEEE Pulse, vol. 11, no. 4, pp. 2-7, July-Aug. 2020, doi: 10.1109/MPULS.2020.3008354. </w:t>
      </w:r>
    </w:p>
    <w:p w14:paraId="6DF5249D" w14:textId="5726629F" w:rsidR="00845C27" w:rsidRDefault="00845C27" w:rsidP="00845C27">
      <w:pPr>
        <w:pStyle w:val="references"/>
      </w:pPr>
      <w:r>
        <w:t xml:space="preserve">[J. Berglund, "Tracking COVID-19: There’s an App for That," in IEEE Pulse, vol. 11, no. 4, pp. 14-17, July-Aug. 2020, doi: 10.1109/MPULS.2020.3008356.J. Clerk Maxwell, A Treatise on </w:t>
      </w:r>
    </w:p>
    <w:p w14:paraId="708A9996" w14:textId="77777777" w:rsidR="00845C27" w:rsidRDefault="00845C27" w:rsidP="00845C27">
      <w:pPr>
        <w:pStyle w:val="references"/>
        <w:numPr>
          <w:ilvl w:val="0"/>
          <w:numId w:val="0"/>
        </w:numPr>
        <w:ind w:start="18pt"/>
      </w:pPr>
      <w:r>
        <w:t xml:space="preserve">Electricity and Magnetism, 3rd ed., vol. 2. Oxford: Clarendon, 1892, pp.68–73. </w:t>
      </w:r>
    </w:p>
    <w:p w14:paraId="103307C1" w14:textId="0854DEF7" w:rsidR="00845C27" w:rsidRDefault="00845C27" w:rsidP="00845C27">
      <w:pPr>
        <w:pStyle w:val="references"/>
      </w:pPr>
      <w:r>
        <w:t xml:space="preserve">A. Yousefi, O. A. Sianaki and D. Sharafi, "Long-Term Electricity Price Forecast Using Machine Learning Techniques," 2019 IEEE Innovative Smart Grid Technologies - Asia (ISGT Asia), Chengdu, China, 2019, pp. 2909-2913, doi: 10.1109/ISGT-Asia.2019.8881604. </w:t>
      </w:r>
    </w:p>
    <w:p w14:paraId="10BD3F1F" w14:textId="3AFA5F61" w:rsidR="00845C27" w:rsidRDefault="00845C27" w:rsidP="00845C27">
      <w:pPr>
        <w:pStyle w:val="references"/>
      </w:pPr>
      <w:r>
        <w:t xml:space="preserve">F. Rustam et al., "COVID-19 Future Forecasting Using Supervised Machine Learning Models," in IEEE Access, vol. 8, pp. 101489-101499, 2020, doi: 10.1109/ACCESS.2020.2997311. </w:t>
      </w:r>
    </w:p>
    <w:p w14:paraId="472B5118" w14:textId="7B931FAA" w:rsidR="00845C27" w:rsidRDefault="00845C27" w:rsidP="00845C27">
      <w:pPr>
        <w:pStyle w:val="references"/>
      </w:pPr>
      <w:r>
        <w:t xml:space="preserve">S. Jhuo, M. -. Hsieh, T. Weng, M. Chen, C. Yang and C. Yeh, "Trend Prediction of Influenza and the Associated Pneumonia in Taiwan Using Machine Learning," 2019 International Symposium on Intelligent Signal Processing and Communication Systems (ISPACS), Taipei, Taiwan, 2019, pp. 1-2, doi: 10.1109/ISPACS48206.2019.8986244. </w:t>
      </w:r>
    </w:p>
    <w:p w14:paraId="5FB69490" w14:textId="6F3EB3BF" w:rsidR="009303D9" w:rsidRPr="00DC3889" w:rsidRDefault="009303D9" w:rsidP="00845C27">
      <w:pPr>
        <w:pStyle w:val="references"/>
        <w:numPr>
          <w:ilvl w:val="0"/>
          <w:numId w:val="0"/>
        </w:numPr>
        <w:ind w:start="18pt" w:hanging="18pt"/>
        <w:rPr>
          <w:rFonts w:eastAsia="宋体"/>
          <w:b/>
          <w:noProof w:val="0"/>
          <w:color w:val="FF0000"/>
          <w:spacing w:val="-1"/>
          <w:sz w:val="20"/>
          <w:szCs w:val="20"/>
          <w:lang w:val="x-none" w:eastAsia="x-none"/>
        </w:rPr>
        <w:sectPr w:rsidR="009303D9" w:rsidRPr="00DC3889" w:rsidSect="00C919A4">
          <w:type w:val="continuous"/>
          <w:pgSz w:w="612pt" w:h="792pt" w:code="1"/>
          <w:pgMar w:top="54pt" w:right="45.35pt" w:bottom="72pt" w:left="45.35pt" w:header="36pt" w:footer="36pt" w:gutter="0pt"/>
          <w:cols w:num="2" w:space="18pt"/>
          <w:docGrid w:linePitch="360"/>
        </w:sectPr>
      </w:pPr>
    </w:p>
    <w:p w14:paraId="7A6E4BD9" w14:textId="77777777" w:rsidR="009303D9" w:rsidRPr="00DC3889" w:rsidRDefault="009303D9" w:rsidP="00F96569">
      <w:pPr>
        <w:rPr>
          <w:color w:val="FF0000"/>
        </w:rPr>
      </w:pPr>
    </w:p>
    <w:sectPr w:rsidR="009303D9" w:rsidRPr="00DC3889">
      <w:type w:val="continuous"/>
      <w:pgSz w:w="612pt" w:h="792pt" w:code="1"/>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endnote w:type="separator" w:id="-1">
    <w:p w14:paraId="56E14D02" w14:textId="77777777" w:rsidR="007D0DC8" w:rsidRDefault="007D0DC8" w:rsidP="001A3B3D">
      <w:r>
        <w:separator/>
      </w:r>
    </w:p>
  </w:endnote>
  <w:endnote w:type="continuationSeparator" w:id="0">
    <w:p w14:paraId="6220B149" w14:textId="77777777" w:rsidR="007D0DC8" w:rsidRDefault="007D0DC8"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宋体">
    <w:altName w:val="SimSun"/>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Segoe UI">
    <w:panose1 w:val="020B0502040204020203"/>
    <w:charset w:characterSet="iso-8859-1"/>
    <w:family w:val="swiss"/>
    <w:pitch w:val="variable"/>
    <w:sig w:usb0="E4002EFF" w:usb1="C000E47F" w:usb2="00000009" w:usb3="00000000" w:csb0="000001FF" w:csb1="00000000"/>
  </w:font>
  <w:font w:name="Cambria Math">
    <w:panose1 w:val="02040503050406030204"/>
    <w:charset w:characterSet="iso-8859-1"/>
    <w:family w:val="roman"/>
    <w:pitch w:val="variable"/>
    <w:sig w:usb0="E00006FF" w:usb1="420024FF" w:usb2="02000000" w:usb3="00000000" w:csb0="0000019F" w:csb1="00000000"/>
  </w:font>
  <w:font w:name="等线 Light">
    <w:panose1 w:val="02010600030101010101"/>
    <w:charset w:characterSet="GBK"/>
    <w:family w:val="auto"/>
    <w:pitch w:val="variable"/>
    <w:sig w:usb0="A00002BF" w:usb1="38CF7CFA" w:usb2="00000016" w:usb3="00000000" w:csb0="0004000F" w:csb1="00000000"/>
  </w:font>
  <w:font w:name="Calibri Light">
    <w:panose1 w:val="020F0302020204030204"/>
    <w:charset w:characterSet="iso-8859-1"/>
    <w:family w:val="swiss"/>
    <w:pitch w:val="variable"/>
    <w:sig w:usb0="E4002EFF" w:usb1="C000247B" w:usb2="00000009" w:usb3="00000000" w:csb0="000001FF" w:csb1="00000000"/>
  </w:font>
  <w:font w:name="等线">
    <w:altName w:val="DengXian"/>
    <w:panose1 w:val="02010600030101010101"/>
    <w:charset w:characterSet="GBK"/>
    <w:family w:val="auto"/>
    <w:pitch w:val="variable"/>
    <w:sig w:usb0="A00002BF" w:usb1="38CF7CFA" w:usb2="00000016" w:usb3="00000000" w:csb0="0004000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p w14:paraId="7BF8C9DF" w14:textId="60F8D4C0" w:rsidR="001A3B3D" w:rsidRPr="006F6D3D" w:rsidRDefault="001A3B3D" w:rsidP="0056610F">
    <w:pPr>
      <w:pStyle w:val="Footer"/>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footnote w:type="separator" w:id="-1">
    <w:p w14:paraId="64B6C614" w14:textId="77777777" w:rsidR="007D0DC8" w:rsidRDefault="007D0DC8" w:rsidP="001A3B3D">
      <w:r>
        <w:separator/>
      </w:r>
    </w:p>
  </w:footnote>
  <w:footnote w:type="continuationSeparator" w:id="0">
    <w:p w14:paraId="080B84BC" w14:textId="77777777" w:rsidR="007D0DC8" w:rsidRDefault="007D0DC8"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1E90229"/>
    <w:multiLevelType w:val="hybridMultilevel"/>
    <w:tmpl w:val="9710CBDE"/>
    <w:lvl w:ilvl="0" w:tplc="0409000F">
      <w:start w:val="1"/>
      <w:numFmt w:val="decimal"/>
      <w:lvlText w:val="%1."/>
      <w:lvlJc w:val="start"/>
      <w:pPr>
        <w:ind w:start="36pt" w:hanging="18pt"/>
      </w:pPr>
      <w:rPr>
        <w:rFonts w:hint="default"/>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0"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start"/>
      <w:pPr>
        <w:tabs>
          <w:tab w:val="num" w:pos="283.50pt"/>
        </w:tabs>
      </w:pPr>
      <w:rPr>
        <w:rFonts w:ascii="Times New Roman" w:hAnsi="Times New Roman" w:cs="Times New Roman" w:hint="default"/>
        <w:b w:val="0"/>
        <w:bCs w:val="0"/>
        <w:i w:val="0"/>
        <w:iCs w:val="0"/>
        <w:sz w:val="16"/>
        <w:szCs w:val="16"/>
      </w:rPr>
    </w:lvl>
  </w:abstractNum>
  <w:num w:numId="1">
    <w:abstractNumId w:val="14"/>
  </w:num>
  <w:num w:numId="2">
    <w:abstractNumId w:val="20"/>
  </w:num>
  <w:num w:numId="3">
    <w:abstractNumId w:val="13"/>
  </w:num>
  <w:num w:numId="4">
    <w:abstractNumId w:val="16"/>
  </w:num>
  <w:num w:numId="5">
    <w:abstractNumId w:val="16"/>
  </w:num>
  <w:num w:numId="6">
    <w:abstractNumId w:val="16"/>
  </w:num>
  <w:num w:numId="7">
    <w:abstractNumId w:val="16"/>
  </w:num>
  <w:num w:numId="8">
    <w:abstractNumId w:val="18"/>
  </w:num>
  <w:num w:numId="9">
    <w:abstractNumId w:val="21"/>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19"/>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hideSpellingErrors/>
  <w:hideGrammaticalError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MTY2NjczNze1tDRR0lEKTi0uzszPAykwrQUAxx4vaSwAAAA="/>
  </w:docVars>
  <w:rsids>
    <w:rsidRoot w:val="009303D9"/>
    <w:rsid w:val="000014EB"/>
    <w:rsid w:val="00001A62"/>
    <w:rsid w:val="000032EC"/>
    <w:rsid w:val="00006215"/>
    <w:rsid w:val="00010479"/>
    <w:rsid w:val="00012C02"/>
    <w:rsid w:val="000133CB"/>
    <w:rsid w:val="0001392E"/>
    <w:rsid w:val="000208AC"/>
    <w:rsid w:val="000218B2"/>
    <w:rsid w:val="00021989"/>
    <w:rsid w:val="00024713"/>
    <w:rsid w:val="00026261"/>
    <w:rsid w:val="00030B20"/>
    <w:rsid w:val="0003366E"/>
    <w:rsid w:val="00042251"/>
    <w:rsid w:val="00043EBF"/>
    <w:rsid w:val="000457A3"/>
    <w:rsid w:val="0004781E"/>
    <w:rsid w:val="00052451"/>
    <w:rsid w:val="000524DE"/>
    <w:rsid w:val="000536E1"/>
    <w:rsid w:val="00053E5E"/>
    <w:rsid w:val="0005668D"/>
    <w:rsid w:val="00060384"/>
    <w:rsid w:val="00063D03"/>
    <w:rsid w:val="000653AF"/>
    <w:rsid w:val="0007544F"/>
    <w:rsid w:val="00084FBC"/>
    <w:rsid w:val="0008758A"/>
    <w:rsid w:val="00093FC8"/>
    <w:rsid w:val="00095C91"/>
    <w:rsid w:val="000A0D20"/>
    <w:rsid w:val="000A5524"/>
    <w:rsid w:val="000A6A7D"/>
    <w:rsid w:val="000A7172"/>
    <w:rsid w:val="000B26EB"/>
    <w:rsid w:val="000B5C98"/>
    <w:rsid w:val="000B5F58"/>
    <w:rsid w:val="000C1E68"/>
    <w:rsid w:val="000C265C"/>
    <w:rsid w:val="000C6E05"/>
    <w:rsid w:val="000C7654"/>
    <w:rsid w:val="000C7945"/>
    <w:rsid w:val="000D0494"/>
    <w:rsid w:val="000D1129"/>
    <w:rsid w:val="000D122F"/>
    <w:rsid w:val="000D48F3"/>
    <w:rsid w:val="000D4B0C"/>
    <w:rsid w:val="000E4F4B"/>
    <w:rsid w:val="000E787E"/>
    <w:rsid w:val="000F4607"/>
    <w:rsid w:val="000F70E6"/>
    <w:rsid w:val="00100DA9"/>
    <w:rsid w:val="00116730"/>
    <w:rsid w:val="00122A43"/>
    <w:rsid w:val="00124743"/>
    <w:rsid w:val="0012668D"/>
    <w:rsid w:val="001276EE"/>
    <w:rsid w:val="00131C05"/>
    <w:rsid w:val="00132084"/>
    <w:rsid w:val="00133A4B"/>
    <w:rsid w:val="00134F66"/>
    <w:rsid w:val="00141802"/>
    <w:rsid w:val="00142358"/>
    <w:rsid w:val="00143544"/>
    <w:rsid w:val="00144222"/>
    <w:rsid w:val="0015079E"/>
    <w:rsid w:val="00156E83"/>
    <w:rsid w:val="001575AA"/>
    <w:rsid w:val="00162072"/>
    <w:rsid w:val="001636BB"/>
    <w:rsid w:val="001706BD"/>
    <w:rsid w:val="00171974"/>
    <w:rsid w:val="00173F41"/>
    <w:rsid w:val="001836B9"/>
    <w:rsid w:val="001860F2"/>
    <w:rsid w:val="00190877"/>
    <w:rsid w:val="001923FD"/>
    <w:rsid w:val="00192852"/>
    <w:rsid w:val="00193928"/>
    <w:rsid w:val="00194591"/>
    <w:rsid w:val="001951CF"/>
    <w:rsid w:val="00196462"/>
    <w:rsid w:val="001A1931"/>
    <w:rsid w:val="001A2EFD"/>
    <w:rsid w:val="001A3B3D"/>
    <w:rsid w:val="001A42EA"/>
    <w:rsid w:val="001A5506"/>
    <w:rsid w:val="001A6E7C"/>
    <w:rsid w:val="001B21E4"/>
    <w:rsid w:val="001B5D67"/>
    <w:rsid w:val="001B67DC"/>
    <w:rsid w:val="001B6CC2"/>
    <w:rsid w:val="001B7F1E"/>
    <w:rsid w:val="001C0309"/>
    <w:rsid w:val="001C05C2"/>
    <w:rsid w:val="001C4C69"/>
    <w:rsid w:val="001D018B"/>
    <w:rsid w:val="001D21BF"/>
    <w:rsid w:val="001D2965"/>
    <w:rsid w:val="001D68A3"/>
    <w:rsid w:val="001D7BCF"/>
    <w:rsid w:val="001E1F5A"/>
    <w:rsid w:val="001E54DF"/>
    <w:rsid w:val="001F0EA4"/>
    <w:rsid w:val="00201AB8"/>
    <w:rsid w:val="0022281A"/>
    <w:rsid w:val="00224DE2"/>
    <w:rsid w:val="002254A9"/>
    <w:rsid w:val="00230BC5"/>
    <w:rsid w:val="0023112B"/>
    <w:rsid w:val="00231F67"/>
    <w:rsid w:val="00233D97"/>
    <w:rsid w:val="002341FA"/>
    <w:rsid w:val="002344F5"/>
    <w:rsid w:val="00240156"/>
    <w:rsid w:val="00240893"/>
    <w:rsid w:val="002539DF"/>
    <w:rsid w:val="00254616"/>
    <w:rsid w:val="00261870"/>
    <w:rsid w:val="00262AB4"/>
    <w:rsid w:val="002654AA"/>
    <w:rsid w:val="00265728"/>
    <w:rsid w:val="002754B8"/>
    <w:rsid w:val="002850E3"/>
    <w:rsid w:val="002878FA"/>
    <w:rsid w:val="00287EF0"/>
    <w:rsid w:val="0029087F"/>
    <w:rsid w:val="002B07FF"/>
    <w:rsid w:val="002B3B0F"/>
    <w:rsid w:val="002B60F0"/>
    <w:rsid w:val="002C1A1D"/>
    <w:rsid w:val="002C28D3"/>
    <w:rsid w:val="002C5AF6"/>
    <w:rsid w:val="002C67CF"/>
    <w:rsid w:val="002C6E01"/>
    <w:rsid w:val="002C73B4"/>
    <w:rsid w:val="002D56B7"/>
    <w:rsid w:val="002E20B5"/>
    <w:rsid w:val="002E38F8"/>
    <w:rsid w:val="002E60F6"/>
    <w:rsid w:val="002E7752"/>
    <w:rsid w:val="002F00D0"/>
    <w:rsid w:val="002F2443"/>
    <w:rsid w:val="002F2902"/>
    <w:rsid w:val="00300DE0"/>
    <w:rsid w:val="003032CC"/>
    <w:rsid w:val="00306FEA"/>
    <w:rsid w:val="00311AE9"/>
    <w:rsid w:val="00317E66"/>
    <w:rsid w:val="0032171D"/>
    <w:rsid w:val="003312C8"/>
    <w:rsid w:val="00332064"/>
    <w:rsid w:val="003343C0"/>
    <w:rsid w:val="00341883"/>
    <w:rsid w:val="003446FA"/>
    <w:rsid w:val="00347474"/>
    <w:rsid w:val="00354DCA"/>
    <w:rsid w:val="00354FCF"/>
    <w:rsid w:val="003656BD"/>
    <w:rsid w:val="00374E26"/>
    <w:rsid w:val="003774E3"/>
    <w:rsid w:val="00381D17"/>
    <w:rsid w:val="00384FB3"/>
    <w:rsid w:val="00392BA3"/>
    <w:rsid w:val="003A0C7E"/>
    <w:rsid w:val="003A1022"/>
    <w:rsid w:val="003A1240"/>
    <w:rsid w:val="003A19E2"/>
    <w:rsid w:val="003A30C8"/>
    <w:rsid w:val="003A5DB8"/>
    <w:rsid w:val="003B064C"/>
    <w:rsid w:val="003B2014"/>
    <w:rsid w:val="003B25FA"/>
    <w:rsid w:val="003B7302"/>
    <w:rsid w:val="003C471A"/>
    <w:rsid w:val="003D03C0"/>
    <w:rsid w:val="003D3360"/>
    <w:rsid w:val="003D4D80"/>
    <w:rsid w:val="003E4DC6"/>
    <w:rsid w:val="003F1B2B"/>
    <w:rsid w:val="003F2B04"/>
    <w:rsid w:val="003F587D"/>
    <w:rsid w:val="0040020F"/>
    <w:rsid w:val="0040173E"/>
    <w:rsid w:val="00404BFE"/>
    <w:rsid w:val="004114C9"/>
    <w:rsid w:val="004172F1"/>
    <w:rsid w:val="0042150A"/>
    <w:rsid w:val="00421B7C"/>
    <w:rsid w:val="00421EC6"/>
    <w:rsid w:val="004223EA"/>
    <w:rsid w:val="00431B9C"/>
    <w:rsid w:val="004325FB"/>
    <w:rsid w:val="004432BA"/>
    <w:rsid w:val="0044407E"/>
    <w:rsid w:val="004536C7"/>
    <w:rsid w:val="004542C2"/>
    <w:rsid w:val="00456510"/>
    <w:rsid w:val="00461E68"/>
    <w:rsid w:val="00462F4C"/>
    <w:rsid w:val="00467261"/>
    <w:rsid w:val="004715B9"/>
    <w:rsid w:val="004734F0"/>
    <w:rsid w:val="00474995"/>
    <w:rsid w:val="0048012C"/>
    <w:rsid w:val="00481745"/>
    <w:rsid w:val="00482872"/>
    <w:rsid w:val="00483FDE"/>
    <w:rsid w:val="004840E9"/>
    <w:rsid w:val="004850E4"/>
    <w:rsid w:val="00497D18"/>
    <w:rsid w:val="004A625B"/>
    <w:rsid w:val="004A6CF0"/>
    <w:rsid w:val="004A71B9"/>
    <w:rsid w:val="004B0578"/>
    <w:rsid w:val="004B0B5D"/>
    <w:rsid w:val="004B299B"/>
    <w:rsid w:val="004B598C"/>
    <w:rsid w:val="004B6868"/>
    <w:rsid w:val="004C278C"/>
    <w:rsid w:val="004C2E9D"/>
    <w:rsid w:val="004D02E4"/>
    <w:rsid w:val="004D3E52"/>
    <w:rsid w:val="004D4B75"/>
    <w:rsid w:val="004D54B9"/>
    <w:rsid w:val="004D5DC0"/>
    <w:rsid w:val="004D72B5"/>
    <w:rsid w:val="004D7BB8"/>
    <w:rsid w:val="004E25C1"/>
    <w:rsid w:val="004E6209"/>
    <w:rsid w:val="004F39EA"/>
    <w:rsid w:val="004F6947"/>
    <w:rsid w:val="00507AEE"/>
    <w:rsid w:val="00507EF8"/>
    <w:rsid w:val="00511544"/>
    <w:rsid w:val="00512760"/>
    <w:rsid w:val="00520739"/>
    <w:rsid w:val="00524818"/>
    <w:rsid w:val="00527908"/>
    <w:rsid w:val="00532841"/>
    <w:rsid w:val="00533BE2"/>
    <w:rsid w:val="00534B01"/>
    <w:rsid w:val="00534BA4"/>
    <w:rsid w:val="0054037A"/>
    <w:rsid w:val="00541484"/>
    <w:rsid w:val="00542FD6"/>
    <w:rsid w:val="00546538"/>
    <w:rsid w:val="00547E73"/>
    <w:rsid w:val="00550E8D"/>
    <w:rsid w:val="00551B7F"/>
    <w:rsid w:val="00552657"/>
    <w:rsid w:val="005553CB"/>
    <w:rsid w:val="0056610F"/>
    <w:rsid w:val="00574D90"/>
    <w:rsid w:val="00575BCA"/>
    <w:rsid w:val="00580069"/>
    <w:rsid w:val="0058041D"/>
    <w:rsid w:val="0058277C"/>
    <w:rsid w:val="00583712"/>
    <w:rsid w:val="00583A09"/>
    <w:rsid w:val="00583A48"/>
    <w:rsid w:val="005851F0"/>
    <w:rsid w:val="005A2D21"/>
    <w:rsid w:val="005A336C"/>
    <w:rsid w:val="005A3FC1"/>
    <w:rsid w:val="005B0344"/>
    <w:rsid w:val="005B47F6"/>
    <w:rsid w:val="005B520E"/>
    <w:rsid w:val="005C15C6"/>
    <w:rsid w:val="005C1800"/>
    <w:rsid w:val="005C4AD6"/>
    <w:rsid w:val="005C53F7"/>
    <w:rsid w:val="005C5651"/>
    <w:rsid w:val="005C6739"/>
    <w:rsid w:val="005C780C"/>
    <w:rsid w:val="005D23CE"/>
    <w:rsid w:val="005D3BAB"/>
    <w:rsid w:val="005D44BB"/>
    <w:rsid w:val="005E13E6"/>
    <w:rsid w:val="005E2800"/>
    <w:rsid w:val="005E2B51"/>
    <w:rsid w:val="005E55EE"/>
    <w:rsid w:val="005F10AC"/>
    <w:rsid w:val="00603970"/>
    <w:rsid w:val="00606750"/>
    <w:rsid w:val="00613190"/>
    <w:rsid w:val="00620E92"/>
    <w:rsid w:val="006235EC"/>
    <w:rsid w:val="00624613"/>
    <w:rsid w:val="00624BBF"/>
    <w:rsid w:val="00632B8C"/>
    <w:rsid w:val="00632BA9"/>
    <w:rsid w:val="006347CF"/>
    <w:rsid w:val="006408B2"/>
    <w:rsid w:val="00645D22"/>
    <w:rsid w:val="00651A08"/>
    <w:rsid w:val="00652C9B"/>
    <w:rsid w:val="00654204"/>
    <w:rsid w:val="00655A08"/>
    <w:rsid w:val="00666F8C"/>
    <w:rsid w:val="006678F8"/>
    <w:rsid w:val="00670434"/>
    <w:rsid w:val="00670F33"/>
    <w:rsid w:val="00672FE8"/>
    <w:rsid w:val="00673825"/>
    <w:rsid w:val="006744A4"/>
    <w:rsid w:val="00675E75"/>
    <w:rsid w:val="00681673"/>
    <w:rsid w:val="006820A0"/>
    <w:rsid w:val="00684A20"/>
    <w:rsid w:val="00687CC9"/>
    <w:rsid w:val="006912B9"/>
    <w:rsid w:val="00695A78"/>
    <w:rsid w:val="0069621D"/>
    <w:rsid w:val="006964C3"/>
    <w:rsid w:val="006A4B2B"/>
    <w:rsid w:val="006B5971"/>
    <w:rsid w:val="006B6B66"/>
    <w:rsid w:val="006C1D33"/>
    <w:rsid w:val="006C25A2"/>
    <w:rsid w:val="006D040E"/>
    <w:rsid w:val="006D5103"/>
    <w:rsid w:val="006D6B9F"/>
    <w:rsid w:val="006E0B52"/>
    <w:rsid w:val="006E157A"/>
    <w:rsid w:val="006E5A25"/>
    <w:rsid w:val="006E7996"/>
    <w:rsid w:val="006F03B9"/>
    <w:rsid w:val="006F21D0"/>
    <w:rsid w:val="006F2294"/>
    <w:rsid w:val="006F5AA2"/>
    <w:rsid w:val="006F6D3D"/>
    <w:rsid w:val="006F7892"/>
    <w:rsid w:val="006F7E9E"/>
    <w:rsid w:val="00704134"/>
    <w:rsid w:val="00704B87"/>
    <w:rsid w:val="007118BF"/>
    <w:rsid w:val="00715BEA"/>
    <w:rsid w:val="00716B57"/>
    <w:rsid w:val="00721E36"/>
    <w:rsid w:val="007222EF"/>
    <w:rsid w:val="0072616A"/>
    <w:rsid w:val="00726839"/>
    <w:rsid w:val="00735658"/>
    <w:rsid w:val="00740EEA"/>
    <w:rsid w:val="0074419D"/>
    <w:rsid w:val="00744F5E"/>
    <w:rsid w:val="007477DA"/>
    <w:rsid w:val="00755651"/>
    <w:rsid w:val="007604CA"/>
    <w:rsid w:val="0076687C"/>
    <w:rsid w:val="00766F17"/>
    <w:rsid w:val="00780FE4"/>
    <w:rsid w:val="00782EA1"/>
    <w:rsid w:val="00783020"/>
    <w:rsid w:val="00783141"/>
    <w:rsid w:val="007851C8"/>
    <w:rsid w:val="007862D6"/>
    <w:rsid w:val="0078733D"/>
    <w:rsid w:val="0078738C"/>
    <w:rsid w:val="00792978"/>
    <w:rsid w:val="00793444"/>
    <w:rsid w:val="00794804"/>
    <w:rsid w:val="007A0FF3"/>
    <w:rsid w:val="007A348A"/>
    <w:rsid w:val="007A541A"/>
    <w:rsid w:val="007B23F6"/>
    <w:rsid w:val="007B33F1"/>
    <w:rsid w:val="007B421F"/>
    <w:rsid w:val="007B5024"/>
    <w:rsid w:val="007B6CC1"/>
    <w:rsid w:val="007B6D30"/>
    <w:rsid w:val="007C0308"/>
    <w:rsid w:val="007C2FF2"/>
    <w:rsid w:val="007C73F5"/>
    <w:rsid w:val="007D0DC8"/>
    <w:rsid w:val="007D14CA"/>
    <w:rsid w:val="007D6232"/>
    <w:rsid w:val="007D7094"/>
    <w:rsid w:val="007E33C4"/>
    <w:rsid w:val="007F0D2D"/>
    <w:rsid w:val="007F18E7"/>
    <w:rsid w:val="007F1D29"/>
    <w:rsid w:val="007F1F99"/>
    <w:rsid w:val="007F47FC"/>
    <w:rsid w:val="007F768F"/>
    <w:rsid w:val="0080791D"/>
    <w:rsid w:val="00813B3F"/>
    <w:rsid w:val="0081418F"/>
    <w:rsid w:val="00815CBF"/>
    <w:rsid w:val="00820F26"/>
    <w:rsid w:val="00824135"/>
    <w:rsid w:val="00831B7B"/>
    <w:rsid w:val="00833113"/>
    <w:rsid w:val="0083522E"/>
    <w:rsid w:val="00843418"/>
    <w:rsid w:val="008435F9"/>
    <w:rsid w:val="00845C27"/>
    <w:rsid w:val="00854AD1"/>
    <w:rsid w:val="00862E66"/>
    <w:rsid w:val="00870AFA"/>
    <w:rsid w:val="00873603"/>
    <w:rsid w:val="00877F50"/>
    <w:rsid w:val="00886B69"/>
    <w:rsid w:val="0089372F"/>
    <w:rsid w:val="008A2B38"/>
    <w:rsid w:val="008A2C7D"/>
    <w:rsid w:val="008B15AC"/>
    <w:rsid w:val="008B78F4"/>
    <w:rsid w:val="008C3790"/>
    <w:rsid w:val="008C3F8F"/>
    <w:rsid w:val="008C499A"/>
    <w:rsid w:val="008C4B23"/>
    <w:rsid w:val="008C6BB9"/>
    <w:rsid w:val="008D065A"/>
    <w:rsid w:val="008D212A"/>
    <w:rsid w:val="008D4C32"/>
    <w:rsid w:val="008E1BAB"/>
    <w:rsid w:val="008E5161"/>
    <w:rsid w:val="008E562D"/>
    <w:rsid w:val="008F10F4"/>
    <w:rsid w:val="008F2EC5"/>
    <w:rsid w:val="008F4EDF"/>
    <w:rsid w:val="008F616A"/>
    <w:rsid w:val="008F68FD"/>
    <w:rsid w:val="008F6E2C"/>
    <w:rsid w:val="008F7F5F"/>
    <w:rsid w:val="0090261F"/>
    <w:rsid w:val="00902D70"/>
    <w:rsid w:val="00906B19"/>
    <w:rsid w:val="0091100B"/>
    <w:rsid w:val="009112F7"/>
    <w:rsid w:val="00921A07"/>
    <w:rsid w:val="00926847"/>
    <w:rsid w:val="009303D9"/>
    <w:rsid w:val="009333CD"/>
    <w:rsid w:val="00933C64"/>
    <w:rsid w:val="009439C1"/>
    <w:rsid w:val="0097154D"/>
    <w:rsid w:val="00972203"/>
    <w:rsid w:val="00973B1A"/>
    <w:rsid w:val="00973E8E"/>
    <w:rsid w:val="009765BF"/>
    <w:rsid w:val="00976B66"/>
    <w:rsid w:val="00984E28"/>
    <w:rsid w:val="009860BA"/>
    <w:rsid w:val="00986C19"/>
    <w:rsid w:val="00991F2D"/>
    <w:rsid w:val="00992E3C"/>
    <w:rsid w:val="00994315"/>
    <w:rsid w:val="009979CA"/>
    <w:rsid w:val="009A17C8"/>
    <w:rsid w:val="009A486D"/>
    <w:rsid w:val="009A7C51"/>
    <w:rsid w:val="009B5314"/>
    <w:rsid w:val="009B74AB"/>
    <w:rsid w:val="009C018C"/>
    <w:rsid w:val="009C0827"/>
    <w:rsid w:val="009C09C7"/>
    <w:rsid w:val="009D6B80"/>
    <w:rsid w:val="009E70ED"/>
    <w:rsid w:val="009F0F23"/>
    <w:rsid w:val="009F7323"/>
    <w:rsid w:val="00A00C13"/>
    <w:rsid w:val="00A04142"/>
    <w:rsid w:val="00A059B3"/>
    <w:rsid w:val="00A10745"/>
    <w:rsid w:val="00A11B33"/>
    <w:rsid w:val="00A16E86"/>
    <w:rsid w:val="00A24A9B"/>
    <w:rsid w:val="00A306FC"/>
    <w:rsid w:val="00A34867"/>
    <w:rsid w:val="00A358DB"/>
    <w:rsid w:val="00A4065D"/>
    <w:rsid w:val="00A41E5E"/>
    <w:rsid w:val="00A42FE3"/>
    <w:rsid w:val="00A43877"/>
    <w:rsid w:val="00A44537"/>
    <w:rsid w:val="00A47BC5"/>
    <w:rsid w:val="00A47EDD"/>
    <w:rsid w:val="00A54C3C"/>
    <w:rsid w:val="00A6417C"/>
    <w:rsid w:val="00A65432"/>
    <w:rsid w:val="00A664B8"/>
    <w:rsid w:val="00A66C10"/>
    <w:rsid w:val="00A70052"/>
    <w:rsid w:val="00A732C8"/>
    <w:rsid w:val="00A77A38"/>
    <w:rsid w:val="00A83751"/>
    <w:rsid w:val="00A8664A"/>
    <w:rsid w:val="00A86B67"/>
    <w:rsid w:val="00AB3BF6"/>
    <w:rsid w:val="00AB55AE"/>
    <w:rsid w:val="00AC11BC"/>
    <w:rsid w:val="00AC56E9"/>
    <w:rsid w:val="00AD581A"/>
    <w:rsid w:val="00AE3409"/>
    <w:rsid w:val="00AF0A42"/>
    <w:rsid w:val="00AF0D18"/>
    <w:rsid w:val="00AF2586"/>
    <w:rsid w:val="00AF35DC"/>
    <w:rsid w:val="00AF5C40"/>
    <w:rsid w:val="00AF6967"/>
    <w:rsid w:val="00B012AC"/>
    <w:rsid w:val="00B06D43"/>
    <w:rsid w:val="00B06E7E"/>
    <w:rsid w:val="00B07938"/>
    <w:rsid w:val="00B114CC"/>
    <w:rsid w:val="00B11A60"/>
    <w:rsid w:val="00B129B7"/>
    <w:rsid w:val="00B15717"/>
    <w:rsid w:val="00B166FC"/>
    <w:rsid w:val="00B22613"/>
    <w:rsid w:val="00B23E11"/>
    <w:rsid w:val="00B31E99"/>
    <w:rsid w:val="00B34581"/>
    <w:rsid w:val="00B353DB"/>
    <w:rsid w:val="00B35CEF"/>
    <w:rsid w:val="00B401C5"/>
    <w:rsid w:val="00B42255"/>
    <w:rsid w:val="00B42854"/>
    <w:rsid w:val="00B45F2E"/>
    <w:rsid w:val="00B46FA8"/>
    <w:rsid w:val="00B577DB"/>
    <w:rsid w:val="00B60897"/>
    <w:rsid w:val="00B60CB8"/>
    <w:rsid w:val="00B611BF"/>
    <w:rsid w:val="00B632B3"/>
    <w:rsid w:val="00B63D90"/>
    <w:rsid w:val="00B64373"/>
    <w:rsid w:val="00B717E6"/>
    <w:rsid w:val="00B82A5F"/>
    <w:rsid w:val="00B8320F"/>
    <w:rsid w:val="00B83AF9"/>
    <w:rsid w:val="00B96BB9"/>
    <w:rsid w:val="00BA1025"/>
    <w:rsid w:val="00BA4382"/>
    <w:rsid w:val="00BA7CF6"/>
    <w:rsid w:val="00BB0234"/>
    <w:rsid w:val="00BB0927"/>
    <w:rsid w:val="00BB16DB"/>
    <w:rsid w:val="00BB2322"/>
    <w:rsid w:val="00BB2D05"/>
    <w:rsid w:val="00BB77FE"/>
    <w:rsid w:val="00BB7E69"/>
    <w:rsid w:val="00BC3420"/>
    <w:rsid w:val="00BC4672"/>
    <w:rsid w:val="00BC61A8"/>
    <w:rsid w:val="00BD180D"/>
    <w:rsid w:val="00BD4887"/>
    <w:rsid w:val="00BD5E57"/>
    <w:rsid w:val="00BE0FF5"/>
    <w:rsid w:val="00BE1B34"/>
    <w:rsid w:val="00BE2D3A"/>
    <w:rsid w:val="00BE7D3C"/>
    <w:rsid w:val="00BF04D6"/>
    <w:rsid w:val="00BF05CC"/>
    <w:rsid w:val="00BF1577"/>
    <w:rsid w:val="00BF176B"/>
    <w:rsid w:val="00BF1849"/>
    <w:rsid w:val="00BF4065"/>
    <w:rsid w:val="00BF5FF6"/>
    <w:rsid w:val="00C00A1E"/>
    <w:rsid w:val="00C0207F"/>
    <w:rsid w:val="00C04B87"/>
    <w:rsid w:val="00C06742"/>
    <w:rsid w:val="00C06A16"/>
    <w:rsid w:val="00C1524C"/>
    <w:rsid w:val="00C15A25"/>
    <w:rsid w:val="00C16117"/>
    <w:rsid w:val="00C165A2"/>
    <w:rsid w:val="00C24FFD"/>
    <w:rsid w:val="00C3075A"/>
    <w:rsid w:val="00C36D16"/>
    <w:rsid w:val="00C372C8"/>
    <w:rsid w:val="00C37733"/>
    <w:rsid w:val="00C415CE"/>
    <w:rsid w:val="00C435DC"/>
    <w:rsid w:val="00C46FC1"/>
    <w:rsid w:val="00C56DCE"/>
    <w:rsid w:val="00C60451"/>
    <w:rsid w:val="00C634AD"/>
    <w:rsid w:val="00C63944"/>
    <w:rsid w:val="00C65E37"/>
    <w:rsid w:val="00C66CCD"/>
    <w:rsid w:val="00C67059"/>
    <w:rsid w:val="00C73122"/>
    <w:rsid w:val="00C73414"/>
    <w:rsid w:val="00C743A6"/>
    <w:rsid w:val="00C75EF6"/>
    <w:rsid w:val="00C76FFC"/>
    <w:rsid w:val="00C77DB8"/>
    <w:rsid w:val="00C830BD"/>
    <w:rsid w:val="00C919A4"/>
    <w:rsid w:val="00C93D7C"/>
    <w:rsid w:val="00C9484C"/>
    <w:rsid w:val="00CA3811"/>
    <w:rsid w:val="00CA4392"/>
    <w:rsid w:val="00CA5F5C"/>
    <w:rsid w:val="00CB1220"/>
    <w:rsid w:val="00CB29CF"/>
    <w:rsid w:val="00CC0C52"/>
    <w:rsid w:val="00CC393F"/>
    <w:rsid w:val="00CC7C30"/>
    <w:rsid w:val="00CD03B7"/>
    <w:rsid w:val="00CD11FD"/>
    <w:rsid w:val="00CD1BB4"/>
    <w:rsid w:val="00CD6A48"/>
    <w:rsid w:val="00CE6C08"/>
    <w:rsid w:val="00CF4788"/>
    <w:rsid w:val="00CF65F5"/>
    <w:rsid w:val="00CF6A30"/>
    <w:rsid w:val="00D00B3A"/>
    <w:rsid w:val="00D01A03"/>
    <w:rsid w:val="00D10C7D"/>
    <w:rsid w:val="00D12284"/>
    <w:rsid w:val="00D13749"/>
    <w:rsid w:val="00D14AC2"/>
    <w:rsid w:val="00D15AFD"/>
    <w:rsid w:val="00D20AE3"/>
    <w:rsid w:val="00D2176E"/>
    <w:rsid w:val="00D22897"/>
    <w:rsid w:val="00D3707D"/>
    <w:rsid w:val="00D467DD"/>
    <w:rsid w:val="00D47902"/>
    <w:rsid w:val="00D53D48"/>
    <w:rsid w:val="00D632BE"/>
    <w:rsid w:val="00D66D42"/>
    <w:rsid w:val="00D72D06"/>
    <w:rsid w:val="00D7522C"/>
    <w:rsid w:val="00D7536F"/>
    <w:rsid w:val="00D76668"/>
    <w:rsid w:val="00D86B98"/>
    <w:rsid w:val="00D90F63"/>
    <w:rsid w:val="00D91A04"/>
    <w:rsid w:val="00D93054"/>
    <w:rsid w:val="00D9390B"/>
    <w:rsid w:val="00D93919"/>
    <w:rsid w:val="00D93D51"/>
    <w:rsid w:val="00D96D6B"/>
    <w:rsid w:val="00DA3FC3"/>
    <w:rsid w:val="00DB09D9"/>
    <w:rsid w:val="00DB1C0E"/>
    <w:rsid w:val="00DB51CB"/>
    <w:rsid w:val="00DB6D16"/>
    <w:rsid w:val="00DC0DA7"/>
    <w:rsid w:val="00DC2A19"/>
    <w:rsid w:val="00DC3889"/>
    <w:rsid w:val="00DC7B41"/>
    <w:rsid w:val="00DD44DC"/>
    <w:rsid w:val="00DE0262"/>
    <w:rsid w:val="00DE2F40"/>
    <w:rsid w:val="00DE4F16"/>
    <w:rsid w:val="00DF52A2"/>
    <w:rsid w:val="00E01489"/>
    <w:rsid w:val="00E041C1"/>
    <w:rsid w:val="00E110B3"/>
    <w:rsid w:val="00E138E5"/>
    <w:rsid w:val="00E15144"/>
    <w:rsid w:val="00E15601"/>
    <w:rsid w:val="00E227A2"/>
    <w:rsid w:val="00E22B49"/>
    <w:rsid w:val="00E24F39"/>
    <w:rsid w:val="00E3148B"/>
    <w:rsid w:val="00E35160"/>
    <w:rsid w:val="00E36F97"/>
    <w:rsid w:val="00E44A1A"/>
    <w:rsid w:val="00E46725"/>
    <w:rsid w:val="00E511FB"/>
    <w:rsid w:val="00E55160"/>
    <w:rsid w:val="00E6149B"/>
    <w:rsid w:val="00E61E12"/>
    <w:rsid w:val="00E6639F"/>
    <w:rsid w:val="00E66648"/>
    <w:rsid w:val="00E6695A"/>
    <w:rsid w:val="00E72B6D"/>
    <w:rsid w:val="00E73ACF"/>
    <w:rsid w:val="00E7596C"/>
    <w:rsid w:val="00E75975"/>
    <w:rsid w:val="00E77850"/>
    <w:rsid w:val="00E8014B"/>
    <w:rsid w:val="00E8095E"/>
    <w:rsid w:val="00E85243"/>
    <w:rsid w:val="00E878F2"/>
    <w:rsid w:val="00E879FD"/>
    <w:rsid w:val="00E87DA1"/>
    <w:rsid w:val="00E9495E"/>
    <w:rsid w:val="00E9704C"/>
    <w:rsid w:val="00EA2AA0"/>
    <w:rsid w:val="00EA5046"/>
    <w:rsid w:val="00EA5818"/>
    <w:rsid w:val="00EB59A6"/>
    <w:rsid w:val="00EB7177"/>
    <w:rsid w:val="00EC334C"/>
    <w:rsid w:val="00EC4D65"/>
    <w:rsid w:val="00ED0149"/>
    <w:rsid w:val="00ED1ADB"/>
    <w:rsid w:val="00ED1F86"/>
    <w:rsid w:val="00ED556A"/>
    <w:rsid w:val="00EE32EF"/>
    <w:rsid w:val="00EF08B0"/>
    <w:rsid w:val="00EF1179"/>
    <w:rsid w:val="00EF26D2"/>
    <w:rsid w:val="00EF2DF2"/>
    <w:rsid w:val="00EF6B51"/>
    <w:rsid w:val="00EF7C5C"/>
    <w:rsid w:val="00EF7DE3"/>
    <w:rsid w:val="00F01932"/>
    <w:rsid w:val="00F0301F"/>
    <w:rsid w:val="00F03103"/>
    <w:rsid w:val="00F036C0"/>
    <w:rsid w:val="00F06BAE"/>
    <w:rsid w:val="00F0711E"/>
    <w:rsid w:val="00F12D41"/>
    <w:rsid w:val="00F217CF"/>
    <w:rsid w:val="00F271DE"/>
    <w:rsid w:val="00F32A5C"/>
    <w:rsid w:val="00F35660"/>
    <w:rsid w:val="00F35982"/>
    <w:rsid w:val="00F43FEB"/>
    <w:rsid w:val="00F444AD"/>
    <w:rsid w:val="00F44801"/>
    <w:rsid w:val="00F52152"/>
    <w:rsid w:val="00F5234B"/>
    <w:rsid w:val="00F52A41"/>
    <w:rsid w:val="00F54D42"/>
    <w:rsid w:val="00F61238"/>
    <w:rsid w:val="00F627DA"/>
    <w:rsid w:val="00F64154"/>
    <w:rsid w:val="00F64168"/>
    <w:rsid w:val="00F645A6"/>
    <w:rsid w:val="00F67C54"/>
    <w:rsid w:val="00F719DD"/>
    <w:rsid w:val="00F7288F"/>
    <w:rsid w:val="00F731C4"/>
    <w:rsid w:val="00F75B0E"/>
    <w:rsid w:val="00F80B86"/>
    <w:rsid w:val="00F80E2E"/>
    <w:rsid w:val="00F83111"/>
    <w:rsid w:val="00F847A6"/>
    <w:rsid w:val="00F84A10"/>
    <w:rsid w:val="00F86AC7"/>
    <w:rsid w:val="00F909EF"/>
    <w:rsid w:val="00F910D4"/>
    <w:rsid w:val="00F93FE3"/>
    <w:rsid w:val="00F9441B"/>
    <w:rsid w:val="00F96569"/>
    <w:rsid w:val="00F96D23"/>
    <w:rsid w:val="00FA0CEB"/>
    <w:rsid w:val="00FA4C32"/>
    <w:rsid w:val="00FB1053"/>
    <w:rsid w:val="00FB557A"/>
    <w:rsid w:val="00FC1168"/>
    <w:rsid w:val="00FC1ABB"/>
    <w:rsid w:val="00FC607F"/>
    <w:rsid w:val="00FC644C"/>
    <w:rsid w:val="00FD1180"/>
    <w:rsid w:val="00FD1DA1"/>
    <w:rsid w:val="00FD53A0"/>
    <w:rsid w:val="00FD5919"/>
    <w:rsid w:val="00FE3A88"/>
    <w:rsid w:val="00FE7114"/>
    <w:rsid w:val="00FE764F"/>
    <w:rsid w:val="00FF07E0"/>
    <w:rsid w:val="00FF0C53"/>
    <w:rsid w:val="00FF49C6"/>
    <w:rsid w:val="79F3756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338F91EC"/>
  <w15:chartTrackingRefBased/>
  <w15:docId w15:val="{F70393F7-BE71-4745-A4B2-AE3F69CD35C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styleId="Hyperlink">
    <w:name w:val="Hyperlink"/>
    <w:basedOn w:val="DefaultParagraphFont"/>
    <w:rsid w:val="00744F5E"/>
    <w:rPr>
      <w:color w:val="0563C1" w:themeColor="hyperlink"/>
      <w:u w:val="single"/>
    </w:rPr>
  </w:style>
  <w:style w:type="character" w:styleId="UnresolvedMention">
    <w:name w:val="Unresolved Mention"/>
    <w:basedOn w:val="DefaultParagraphFont"/>
    <w:uiPriority w:val="99"/>
    <w:semiHidden/>
    <w:unhideWhenUsed/>
    <w:rsid w:val="00744F5E"/>
    <w:rPr>
      <w:color w:val="605E5C"/>
      <w:shd w:val="clear" w:color="auto" w:fill="E1DFDD"/>
    </w:rPr>
  </w:style>
  <w:style w:type="paragraph" w:customStyle="1" w:styleId="Default">
    <w:name w:val="Default"/>
    <w:rsid w:val="00B60897"/>
    <w:pPr>
      <w:autoSpaceDE w:val="0"/>
      <w:autoSpaceDN w:val="0"/>
      <w:adjustRightInd w:val="0"/>
    </w:pPr>
    <w:rPr>
      <w:color w:val="000000"/>
      <w:sz w:val="24"/>
      <w:szCs w:val="24"/>
    </w:rPr>
  </w:style>
  <w:style w:type="paragraph" w:styleId="ListParagraph">
    <w:name w:val="List Paragraph"/>
    <w:basedOn w:val="Normal"/>
    <w:uiPriority w:val="34"/>
    <w:qFormat/>
    <w:rsid w:val="00B82A5F"/>
    <w:pPr>
      <w:ind w:start="36pt"/>
      <w:contextualSpacing/>
    </w:pPr>
  </w:style>
  <w:style w:type="table" w:styleId="TableGrid">
    <w:name w:val="Table Grid"/>
    <w:basedOn w:val="TableNormal"/>
    <w:rsid w:val="00030B20"/>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01AB8"/>
    <w:rPr>
      <w:color w:val="808080"/>
    </w:rPr>
  </w:style>
  <w:style w:type="character" w:styleId="CommentReference">
    <w:name w:val="annotation reference"/>
    <w:basedOn w:val="DefaultParagraphFont"/>
    <w:rsid w:val="00C04B87"/>
    <w:rPr>
      <w:sz w:val="16"/>
      <w:szCs w:val="16"/>
    </w:rPr>
  </w:style>
  <w:style w:type="paragraph" w:styleId="CommentText">
    <w:name w:val="annotation text"/>
    <w:basedOn w:val="Normal"/>
    <w:link w:val="CommentTextChar"/>
    <w:rsid w:val="00C04B87"/>
  </w:style>
  <w:style w:type="character" w:customStyle="1" w:styleId="CommentTextChar">
    <w:name w:val="Comment Text Char"/>
    <w:basedOn w:val="DefaultParagraphFont"/>
    <w:link w:val="CommentText"/>
    <w:rsid w:val="00C04B87"/>
  </w:style>
  <w:style w:type="paragraph" w:styleId="CommentSubject">
    <w:name w:val="annotation subject"/>
    <w:basedOn w:val="CommentText"/>
    <w:next w:val="CommentText"/>
    <w:link w:val="CommentSubjectChar"/>
    <w:semiHidden/>
    <w:unhideWhenUsed/>
    <w:rsid w:val="00C04B87"/>
    <w:rPr>
      <w:b/>
      <w:bCs/>
    </w:rPr>
  </w:style>
  <w:style w:type="character" w:customStyle="1" w:styleId="CommentSubjectChar">
    <w:name w:val="Comment Subject Char"/>
    <w:basedOn w:val="CommentTextChar"/>
    <w:link w:val="CommentSubject"/>
    <w:semiHidden/>
    <w:rsid w:val="00C04B87"/>
    <w:rPr>
      <w:b/>
      <w:bCs/>
    </w:rPr>
  </w:style>
  <w:style w:type="paragraph" w:styleId="BalloonText">
    <w:name w:val="Balloon Text"/>
    <w:basedOn w:val="Normal"/>
    <w:link w:val="BalloonTextChar"/>
    <w:semiHidden/>
    <w:unhideWhenUsed/>
    <w:rsid w:val="00C04B87"/>
    <w:rPr>
      <w:rFonts w:ascii="Segoe UI" w:hAnsi="Segoe UI" w:cs="Segoe UI"/>
      <w:sz w:val="18"/>
      <w:szCs w:val="18"/>
    </w:rPr>
  </w:style>
  <w:style w:type="character" w:customStyle="1" w:styleId="BalloonTextChar">
    <w:name w:val="Balloon Text Char"/>
    <w:basedOn w:val="DefaultParagraphFont"/>
    <w:link w:val="BalloonText"/>
    <w:semiHidden/>
    <w:rsid w:val="00C04B87"/>
    <w:rPr>
      <w:rFonts w:ascii="Segoe UI" w:hAnsi="Segoe UI" w:cs="Segoe UI"/>
      <w:sz w:val="18"/>
      <w:szCs w:val="18"/>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9756588">
      <w:bodyDiv w:val="1"/>
      <w:marLeft w:val="0pt"/>
      <w:marRight w:val="0pt"/>
      <w:marTop w:val="0pt"/>
      <w:marBottom w:val="0pt"/>
      <w:divBdr>
        <w:top w:val="none" w:sz="0" w:space="0" w:color="auto"/>
        <w:left w:val="none" w:sz="0" w:space="0" w:color="auto"/>
        <w:bottom w:val="none" w:sz="0" w:space="0" w:color="auto"/>
        <w:right w:val="none" w:sz="0" w:space="0" w:color="auto"/>
      </w:divBdr>
    </w:div>
    <w:div w:id="387650373">
      <w:bodyDiv w:val="1"/>
      <w:marLeft w:val="0pt"/>
      <w:marRight w:val="0pt"/>
      <w:marTop w:val="0pt"/>
      <w:marBottom w:val="0pt"/>
      <w:divBdr>
        <w:top w:val="none" w:sz="0" w:space="0" w:color="auto"/>
        <w:left w:val="none" w:sz="0" w:space="0" w:color="auto"/>
        <w:bottom w:val="none" w:sz="0" w:space="0" w:color="auto"/>
        <w:right w:val="none" w:sz="0" w:space="0" w:color="auto"/>
      </w:divBdr>
    </w:div>
    <w:div w:id="978418151">
      <w:bodyDiv w:val="1"/>
      <w:marLeft w:val="0pt"/>
      <w:marRight w:val="0pt"/>
      <w:marTop w:val="0pt"/>
      <w:marBottom w:val="0pt"/>
      <w:divBdr>
        <w:top w:val="none" w:sz="0" w:space="0" w:color="auto"/>
        <w:left w:val="none" w:sz="0" w:space="0" w:color="auto"/>
        <w:bottom w:val="none" w:sz="0" w:space="0" w:color="auto"/>
        <w:right w:val="none" w:sz="0" w:space="0" w:color="auto"/>
      </w:divBdr>
    </w:div>
    <w:div w:id="987050473">
      <w:bodyDiv w:val="1"/>
      <w:marLeft w:val="0pt"/>
      <w:marRight w:val="0pt"/>
      <w:marTop w:val="0pt"/>
      <w:marBottom w:val="0pt"/>
      <w:divBdr>
        <w:top w:val="none" w:sz="0" w:space="0" w:color="auto"/>
        <w:left w:val="none" w:sz="0" w:space="0" w:color="auto"/>
        <w:bottom w:val="none" w:sz="0" w:space="0" w:color="auto"/>
        <w:right w:val="none" w:sz="0" w:space="0" w:color="auto"/>
      </w:divBdr>
    </w:div>
    <w:div w:id="1240334815">
      <w:bodyDiv w:val="1"/>
      <w:marLeft w:val="0pt"/>
      <w:marRight w:val="0pt"/>
      <w:marTop w:val="0pt"/>
      <w:marBottom w:val="0pt"/>
      <w:divBdr>
        <w:top w:val="none" w:sz="0" w:space="0" w:color="auto"/>
        <w:left w:val="none" w:sz="0" w:space="0" w:color="auto"/>
        <w:bottom w:val="none" w:sz="0" w:space="0" w:color="auto"/>
        <w:right w:val="none" w:sz="0" w:space="0" w:color="auto"/>
      </w:divBdr>
    </w:div>
    <w:div w:id="1597127931">
      <w:bodyDiv w:val="1"/>
      <w:marLeft w:val="0pt"/>
      <w:marRight w:val="0pt"/>
      <w:marTop w:val="0pt"/>
      <w:marBottom w:val="0pt"/>
      <w:divBdr>
        <w:top w:val="none" w:sz="0" w:space="0" w:color="auto"/>
        <w:left w:val="none" w:sz="0" w:space="0" w:color="auto"/>
        <w:bottom w:val="none" w:sz="0" w:space="0" w:color="auto"/>
        <w:right w:val="none" w:sz="0" w:space="0" w:color="auto"/>
      </w:divBdr>
    </w:div>
    <w:div w:id="1667591630">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purl.oclc.org/ooxml/officeDocument/relationships/image" Target="media/image4.png"/><Relationship Id="rId18" Type="http://purl.oclc.org/ooxml/officeDocument/relationships/image" Target="media/image9.png"/><Relationship Id="rId26" Type="http://purl.oclc.org/ooxml/officeDocument/relationships/image" Target="media/image17.png"/><Relationship Id="rId3" Type="http://purl.oclc.org/ooxml/officeDocument/relationships/styles" Target="styles.xml"/><Relationship Id="rId21" Type="http://purl.oclc.org/ooxml/officeDocument/relationships/image" Target="media/image12.png"/><Relationship Id="rId7" Type="http://purl.oclc.org/ooxml/officeDocument/relationships/endnotes" Target="endnotes.xml"/><Relationship Id="rId12" Type="http://purl.oclc.org/ooxml/officeDocument/relationships/image" Target="media/image3.png"/><Relationship Id="rId17" Type="http://purl.oclc.org/ooxml/officeDocument/relationships/image" Target="media/image8.png"/><Relationship Id="rId25" Type="http://purl.oclc.org/ooxml/officeDocument/relationships/image" Target="media/image16.png"/><Relationship Id="rId33" Type="http://purl.oclc.org/ooxml/officeDocument/relationships/theme" Target="theme/theme1.xml"/><Relationship Id="rId2" Type="http://purl.oclc.org/ooxml/officeDocument/relationships/numbering" Target="numbering.xml"/><Relationship Id="rId16" Type="http://purl.oclc.org/ooxml/officeDocument/relationships/image" Target="media/image7.png"/><Relationship Id="rId20" Type="http://purl.oclc.org/ooxml/officeDocument/relationships/image" Target="media/image11.png"/><Relationship Id="rId29" Type="http://purl.oclc.org/ooxml/officeDocument/relationships/image" Target="media/image20.png"/><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2.png"/><Relationship Id="rId24" Type="http://purl.oclc.org/ooxml/officeDocument/relationships/image" Target="media/image15.png"/><Relationship Id="rId32" Type="http://purl.oclc.org/ooxml/officeDocument/relationships/fontTable" Target="fontTable.xml"/><Relationship Id="rId5" Type="http://purl.oclc.org/ooxml/officeDocument/relationships/webSettings" Target="webSettings.xml"/><Relationship Id="rId15" Type="http://purl.oclc.org/ooxml/officeDocument/relationships/image" Target="media/image6.png"/><Relationship Id="rId23" Type="http://purl.oclc.org/ooxml/officeDocument/relationships/image" Target="media/image14.png"/><Relationship Id="rId28" Type="http://purl.oclc.org/ooxml/officeDocument/relationships/image" Target="media/image19.png"/><Relationship Id="rId10" Type="http://purl.oclc.org/ooxml/officeDocument/relationships/image" Target="media/image1.png"/><Relationship Id="rId19" Type="http://purl.oclc.org/ooxml/officeDocument/relationships/image" Target="media/image10.png"/><Relationship Id="rId31" Type="http://purl.oclc.org/ooxml/officeDocument/relationships/image" Target="media/image22.png"/><Relationship Id="rId4" Type="http://purl.oclc.org/ooxml/officeDocument/relationships/settings" Target="settings.xml"/><Relationship Id="rId9" Type="http://purl.oclc.org/ooxml/officeDocument/relationships/hyperlink" Target="mailto:xxu46@stevens.edu" TargetMode="External"/><Relationship Id="rId14" Type="http://purl.oclc.org/ooxml/officeDocument/relationships/image" Target="media/image5.png"/><Relationship Id="rId22" Type="http://purl.oclc.org/ooxml/officeDocument/relationships/image" Target="media/image13.png"/><Relationship Id="rId27" Type="http://purl.oclc.org/ooxml/officeDocument/relationships/image" Target="media/image18.png"/><Relationship Id="rId30" Type="http://purl.oclc.org/ooxml/officeDocument/relationships/image" Target="media/image21.png"/><Relationship Id="rId8" Type="http://purl.oclc.org/ooxml/officeDocument/relationships/footer" Target="footer1.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174953BD-B001-433D-BAEA-84E6680CEBE7}">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100</TotalTime>
  <Pages>8</Pages>
  <Words>3709</Words>
  <Characters>21143</Characters>
  <Application>Microsoft Office Word</Application>
  <DocSecurity>0</DocSecurity>
  <Lines>176</Lines>
  <Paragraphs>49</Paragraphs>
  <ScaleCrop>false</ScaleCrop>
  <Company>IEEE</Company>
  <LinksUpToDate>false</LinksUpToDate>
  <CharactersWithSpaces>24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Xiangyang Xuu</cp:lastModifiedBy>
  <cp:revision>671</cp:revision>
  <cp:lastPrinted>2020-12-17T14:43:00Z</cp:lastPrinted>
  <dcterms:created xsi:type="dcterms:W3CDTF">2019-01-08T18:42:00Z</dcterms:created>
  <dcterms:modified xsi:type="dcterms:W3CDTF">2020-12-17T14:47:00Z</dcterms:modified>
</cp:coreProperties>
</file>